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8921A77" w14:textId="5C6046DA" w:rsidR="00054BB9" w:rsidRPr="00B77D5C" w:rsidRDefault="00BA3524" w:rsidP="007C70EE">
      <w:pPr>
        <w:pStyle w:val="04xlpa"/>
        <w:ind w:left="720" w:hanging="720"/>
      </w:pPr>
      <w:r w:rsidRPr="00B77D5C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4CF30464" wp14:editId="0E11D1D7">
                <wp:simplePos x="0" y="0"/>
                <wp:positionH relativeFrom="column">
                  <wp:posOffset>-3557831</wp:posOffset>
                </wp:positionH>
                <wp:positionV relativeFrom="paragraph">
                  <wp:posOffset>-1545368</wp:posOffset>
                </wp:positionV>
                <wp:extent cx="3539829" cy="12440285"/>
                <wp:effectExtent l="0" t="0" r="3810" b="18415"/>
                <wp:wrapNone/>
                <wp:docPr id="2" name="Agrupar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539829" cy="12440285"/>
                          <a:chOff x="0" y="0"/>
                          <a:chExt cx="3540112" cy="12440285"/>
                        </a:xfrm>
                      </wpg:grpSpPr>
                      <wps:wsp>
                        <wps:cNvPr id="3" name="Retângulo 11"/>
                        <wps:cNvSpPr/>
                        <wps:spPr>
                          <a:xfrm>
                            <a:off x="0" y="0"/>
                            <a:ext cx="3486150" cy="12440285"/>
                          </a:xfrm>
                          <a:prstGeom prst="rect">
                            <a:avLst/>
                          </a:prstGeom>
                          <a:solidFill>
                            <a:srgbClr val="9D0B0E"/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Imagem 10" descr="Uma imagem com desenho&#10;&#10;Descrição gerada automaticamente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3629"/>
                          <a:stretch/>
                        </pic:blipFill>
                        <pic:spPr bwMode="auto">
                          <a:xfrm>
                            <a:off x="1349362" y="8622715"/>
                            <a:ext cx="2190750" cy="23622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s:wsp>
                        <wps:cNvPr id="8" name="Caixa de Texto 2"/>
                        <wps:cNvSpPr txBox="1">
                          <a:spLocks noChangeArrowheads="1"/>
                        </wps:cNvSpPr>
                        <wps:spPr bwMode="auto">
                          <a:xfrm>
                            <a:off x="1337487" y="10533387"/>
                            <a:ext cx="1969229" cy="11087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1E35AA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INSTITUTO POLITÉCNICO DE COIMBRA</w:t>
                              </w:r>
                            </w:p>
                            <w:p w14:paraId="0BDD68CD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</w:p>
                            <w:p w14:paraId="480A4392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 xml:space="preserve">INSTITUTO SUPERIOR </w:t>
                              </w:r>
                            </w:p>
                            <w:p w14:paraId="4CCF17FC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ENGENHARIA</w:t>
                              </w:r>
                            </w:p>
                            <w:p w14:paraId="3FD7FBE8" w14:textId="77777777" w:rsidR="00F628C9" w:rsidRPr="00B77D5C" w:rsidRDefault="00F628C9" w:rsidP="00054BB9">
                              <w:pPr>
                                <w:spacing w:after="0" w:line="276" w:lineRule="auto"/>
                                <w:jc w:val="right"/>
                                <w:rPr>
                                  <w:rFonts w:ascii="Arial" w:hAnsi="Arial" w:cs="Arial"/>
                                  <w:color w:val="FFFFFF" w:themeColor="background1"/>
                                </w:rPr>
                              </w:pPr>
                              <w:r w:rsidRPr="00B77D5C">
                                <w:rPr>
                                  <w:rFonts w:ascii="Arial" w:hAnsi="Arial" w:cs="Arial"/>
                                  <w:color w:val="FFFFFF" w:themeColor="background1"/>
                                  <w:sz w:val="20"/>
                                  <w:szCs w:val="20"/>
                                </w:rPr>
                                <w:t>DE COIMBRA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CF30464" id="Agrupar 7" o:spid="_x0000_s1026" style="position:absolute;left:0;text-align:left;margin-left:-280.15pt;margin-top:-121.7pt;width:278.75pt;height:979.55pt;z-index:251659264;mso-width-relative:margin" coordsize="35401,12440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">
                <v:rect id="Retângulo 11" o:spid="_x0000_s1027" style="position:absolute;width:34861;height:12440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" fillcolor="#9d0b0e" strokecolor="#243f60 [1604]" strokeweight="2pt"/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Imagem 10" o:spid="_x0000_s1028" type="#_x0000_t75" alt="Uma imagem com desenho&#10;&#10;Descrição gerada automaticamente" style="position:absolute;left:13493;top:86227;width:21908;height:23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">
                  <v:imagedata r:id="rId9" o:title="Uma imagem com desenho&#10;&#10;Descrição gerada automaticamente" cropright="35146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" o:spid="_x0000_s1029" type="#_x0000_t202" style="position:absolute;left:13374;top:105333;width:19693;height:1108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" filled="f" stroked="f">
                  <v:textbox style="mso-fit-shape-to-text:t">
                    <w:txbxContent>
                      <w:p w14:paraId="1E35AA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INSTITUTO POLITÉCNICO DE COIMBRA</w:t>
                        </w:r>
                      </w:p>
                      <w:p w14:paraId="0BDD68CD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</w:p>
                      <w:p w14:paraId="480A4392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 xml:space="preserve">INSTITUTO SUPERIOR </w:t>
                        </w:r>
                      </w:p>
                      <w:p w14:paraId="4CCF17FC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ENGENHARIA</w:t>
                        </w:r>
                      </w:p>
                      <w:p w14:paraId="3FD7FBE8" w14:textId="77777777" w:rsidR="00F628C9" w:rsidRPr="00B77D5C" w:rsidRDefault="00F628C9" w:rsidP="00054BB9">
                        <w:pPr>
                          <w:spacing w:after="0" w:line="276" w:lineRule="auto"/>
                          <w:jc w:val="right"/>
                          <w:rPr>
                            <w:rFonts w:ascii="Arial" w:hAnsi="Arial" w:cs="Arial"/>
                            <w:color w:val="FFFFFF" w:themeColor="background1"/>
                          </w:rPr>
                        </w:pPr>
                        <w:r w:rsidRPr="00B77D5C">
                          <w:rPr>
                            <w:rFonts w:ascii="Arial" w:hAnsi="Arial" w:cs="Arial"/>
                            <w:color w:val="FFFFFF" w:themeColor="background1"/>
                            <w:sz w:val="20"/>
                            <w:szCs w:val="20"/>
                          </w:rPr>
                          <w:t>DE COIMBR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9D6B7F" w:rsidRPr="00B77D5C">
        <w:rPr>
          <w:noProof/>
        </w:rPr>
        <w:drawing>
          <wp:anchor distT="0" distB="0" distL="114300" distR="114300" simplePos="0" relativeHeight="251661312" behindDoc="0" locked="0" layoutInCell="1" allowOverlap="1" wp14:anchorId="23DFDEB2" wp14:editId="748AEF36">
            <wp:simplePos x="0" y="0"/>
            <wp:positionH relativeFrom="column">
              <wp:posOffset>105410</wp:posOffset>
            </wp:positionH>
            <wp:positionV relativeFrom="paragraph">
              <wp:posOffset>70909</wp:posOffset>
            </wp:positionV>
            <wp:extent cx="2357755" cy="1612265"/>
            <wp:effectExtent l="0" t="0" r="4445" b="635"/>
            <wp:wrapNone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7755" cy="161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Hlk77771504"/>
    </w:p>
    <w:p w14:paraId="480E2710" w14:textId="77777777" w:rsidR="00054BB9" w:rsidRPr="00B77D5C" w:rsidRDefault="00054BB9" w:rsidP="00054BB9">
      <w:pPr>
        <w:pStyle w:val="04xlpa"/>
      </w:pPr>
    </w:p>
    <w:p w14:paraId="61FD76DD" w14:textId="77777777" w:rsidR="00054BB9" w:rsidRPr="00B77D5C" w:rsidRDefault="00054BB9" w:rsidP="00054BB9">
      <w:pPr>
        <w:ind w:left="142"/>
      </w:pPr>
    </w:p>
    <w:p w14:paraId="53C5E542" w14:textId="77777777" w:rsidR="00054BB9" w:rsidRPr="00B77D5C" w:rsidRDefault="00054BB9" w:rsidP="00054BB9">
      <w:pPr>
        <w:ind w:left="142"/>
      </w:pPr>
    </w:p>
    <w:p w14:paraId="69F9012C" w14:textId="77777777" w:rsidR="00054BB9" w:rsidRPr="00B77D5C" w:rsidRDefault="00054BB9" w:rsidP="00054BB9">
      <w:pPr>
        <w:ind w:left="142"/>
      </w:pPr>
    </w:p>
    <w:p w14:paraId="10AED9EA" w14:textId="77777777" w:rsidR="00054BB9" w:rsidRPr="00B77D5C" w:rsidRDefault="00054BB9" w:rsidP="00054BB9">
      <w:pPr>
        <w:ind w:left="142"/>
        <w:rPr>
          <w:rFonts w:ascii="Arial" w:hAnsi="Arial" w:cs="Arial"/>
          <w:sz w:val="28"/>
          <w:szCs w:val="28"/>
        </w:rPr>
      </w:pPr>
    </w:p>
    <w:p w14:paraId="1EEAB330" w14:textId="6B145BEC" w:rsidR="00054BB9" w:rsidRPr="00B77D5C" w:rsidRDefault="00054BB9" w:rsidP="00054BB9">
      <w:pPr>
        <w:ind w:left="142"/>
        <w:rPr>
          <w:rFonts w:ascii="Arial" w:hAnsi="Arial" w:cs="Arial"/>
          <w:sz w:val="32"/>
          <w:szCs w:val="32"/>
        </w:rPr>
      </w:pPr>
      <w:r w:rsidRPr="00B77D5C">
        <w:rPr>
          <w:rFonts w:ascii="Arial" w:hAnsi="Arial" w:cs="Arial"/>
          <w:sz w:val="28"/>
          <w:szCs w:val="28"/>
        </w:rPr>
        <w:t>DEPARTAMENTO DE</w:t>
      </w:r>
      <w:r w:rsidR="00AC7BB1" w:rsidRPr="00B77D5C">
        <w:rPr>
          <w:rFonts w:ascii="Arial" w:hAnsi="Arial" w:cs="Arial"/>
          <w:sz w:val="28"/>
          <w:szCs w:val="28"/>
        </w:rPr>
        <w:t xml:space="preserve"> </w:t>
      </w:r>
      <w:sdt>
        <w:sdtPr>
          <w:rPr>
            <w:rStyle w:val="Estilo2"/>
          </w:rPr>
          <w:alias w:val="Nome do Departamento"/>
          <w:tag w:val="Nome do Mestrado"/>
          <w:id w:val="1511795961"/>
          <w:placeholder>
            <w:docPart w:val="B059907A2FC8B94AA7AA9E9150859EE0"/>
          </w:placeholder>
          <w:dropDownList>
            <w:listItem w:value="Escolha um item."/>
            <w:listItem w:displayText="ENGENHARIA CIVIL" w:value="ENGENHARIA CIVIL"/>
            <w:listItem w:displayText="ENGENHARIA ELETROMECÂNICA" w:value="ENGENHARIA ELETROMECÂNICA"/>
            <w:listItem w:displayText="ENGENHARIA ELETROTÉCNICA" w:value="ENGENHARIA ELETROTÉCNICA"/>
            <w:listItem w:displayText="ENGENHARIA MECÂNICA" w:value="ENGENHARIA MECÂNICA"/>
            <w:listItem w:displayText="ENGENHARIA QUÍMICA E BIOLÓGICA" w:value="ENGENHARIA QUÍMICA E BIOLÓGICA"/>
            <w:listItem w:displayText="INFORMÁTICA E SISTEMAS" w:value="INFORMÁTICA E SISTEMAS"/>
            <w:listItem w:displayText="FÍSICA E MATEMÁTICA" w:value="FÍSICA E MATEMÁTICA"/>
            <w:listItem w:displayText=" " w:value=" "/>
            <w:listItem w:displayText="CIVIL ENGINEERING" w:value="CIVIL ENGINEERING"/>
            <w:listItem w:displayText="ELECTROMECHANICAL ENGINEERING" w:value="ELECTROMECHANICAL ENGINEERING"/>
            <w:listItem w:displayText="ELECTRICAL ENGINEERING" w:value="ELECTRICAL ENGINEERING"/>
            <w:listItem w:displayText="MECHANICAL ENGINEERING" w:value="MECHANICAL ENGINEERING"/>
            <w:listItem w:displayText="CHEMICAL AND BIOLOGICAL ENGINEERING" w:value="CHEMICAL AND BIOLOGICAL ENGINEERING"/>
            <w:listItem w:displayText="SYSTEMS AND COMPUTER ENGINEERING" w:value="SYSTEMS AND COMPUTER ENGINEERING"/>
            <w:listItem w:displayText="PHYSICS AND MATHEMATICS" w:value="PHYSICS AND MATHEMATICS"/>
          </w:dropDownList>
        </w:sdtPr>
        <w:sdtContent>
          <w:r w:rsidR="00F07184" w:rsidRPr="00B77D5C">
            <w:rPr>
              <w:rStyle w:val="Estilo2"/>
            </w:rPr>
            <w:t>INFORMÁTICA E SISTEMAS</w:t>
          </w:r>
        </w:sdtContent>
      </w:sdt>
    </w:p>
    <w:p w14:paraId="2CE8EF5D" w14:textId="77777777" w:rsidR="00054BB9" w:rsidRPr="00B77D5C" w:rsidRDefault="00054BB9" w:rsidP="00054BB9">
      <w:pPr>
        <w:ind w:left="142"/>
        <w:rPr>
          <w:rFonts w:ascii="Arial" w:hAnsi="Arial" w:cs="Arial"/>
          <w:sz w:val="36"/>
          <w:szCs w:val="36"/>
        </w:rPr>
      </w:pPr>
    </w:p>
    <w:sdt>
      <w:sdtPr>
        <w:rPr>
          <w:rFonts w:ascii="Arial" w:hAnsi="Arial" w:cs="Arial"/>
          <w:sz w:val="36"/>
          <w:szCs w:val="36"/>
        </w:rPr>
        <w:id w:val="-1676717806"/>
        <w:placeholder>
          <w:docPart w:val="5AFBC7AA2D78424FBB17F60FF325BC96"/>
        </w:placeholder>
      </w:sdtPr>
      <w:sdtEndPr>
        <w:rPr>
          <w:b/>
          <w:bCs/>
          <w:sz w:val="28"/>
          <w:szCs w:val="28"/>
        </w:rPr>
      </w:sdtEndPr>
      <w:sdtContent>
        <w:p w14:paraId="751E9091" w14:textId="00E0EE4D" w:rsidR="00054BB9" w:rsidRPr="00B77D5C" w:rsidRDefault="00081CDC" w:rsidP="00081CDC">
          <w:pPr>
            <w:spacing w:after="0" w:line="288" w:lineRule="auto"/>
            <w:ind w:left="142"/>
            <w:jc w:val="both"/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 xml:space="preserve">Sistema de Informação para Gestão de Parcerias de Estágio e Projetos do ISEC </w:t>
          </w:r>
        </w:p>
        <w:p w14:paraId="309D1093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</w:p>
      </w:sdtContent>
    </w:sdt>
    <w:p w14:paraId="1491A1A9" w14:textId="77777777" w:rsidR="00054BB9" w:rsidRPr="00B77D5C" w:rsidRDefault="00054BB9" w:rsidP="00054BB9">
      <w:pPr>
        <w:ind w:left="142"/>
      </w:pPr>
    </w:p>
    <w:p w14:paraId="31F38419" w14:textId="408D7FFE" w:rsidR="00054BB9" w:rsidRPr="00B77D5C" w:rsidRDefault="00000000" w:rsidP="00054BB9">
      <w:pPr>
        <w:ind w:left="142"/>
        <w:jc w:val="both"/>
        <w:rPr>
          <w:rFonts w:ascii="Arial" w:hAnsi="Arial" w:cs="Arial"/>
        </w:rPr>
      </w:pPr>
      <w:sdt>
        <w:sdtPr>
          <w:rPr>
            <w:rStyle w:val="Estilo1"/>
            <w:sz w:val="24"/>
          </w:rPr>
          <w:alias w:val="Tipo de Trabalho"/>
          <w:tag w:val="Tipo de Trabalho"/>
          <w:id w:val="1042247984"/>
          <w:placeholder>
            <w:docPart w:val="853C00AB00A2E547B23932D7118317AB"/>
          </w:placeholder>
          <w:dropDownList>
            <w:listItem w:value="Escolha um item."/>
            <w:listItem w:displayText="Relatório de Licenciatura" w:value="Relatório de Licenciatura"/>
            <w:listItem w:displayText="Projeto Final de Licenciatura" w:value="Projeto Final de Licenciatura"/>
            <w:listItem w:displayText=" " w:value=" "/>
            <w:listItem w:displayText="Bachelor Report" w:value="Bachelor Report"/>
            <w:listItem w:displayText="Bachelor Final Project" w:value="Bachelor Final Project"/>
          </w:dropDownList>
        </w:sdtPr>
        <w:sdtEndPr>
          <w:rPr>
            <w:rStyle w:val="Tipodeletrapredefinidodopargrafo"/>
            <w:rFonts w:asciiTheme="minorHAnsi" w:hAnsiTheme="minorHAnsi"/>
          </w:rPr>
        </w:sdtEndPr>
        <w:sdtContent>
          <w:r w:rsidR="00F07184" w:rsidRPr="00B77D5C">
            <w:rPr>
              <w:rStyle w:val="Estilo1"/>
              <w:sz w:val="24"/>
            </w:rPr>
            <w:t>Projeto Final de Licenciatura</w:t>
          </w:r>
        </w:sdtContent>
      </w:sdt>
      <w:r w:rsidR="00054BB9" w:rsidRPr="00B77D5C">
        <w:t xml:space="preserve"> </w:t>
      </w:r>
      <w:r w:rsidR="00054BB9" w:rsidRPr="00B77D5C">
        <w:rPr>
          <w:rFonts w:ascii="Arial" w:hAnsi="Arial" w:cs="Arial"/>
        </w:rPr>
        <w:t>em</w:t>
      </w:r>
      <w:r w:rsidR="00DF1320" w:rsidRPr="00B77D5C">
        <w:rPr>
          <w:rFonts w:ascii="Arial" w:hAnsi="Arial" w:cs="Arial"/>
        </w:rPr>
        <w:t xml:space="preserve"> </w:t>
      </w:r>
      <w:sdt>
        <w:sdtPr>
          <w:rPr>
            <w:rStyle w:val="Estilo3"/>
            <w:sz w:val="24"/>
          </w:rPr>
          <w:alias w:val="Nome da Licenciatura"/>
          <w:tag w:val="Nome da Licenciatura"/>
          <w:id w:val="1108393776"/>
          <w:placeholder>
            <w:docPart w:val="32B636DF5B340C439FDD2688FD9625A0"/>
          </w:placeholder>
          <w:dropDownList>
            <w:listItem w:value="Escolha um item."/>
            <w:listItem w:displayText=" " w:value=" "/>
            <w:listItem w:displayText="Bioengenharia" w:value="Bioengenharia"/>
            <w:listItem w:displayText="Gestão Sustentável das Cidades" w:value="Gestão Sustentável das Cidades"/>
            <w:listItem w:displayText="Engenharia Biomédica" w:value="Engenharia Biomédica"/>
            <w:listItem w:displayText="Engenharia Civil" w:value="Engenharia Civil"/>
            <w:listItem w:displayText="Engenharia Eletromecânica" w:value="Engenharia Eletromecânica"/>
            <w:listItem w:displayText="Engenharia Eletrotécnica e de Computadores" w:value="Engenharia Eletrotécnica e de Computadores"/>
            <w:listItem w:displayText="Engenharia e Gestão Industrial" w:value="Engenharia e Gestão Industrial"/>
            <w:listItem w:displayText="Engenharia Informática" w:value="Engenharia Informática"/>
            <w:listItem w:displayText="Engenharia Informática Curso Europeu" w:value="Engenharia Informática Curso Europeu"/>
            <w:listItem w:displayText="Engenharia Mecânica" w:value="Engenharia Mecânica"/>
            <w:listItem w:displayText="    " w:value="    "/>
            <w:listItem w:displayText="Bioengineering" w:value="Bioengineering"/>
            <w:listItem w:displayText="Biomedical Engineering" w:value="Biomedical Engineering"/>
            <w:listItem w:displayText="Civil Engineering" w:value="Civil Engineering"/>
            <w:listItem w:displayText="Electrical and Computer Engineering" w:value="Electrical and Computer Engineering"/>
            <w:listItem w:displayText="Electromechanical Engineering" w:value="Electromechanical Engineering"/>
            <w:listItem w:displayText="Engineering and Industrial Management" w:value="Engineering and Industrial Management"/>
            <w:listItem w:displayText="European Computer Science" w:value="European Computer Science"/>
            <w:listItem w:displayText="Informatics Engineering" w:value="Informatics Engineering"/>
            <w:listItem w:displayText="Mechanical Engineering" w:value="Mechanical Engineering"/>
            <w:listItem w:displayText="Sustainable City Management" w:value="Sustainable City Management"/>
          </w:dropDownList>
        </w:sdtPr>
        <w:sdtEndPr>
          <w:rPr>
            <w:rStyle w:val="Tipodeletrapredefinidodopargrafo"/>
            <w:rFonts w:asciiTheme="minorHAnsi" w:hAnsiTheme="minorHAnsi" w:cs="Arial"/>
          </w:rPr>
        </w:sdtEndPr>
        <w:sdtContent>
          <w:r w:rsidR="00F07184" w:rsidRPr="00B77D5C">
            <w:rPr>
              <w:rStyle w:val="Estilo3"/>
              <w:sz w:val="24"/>
            </w:rPr>
            <w:t>Engenharia Informática</w:t>
          </w:r>
        </w:sdtContent>
      </w:sdt>
    </w:p>
    <w:p w14:paraId="5F96F7A2" w14:textId="77777777" w:rsidR="00054BB9" w:rsidRPr="00B77D5C" w:rsidRDefault="00054BB9" w:rsidP="00054BB9">
      <w:pPr>
        <w:spacing w:after="120"/>
      </w:pPr>
    </w:p>
    <w:p w14:paraId="7B93DF6B" w14:textId="1B9FB43C" w:rsidR="00752F4D" w:rsidRPr="00B77D5C" w:rsidRDefault="00F91115" w:rsidP="00752F4D">
      <w:pPr>
        <w:spacing w:after="120" w:line="288" w:lineRule="auto"/>
        <w:ind w:left="142"/>
        <w:jc w:val="both"/>
      </w:pPr>
      <w:r w:rsidRPr="00B77D5C">
        <w:rPr>
          <w:rFonts w:ascii="Arial" w:hAnsi="Arial" w:cs="Arial"/>
        </w:rPr>
        <w:t>Autor</w:t>
      </w:r>
    </w:p>
    <w:sdt>
      <w:sdtPr>
        <w:rPr>
          <w:rFonts w:ascii="Arial" w:hAnsi="Arial" w:cs="Arial"/>
          <w:b/>
          <w:bCs/>
        </w:rPr>
        <w:id w:val="1784603580"/>
        <w:placeholder>
          <w:docPart w:val="5AFBC7AA2D78424FBB17F60FF325BC96"/>
        </w:placeholder>
      </w:sdtPr>
      <w:sdtEndPr>
        <w:rPr>
          <w:sz w:val="28"/>
          <w:szCs w:val="28"/>
        </w:rPr>
      </w:sdtEndPr>
      <w:sdtContent>
        <w:p w14:paraId="0A69972D" w14:textId="2CE3D04A" w:rsidR="00054BB9" w:rsidRPr="00B77D5C" w:rsidRDefault="00081CDC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8"/>
              <w:szCs w:val="28"/>
            </w:rPr>
          </w:pPr>
          <w:r w:rsidRPr="00B77D5C">
            <w:rPr>
              <w:rFonts w:ascii="Arial" w:hAnsi="Arial" w:cs="Arial"/>
              <w:b/>
              <w:bCs/>
              <w:sz w:val="28"/>
              <w:szCs w:val="28"/>
            </w:rPr>
            <w:t>Bruno Gabriel Tavares Pinto</w:t>
          </w:r>
        </w:p>
      </w:sdtContent>
    </w:sdt>
    <w:p w14:paraId="0FD9597D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204AD678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sdt>
      <w:sdtPr>
        <w:rPr>
          <w:rFonts w:ascii="Arial" w:hAnsi="Arial" w:cs="Arial"/>
        </w:rPr>
        <w:alias w:val="Orientador"/>
        <w:tag w:val="Orientador"/>
        <w:id w:val="1776053448"/>
        <w:placeholder>
          <w:docPart w:val="7FA7CD00990D0543996A50E037CB4A8C"/>
        </w:placeholder>
        <w:dropDownList>
          <w:listItem w:value="Escolha um item."/>
          <w:listItem w:displayText="Orientador" w:value="Orientador"/>
          <w:listItem w:displayText="Orientadores" w:value="Orientadores"/>
          <w:listItem w:displayText=" " w:value=" "/>
          <w:listItem w:displayText="Supervisor" w:value="Supervisor"/>
          <w:listItem w:displayText="Supervisors" w:value="Supervisors"/>
        </w:dropDownList>
      </w:sdtPr>
      <w:sdtContent>
        <w:p w14:paraId="72128D10" w14:textId="0F59F2C2" w:rsidR="00054BB9" w:rsidRPr="00B77D5C" w:rsidRDefault="00E40161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>Orientador</w:t>
          </w:r>
        </w:p>
      </w:sdtContent>
    </w:sdt>
    <w:sdt>
      <w:sdtPr>
        <w:rPr>
          <w:rFonts w:ascii="Arial" w:hAnsi="Arial" w:cs="Arial"/>
          <w:b/>
          <w:bCs/>
        </w:rPr>
        <w:id w:val="239147018"/>
        <w:placeholder>
          <w:docPart w:val="13B6EFB267FC994694BC2ADB6D69A1D1"/>
        </w:placeholder>
      </w:sdtPr>
      <w:sdtContent>
        <w:p w14:paraId="4CBA85FD" w14:textId="4E06FCFA" w:rsidR="00054BB9" w:rsidRPr="00B77D5C" w:rsidRDefault="00417B7A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  <w:sz w:val="22"/>
              <w:szCs w:val="22"/>
            </w:rPr>
          </w:pPr>
          <w:r w:rsidRPr="00B77D5C">
            <w:rPr>
              <w:rFonts w:ascii="Arial" w:hAnsi="Arial" w:cs="Arial"/>
              <w:b/>
              <w:bCs/>
            </w:rPr>
            <w:t>César Paulo das Dores Páris</w:t>
          </w:r>
        </w:p>
        <w:p w14:paraId="2AB31965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sdt>
      <w:sdtPr>
        <w:rPr>
          <w:rFonts w:ascii="Arial" w:hAnsi="Arial" w:cs="Arial"/>
        </w:rPr>
        <w:alias w:val="Co-Orientador"/>
        <w:tag w:val="Orientador"/>
        <w:id w:val="1621645415"/>
        <w:placeholder>
          <w:docPart w:val="BF0ADF9EC571024899105C42C1AF4A7E"/>
        </w:placeholder>
        <w:dropDownList>
          <w:listItem w:value="Escolha um item."/>
          <w:listItem w:displayText="Co-Orientador" w:value="Co-Orientador"/>
          <w:listItem w:displayText="Co-Orientadores" w:value="Co-Orientadores"/>
          <w:listItem w:displayText=" " w:value=" "/>
          <w:listItem w:displayText="Co-Supervisor" w:value="Co-Supervisor"/>
          <w:listItem w:displayText="Co-Supervisors" w:value="Co-Supervisors"/>
        </w:dropDownList>
      </w:sdtPr>
      <w:sdtContent>
        <w:p w14:paraId="33E21368" w14:textId="0E764BE5" w:rsidR="00054BB9" w:rsidRPr="00B77D5C" w:rsidRDefault="0091529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</w:rPr>
          </w:pPr>
          <w:r w:rsidRPr="00B77D5C">
            <w:rPr>
              <w:rFonts w:ascii="Arial" w:hAnsi="Arial" w:cs="Arial"/>
            </w:rPr>
            <w:t xml:space="preserve"> </w:t>
          </w:r>
        </w:p>
      </w:sdtContent>
    </w:sdt>
    <w:sdt>
      <w:sdtPr>
        <w:rPr>
          <w:rFonts w:ascii="Arial" w:hAnsi="Arial" w:cs="Arial"/>
          <w:b/>
          <w:bCs/>
        </w:rPr>
        <w:id w:val="-838385931"/>
        <w:placeholder>
          <w:docPart w:val="2CBADA504D14EF4DAF0659B687DA85EF"/>
        </w:placeholder>
      </w:sdtPr>
      <w:sdtContent>
        <w:p w14:paraId="030F3CD9" w14:textId="22803862" w:rsidR="00054BB9" w:rsidRPr="00B77D5C" w:rsidRDefault="00054BB9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7A9E0FEB" w14:textId="77777777" w:rsidR="00054BB9" w:rsidRPr="00B77D5C" w:rsidRDefault="00000000" w:rsidP="00054BB9">
          <w:pPr>
            <w:spacing w:after="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1CD5A855" w14:textId="77777777" w:rsidR="00054BB9" w:rsidRPr="00B77D5C" w:rsidRDefault="00054BB9" w:rsidP="00054BB9">
      <w:pPr>
        <w:spacing w:after="0" w:line="288" w:lineRule="auto"/>
        <w:ind w:left="142"/>
        <w:jc w:val="both"/>
        <w:rPr>
          <w:rFonts w:ascii="Arial" w:hAnsi="Arial" w:cs="Arial"/>
        </w:rPr>
      </w:pPr>
    </w:p>
    <w:p w14:paraId="4BA775F5" w14:textId="64F130C3" w:rsidR="00054BB9" w:rsidRPr="00B77D5C" w:rsidRDefault="00000000" w:rsidP="00054BB9">
      <w:pPr>
        <w:tabs>
          <w:tab w:val="left" w:pos="3119"/>
          <w:tab w:val="center" w:pos="3686"/>
        </w:tabs>
        <w:spacing w:after="120" w:line="288" w:lineRule="auto"/>
        <w:ind w:left="142"/>
        <w:jc w:val="both"/>
        <w:rPr>
          <w:rFonts w:ascii="Arial" w:hAnsi="Arial" w:cs="Arial"/>
        </w:rPr>
      </w:pPr>
      <w:sdt>
        <w:sdtPr>
          <w:rPr>
            <w:rFonts w:ascii="Arial" w:hAnsi="Arial" w:cs="Arial"/>
          </w:rPr>
          <w:alias w:val="Supervisor"/>
          <w:tag w:val="Orientador"/>
          <w:id w:val="-264999043"/>
          <w:placeholder>
            <w:docPart w:val="E71A9DB77C8BAB4FAD802D4FBB9EE032"/>
          </w:placeholder>
          <w:dropDownList>
            <w:listItem w:value="Escolha um item."/>
            <w:listItem w:displayText="Supervisor na empresa" w:value="Supervisor na empresa"/>
            <w:listItem w:displayText="Supervisores na empresa" w:value="Supervisores na empresa"/>
            <w:listItem w:displayText=" " w:value=" "/>
            <w:listItem w:displayText="Advisor in the organisation" w:value="Advisor in the organisation"/>
            <w:listItem w:displayText="Advisors in the organisation" w:value="Advisors in the organisation"/>
          </w:dropDownList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  <w:r w:rsidR="00054BB9" w:rsidRPr="00B77D5C">
        <w:rPr>
          <w:rFonts w:ascii="Arial" w:hAnsi="Arial" w:cs="Arial"/>
        </w:rPr>
        <w:tab/>
        <w:t xml:space="preserve"> </w:t>
      </w:r>
      <w:sdt>
        <w:sdtPr>
          <w:rPr>
            <w:rFonts w:ascii="Arial" w:hAnsi="Arial" w:cs="Arial"/>
          </w:rPr>
          <w:id w:val="362870173"/>
          <w:placeholder>
            <w:docPart w:val="EA61034F68DA024CACAA8497EA4DA7A7"/>
          </w:placeholder>
        </w:sdtPr>
        <w:sdtContent>
          <w:r w:rsidR="00915290" w:rsidRPr="00B77D5C">
            <w:rPr>
              <w:rFonts w:ascii="Arial" w:hAnsi="Arial" w:cs="Arial"/>
            </w:rPr>
            <w:t xml:space="preserve"> </w:t>
          </w:r>
        </w:sdtContent>
      </w:sdt>
    </w:p>
    <w:sdt>
      <w:sdtPr>
        <w:rPr>
          <w:rFonts w:ascii="Arial" w:hAnsi="Arial" w:cs="Arial"/>
          <w:b/>
          <w:bCs/>
        </w:rPr>
        <w:id w:val="1791857381"/>
        <w:placeholder>
          <w:docPart w:val="176436487ABC7848B2C2919DEB4C6F70"/>
        </w:placeholder>
      </w:sdtPr>
      <w:sdtContent>
        <w:p w14:paraId="726510DE" w14:textId="6B4A50A1" w:rsidR="00054BB9" w:rsidRPr="00B77D5C" w:rsidRDefault="00054BB9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sz w:val="22"/>
              <w:szCs w:val="22"/>
            </w:rPr>
          </w:pPr>
        </w:p>
        <w:p w14:paraId="2A44FED3" w14:textId="77777777" w:rsidR="00054BB9" w:rsidRPr="00B77D5C" w:rsidRDefault="00000000" w:rsidP="00054BB9">
          <w:pPr>
            <w:spacing w:after="120" w:line="288" w:lineRule="auto"/>
            <w:ind w:left="142"/>
            <w:jc w:val="both"/>
            <w:rPr>
              <w:rFonts w:ascii="Arial" w:hAnsi="Arial" w:cs="Arial"/>
              <w:b/>
              <w:bCs/>
            </w:rPr>
          </w:pPr>
        </w:p>
      </w:sdtContent>
    </w:sdt>
    <w:p w14:paraId="33F0A6F7" w14:textId="77777777" w:rsidR="00054BB9" w:rsidRPr="00B77D5C" w:rsidRDefault="00054BB9" w:rsidP="00581007">
      <w:pPr>
        <w:spacing w:after="120" w:line="288" w:lineRule="auto"/>
        <w:jc w:val="both"/>
        <w:rPr>
          <w:rFonts w:ascii="Arial" w:hAnsi="Arial" w:cs="Arial"/>
          <w:sz w:val="28"/>
          <w:szCs w:val="28"/>
        </w:rPr>
      </w:pPr>
    </w:p>
    <w:p w14:paraId="54023A05" w14:textId="67A46B18" w:rsidR="00054BB9" w:rsidRPr="00B77D5C" w:rsidRDefault="00054BB9" w:rsidP="00054BB9">
      <w:pPr>
        <w:spacing w:after="120" w:line="288" w:lineRule="auto"/>
        <w:ind w:left="142"/>
        <w:jc w:val="both"/>
        <w:rPr>
          <w:rFonts w:ascii="Arial" w:hAnsi="Arial" w:cs="Arial"/>
        </w:rPr>
        <w:sectPr w:rsidR="00054BB9" w:rsidRPr="00B77D5C" w:rsidSect="00F91FED">
          <w:headerReference w:type="even" r:id="rId11"/>
          <w:footerReference w:type="even" r:id="rId12"/>
          <w:footerReference w:type="first" r:id="rId13"/>
          <w:type w:val="continuous"/>
          <w:pgSz w:w="11906" w:h="16838"/>
          <w:pgMar w:top="709" w:right="849" w:bottom="0" w:left="3828" w:header="0" w:footer="0" w:gutter="0"/>
          <w:cols w:space="708"/>
          <w:titlePg/>
          <w:docGrid w:linePitch="360"/>
        </w:sectPr>
      </w:pPr>
      <w:r w:rsidRPr="00B77D5C">
        <w:rPr>
          <w:rFonts w:ascii="Arial" w:hAnsi="Arial" w:cs="Arial"/>
        </w:rPr>
        <w:t xml:space="preserve">Coimbra, </w:t>
      </w:r>
      <w:sdt>
        <w:sdtPr>
          <w:rPr>
            <w:rFonts w:ascii="Arial" w:hAnsi="Arial" w:cs="Arial"/>
          </w:rPr>
          <w:id w:val="-1882082480"/>
          <w:placeholder>
            <w:docPart w:val="4ACE9465EB3B114EAC32F5402F9598F0"/>
          </w:placeholder>
          <w:text/>
        </w:sdtPr>
        <w:sdtContent>
          <w:r w:rsidR="007B24BE">
            <w:rPr>
              <w:rFonts w:ascii="Arial" w:hAnsi="Arial" w:cs="Arial"/>
            </w:rPr>
            <w:t>julho</w:t>
          </w:r>
          <w:r w:rsidRPr="00B77D5C">
            <w:rPr>
              <w:rFonts w:ascii="Arial" w:hAnsi="Arial" w:cs="Arial"/>
            </w:rPr>
            <w:t xml:space="preserve"> e </w:t>
          </w:r>
          <w:r w:rsidR="007B24BE">
            <w:rPr>
              <w:rFonts w:ascii="Arial" w:hAnsi="Arial" w:cs="Arial"/>
            </w:rPr>
            <w:t>2025</w:t>
          </w:r>
        </w:sdtContent>
      </w:sdt>
      <w:bookmarkEnd w:id="0"/>
      <w:r w:rsidRPr="00B77D5C">
        <w:rPr>
          <w:rFonts w:ascii="Arial" w:hAnsi="Arial" w:cs="Arial"/>
        </w:rPr>
        <w:tab/>
      </w:r>
    </w:p>
    <w:p w14:paraId="254B15BD" w14:textId="78B97A40" w:rsidR="0015587C" w:rsidRPr="00B77D5C" w:rsidRDefault="00BC63CD" w:rsidP="009679FE">
      <w:pPr>
        <w:pStyle w:val="Section"/>
      </w:pPr>
      <w:bookmarkStart w:id="1" w:name="_Toc207230946"/>
      <w:r w:rsidRPr="00B77D5C">
        <w:lastRenderedPageBreak/>
        <w:t>Índic</w:t>
      </w:r>
      <w:r w:rsidR="00093604" w:rsidRPr="00B77D5C">
        <w:t>e</w:t>
      </w:r>
      <w:bookmarkEnd w:id="1"/>
    </w:p>
    <w:p w14:paraId="1A5D7D3A" w14:textId="66C84D07" w:rsidR="006375A3" w:rsidRDefault="00570AEE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r w:rsidRPr="00B77D5C">
        <w:fldChar w:fldCharType="begin"/>
      </w:r>
      <w:r w:rsidRPr="00B77D5C">
        <w:instrText xml:space="preserve"> TOC \o "1-3" \h \z \u </w:instrText>
      </w:r>
      <w:r w:rsidRPr="00B77D5C">
        <w:fldChar w:fldCharType="separate"/>
      </w:r>
      <w:hyperlink w:anchor="_Toc207230946" w:history="1">
        <w:r w:rsidR="006375A3" w:rsidRPr="00BA5876">
          <w:rPr>
            <w:rStyle w:val="Hiperligao"/>
            <w:noProof/>
          </w:rPr>
          <w:t>Índice</w:t>
        </w:r>
        <w:r w:rsidR="006375A3">
          <w:rPr>
            <w:noProof/>
            <w:webHidden/>
          </w:rPr>
          <w:tab/>
        </w:r>
        <w:r w:rsidR="006375A3">
          <w:rPr>
            <w:noProof/>
            <w:webHidden/>
          </w:rPr>
          <w:fldChar w:fldCharType="begin"/>
        </w:r>
        <w:r w:rsidR="006375A3">
          <w:rPr>
            <w:noProof/>
            <w:webHidden/>
          </w:rPr>
          <w:instrText xml:space="preserve"> PAGEREF _Toc207230946 \h </w:instrText>
        </w:r>
        <w:r w:rsidR="006375A3">
          <w:rPr>
            <w:noProof/>
            <w:webHidden/>
          </w:rPr>
        </w:r>
        <w:r w:rsidR="006375A3">
          <w:rPr>
            <w:noProof/>
            <w:webHidden/>
          </w:rPr>
          <w:fldChar w:fldCharType="separate"/>
        </w:r>
        <w:r w:rsidR="006375A3">
          <w:rPr>
            <w:noProof/>
            <w:webHidden/>
          </w:rPr>
          <w:t>i</w:t>
        </w:r>
        <w:r w:rsidR="006375A3">
          <w:rPr>
            <w:noProof/>
            <w:webHidden/>
          </w:rPr>
          <w:fldChar w:fldCharType="end"/>
        </w:r>
      </w:hyperlink>
    </w:p>
    <w:p w14:paraId="0F99D784" w14:textId="076678E6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47" w:history="1">
        <w:r w:rsidRPr="00BA5876">
          <w:rPr>
            <w:rStyle w:val="Hiperligao"/>
            <w:noProof/>
          </w:rPr>
          <w:t>Índice de figur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1BED9455" w14:textId="76F2BA5B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48" w:history="1">
        <w:r w:rsidRPr="00BA5876">
          <w:rPr>
            <w:rStyle w:val="Hiperligao"/>
            <w:noProof/>
          </w:rPr>
          <w:t>Lista de siglas e acrónim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v</w:t>
        </w:r>
        <w:r>
          <w:rPr>
            <w:noProof/>
            <w:webHidden/>
          </w:rPr>
          <w:fldChar w:fldCharType="end"/>
        </w:r>
      </w:hyperlink>
    </w:p>
    <w:p w14:paraId="04604F42" w14:textId="434CC61D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49" w:history="1">
        <w:r w:rsidRPr="00BA5876">
          <w:rPr>
            <w:rStyle w:val="Hiperligao"/>
            <w:noProof/>
          </w:rPr>
          <w:t>Agradeci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7DCD4A4D" w14:textId="3B224CBB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0" w:history="1">
        <w:r w:rsidRPr="00BA5876">
          <w:rPr>
            <w:rStyle w:val="Hiperligao"/>
            <w:noProof/>
          </w:rPr>
          <w:t>Resum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7A85612" w14:textId="7E9A276D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1" w:history="1">
        <w:r w:rsidRPr="00BA5876">
          <w:rPr>
            <w:rStyle w:val="Hiperligao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ntrodu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FAD22C" w14:textId="1C7EDEA8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2" w:history="1">
        <w:r w:rsidRPr="00BA5876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Estrutura do relató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45DAF75" w14:textId="4379B154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3" w:history="1">
        <w:r w:rsidRPr="00BA5876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Estado pré existente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92114AA" w14:textId="1B6A9B25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4" w:history="1">
        <w:r w:rsidRPr="00BA5876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5228CA9" w14:textId="0AFB4A70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55" w:history="1">
        <w:r w:rsidRPr="00BA5876">
          <w:rPr>
            <w:rStyle w:val="Hiperligao"/>
            <w:noProof/>
            <w:highlight w:val="yellow"/>
          </w:rPr>
          <w:t>3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  <w:highlight w:val="yellow"/>
          </w:rPr>
          <w:t>Conceção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97AED22" w14:textId="2EF55062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6" w:history="1">
        <w:r w:rsidRPr="00BA5876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Objetiv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BE824F8" w14:textId="304C4D5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7" w:history="1">
        <w:r w:rsidRPr="00BA5876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e tecnolog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3DEFBFD" w14:textId="7481CB9D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8" w:history="1">
        <w:r w:rsidRPr="00BA5876">
          <w:rPr>
            <w:rStyle w:val="Hiperligao"/>
            <w:noProof/>
          </w:rPr>
          <w:t>3.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C75CDBD" w14:textId="25CD5CAB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59" w:history="1">
        <w:r w:rsidRPr="00BA5876">
          <w:rPr>
            <w:rStyle w:val="Hiperligao"/>
            <w:noProof/>
          </w:rPr>
          <w:t>3.2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Tecnologias usad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E62814E" w14:textId="186E380A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60" w:history="1">
        <w:r w:rsidRPr="00BA5876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4078FA3" w14:textId="6390419B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1" w:history="1">
        <w:r w:rsidRPr="00BA5876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Modelo de Dad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11E3542" w14:textId="7F965741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2" w:history="1">
        <w:r w:rsidRPr="00BA5876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mplementaçã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EEE0509" w14:textId="66FE78E1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3" w:history="1">
        <w:r w:rsidRPr="00BA5876">
          <w:rPr>
            <w:rStyle w:val="Hiperligao"/>
            <w:noProof/>
          </w:rPr>
          <w:t>4.2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C43FEDD" w14:textId="2D2DD3F1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4" w:history="1">
        <w:r w:rsidRPr="00BA5876">
          <w:rPr>
            <w:rStyle w:val="Hiperligao"/>
            <w:noProof/>
          </w:rPr>
          <w:t>4.2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Funcionamento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79540E5" w14:textId="799F2786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65" w:history="1">
        <w:r w:rsidRPr="00BA5876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nterface e design visu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3E77E83" w14:textId="771F2515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6" w:history="1">
        <w:r w:rsidRPr="00BA5876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nceção visual do sistem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2ED41F4" w14:textId="757B64A3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7" w:history="1">
        <w:r w:rsidRPr="00BA5876">
          <w:rPr>
            <w:rStyle w:val="Hiperligao"/>
            <w:noProof/>
          </w:rPr>
          <w:t>5.1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0809BB" w14:textId="79B59647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8" w:history="1">
        <w:r w:rsidRPr="00BA5876">
          <w:rPr>
            <w:rStyle w:val="Hiperligao"/>
            <w:noProof/>
          </w:rPr>
          <w:t>5.1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Tipografi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66A077B" w14:textId="7A6C5213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69" w:history="1">
        <w:r w:rsidRPr="00BA5876">
          <w:rPr>
            <w:rStyle w:val="Hiperligao"/>
            <w:noProof/>
          </w:rPr>
          <w:t>5.1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Espaçament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CADA42B" w14:textId="0C3DDB90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0" w:history="1">
        <w:r w:rsidRPr="00BA5876">
          <w:rPr>
            <w:rStyle w:val="Hiperligao"/>
            <w:noProof/>
          </w:rPr>
          <w:t>5.1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mpon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C7FDF17" w14:textId="379A09E1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1" w:history="1">
        <w:r w:rsidRPr="00BA5876">
          <w:rPr>
            <w:rStyle w:val="Hiperligao"/>
            <w:noProof/>
            <w:lang w:eastAsia="pt-PT"/>
          </w:rPr>
          <w:t>5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i/>
            <w:iCs/>
            <w:noProof/>
            <w:lang w:eastAsia="pt-PT"/>
          </w:rPr>
          <w:t>Design</w:t>
        </w:r>
        <w:r w:rsidRPr="00BA5876">
          <w:rPr>
            <w:rStyle w:val="Hiperligao"/>
            <w:noProof/>
            <w:lang w:eastAsia="pt-PT"/>
          </w:rPr>
          <w:t xml:space="preserve"> da Aplic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09E242F" w14:textId="780ACCE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2" w:history="1">
        <w:r w:rsidRPr="00BA5876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Implementação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DDF0D11" w14:textId="70C71239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3" w:history="1">
        <w:r w:rsidRPr="00BA5876">
          <w:rPr>
            <w:rStyle w:val="Hiperligao"/>
            <w:noProof/>
          </w:rPr>
          <w:t>5.3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Organização do proje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10537E3" w14:textId="1547354A" w:rsidR="006375A3" w:rsidRDefault="006375A3">
      <w:pPr>
        <w:pStyle w:val="ndice3"/>
        <w:tabs>
          <w:tab w:val="left" w:pos="144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4" w:history="1">
        <w:r w:rsidRPr="00BA5876">
          <w:rPr>
            <w:rStyle w:val="Hiperligao"/>
            <w:noProof/>
          </w:rPr>
          <w:t>5.3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rquitetura da Interf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703E0343" w14:textId="507C0F49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75" w:history="1">
        <w:r w:rsidRPr="00BA5876">
          <w:rPr>
            <w:rStyle w:val="Hiperligao"/>
            <w:noProof/>
            <w:highlight w:val="yellow"/>
          </w:rPr>
          <w:t>6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  <w:highlight w:val="yellow"/>
          </w:rPr>
          <w:t>Casos de us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16100EAA" w14:textId="76B10782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6" w:history="1">
        <w:r w:rsidRPr="00BA5876">
          <w:rPr>
            <w:rStyle w:val="Hiperligao"/>
            <w:noProof/>
          </w:rPr>
          <w:t>6.1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Autenticação de um utilizador (</w:t>
        </w:r>
        <w:r w:rsidRPr="00BA5876">
          <w:rPr>
            <w:rStyle w:val="Hiperligao"/>
            <w:i/>
            <w:iCs/>
            <w:noProof/>
          </w:rPr>
          <w:t>login</w:t>
        </w:r>
        <w:r w:rsidRPr="00BA5876">
          <w:rPr>
            <w:rStyle w:val="Hiperligao"/>
            <w:noProof/>
          </w:rPr>
          <w:t>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10F43D6" w14:textId="65C28B5B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7" w:history="1">
        <w:r w:rsidRPr="00BA5876">
          <w:rPr>
            <w:rStyle w:val="Hiperligao"/>
            <w:noProof/>
          </w:rPr>
          <w:t>6.2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1AA256F" w14:textId="21A7F4BF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8" w:history="1">
        <w:r w:rsidRPr="00BA5876">
          <w:rPr>
            <w:rStyle w:val="Hiperligao"/>
            <w:noProof/>
          </w:rPr>
          <w:t>6.3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Gestão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76AF21C" w14:textId="17E899B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79" w:history="1">
        <w:r w:rsidRPr="00BA5876">
          <w:rPr>
            <w:rStyle w:val="Hiperligao"/>
            <w:noProof/>
          </w:rPr>
          <w:t>6.4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Gestão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1CD6F8DC" w14:textId="109847D6" w:rsidR="006375A3" w:rsidRDefault="006375A3">
      <w:pPr>
        <w:pStyle w:val="ndice2"/>
        <w:tabs>
          <w:tab w:val="left" w:pos="960"/>
          <w:tab w:val="right" w:leader="dot" w:pos="9016"/>
        </w:tabs>
        <w:rPr>
          <w:rFonts w:asciiTheme="minorHAnsi" w:eastAsiaTheme="minorEastAsia" w:hAnsiTheme="minorHAnsi"/>
          <w:noProof/>
          <w:kern w:val="2"/>
          <w:sz w:val="24"/>
          <w:lang w:eastAsia="pt-PT"/>
          <w14:ligatures w14:val="standardContextual"/>
        </w:rPr>
      </w:pPr>
      <w:hyperlink w:anchor="_Toc207230980" w:history="1">
        <w:r w:rsidRPr="00BA5876">
          <w:rPr>
            <w:rStyle w:val="Hiperligao"/>
            <w:noProof/>
          </w:rPr>
          <w:t>6.5</w:t>
        </w:r>
        <w:r>
          <w:rPr>
            <w:rFonts w:asciiTheme="minorHAnsi" w:eastAsiaTheme="minorEastAsia" w:hAnsiTheme="minorHAns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E15DDD8" w14:textId="0FB661CF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81" w:history="1">
        <w:r w:rsidRPr="00BA5876">
          <w:rPr>
            <w:rStyle w:val="Hiperligao"/>
            <w:noProof/>
          </w:rPr>
          <w:t>7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Desenvolvimento Futur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27ECA414" w14:textId="51A38578" w:rsidR="006375A3" w:rsidRDefault="006375A3">
      <w:pPr>
        <w:pStyle w:val="ndice1"/>
        <w:tabs>
          <w:tab w:val="left" w:pos="480"/>
        </w:tabs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82" w:history="1">
        <w:r w:rsidRPr="00BA5876">
          <w:rPr>
            <w:rStyle w:val="Hiperligao"/>
            <w:noProof/>
          </w:rPr>
          <w:t>8</w:t>
        </w:r>
        <w:r>
          <w:rPr>
            <w:rFonts w:asciiTheme="minorHAnsi" w:eastAsiaTheme="minorEastAsia" w:hAnsiTheme="minorHAnsi" w:cstheme="minorBidi"/>
            <w:noProof/>
            <w:kern w:val="2"/>
            <w:sz w:val="24"/>
            <w:lang w:eastAsia="pt-PT"/>
            <w14:ligatures w14:val="standardContextual"/>
          </w:rPr>
          <w:tab/>
        </w:r>
        <w:r w:rsidRPr="00BA5876">
          <w:rPr>
            <w:rStyle w:val="Hiperligao"/>
            <w:noProof/>
          </w:rPr>
          <w:t>Conclu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C5F4970" w14:textId="161BC6A8" w:rsidR="006375A3" w:rsidRDefault="006375A3">
      <w:pPr>
        <w:pStyle w:val="ndice1"/>
        <w:rPr>
          <w:rFonts w:asciiTheme="minorHAnsi" w:eastAsiaTheme="minorEastAsia" w:hAnsiTheme="minorHAnsi" w:cstheme="minorBidi"/>
          <w:noProof/>
          <w:kern w:val="2"/>
          <w:sz w:val="24"/>
          <w:lang w:eastAsia="pt-PT"/>
          <w14:ligatures w14:val="standardContextual"/>
        </w:rPr>
      </w:pPr>
      <w:hyperlink w:anchor="_Toc207230983" w:history="1">
        <w:r w:rsidRPr="00BA5876">
          <w:rPr>
            <w:rStyle w:val="Hiperligao"/>
            <w:noProof/>
          </w:rPr>
          <w:t>Apêndi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I</w:t>
        </w:r>
        <w:r>
          <w:rPr>
            <w:noProof/>
            <w:webHidden/>
          </w:rPr>
          <w:fldChar w:fldCharType="end"/>
        </w:r>
      </w:hyperlink>
    </w:p>
    <w:p w14:paraId="59570E51" w14:textId="2E91340A" w:rsidR="00A67249" w:rsidRDefault="00570AEE" w:rsidP="00A67249">
      <w:pPr>
        <w:pStyle w:val="Corpodetexto"/>
      </w:pPr>
      <w:r w:rsidRPr="00B77D5C">
        <w:fldChar w:fldCharType="end"/>
      </w:r>
    </w:p>
    <w:p w14:paraId="412C28C4" w14:textId="77777777" w:rsidR="00A67249" w:rsidRDefault="00A67249">
      <w:pPr>
        <w:rPr>
          <w:rFonts w:ascii="Garamond" w:hAnsi="Garamond"/>
          <w:sz w:val="28"/>
        </w:rPr>
      </w:pPr>
      <w:r>
        <w:br w:type="page"/>
      </w:r>
    </w:p>
    <w:p w14:paraId="3B4AD392" w14:textId="2C29C428" w:rsidR="00F774D8" w:rsidRDefault="00F774D8" w:rsidP="0017610B">
      <w:pPr>
        <w:pStyle w:val="Section"/>
      </w:pPr>
      <w:bookmarkStart w:id="2" w:name="_Toc207230947"/>
      <w:r>
        <w:lastRenderedPageBreak/>
        <w:t>Índice de figuras</w:t>
      </w:r>
      <w:bookmarkEnd w:id="2"/>
    </w:p>
    <w:p w14:paraId="6C1ACDF1" w14:textId="2C835BB9" w:rsidR="006375A3" w:rsidRDefault="002B7ED9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207230926" w:history="1">
        <w:r w:rsidR="006375A3" w:rsidRPr="00A902C3">
          <w:rPr>
            <w:rStyle w:val="Hiperligao"/>
            <w:noProof/>
          </w:rPr>
          <w:t>Figura 1 - Arquitetura do Sistema</w:t>
        </w:r>
        <w:r w:rsidR="006375A3">
          <w:rPr>
            <w:noProof/>
            <w:webHidden/>
          </w:rPr>
          <w:tab/>
        </w:r>
        <w:r w:rsidR="006375A3">
          <w:rPr>
            <w:noProof/>
            <w:webHidden/>
          </w:rPr>
          <w:fldChar w:fldCharType="begin"/>
        </w:r>
        <w:r w:rsidR="006375A3">
          <w:rPr>
            <w:noProof/>
            <w:webHidden/>
          </w:rPr>
          <w:instrText xml:space="preserve"> PAGEREF _Toc207230926 \h </w:instrText>
        </w:r>
        <w:r w:rsidR="006375A3">
          <w:rPr>
            <w:noProof/>
            <w:webHidden/>
          </w:rPr>
        </w:r>
        <w:r w:rsidR="006375A3">
          <w:rPr>
            <w:noProof/>
            <w:webHidden/>
          </w:rPr>
          <w:fldChar w:fldCharType="separate"/>
        </w:r>
        <w:r w:rsidR="006375A3">
          <w:rPr>
            <w:noProof/>
            <w:webHidden/>
          </w:rPr>
          <w:t>8</w:t>
        </w:r>
        <w:r w:rsidR="006375A3">
          <w:rPr>
            <w:noProof/>
            <w:webHidden/>
          </w:rPr>
          <w:fldChar w:fldCharType="end"/>
        </w:r>
      </w:hyperlink>
    </w:p>
    <w:p w14:paraId="5B5B91A8" w14:textId="4CC22824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27" w:history="1">
        <w:r w:rsidRPr="00A902C3">
          <w:rPr>
            <w:rStyle w:val="Hiperligao"/>
            <w:noProof/>
          </w:rPr>
          <w:t>Figura 2 - Diagrama Entidade-Relaç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2EFC4A7" w14:textId="19B33A68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28" w:history="1">
        <w:r w:rsidRPr="00A902C3">
          <w:rPr>
            <w:rStyle w:val="Hiperligao"/>
            <w:noProof/>
          </w:rPr>
          <w:t>Figura 3 – Estrutura padrão dos endpoints da AP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35826B7" w14:textId="713B90EA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29" w:history="1">
        <w:r w:rsidRPr="00A902C3">
          <w:rPr>
            <w:rStyle w:val="Hiperligao"/>
            <w:noProof/>
          </w:rPr>
          <w:t>Figura 4 - Representação de uma cor com as suas nove var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07D2117A" w14:textId="6F41E511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0" w:history="1">
        <w:r w:rsidRPr="00A902C3">
          <w:rPr>
            <w:rStyle w:val="Hiperligao"/>
            <w:noProof/>
          </w:rPr>
          <w:t xml:space="preserve">Figura 5 - Página de </w:t>
        </w:r>
        <w:r w:rsidRPr="00A902C3">
          <w:rPr>
            <w:rStyle w:val="Hiperligao"/>
            <w:i/>
            <w:noProof/>
          </w:rPr>
          <w:t>Logi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20F52461" w14:textId="1AE3DD93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1" w:history="1">
        <w:r w:rsidRPr="00A902C3">
          <w:rPr>
            <w:rStyle w:val="Hiperligao"/>
            <w:noProof/>
          </w:rPr>
          <w:t>Figura 6 - Página inicial com as permissões padr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77815369" w14:textId="5CA4106E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2" w:history="1">
        <w:r w:rsidRPr="00A902C3">
          <w:rPr>
            <w:rStyle w:val="Hiperligao"/>
            <w:noProof/>
          </w:rPr>
          <w:t>Figura 7 - Página inicial com todas as permiss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769C97F" w14:textId="1CD85239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3" w:history="1">
        <w:r w:rsidRPr="00A902C3">
          <w:rPr>
            <w:rStyle w:val="Hiperligao"/>
            <w:noProof/>
          </w:rPr>
          <w:t>Figura 8 - filtragem de list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063EBC5" w14:textId="24B1BE99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4" w:history="1">
        <w:r w:rsidRPr="00A902C3">
          <w:rPr>
            <w:rStyle w:val="Hiperligao"/>
            <w:noProof/>
          </w:rPr>
          <w:t>Figura 9 - Listagem de docen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4458CE37" w14:textId="0D728856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5" w:history="1">
        <w:r w:rsidRPr="00A902C3">
          <w:rPr>
            <w:rStyle w:val="Hiperligao"/>
            <w:noProof/>
          </w:rPr>
          <w:t>Figura 10 - Visualiza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1DEBF251" w14:textId="583A25EA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6" w:history="1">
        <w:r w:rsidRPr="00A902C3">
          <w:rPr>
            <w:rStyle w:val="Hiperligao"/>
            <w:noProof/>
          </w:rPr>
          <w:t>Figura 11 - Edição de um docen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FBBDB33" w14:textId="69AD7E72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7" w:history="1">
        <w:r w:rsidRPr="00A902C3">
          <w:rPr>
            <w:rStyle w:val="Hiperligao"/>
            <w:noProof/>
          </w:rPr>
          <w:t>Figura 12 - Listagem de  com um docente removid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64D52232" w14:textId="7AD32C12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8" w:history="1">
        <w:r w:rsidRPr="00A902C3">
          <w:rPr>
            <w:rStyle w:val="Hiperligao"/>
            <w:noProof/>
          </w:rPr>
          <w:t>Figura 13 – Listagem de Calendári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5F8DBCF1" w14:textId="6F0E46B7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39" w:history="1">
        <w:r w:rsidRPr="00A902C3">
          <w:rPr>
            <w:rStyle w:val="Hiperligao"/>
            <w:noProof/>
          </w:rPr>
          <w:t>Figura 14 - Formulário de criação de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5B964F27" w14:textId="6F6515DF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0" w:history="1">
        <w:r w:rsidRPr="00A902C3">
          <w:rPr>
            <w:rStyle w:val="Hiperligao"/>
            <w:noProof/>
          </w:rPr>
          <w:t>Figura 15 - Visualização  de um Calend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06770B2" w14:textId="1FEC14BA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1" w:history="1">
        <w:r w:rsidRPr="00A902C3">
          <w:rPr>
            <w:rStyle w:val="Hiperligao"/>
            <w:noProof/>
          </w:rPr>
          <w:t>Figura 16 - Mensagem de erro do formulári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B5B3B3A" w14:textId="4A21A677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2" w:history="1">
        <w:r w:rsidRPr="00A902C3">
          <w:rPr>
            <w:rStyle w:val="Hiperligao"/>
            <w:noProof/>
          </w:rPr>
          <w:t>Figura 17 - Formulário de submissão de uma Propos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45FBDC63" w14:textId="69144E1D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3" w:history="1">
        <w:r w:rsidRPr="00A902C3">
          <w:rPr>
            <w:rStyle w:val="Hiperligao"/>
            <w:noProof/>
          </w:rPr>
          <w:t>Figura 18 - Seleção de curso, ramos e calendário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6A42A445" w14:textId="328F0B89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4" w:history="1">
        <w:r w:rsidRPr="00A902C3">
          <w:rPr>
            <w:rStyle w:val="Hiperligao"/>
            <w:noProof/>
          </w:rPr>
          <w:t>Figura 20 - Criação de um Orientador no formulário de submissã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19A4D0E6" w14:textId="68EEA252" w:rsidR="006375A3" w:rsidRDefault="006375A3">
      <w:pPr>
        <w:pStyle w:val="ndicedeilustraes"/>
        <w:tabs>
          <w:tab w:val="right" w:leader="dot" w:pos="9016"/>
        </w:tabs>
        <w:rPr>
          <w:rFonts w:asciiTheme="minorHAnsi" w:eastAsiaTheme="minorEastAsia" w:hAnsiTheme="minorHAnsi"/>
          <w:iCs w:val="0"/>
          <w:noProof/>
          <w:kern w:val="2"/>
          <w:sz w:val="24"/>
          <w:szCs w:val="24"/>
          <w:lang w:eastAsia="pt-PT"/>
          <w14:ligatures w14:val="standardContextual"/>
        </w:rPr>
      </w:pPr>
      <w:hyperlink w:anchor="_Toc207230945" w:history="1">
        <w:r w:rsidRPr="00A902C3">
          <w:rPr>
            <w:rStyle w:val="Hiperligao"/>
            <w:noProof/>
          </w:rPr>
          <w:t>Figura 21 - Estado das fucnionalidad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7230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7B291DD9" w14:textId="62EEB542" w:rsidR="00F774D8" w:rsidRDefault="002B7ED9" w:rsidP="00370A76">
      <w:pPr>
        <w:pStyle w:val="Corpodetexto"/>
      </w:pPr>
      <w:r>
        <w:fldChar w:fldCharType="end"/>
      </w:r>
      <w:r w:rsidR="00F774D8">
        <w:br w:type="page"/>
      </w:r>
    </w:p>
    <w:p w14:paraId="715D1354" w14:textId="4A66B099" w:rsidR="007B5BAE" w:rsidRPr="00B77D5C" w:rsidRDefault="007B5BAE" w:rsidP="00850761">
      <w:pPr>
        <w:pStyle w:val="Section"/>
        <w:tabs>
          <w:tab w:val="left" w:pos="5565"/>
        </w:tabs>
      </w:pPr>
      <w:bookmarkStart w:id="3" w:name="_Toc207230948"/>
      <w:r w:rsidRPr="00B77D5C">
        <w:lastRenderedPageBreak/>
        <w:t>Lista de siglas</w:t>
      </w:r>
      <w:r w:rsidR="005F668A" w:rsidRPr="00B77D5C">
        <w:t xml:space="preserve"> e</w:t>
      </w:r>
      <w:r w:rsidRPr="00B77D5C">
        <w:t xml:space="preserve"> acrónimos</w:t>
      </w:r>
      <w:bookmarkEnd w:id="3"/>
    </w:p>
    <w:tbl>
      <w:tblPr>
        <w:tblStyle w:val="TabelacomGrelh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18"/>
        <w:gridCol w:w="7908"/>
      </w:tblGrid>
      <w:tr w:rsidR="003A3B67" w:rsidRPr="00B77D5C" w14:paraId="6D472975" w14:textId="77777777" w:rsidTr="0067359D">
        <w:tc>
          <w:tcPr>
            <w:tcW w:w="1118" w:type="dxa"/>
          </w:tcPr>
          <w:p w14:paraId="26895823" w14:textId="77777777" w:rsidR="003A3B67" w:rsidRPr="00B77D5C" w:rsidRDefault="003A3B67" w:rsidP="0067359D">
            <w:pPr>
              <w:pStyle w:val="Compact"/>
            </w:pPr>
            <w:r w:rsidRPr="00B77D5C">
              <w:t>API</w:t>
            </w:r>
          </w:p>
        </w:tc>
        <w:tc>
          <w:tcPr>
            <w:tcW w:w="7908" w:type="dxa"/>
          </w:tcPr>
          <w:p w14:paraId="7E06FDE5" w14:textId="77777777" w:rsidR="003A3B67" w:rsidRPr="00B77D5C" w:rsidRDefault="003A3B67" w:rsidP="0067359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Application Programming Interface</w:t>
            </w:r>
          </w:p>
        </w:tc>
      </w:tr>
      <w:tr w:rsidR="003A3B67" w:rsidRPr="00B77D5C" w14:paraId="5DED56A4" w14:textId="77777777" w:rsidTr="0090013F">
        <w:tc>
          <w:tcPr>
            <w:tcW w:w="1118" w:type="dxa"/>
          </w:tcPr>
          <w:p w14:paraId="24AC86AD" w14:textId="77777777" w:rsidR="003A3B67" w:rsidRPr="00B77D5C" w:rsidRDefault="003A3B67" w:rsidP="0090013F">
            <w:pPr>
              <w:pStyle w:val="Compact"/>
            </w:pPr>
            <w:r>
              <w:t>HTML</w:t>
            </w:r>
          </w:p>
        </w:tc>
        <w:tc>
          <w:tcPr>
            <w:tcW w:w="7908" w:type="dxa"/>
          </w:tcPr>
          <w:p w14:paraId="09B77417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6658F1">
              <w:rPr>
                <w:i/>
                <w:iCs/>
              </w:rPr>
              <w:t>HyperText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Markup</w:t>
            </w:r>
            <w:proofErr w:type="spellEnd"/>
            <w:r w:rsidRPr="006658F1">
              <w:rPr>
                <w:i/>
                <w:iCs/>
              </w:rPr>
              <w:t xml:space="preserve"> </w:t>
            </w:r>
            <w:proofErr w:type="spellStart"/>
            <w:r w:rsidRPr="006658F1"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1806A770" w14:textId="77777777" w:rsidTr="0090013F">
        <w:tc>
          <w:tcPr>
            <w:tcW w:w="1118" w:type="dxa"/>
          </w:tcPr>
          <w:p w14:paraId="7521CBEF" w14:textId="77777777" w:rsidR="003A3B67" w:rsidRDefault="003A3B67" w:rsidP="0090013F">
            <w:pPr>
              <w:pStyle w:val="Compact"/>
            </w:pPr>
            <w:r>
              <w:t>HTTP</w:t>
            </w:r>
          </w:p>
        </w:tc>
        <w:tc>
          <w:tcPr>
            <w:tcW w:w="7908" w:type="dxa"/>
          </w:tcPr>
          <w:p w14:paraId="2C99816B" w14:textId="77777777" w:rsidR="003A3B67" w:rsidRPr="006658F1" w:rsidRDefault="003A3B67" w:rsidP="0090013F">
            <w:pPr>
              <w:pStyle w:val="Compact"/>
              <w:rPr>
                <w:i/>
                <w:iCs/>
              </w:rPr>
            </w:pPr>
            <w:proofErr w:type="spellStart"/>
            <w:r w:rsidRPr="007C1F8B">
              <w:rPr>
                <w:i/>
                <w:iCs/>
              </w:rPr>
              <w:t>Hypertext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Transfer</w:t>
            </w:r>
            <w:proofErr w:type="spellEnd"/>
            <w:r w:rsidRPr="007C1F8B">
              <w:rPr>
                <w:i/>
                <w:iCs/>
              </w:rPr>
              <w:t xml:space="preserve"> </w:t>
            </w:r>
            <w:proofErr w:type="spellStart"/>
            <w:r w:rsidRPr="007C1F8B">
              <w:rPr>
                <w:i/>
                <w:iCs/>
              </w:rPr>
              <w:t>Protocol</w:t>
            </w:r>
            <w:proofErr w:type="spellEnd"/>
          </w:p>
        </w:tc>
      </w:tr>
      <w:tr w:rsidR="003A3B67" w:rsidRPr="00B77D5C" w14:paraId="3A8E35CA" w14:textId="77777777" w:rsidTr="0036031F">
        <w:tc>
          <w:tcPr>
            <w:tcW w:w="1118" w:type="dxa"/>
          </w:tcPr>
          <w:p w14:paraId="14D8CA65" w14:textId="77777777" w:rsidR="003A3B67" w:rsidRDefault="003A3B67" w:rsidP="0036031F">
            <w:pPr>
              <w:pStyle w:val="Compact"/>
            </w:pPr>
            <w:r>
              <w:t>IDE</w:t>
            </w:r>
          </w:p>
        </w:tc>
        <w:tc>
          <w:tcPr>
            <w:tcW w:w="7908" w:type="dxa"/>
          </w:tcPr>
          <w:p w14:paraId="5BD94DE5" w14:textId="77777777" w:rsidR="003A3B67" w:rsidRPr="007C1F8B" w:rsidRDefault="003A3B67" w:rsidP="0036031F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I</w:t>
            </w:r>
            <w:r w:rsidRPr="004B5904">
              <w:rPr>
                <w:i/>
                <w:iCs/>
              </w:rPr>
              <w:t>ntegrated</w:t>
            </w:r>
            <w:proofErr w:type="spellEnd"/>
            <w:r w:rsidRPr="004B5904"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>D</w:t>
            </w:r>
            <w:r w:rsidRPr="004B5904">
              <w:rPr>
                <w:i/>
                <w:iCs/>
              </w:rPr>
              <w:t xml:space="preserve">evelopment </w:t>
            </w:r>
            <w:proofErr w:type="spellStart"/>
            <w:r>
              <w:rPr>
                <w:i/>
                <w:iCs/>
              </w:rPr>
              <w:t>E</w:t>
            </w:r>
            <w:r w:rsidRPr="004B5904">
              <w:rPr>
                <w:i/>
                <w:iCs/>
              </w:rPr>
              <w:t>nvironmen</w:t>
            </w:r>
            <w:proofErr w:type="spellEnd"/>
          </w:p>
        </w:tc>
      </w:tr>
      <w:tr w:rsidR="00AC30D5" w:rsidRPr="00B77D5C" w14:paraId="518D8791" w14:textId="77777777" w:rsidTr="006658F1">
        <w:tc>
          <w:tcPr>
            <w:tcW w:w="1118" w:type="dxa"/>
          </w:tcPr>
          <w:p w14:paraId="20D8FA6F" w14:textId="77777777" w:rsidR="00AC30D5" w:rsidRPr="00B77D5C" w:rsidRDefault="00AC30D5" w:rsidP="0069235D">
            <w:pPr>
              <w:pStyle w:val="Compact"/>
            </w:pPr>
            <w:r w:rsidRPr="00B77D5C">
              <w:t>ISEC</w:t>
            </w:r>
          </w:p>
        </w:tc>
        <w:tc>
          <w:tcPr>
            <w:tcW w:w="7908" w:type="dxa"/>
          </w:tcPr>
          <w:p w14:paraId="3F0C2FAB" w14:textId="77777777" w:rsidR="00AC30D5" w:rsidRPr="00B77D5C" w:rsidRDefault="00AC30D5" w:rsidP="0069235D">
            <w:pPr>
              <w:pStyle w:val="Compact"/>
            </w:pPr>
            <w:r w:rsidRPr="00B77D5C">
              <w:t>Instituto Superior de Engenharia de Coimbra</w:t>
            </w:r>
          </w:p>
        </w:tc>
      </w:tr>
      <w:tr w:rsidR="003A3B67" w:rsidRPr="00B77D5C" w14:paraId="425BA4D5" w14:textId="77777777" w:rsidTr="00876A96">
        <w:tc>
          <w:tcPr>
            <w:tcW w:w="1118" w:type="dxa"/>
          </w:tcPr>
          <w:p w14:paraId="765FCE18" w14:textId="77777777" w:rsidR="003A3B67" w:rsidRPr="00B77D5C" w:rsidRDefault="003A3B67" w:rsidP="00876A96">
            <w:pPr>
              <w:pStyle w:val="Compact"/>
            </w:pPr>
            <w:r w:rsidRPr="00B77D5C">
              <w:t>JSON</w:t>
            </w:r>
          </w:p>
        </w:tc>
        <w:tc>
          <w:tcPr>
            <w:tcW w:w="7908" w:type="dxa"/>
          </w:tcPr>
          <w:p w14:paraId="54725CB6" w14:textId="77777777" w:rsidR="003A3B67" w:rsidRPr="00B77D5C" w:rsidRDefault="003A3B67" w:rsidP="00876A96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JavaScript Object Notation</w:t>
            </w:r>
          </w:p>
        </w:tc>
      </w:tr>
      <w:tr w:rsidR="003A3B67" w:rsidRPr="00B77D5C" w14:paraId="402750B3" w14:textId="77777777" w:rsidTr="00BC27D5">
        <w:tc>
          <w:tcPr>
            <w:tcW w:w="1118" w:type="dxa"/>
          </w:tcPr>
          <w:p w14:paraId="533D16E0" w14:textId="77777777" w:rsidR="003A3B67" w:rsidRDefault="003A3B67" w:rsidP="00BC27D5">
            <w:pPr>
              <w:pStyle w:val="Compact"/>
            </w:pPr>
            <w:r>
              <w:t>JWT</w:t>
            </w:r>
          </w:p>
        </w:tc>
        <w:tc>
          <w:tcPr>
            <w:tcW w:w="7908" w:type="dxa"/>
          </w:tcPr>
          <w:p w14:paraId="69A37E0B" w14:textId="77777777" w:rsidR="003A3B67" w:rsidRPr="00AA632C" w:rsidRDefault="003A3B67" w:rsidP="00BC27D5">
            <w:pPr>
              <w:pStyle w:val="Compact"/>
              <w:rPr>
                <w:i/>
                <w:iCs/>
              </w:rPr>
            </w:pPr>
            <w:r w:rsidRPr="003A66B9">
              <w:t>JSON</w:t>
            </w:r>
            <w:r w:rsidRPr="0051793A">
              <w:rPr>
                <w:i/>
                <w:iCs/>
              </w:rPr>
              <w:t xml:space="preserve"> Web Token</w:t>
            </w:r>
          </w:p>
        </w:tc>
      </w:tr>
      <w:tr w:rsidR="009F05E7" w:rsidRPr="00B77D5C" w14:paraId="1A886D53" w14:textId="77777777" w:rsidTr="006658F1">
        <w:tc>
          <w:tcPr>
            <w:tcW w:w="1118" w:type="dxa"/>
          </w:tcPr>
          <w:p w14:paraId="461CF823" w14:textId="45EB6578" w:rsidR="009F05E7" w:rsidRPr="00B77D5C" w:rsidRDefault="009F05E7" w:rsidP="0069235D">
            <w:pPr>
              <w:pStyle w:val="Compact"/>
            </w:pPr>
            <w:r w:rsidRPr="00B77D5C">
              <w:t>MV</w:t>
            </w:r>
            <w:r w:rsidR="006713BF" w:rsidRPr="00B77D5C">
              <w:t>T</w:t>
            </w:r>
          </w:p>
        </w:tc>
        <w:tc>
          <w:tcPr>
            <w:tcW w:w="7908" w:type="dxa"/>
          </w:tcPr>
          <w:p w14:paraId="606840BD" w14:textId="7A38246E" w:rsidR="009F05E7" w:rsidRPr="00B77D5C" w:rsidRDefault="009F05E7" w:rsidP="0069235D">
            <w:pPr>
              <w:pStyle w:val="Compact"/>
              <w:rPr>
                <w:i/>
                <w:iCs/>
              </w:rPr>
            </w:pPr>
            <w:r w:rsidRPr="00B77D5C">
              <w:rPr>
                <w:i/>
                <w:iCs/>
              </w:rPr>
              <w:t>Model-View-Template</w:t>
            </w:r>
          </w:p>
        </w:tc>
      </w:tr>
      <w:tr w:rsidR="003A3B67" w:rsidRPr="00B77D5C" w14:paraId="78CFEEFE" w14:textId="77777777" w:rsidTr="00F8138E">
        <w:tc>
          <w:tcPr>
            <w:tcW w:w="1118" w:type="dxa"/>
          </w:tcPr>
          <w:p w14:paraId="095D4A79" w14:textId="77777777" w:rsidR="003A3B67" w:rsidRDefault="003A3B67" w:rsidP="00F8138E">
            <w:pPr>
              <w:pStyle w:val="Compact"/>
            </w:pPr>
            <w:r>
              <w:t>ORM</w:t>
            </w:r>
          </w:p>
        </w:tc>
        <w:tc>
          <w:tcPr>
            <w:tcW w:w="7908" w:type="dxa"/>
          </w:tcPr>
          <w:p w14:paraId="5AFEB76E" w14:textId="77777777" w:rsidR="003A3B67" w:rsidRDefault="003A3B67" w:rsidP="00F8138E">
            <w:pPr>
              <w:pStyle w:val="Compact"/>
              <w:rPr>
                <w:i/>
                <w:iCs/>
              </w:rPr>
            </w:pPr>
            <w:r w:rsidRPr="00AA632C">
              <w:rPr>
                <w:i/>
                <w:iCs/>
              </w:rPr>
              <w:t>Object Relational Mapping</w:t>
            </w:r>
          </w:p>
        </w:tc>
      </w:tr>
      <w:tr w:rsidR="003A3B67" w:rsidRPr="00B77D5C" w14:paraId="166B7E6B" w14:textId="77777777" w:rsidTr="005B53B0">
        <w:tc>
          <w:tcPr>
            <w:tcW w:w="1118" w:type="dxa"/>
          </w:tcPr>
          <w:p w14:paraId="1DCD425D" w14:textId="77777777" w:rsidR="003A3B67" w:rsidRDefault="003A3B67" w:rsidP="005B53B0">
            <w:pPr>
              <w:pStyle w:val="Compact"/>
            </w:pPr>
            <w:r>
              <w:t>SQL</w:t>
            </w:r>
          </w:p>
        </w:tc>
        <w:tc>
          <w:tcPr>
            <w:tcW w:w="7908" w:type="dxa"/>
          </w:tcPr>
          <w:p w14:paraId="6677A115" w14:textId="77777777" w:rsidR="003A3B67" w:rsidRDefault="003A3B67" w:rsidP="005B53B0">
            <w:pPr>
              <w:pStyle w:val="Compact"/>
              <w:rPr>
                <w:i/>
                <w:iCs/>
              </w:rPr>
            </w:pPr>
            <w:proofErr w:type="spellStart"/>
            <w:r>
              <w:rPr>
                <w:i/>
                <w:iCs/>
              </w:rPr>
              <w:t>Structured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Query</w:t>
            </w:r>
            <w:proofErr w:type="spellEnd"/>
            <w:r>
              <w:rPr>
                <w:i/>
                <w:iCs/>
              </w:rPr>
              <w:t xml:space="preserve"> </w:t>
            </w:r>
            <w:proofErr w:type="spellStart"/>
            <w:r>
              <w:rPr>
                <w:i/>
                <w:iCs/>
              </w:rPr>
              <w:t>Language</w:t>
            </w:r>
            <w:proofErr w:type="spellEnd"/>
          </w:p>
        </w:tc>
      </w:tr>
      <w:tr w:rsidR="003A3B67" w:rsidRPr="00B77D5C" w14:paraId="3953ACAD" w14:textId="77777777" w:rsidTr="00FD1A46">
        <w:tc>
          <w:tcPr>
            <w:tcW w:w="1118" w:type="dxa"/>
          </w:tcPr>
          <w:p w14:paraId="23FFF5C3" w14:textId="77777777" w:rsidR="003A3B67" w:rsidRDefault="003A3B67" w:rsidP="00FD1A46">
            <w:pPr>
              <w:pStyle w:val="Compact"/>
            </w:pPr>
            <w:r>
              <w:t>UI</w:t>
            </w:r>
          </w:p>
        </w:tc>
        <w:tc>
          <w:tcPr>
            <w:tcW w:w="7908" w:type="dxa"/>
          </w:tcPr>
          <w:p w14:paraId="2D83EE24" w14:textId="77777777" w:rsidR="003A3B67" w:rsidRPr="00CB15CC" w:rsidRDefault="003A3B67" w:rsidP="00FD1A46">
            <w:pPr>
              <w:pStyle w:val="Compact"/>
              <w:rPr>
                <w:i/>
                <w:iCs/>
              </w:rPr>
            </w:pPr>
            <w:r>
              <w:rPr>
                <w:i/>
                <w:iCs/>
              </w:rPr>
              <w:t>User Interface</w:t>
            </w:r>
          </w:p>
        </w:tc>
      </w:tr>
      <w:tr w:rsidR="009F05E7" w:rsidRPr="00B77D5C" w14:paraId="780F29C8" w14:textId="77777777" w:rsidTr="006658F1">
        <w:tc>
          <w:tcPr>
            <w:tcW w:w="1118" w:type="dxa"/>
          </w:tcPr>
          <w:p w14:paraId="04126586" w14:textId="1216D109" w:rsidR="009F05E7" w:rsidRPr="00B77D5C" w:rsidRDefault="009F05E7" w:rsidP="0069235D">
            <w:pPr>
              <w:pStyle w:val="Compact"/>
            </w:pPr>
            <w:r w:rsidRPr="00B77D5C">
              <w:t>VSCode</w:t>
            </w:r>
          </w:p>
        </w:tc>
        <w:tc>
          <w:tcPr>
            <w:tcW w:w="7908" w:type="dxa"/>
          </w:tcPr>
          <w:p w14:paraId="50CD890A" w14:textId="68413967" w:rsidR="009F05E7" w:rsidRPr="00B77D5C" w:rsidRDefault="009F05E7" w:rsidP="0069235D">
            <w:pPr>
              <w:pStyle w:val="Compact"/>
            </w:pPr>
            <w:r w:rsidRPr="00B77D5C">
              <w:t>Visual Studio Code</w:t>
            </w:r>
          </w:p>
        </w:tc>
      </w:tr>
    </w:tbl>
    <w:p w14:paraId="0E8DF277" w14:textId="01A03ECE" w:rsidR="009679FE" w:rsidRPr="00B77D5C" w:rsidRDefault="009679FE">
      <w:pPr>
        <w:rPr>
          <w:rFonts w:ascii="Garamond" w:hAnsi="Garamond"/>
          <w:sz w:val="28"/>
        </w:rPr>
      </w:pPr>
    </w:p>
    <w:p w14:paraId="5749A736" w14:textId="643396A7" w:rsidR="009679FE" w:rsidRPr="00B77D5C" w:rsidRDefault="009679FE" w:rsidP="00E736EE">
      <w:pPr>
        <w:pStyle w:val="Corpodetexto"/>
        <w:sectPr w:rsidR="009679FE" w:rsidRPr="00B77D5C" w:rsidSect="009679FE">
          <w:headerReference w:type="default" r:id="rId14"/>
          <w:footerReference w:type="default" r:id="rId15"/>
          <w:pgSz w:w="11906" w:h="16838"/>
          <w:pgMar w:top="1440" w:right="1440" w:bottom="1440" w:left="1440" w:header="720" w:footer="720" w:gutter="0"/>
          <w:pgNumType w:fmt="lowerRoman" w:start="1"/>
          <w:cols w:space="720"/>
          <w:docGrid w:linePitch="326"/>
        </w:sectPr>
      </w:pPr>
    </w:p>
    <w:p w14:paraId="3A7A1DA5" w14:textId="4C487D20" w:rsidR="00E82CEB" w:rsidRDefault="00E82CEB" w:rsidP="00E82CEB">
      <w:pPr>
        <w:pStyle w:val="Section"/>
      </w:pPr>
      <w:bookmarkStart w:id="4" w:name="_Toc207230949"/>
      <w:r>
        <w:lastRenderedPageBreak/>
        <w:t>Agradecimentos</w:t>
      </w:r>
      <w:bookmarkEnd w:id="4"/>
    </w:p>
    <w:p w14:paraId="534E7492" w14:textId="7EFEA3B8" w:rsidR="00E82CEB" w:rsidRPr="004E2ACC" w:rsidRDefault="004E2ACC" w:rsidP="004E2ACC">
      <w:pPr>
        <w:pStyle w:val="Corpodetexto"/>
      </w:pPr>
      <w:r w:rsidRPr="004E2ACC">
        <w:t>Agradeço ao professor César Páris, orientador do projeto, e ao professor João Costa, responsável pela unidade curricular, pela orientação, disponibilidade e apoio prestados ao longo do semestre, que foram essenciais para a concretização deste trabalho.</w:t>
      </w:r>
    </w:p>
    <w:p w14:paraId="3961521D" w14:textId="778D0655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4F63D377" w14:textId="504D2465" w:rsidR="00E82CEB" w:rsidRDefault="00E82CEB" w:rsidP="00E82CEB">
      <w:pPr>
        <w:pStyle w:val="Section"/>
      </w:pPr>
      <w:bookmarkStart w:id="5" w:name="_Toc207230950"/>
      <w:r>
        <w:lastRenderedPageBreak/>
        <w:t>Resumo</w:t>
      </w:r>
      <w:bookmarkEnd w:id="5"/>
    </w:p>
    <w:p w14:paraId="60CA191C" w14:textId="77777777" w:rsidR="00E82CEB" w:rsidRDefault="00E82CEB" w:rsidP="00E82CEB">
      <w:pPr>
        <w:pStyle w:val="Corpodetexto"/>
      </w:pPr>
    </w:p>
    <w:p w14:paraId="71914E36" w14:textId="08B6B05E" w:rsidR="0027191E" w:rsidRPr="00E82CEB" w:rsidRDefault="0027191E" w:rsidP="00E82CEB">
      <w:pPr>
        <w:pStyle w:val="Corpodetexto"/>
      </w:pPr>
      <w:proofErr w:type="gramStart"/>
      <w:r>
        <w:t>Palavras Chave</w:t>
      </w:r>
      <w:proofErr w:type="gramEnd"/>
      <w:r>
        <w:t>: Estágios, …</w:t>
      </w:r>
    </w:p>
    <w:p w14:paraId="10751AAD" w14:textId="390A08B0" w:rsidR="00E82CEB" w:rsidRDefault="00E82CEB">
      <w:pPr>
        <w:rPr>
          <w:rFonts w:ascii="Garamond" w:hAnsi="Garamond"/>
          <w:sz w:val="28"/>
        </w:rPr>
      </w:pPr>
      <w:r>
        <w:br w:type="page"/>
      </w:r>
    </w:p>
    <w:p w14:paraId="26040E27" w14:textId="20A40516" w:rsidR="00BC63CD" w:rsidRPr="00DD5DC6" w:rsidRDefault="00850761" w:rsidP="00864F60">
      <w:pPr>
        <w:pStyle w:val="Ttulo1"/>
      </w:pPr>
      <w:bookmarkStart w:id="6" w:name="_Toc207230951"/>
      <w:r w:rsidRPr="00DD5DC6">
        <w:lastRenderedPageBreak/>
        <w:t>Introdução</w:t>
      </w:r>
      <w:bookmarkEnd w:id="6"/>
    </w:p>
    <w:p w14:paraId="36CE81B8" w14:textId="77777777" w:rsidR="00085039" w:rsidRPr="00267109" w:rsidRDefault="00085039" w:rsidP="00085039">
      <w:pPr>
        <w:pStyle w:val="Corpodetexto"/>
      </w:pPr>
      <w:r w:rsidRPr="00267109">
        <w:t>Este relatório descreve o trabalho desenvolvido no âmbito da Licenciatura em Engenharia Informática no ISEC (Instituto Superior de Engenharia de Coimbra). O projeto realizado intitula-se "Desenvolvimento de um Sistema de Informação para Gestão de Parcerias de Estágio e Projetos do ISEC".</w:t>
      </w:r>
    </w:p>
    <w:p w14:paraId="2B533A53" w14:textId="77777777" w:rsidR="00085039" w:rsidRDefault="00085039" w:rsidP="00085039">
      <w:pPr>
        <w:pStyle w:val="Corpodetexto"/>
      </w:pPr>
      <w:r w:rsidRPr="00267109">
        <w:t>O projeto teve como objetivo desenvolver uma plataforma que centralizasse toda a informação relativa às colaborações entre o ISEC e empresas externas, no âmbito de estágios e projetos de investigação. Através desta solução, pretendeu-se facilitar a gestão, comunicação e acompanhamento destas parcerias, promovendo maior eficiência administrativa e transparência nas interações entre os vários intervenientes: alunos, docentes e entidades parceiras.</w:t>
      </w:r>
    </w:p>
    <w:p w14:paraId="0737C941" w14:textId="51ED5E37" w:rsidR="00085039" w:rsidRDefault="001A11FA" w:rsidP="008D51A1">
      <w:pPr>
        <w:pStyle w:val="Corpodetexto"/>
      </w:pPr>
      <w:r w:rsidRPr="001A11FA">
        <w:t xml:space="preserve">Este projeto surge da necessidade de colmatar uma lacuna no sistema do </w:t>
      </w:r>
      <w:r>
        <w:t>ISEC</w:t>
      </w:r>
      <w:r w:rsidRPr="001A11FA">
        <w:t xml:space="preserve">, onde não existe atualmente uma ferramenta centralizada para gerir e monitorizar as colaborações com empresas no âmbito de estágios e projetos de investigação. Com este </w:t>
      </w:r>
      <w:r w:rsidR="00D56166">
        <w:t>sistema</w:t>
      </w:r>
      <w:r w:rsidRPr="001A11FA">
        <w:t xml:space="preserve"> pretende-se organizar e documentar essas parcerias, facilitando a comunicação, o acompanhamento e a avaliação das oportunidades, promovendo uma gestão mais eficiente e transparente entre alunos, docentes e entidades parceiras.</w:t>
      </w:r>
    </w:p>
    <w:p w14:paraId="38CD553F" w14:textId="48800D9D" w:rsidR="008E4F39" w:rsidRDefault="008E4F39" w:rsidP="008D51A1">
      <w:pPr>
        <w:pStyle w:val="Corpodetexto"/>
      </w:pPr>
      <w:r>
        <w:t xml:space="preserve">O desenvolvimento do projeto foi realizado </w:t>
      </w:r>
      <w:r w:rsidR="003C5C70">
        <w:t xml:space="preserve">ao longo do semestre com reuniões quinzenais, que serviram para apresentar o trabalho desenvolvido e receber </w:t>
      </w:r>
      <w:r w:rsidR="003C5C70">
        <w:rPr>
          <w:i/>
          <w:iCs/>
        </w:rPr>
        <w:t xml:space="preserve">feedback </w:t>
      </w:r>
      <w:r w:rsidR="003C5C70">
        <w:t>dos docentes envolvidos. Estas reuniões permitiram assegurar que o desenvolvimento seguia na direção correta, possibilitando corrigir erros e melhorar certos aspetos da aplicação.</w:t>
      </w:r>
    </w:p>
    <w:p w14:paraId="09BC760A" w14:textId="0765AE9A" w:rsidR="003C5C70" w:rsidRPr="003C5C70" w:rsidRDefault="003C5C70" w:rsidP="008D51A1">
      <w:pPr>
        <w:pStyle w:val="Corpodetexto"/>
      </w:pPr>
      <w:r>
        <w:t xml:space="preserve">O projeto contou com a orientação do professor César </w:t>
      </w:r>
      <w:r w:rsidRPr="003C5C70">
        <w:t>Páris</w:t>
      </w:r>
      <w:r>
        <w:t xml:space="preserve"> e com o acompanhamento do professor João Costa, que atuou como cliente do sistema.</w:t>
      </w:r>
    </w:p>
    <w:p w14:paraId="5906A1CC" w14:textId="43D6F641" w:rsidR="00E33341" w:rsidRPr="00DD5DC6" w:rsidRDefault="00E33341" w:rsidP="00E33341">
      <w:pPr>
        <w:pStyle w:val="Ttulo2"/>
      </w:pPr>
      <w:bookmarkStart w:id="7" w:name="_Toc207230952"/>
      <w:r w:rsidRPr="00DD5DC6">
        <w:t>Estrutura do relatório</w:t>
      </w:r>
      <w:bookmarkEnd w:id="7"/>
    </w:p>
    <w:p w14:paraId="0D5A5A2C" w14:textId="233ED0CA" w:rsidR="00E230C1" w:rsidRDefault="00A201A7" w:rsidP="008D51A1">
      <w:pPr>
        <w:pStyle w:val="Corpodetexto"/>
      </w:pPr>
      <w:r w:rsidRPr="00A201A7">
        <w:t>Este relatório está organizado em seis capítulos, que abordam as diferentes fases e componentes do projeto:</w:t>
      </w:r>
    </w:p>
    <w:p w14:paraId="3F409258" w14:textId="67A199C1" w:rsidR="00F15178" w:rsidRPr="00DD5DC6" w:rsidRDefault="00F15178" w:rsidP="00F15178">
      <w:pPr>
        <w:pStyle w:val="Corpodetexto"/>
        <w:numPr>
          <w:ilvl w:val="0"/>
          <w:numId w:val="51"/>
        </w:numPr>
      </w:pPr>
      <w:r w:rsidRPr="00F15178">
        <w:rPr>
          <w:b/>
          <w:bCs/>
        </w:rPr>
        <w:fldChar w:fldCharType="begin"/>
      </w:r>
      <w:r w:rsidRPr="00F15178">
        <w:rPr>
          <w:b/>
          <w:bCs/>
        </w:rPr>
        <w:instrText xml:space="preserve"> REF _Ref206974342 \h </w:instrText>
      </w:r>
      <w:r>
        <w:rPr>
          <w:b/>
          <w:bCs/>
        </w:rPr>
        <w:instrText xml:space="preserve"> \* MERGEFORMAT </w:instrText>
      </w:r>
      <w:r w:rsidRPr="00F15178">
        <w:rPr>
          <w:b/>
          <w:bCs/>
        </w:rPr>
      </w:r>
      <w:r w:rsidRPr="00F15178">
        <w:rPr>
          <w:b/>
          <w:bCs/>
        </w:rPr>
        <w:fldChar w:fldCharType="separate"/>
      </w:r>
      <w:r w:rsidRPr="00F15178">
        <w:rPr>
          <w:b/>
          <w:bCs/>
        </w:rPr>
        <w:t>Estado pré existente do projeto</w:t>
      </w:r>
      <w:r w:rsidRPr="00F15178">
        <w:rPr>
          <w:b/>
          <w:bCs/>
        </w:rPr>
        <w:fldChar w:fldCharType="end"/>
      </w:r>
      <w:r w:rsidRPr="00F15178">
        <w:rPr>
          <w:b/>
          <w:bCs/>
        </w:rPr>
        <w:t>:</w:t>
      </w:r>
      <w:r w:rsidR="00A25219">
        <w:t xml:space="preserve"> </w:t>
      </w:r>
      <w:r w:rsidR="00A25219" w:rsidRPr="00A25219">
        <w:t>apresenta a análise do sistema antes do desenvolvimento, identificando funcionalidades implementadas, limitações e problemas encontrados.</w:t>
      </w:r>
    </w:p>
    <w:p w14:paraId="190ECDA4" w14:textId="4EB13BDE" w:rsidR="001D4074" w:rsidRDefault="001D4074" w:rsidP="00092621">
      <w:pPr>
        <w:pStyle w:val="Corpodetexto"/>
        <w:numPr>
          <w:ilvl w:val="0"/>
          <w:numId w:val="51"/>
        </w:numPr>
      </w:pPr>
      <w:r w:rsidRPr="00142A02">
        <w:rPr>
          <w:b/>
          <w:bCs/>
        </w:rPr>
        <w:fldChar w:fldCharType="begin"/>
      </w:r>
      <w:r w:rsidRPr="00142A02">
        <w:rPr>
          <w:b/>
          <w:bCs/>
        </w:rPr>
        <w:instrText xml:space="preserve"> REF _Ref207058294 \h </w:instrText>
      </w:r>
      <w:r w:rsidR="00142A02" w:rsidRPr="00142A02">
        <w:rPr>
          <w:b/>
          <w:bCs/>
        </w:rPr>
        <w:instrText xml:space="preserve"> \* MERGEFORMAT </w:instrText>
      </w:r>
      <w:r w:rsidRPr="00142A02">
        <w:rPr>
          <w:b/>
          <w:bCs/>
        </w:rPr>
      </w:r>
      <w:r w:rsidRPr="00142A02">
        <w:rPr>
          <w:b/>
          <w:bCs/>
        </w:rPr>
        <w:fldChar w:fldCharType="separate"/>
      </w:r>
      <w:r w:rsidRPr="00142A02">
        <w:rPr>
          <w:b/>
          <w:bCs/>
          <w:highlight w:val="yellow"/>
        </w:rPr>
        <w:t>Conceção do Sistema</w:t>
      </w:r>
      <w:r w:rsidRPr="00142A02">
        <w:rPr>
          <w:b/>
          <w:bCs/>
        </w:rPr>
        <w:fldChar w:fldCharType="end"/>
      </w:r>
      <w:r w:rsidR="00015251" w:rsidRPr="001D4074">
        <w:rPr>
          <w:b/>
          <w:bCs/>
        </w:rPr>
        <w:t>:</w:t>
      </w:r>
      <w:r w:rsidR="00C34A97">
        <w:t xml:space="preserve"> </w:t>
      </w:r>
      <w:r w:rsidRPr="001D4074">
        <w:t>apresenta o planeamento e as decisões de conceção do sistema, incluindo a definição dos objetivos do projeto, a arquitetura adotada, as tecnologias utilizadas e os critérios que orientaram o desenvolvimento da aplicação.</w:t>
      </w:r>
    </w:p>
    <w:p w14:paraId="12E7912B" w14:textId="3C62100E" w:rsidR="008472CA" w:rsidRDefault="008472CA" w:rsidP="00092621">
      <w:pPr>
        <w:pStyle w:val="Corpodetexto"/>
        <w:numPr>
          <w:ilvl w:val="0"/>
          <w:numId w:val="51"/>
        </w:numPr>
      </w:pPr>
      <w:r w:rsidRPr="001D4074">
        <w:rPr>
          <w:b/>
          <w:bCs/>
        </w:rPr>
        <w:fldChar w:fldCharType="begin"/>
      </w:r>
      <w:r w:rsidRPr="001D4074">
        <w:rPr>
          <w:b/>
          <w:bCs/>
        </w:rPr>
        <w:instrText xml:space="preserve"> REF _Ref203944597 \h  \* MERGEFORMAT </w:instrText>
      </w:r>
      <w:r w:rsidRPr="001D4074">
        <w:rPr>
          <w:b/>
          <w:bCs/>
        </w:rPr>
      </w:r>
      <w:r w:rsidRPr="001D4074">
        <w:rPr>
          <w:b/>
          <w:bCs/>
        </w:rPr>
        <w:fldChar w:fldCharType="separate"/>
      </w:r>
      <w:r w:rsidR="001D4074" w:rsidRPr="001D4074">
        <w:rPr>
          <w:b/>
          <w:bCs/>
        </w:rPr>
        <w:t>Implementação da API</w:t>
      </w:r>
      <w:r w:rsidRPr="001D4074">
        <w:rPr>
          <w:b/>
          <w:bCs/>
        </w:rPr>
        <w:fldChar w:fldCharType="end"/>
      </w:r>
      <w:r w:rsidRPr="001D4074">
        <w:rPr>
          <w:b/>
          <w:bCs/>
        </w:rPr>
        <w:t>:</w:t>
      </w:r>
      <w:r>
        <w:t xml:space="preserve"> </w:t>
      </w:r>
      <w:r w:rsidR="00E631C3">
        <w:t>d</w:t>
      </w:r>
      <w:r w:rsidR="00E631C3" w:rsidRPr="00E631C3">
        <w:t>etalha o processo de conceção e desenvolvimento da API</w:t>
      </w:r>
      <w:r w:rsidR="00263D3C">
        <w:t xml:space="preserve"> </w:t>
      </w:r>
      <w:r w:rsidR="00263D3C" w:rsidRPr="002014B1">
        <w:t>(</w:t>
      </w:r>
      <w:r w:rsidR="00263D3C" w:rsidRPr="001D4074">
        <w:rPr>
          <w:i/>
          <w:iCs/>
        </w:rPr>
        <w:t>Application Programming Interface</w:t>
      </w:r>
      <w:r w:rsidR="00263D3C" w:rsidRPr="002014B1">
        <w:t>)</w:t>
      </w:r>
      <w:r w:rsidR="00E631C3" w:rsidRPr="00E631C3">
        <w:t xml:space="preserve">, explicando a modelação dos dados, </w:t>
      </w:r>
      <w:r w:rsidR="00E631C3" w:rsidRPr="00E631C3">
        <w:lastRenderedPageBreak/>
        <w:t xml:space="preserve">a estrutura dos </w:t>
      </w:r>
      <w:r w:rsidR="00E631C3" w:rsidRPr="001D4074">
        <w:rPr>
          <w:i/>
          <w:iCs/>
        </w:rPr>
        <w:t>endpoints</w:t>
      </w:r>
      <w:r w:rsidR="00E631C3" w:rsidRPr="00E631C3">
        <w:t>, os métodos utilizados e as questões relacionadas com segurança e autenticação.</w:t>
      </w:r>
    </w:p>
    <w:p w14:paraId="575ECC3B" w14:textId="16294C84" w:rsidR="00F968ED" w:rsidRDefault="00F968ED" w:rsidP="00015251">
      <w:pPr>
        <w:pStyle w:val="Corpodetexto"/>
        <w:numPr>
          <w:ilvl w:val="0"/>
          <w:numId w:val="51"/>
        </w:numPr>
      </w:pPr>
      <w:r w:rsidRPr="00F968ED">
        <w:rPr>
          <w:b/>
          <w:bCs/>
        </w:rPr>
        <w:fldChar w:fldCharType="begin"/>
      </w:r>
      <w:r w:rsidRPr="00F968ED">
        <w:rPr>
          <w:b/>
          <w:bCs/>
        </w:rPr>
        <w:instrText xml:space="preserve"> REF _Ref203944762 \h </w:instrText>
      </w:r>
      <w:r>
        <w:rPr>
          <w:b/>
          <w:bCs/>
        </w:rPr>
        <w:instrText xml:space="preserve"> \* MERGEFORMAT </w:instrText>
      </w:r>
      <w:r w:rsidRPr="00F968ED">
        <w:rPr>
          <w:b/>
          <w:bCs/>
        </w:rPr>
      </w:r>
      <w:r w:rsidRPr="00F968ED">
        <w:rPr>
          <w:b/>
          <w:bCs/>
        </w:rPr>
        <w:fldChar w:fldCharType="separate"/>
      </w:r>
      <w:r w:rsidR="001D4074" w:rsidRPr="001D4074">
        <w:rPr>
          <w:b/>
          <w:bCs/>
        </w:rPr>
        <w:t>Interface e design visual</w:t>
      </w:r>
      <w:r w:rsidRPr="00F968ED">
        <w:rPr>
          <w:b/>
          <w:bCs/>
        </w:rPr>
        <w:fldChar w:fldCharType="end"/>
      </w:r>
      <w:r w:rsidRPr="00F968ED">
        <w:rPr>
          <w:b/>
          <w:bCs/>
        </w:rPr>
        <w:t>:</w:t>
      </w:r>
      <w:r>
        <w:t xml:space="preserve"> </w:t>
      </w:r>
      <w:r w:rsidR="00822049">
        <w:t xml:space="preserve">apresenta as decisões tomadas no </w:t>
      </w:r>
      <w:r w:rsidR="007F29E3" w:rsidRPr="007F29E3">
        <w:t>planeamento e conceção da interface da aplicação, abordando aspetos de usabilidade, acessibilidade, organização visual e a implementação prática do design no sistema.</w:t>
      </w:r>
    </w:p>
    <w:p w14:paraId="7DF87DE5" w14:textId="5503A336" w:rsidR="00A727BB" w:rsidRDefault="00A267C0" w:rsidP="00015251">
      <w:pPr>
        <w:pStyle w:val="Corpodetexto"/>
        <w:numPr>
          <w:ilvl w:val="0"/>
          <w:numId w:val="51"/>
        </w:numPr>
      </w:pPr>
      <w:r w:rsidRPr="00A267C0">
        <w:rPr>
          <w:b/>
          <w:bCs/>
        </w:rPr>
        <w:fldChar w:fldCharType="begin"/>
      </w:r>
      <w:r w:rsidRPr="00A267C0">
        <w:rPr>
          <w:b/>
          <w:bCs/>
        </w:rPr>
        <w:instrText xml:space="preserve"> REF _Ref203944988 \h </w:instrText>
      </w:r>
      <w:r>
        <w:rPr>
          <w:b/>
          <w:bCs/>
        </w:rPr>
        <w:instrText xml:space="preserve"> \* MERGEFORMAT </w:instrText>
      </w:r>
      <w:r w:rsidRPr="00A267C0">
        <w:rPr>
          <w:b/>
          <w:bCs/>
        </w:rPr>
      </w:r>
      <w:r w:rsidRPr="00A267C0">
        <w:rPr>
          <w:b/>
          <w:bCs/>
        </w:rPr>
        <w:fldChar w:fldCharType="separate"/>
      </w:r>
      <w:r w:rsidR="00E34BCC" w:rsidRPr="00E34BCC">
        <w:rPr>
          <w:b/>
          <w:bCs/>
        </w:rPr>
        <w:t>Casos de uso</w:t>
      </w:r>
      <w:r w:rsidRPr="00A267C0">
        <w:rPr>
          <w:b/>
          <w:bCs/>
        </w:rPr>
        <w:fldChar w:fldCharType="end"/>
      </w:r>
      <w:r w:rsidRPr="00A267C0">
        <w:rPr>
          <w:b/>
          <w:bCs/>
        </w:rPr>
        <w:t>:</w:t>
      </w:r>
      <w:r>
        <w:t xml:space="preserve"> a</w:t>
      </w:r>
      <w:r w:rsidR="00CD0D25">
        <w:t xml:space="preserve">presenta alguns fluxos do sistema, ilustrando o seu funcionamento através de </w:t>
      </w:r>
      <w:r w:rsidR="00427621" w:rsidRPr="00427621">
        <w:t>cenários de interação complementados com a visualização dos ecrãs correspondentes</w:t>
      </w:r>
      <w:r w:rsidR="00CD0D25" w:rsidRPr="00427621">
        <w:t>.</w:t>
      </w:r>
    </w:p>
    <w:p w14:paraId="02A46A8D" w14:textId="2FD5046A" w:rsidR="00A267C0" w:rsidRDefault="00CC291D" w:rsidP="00015251">
      <w:pPr>
        <w:pStyle w:val="Corpodetexto"/>
        <w:numPr>
          <w:ilvl w:val="0"/>
          <w:numId w:val="51"/>
        </w:numPr>
      </w:pPr>
      <w:r w:rsidRPr="00CC291D">
        <w:rPr>
          <w:b/>
          <w:bCs/>
        </w:rPr>
        <w:fldChar w:fldCharType="begin"/>
      </w:r>
      <w:r w:rsidRPr="00CC291D">
        <w:rPr>
          <w:b/>
          <w:bCs/>
        </w:rPr>
        <w:instrText xml:space="preserve"> REF _Ref203945309 \h  \* MERGEFORMAT </w:instrText>
      </w:r>
      <w:r w:rsidRPr="00CC291D">
        <w:rPr>
          <w:b/>
          <w:bCs/>
        </w:rPr>
      </w:r>
      <w:r w:rsidRPr="00CC291D">
        <w:rPr>
          <w:b/>
          <w:bCs/>
        </w:rPr>
        <w:fldChar w:fldCharType="separate"/>
      </w:r>
      <w:r w:rsidRPr="00CC291D">
        <w:rPr>
          <w:b/>
          <w:bCs/>
        </w:rPr>
        <w:t>Desenvolvimento Futuro</w:t>
      </w:r>
      <w:r w:rsidRPr="00CC291D">
        <w:rPr>
          <w:b/>
          <w:bCs/>
        </w:rPr>
        <w:fldChar w:fldCharType="end"/>
      </w:r>
      <w:r w:rsidR="00A267C0" w:rsidRPr="00A267C0">
        <w:rPr>
          <w:b/>
          <w:bCs/>
        </w:rPr>
        <w:t>:</w:t>
      </w:r>
      <w:r w:rsidR="00A267C0">
        <w:t xml:space="preserve"> </w:t>
      </w:r>
      <w:r w:rsidR="00966ADF">
        <w:t>detalha as</w:t>
      </w:r>
      <w:r w:rsidR="00CD0D25" w:rsidRPr="00CD0D25">
        <w:t xml:space="preserve"> funcionalidades </w:t>
      </w:r>
      <w:r w:rsidR="00D64544">
        <w:t xml:space="preserve">pendentes, potencias </w:t>
      </w:r>
      <w:r w:rsidR="00CD0D25" w:rsidRPr="00CD0D25">
        <w:t xml:space="preserve">melhorias e o planeamento </w:t>
      </w:r>
      <w:r w:rsidR="00D64544">
        <w:t>de</w:t>
      </w:r>
      <w:r w:rsidR="00CD0D25" w:rsidRPr="00CD0D25">
        <w:t xml:space="preserve"> evoluções futuras do sistema</w:t>
      </w:r>
      <w:r w:rsidR="00D64544">
        <w:t xml:space="preserve">, destacando </w:t>
      </w:r>
      <w:r w:rsidR="00D64544" w:rsidRPr="00D64544">
        <w:t>oportunidades para expansão</w:t>
      </w:r>
      <w:r w:rsidR="00D64544">
        <w:t xml:space="preserve"> e </w:t>
      </w:r>
      <w:r w:rsidR="00D64544" w:rsidRPr="00D64544">
        <w:t>otimização</w:t>
      </w:r>
      <w:r w:rsidR="00CD0D25" w:rsidRPr="00CD0D25">
        <w:t>.</w:t>
      </w:r>
    </w:p>
    <w:p w14:paraId="7421555E" w14:textId="24840AB5" w:rsidR="00095116" w:rsidRDefault="00095116">
      <w:r>
        <w:br w:type="page"/>
      </w:r>
    </w:p>
    <w:p w14:paraId="07E9F8E3" w14:textId="77777777" w:rsidR="00E337FE" w:rsidRPr="00B77D5C" w:rsidRDefault="00E337FE" w:rsidP="00E337FE">
      <w:pPr>
        <w:pStyle w:val="Ttulo1"/>
      </w:pPr>
      <w:bookmarkStart w:id="8" w:name="_Ref206974342"/>
      <w:bookmarkStart w:id="9" w:name="_Toc207230953"/>
      <w:r w:rsidRPr="00B77D5C">
        <w:lastRenderedPageBreak/>
        <w:t xml:space="preserve">Estado </w:t>
      </w:r>
      <w:r>
        <w:t>pré existente</w:t>
      </w:r>
      <w:r w:rsidRPr="00B77D5C">
        <w:t xml:space="preserve"> do projeto</w:t>
      </w:r>
      <w:bookmarkEnd w:id="8"/>
      <w:bookmarkEnd w:id="9"/>
    </w:p>
    <w:p w14:paraId="02C1A8A2" w14:textId="0AA7D408" w:rsidR="007258B3" w:rsidRPr="00C142B2" w:rsidRDefault="007258B3" w:rsidP="00C142B2">
      <w:pPr>
        <w:pStyle w:val="Corpodetexto"/>
      </w:pPr>
      <w:r w:rsidRPr="00C142B2">
        <w:t>No início do projeto, a aplicação encontrava</w:t>
      </w:r>
      <w:r w:rsidR="00EB4082" w:rsidRPr="00C142B2">
        <w:t xml:space="preserve">-se </w:t>
      </w:r>
      <w:r w:rsidRPr="00C142B2">
        <w:t xml:space="preserve">parcialmente desenvolvida, pelo que foi necessário realizar testes práticos para compreender o seu funcionamento </w:t>
      </w:r>
      <w:r w:rsidR="00EB4082" w:rsidRPr="00C142B2">
        <w:t>e identificar as funcionalidades implementadas</w:t>
      </w:r>
      <w:r w:rsidRPr="00C142B2">
        <w:t xml:space="preserve">. </w:t>
      </w:r>
      <w:r w:rsidR="008328FE" w:rsidRPr="00C142B2">
        <w:t>A partir desta</w:t>
      </w:r>
      <w:r w:rsidRPr="00C142B2">
        <w:t xml:space="preserve"> análise, foi possível </w:t>
      </w:r>
      <w:r w:rsidR="006251D9" w:rsidRPr="00C142B2">
        <w:t xml:space="preserve">identificar </w:t>
      </w:r>
      <w:r w:rsidRPr="00C142B2">
        <w:t>as</w:t>
      </w:r>
      <w:r w:rsidR="006251D9" w:rsidRPr="00C142B2">
        <w:t xml:space="preserve"> seguintes</w:t>
      </w:r>
      <w:r w:rsidRPr="00C142B2">
        <w:t xml:space="preserve"> funcionalidade</w:t>
      </w:r>
      <w:r w:rsidR="006251D9" w:rsidRPr="00C142B2">
        <w:t>s</w:t>
      </w:r>
      <w:r w:rsidRPr="00C142B2">
        <w:t>:</w:t>
      </w:r>
    </w:p>
    <w:p w14:paraId="75499D80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Administrador:</w:t>
      </w:r>
    </w:p>
    <w:p w14:paraId="4E66042C" w14:textId="77777777" w:rsidR="007258B3" w:rsidRPr="00B77D5C" w:rsidRDefault="007258B3" w:rsidP="007258B3">
      <w:pPr>
        <w:pStyle w:val="Corpodetexto"/>
        <w:numPr>
          <w:ilvl w:val="1"/>
          <w:numId w:val="36"/>
        </w:numPr>
      </w:pPr>
      <w:r>
        <w:t>Gerir Empresas, Cursos, Calendários, Alunos e Propostas</w:t>
      </w:r>
      <w:r w:rsidRPr="00B77D5C">
        <w:t>.</w:t>
      </w:r>
    </w:p>
    <w:p w14:paraId="4C8D66BA" w14:textId="65627A43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Importar uma lista de alunos com recurso a um ficheiro Excel.</w:t>
      </w:r>
    </w:p>
    <w:p w14:paraId="2582B198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>Empresa:</w:t>
      </w:r>
    </w:p>
    <w:p w14:paraId="21E3D4CF" w14:textId="1CAD162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ria</w:t>
      </w:r>
      <w:r w:rsidR="006E7DE2">
        <w:t>ção de</w:t>
      </w:r>
      <w:r w:rsidRPr="00B77D5C">
        <w:t xml:space="preserve"> propostas. </w:t>
      </w:r>
    </w:p>
    <w:p w14:paraId="3C67D2B4" w14:textId="6455CEEB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Consulta</w:t>
      </w:r>
      <w:r w:rsidR="007258B3">
        <w:t xml:space="preserve"> d</w:t>
      </w:r>
      <w:r w:rsidRPr="00B77D5C">
        <w:t>o estado da</w:t>
      </w:r>
      <w:r w:rsidR="007258B3">
        <w:t>s</w:t>
      </w:r>
      <w:r w:rsidRPr="00B77D5C">
        <w:t xml:space="preserve"> proposta</w:t>
      </w:r>
      <w:r w:rsidR="007258B3">
        <w:t>s</w:t>
      </w:r>
      <w:r w:rsidRPr="00B77D5C">
        <w:t xml:space="preserve">. </w:t>
      </w:r>
    </w:p>
    <w:p w14:paraId="760B247F" w14:textId="77777777" w:rsidR="00E337FE" w:rsidRPr="00244D5C" w:rsidRDefault="00E337FE" w:rsidP="00E337FE">
      <w:pPr>
        <w:pStyle w:val="Corpodetexto"/>
        <w:numPr>
          <w:ilvl w:val="0"/>
          <w:numId w:val="36"/>
        </w:numPr>
        <w:rPr>
          <w:b/>
          <w:bCs/>
        </w:rPr>
      </w:pPr>
      <w:r w:rsidRPr="00244D5C">
        <w:rPr>
          <w:b/>
          <w:bCs/>
        </w:rPr>
        <w:t xml:space="preserve">Aluno: </w:t>
      </w:r>
    </w:p>
    <w:p w14:paraId="24840590" w14:textId="04657865" w:rsidR="00E337FE" w:rsidRPr="00B77D5C" w:rsidRDefault="00E337FE" w:rsidP="00E337FE">
      <w:pPr>
        <w:pStyle w:val="Corpodetexto"/>
        <w:numPr>
          <w:ilvl w:val="1"/>
          <w:numId w:val="36"/>
        </w:numPr>
      </w:pPr>
      <w:r w:rsidRPr="00B77D5C">
        <w:t>Edi</w:t>
      </w:r>
      <w:r w:rsidR="003F4CFA">
        <w:t>ção</w:t>
      </w:r>
      <w:r w:rsidRPr="00B77D5C">
        <w:t xml:space="preserve"> </w:t>
      </w:r>
      <w:r w:rsidR="003F4CFA">
        <w:t>d</w:t>
      </w:r>
      <w:r w:rsidRPr="00B77D5C">
        <w:t xml:space="preserve">o seu perfil, incluindo currículo, médias e outros dados pessoais e curriculares. </w:t>
      </w:r>
    </w:p>
    <w:p w14:paraId="77D62EAA" w14:textId="54D99DC7" w:rsidR="00E337FE" w:rsidRPr="00B77D5C" w:rsidRDefault="003F4CFA" w:rsidP="00E337FE">
      <w:pPr>
        <w:pStyle w:val="Corpodetexto"/>
        <w:numPr>
          <w:ilvl w:val="1"/>
          <w:numId w:val="36"/>
        </w:numPr>
      </w:pPr>
      <w:r>
        <w:t>Consulta das</w:t>
      </w:r>
      <w:r w:rsidR="00E337FE" w:rsidRPr="00B77D5C">
        <w:t xml:space="preserve"> propostas disponíveis. </w:t>
      </w:r>
    </w:p>
    <w:p w14:paraId="4B7589A8" w14:textId="4B189566" w:rsidR="00EB4082" w:rsidRPr="00F3272D" w:rsidRDefault="00E337FE" w:rsidP="00EB4082">
      <w:pPr>
        <w:pStyle w:val="Corpodetexto"/>
        <w:numPr>
          <w:ilvl w:val="1"/>
          <w:numId w:val="36"/>
        </w:numPr>
      </w:pPr>
      <w:r w:rsidRPr="00B77D5C">
        <w:t>Subm</w:t>
      </w:r>
      <w:r w:rsidR="003F4CFA">
        <w:t>issão de</w:t>
      </w:r>
      <w:r w:rsidRPr="00B77D5C">
        <w:t xml:space="preserve"> uma candidatura e acompanha</w:t>
      </w:r>
      <w:r w:rsidR="003F4CFA">
        <w:t>mento</w:t>
      </w:r>
      <w:r w:rsidRPr="00B77D5C">
        <w:t xml:space="preserve"> </w:t>
      </w:r>
      <w:r w:rsidR="003F4CFA">
        <w:t>d</w:t>
      </w:r>
      <w:r w:rsidRPr="00B77D5C">
        <w:t>o estado da mesma</w:t>
      </w:r>
      <w:r w:rsidRPr="00B77D5C">
        <w:rPr>
          <w:b/>
          <w:bCs/>
        </w:rPr>
        <w:t>.</w:t>
      </w:r>
    </w:p>
    <w:p w14:paraId="7148C62E" w14:textId="4737DEEF" w:rsidR="00F3272D" w:rsidRPr="00EB4082" w:rsidRDefault="00F3272D" w:rsidP="00F3272D">
      <w:pPr>
        <w:pStyle w:val="Corpodetexto"/>
      </w:pPr>
    </w:p>
    <w:p w14:paraId="5E3C1CD6" w14:textId="1C59B926" w:rsidR="00C4170C" w:rsidRPr="00C4170C" w:rsidRDefault="00C4170C" w:rsidP="00C4170C">
      <w:pPr>
        <w:pStyle w:val="Corpodetexto"/>
      </w:pPr>
      <w:r w:rsidRPr="00C4170C">
        <w:t xml:space="preserve">Durante a avaliação, foram identificadas algumas limitações, nomeadamente: a necessidade de atualizar manualmente a página para visualizar novas propostas, a impossibilidade </w:t>
      </w:r>
      <w:r w:rsidR="00971D9A">
        <w:t>por parte das</w:t>
      </w:r>
      <w:r w:rsidRPr="00C4170C">
        <w:t xml:space="preserve"> </w:t>
      </w:r>
      <w:r>
        <w:t>E</w:t>
      </w:r>
      <w:r w:rsidRPr="00C4170C">
        <w:t>mpresas editarem as suas próprias propostas, restrições de acesso do administrador a candidaturas e propostas aprovadas, e validação insuficiente de alguns campos.</w:t>
      </w:r>
    </w:p>
    <w:p w14:paraId="5A32E10A" w14:textId="77777777" w:rsidR="00EF647D" w:rsidRDefault="00C4170C" w:rsidP="00C4170C">
      <w:pPr>
        <w:pStyle w:val="Corpodetexto"/>
      </w:pPr>
      <w:r w:rsidRPr="00C4170C">
        <w:t>Posteriormente, foi realizada uma análise da arquitetura e da estrutura do código, que revelou uma organização pouco estruturada, baixa modularidade e falta de documentação. Estes fatores dificultavam a manutenção e evolução da aplicação, tornando necessário reformular o sistema para acomodar de forma adequada as funcionalidades existentes e os novos objetivos definidos.</w:t>
      </w:r>
    </w:p>
    <w:p w14:paraId="3D2D5F85" w14:textId="77777777" w:rsidR="00EF647D" w:rsidRPr="00B77D5C" w:rsidRDefault="00EF647D" w:rsidP="00EF647D">
      <w:pPr>
        <w:pStyle w:val="Ttulo2"/>
      </w:pPr>
      <w:bookmarkStart w:id="10" w:name="_Toc207230954"/>
      <w:r w:rsidRPr="00B77D5C">
        <w:t>Arquitetura e tecnologias</w:t>
      </w:r>
      <w:bookmarkEnd w:id="10"/>
    </w:p>
    <w:p w14:paraId="0A37D164" w14:textId="20E2964A" w:rsidR="009B7C1A" w:rsidRPr="009B7C1A" w:rsidRDefault="009B7C1A" w:rsidP="009B7C1A">
      <w:pPr>
        <w:pStyle w:val="Corpodetexto"/>
      </w:pPr>
      <w:r w:rsidRPr="009B7C1A">
        <w:t xml:space="preserve">O sistema encontrava-se dividido em duas aplicações: o </w:t>
      </w:r>
      <w:r w:rsidRPr="00F941F6">
        <w:rPr>
          <w:i/>
          <w:iCs/>
        </w:rPr>
        <w:t>backend</w:t>
      </w:r>
      <w:r w:rsidRPr="009B7C1A">
        <w:t xml:space="preserve">, desenvolvido em </w:t>
      </w:r>
      <w:r w:rsidRPr="00F941F6">
        <w:t>Django</w:t>
      </w:r>
      <w:sdt>
        <w:sdtPr>
          <w:id w:val="-1374609845"/>
          <w:citation/>
        </w:sdtPr>
        <w:sdtContent>
          <w:r w:rsidR="00E3081A">
            <w:fldChar w:fldCharType="begin"/>
          </w:r>
          <w:r w:rsidR="00E3081A">
            <w:instrText xml:space="preserve"> CITATION Dja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]</w:t>
          </w:r>
          <w:r w:rsidR="00E3081A">
            <w:fldChar w:fldCharType="end"/>
          </w:r>
        </w:sdtContent>
      </w:sdt>
      <w:r w:rsidRPr="009B7C1A">
        <w:t xml:space="preserve">, que funcionava como uma API responsável pela lógica de negócio, gestão de dados e comunicação com a base de dados; e o </w:t>
      </w:r>
      <w:r w:rsidRPr="00F941F6">
        <w:rPr>
          <w:i/>
          <w:iCs/>
        </w:rPr>
        <w:t>frontend</w:t>
      </w:r>
      <w:r w:rsidRPr="009B7C1A">
        <w:t>, desenvolvido em React</w:t>
      </w:r>
      <w:sdt>
        <w:sdtPr>
          <w:id w:val="-1942760319"/>
          <w:citation/>
        </w:sdtPr>
        <w:sdtContent>
          <w:r w:rsidR="00E3081A">
            <w:fldChar w:fldCharType="begin"/>
          </w:r>
          <w:r w:rsidR="00E3081A">
            <w:instrText xml:space="preserve"> CITATION Met25 \l 2070 </w:instrText>
          </w:r>
          <w:r w:rsidR="00E3081A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2]</w:t>
          </w:r>
          <w:r w:rsidR="00E3081A">
            <w:fldChar w:fldCharType="end"/>
          </w:r>
        </w:sdtContent>
      </w:sdt>
      <w:r w:rsidRPr="009B7C1A">
        <w:t>, que constituía a aplicação cliente e era responsável pela interface e interação com o utilizador.</w:t>
      </w:r>
    </w:p>
    <w:p w14:paraId="0371714B" w14:textId="1A689FE1" w:rsidR="009B7C1A" w:rsidRPr="009B7C1A" w:rsidRDefault="009B7C1A" w:rsidP="009B7C1A">
      <w:pPr>
        <w:pStyle w:val="Corpodetexto"/>
      </w:pPr>
      <w:r w:rsidRPr="009B7C1A">
        <w:lastRenderedPageBreak/>
        <w:t>Apesar da separação entre frontend e backend, a análise da estrutura do código revelou baixa modularidade e falta de documentação, o que dificultava a manutenção e evolução do sistema. A organização das pastas e componentes não seguia padrões consistentes, tornando complexa a compreensão do fluxo da aplicação e a implementação de alterações ou novas funcionalidades.</w:t>
      </w:r>
    </w:p>
    <w:p w14:paraId="5B4B5056" w14:textId="77777777" w:rsidR="00526FD1" w:rsidRPr="00321E7C" w:rsidRDefault="00526FD1" w:rsidP="00526FD1">
      <w:pPr>
        <w:pStyle w:val="Ttulo1"/>
        <w:rPr>
          <w:highlight w:val="yellow"/>
        </w:rPr>
      </w:pPr>
      <w:bookmarkStart w:id="11" w:name="_Ref207058294"/>
      <w:bookmarkStart w:id="12" w:name="_Toc207230955"/>
      <w:r w:rsidRPr="00321E7C">
        <w:rPr>
          <w:highlight w:val="yellow"/>
        </w:rPr>
        <w:t>Conceção do Sistema</w:t>
      </w:r>
      <w:bookmarkEnd w:id="11"/>
      <w:bookmarkEnd w:id="12"/>
    </w:p>
    <w:p w14:paraId="5B58BEAF" w14:textId="65E5F53D" w:rsidR="0003085F" w:rsidRDefault="0003085F" w:rsidP="0003085F">
      <w:pPr>
        <w:pStyle w:val="Corpodetexto"/>
      </w:pPr>
      <w:r w:rsidRPr="0003085F">
        <w:t>Após a análise do sistema pré-existent</w:t>
      </w:r>
      <w:r>
        <w:t>e</w:t>
      </w:r>
      <w:r w:rsidRPr="0003085F">
        <w:t>, verificou-se que, apesar de algumas funcionalidades estarem implementadas, a arquitetura apresentava limitações em termos de modularidade, organização do código e documentação, o que dificultava a manutenção e a expansão do sistema.</w:t>
      </w:r>
    </w:p>
    <w:p w14:paraId="1437393C" w14:textId="1AC5D5C3" w:rsidR="0003085F" w:rsidRDefault="00DB717D" w:rsidP="005C253D">
      <w:pPr>
        <w:pStyle w:val="Corpodetexto"/>
      </w:pPr>
      <w:r w:rsidRPr="005C253D">
        <w:t>Face a este cenário, tornou-se necessário refazer o sistema do zero, aproveitando apenas os componentes e estruturas que se mostrassem estáveis e reutilizáveis. Esta abordagem permitiu criar uma base mais organizada, modular e documentada, mantendo a ideia geral da arquitetura original, que já respeitava boas práticas de separação de responsabilidades entre cliente e servidor. Além disso, as tecnologias utilizadas foram mantidas, por serem soluções consolidadas, escaláveis e compatíveis com futuras evoluções. Desta forma, as novas funcionalidades puderam ser implementadas de forma eficiente e sustentável, garantindo que o sistema se mantivesse escalável e fácil de manter a longo prazo.</w:t>
      </w:r>
    </w:p>
    <w:p w14:paraId="2E010D50" w14:textId="6A3DE073" w:rsidR="00AD4FB4" w:rsidRPr="00E0041D" w:rsidRDefault="00AD4FB4" w:rsidP="00AD4FB4">
      <w:pPr>
        <w:pStyle w:val="Ttulo2"/>
      </w:pPr>
      <w:bookmarkStart w:id="13" w:name="_Toc207230956"/>
      <w:r w:rsidRPr="00E0041D">
        <w:t>Objetivo</w:t>
      </w:r>
      <w:r>
        <w:t>s</w:t>
      </w:r>
      <w:bookmarkEnd w:id="13"/>
    </w:p>
    <w:p w14:paraId="79688F73" w14:textId="4E23B986" w:rsidR="00AD4FB4" w:rsidRDefault="00AD4FB4" w:rsidP="00AD4FB4">
      <w:pPr>
        <w:pStyle w:val="Corpodetexto"/>
      </w:pPr>
      <w:r w:rsidRPr="008C3AA6">
        <w:t xml:space="preserve">Com base na análise do sistema existente e </w:t>
      </w:r>
      <w:r w:rsidR="002C2956">
        <w:t>em reuniões realizadas com os docentes envolvidos no projeto</w:t>
      </w:r>
      <w:r w:rsidRPr="008C3AA6">
        <w:t xml:space="preserve">, foram definidos os </w:t>
      </w:r>
      <w:r w:rsidR="002C2956">
        <w:t xml:space="preserve">objetivos que orientaram </w:t>
      </w:r>
      <w:r w:rsidRPr="008C3AA6">
        <w:t>o desenvolvimento da nova versão da aplicação. Estes requisitos visam responder às necessidades identificadas</w:t>
      </w:r>
      <w:r w:rsidR="002C2956">
        <w:t>, com foco na criação de uma arquitetura escalável, modular e bem organizada, de forma a facilitar a evolução e manutenção do sistema a longo prazo</w:t>
      </w:r>
      <w:r w:rsidRPr="008C3AA6">
        <w:t>.</w:t>
      </w:r>
    </w:p>
    <w:p w14:paraId="1071DC6C" w14:textId="73A4ADE9" w:rsidR="003C6FA1" w:rsidRDefault="003C6FA1" w:rsidP="00AD4FB4">
      <w:pPr>
        <w:pStyle w:val="Corpodetexto"/>
      </w:pPr>
      <w:r w:rsidRPr="003C6FA1">
        <w:t>A formalização completa dos requisitos e funcionalidades, incluindo a respetiva categorização de prioridade segundo a notação MoSCoW</w:t>
      </w:r>
      <w:sdt>
        <w:sdtPr>
          <w:id w:val="774365285"/>
          <w:citation/>
        </w:sdtPr>
        <w:sdtContent>
          <w:r>
            <w:fldChar w:fldCharType="begin"/>
          </w:r>
          <w:r>
            <w:instrText xml:space="preserve"> CITATION Bru23 \l 2070 </w:instrText>
          </w:r>
          <w:r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3]</w:t>
          </w:r>
          <w:r>
            <w:fldChar w:fldCharType="end"/>
          </w:r>
        </w:sdtContent>
      </w:sdt>
      <w:r w:rsidRPr="003C6FA1">
        <w:t xml:space="preserve">, encontra-se detalhada no </w:t>
      </w:r>
      <w:r w:rsidRPr="00592143">
        <w:rPr>
          <w:highlight w:val="yellow"/>
        </w:rPr>
        <w:t>Anexo X</w:t>
      </w:r>
      <w:r w:rsidRPr="003C6FA1">
        <w:t>.</w:t>
      </w:r>
    </w:p>
    <w:p w14:paraId="0C4A66CD" w14:textId="3C569DBF" w:rsidR="002C2956" w:rsidRDefault="002C2956" w:rsidP="00AD4FB4">
      <w:pPr>
        <w:pStyle w:val="Corpodetexto"/>
      </w:pPr>
      <w:r>
        <w:t>Entre as funcionalidades planeadas destacam-se:</w:t>
      </w:r>
    </w:p>
    <w:p w14:paraId="3B54235E" w14:textId="59CCA161" w:rsidR="00AD4FB4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Exportação de atribuições:</w:t>
      </w:r>
      <w:r w:rsidRPr="00244D5C">
        <w:t xml:space="preserve"> Gerar ficheiro Excel com a listagem final de alunos, empresas e estágios/projetos atribuídos.</w:t>
      </w:r>
    </w:p>
    <w:p w14:paraId="19A7B082" w14:textId="2BA3FBBA" w:rsidR="00DE4E3C" w:rsidRPr="00DE4E3C" w:rsidRDefault="00DE4E3C" w:rsidP="00AD4FB4">
      <w:pPr>
        <w:pStyle w:val="Corpodetexto"/>
        <w:numPr>
          <w:ilvl w:val="0"/>
          <w:numId w:val="42"/>
        </w:numPr>
      </w:pPr>
      <w:r w:rsidRPr="00DE4E3C">
        <w:rPr>
          <w:b/>
          <w:bCs/>
        </w:rPr>
        <w:t>Criação automática do documento d</w:t>
      </w:r>
      <w:r>
        <w:rPr>
          <w:b/>
          <w:bCs/>
        </w:rPr>
        <w:t>a</w:t>
      </w:r>
      <w:r w:rsidRPr="00DE4E3C">
        <w:rPr>
          <w:b/>
          <w:bCs/>
        </w:rPr>
        <w:t xml:space="preserve"> proposta</w:t>
      </w:r>
      <w:r>
        <w:rPr>
          <w:b/>
          <w:bCs/>
        </w:rPr>
        <w:t xml:space="preserve">: </w:t>
      </w:r>
      <w:r w:rsidRPr="00DE4E3C">
        <w:t xml:space="preserve">Preenchimento automático do </w:t>
      </w:r>
      <w:r>
        <w:t xml:space="preserve">PDF </w:t>
      </w:r>
      <w:r w:rsidRPr="00DE4E3C">
        <w:t>da proposta</w:t>
      </w:r>
      <w:r>
        <w:t xml:space="preserve">, </w:t>
      </w:r>
      <w:r w:rsidRPr="00DE4E3C">
        <w:t xml:space="preserve">utilizando um </w:t>
      </w:r>
      <w:proofErr w:type="spellStart"/>
      <w:r w:rsidRPr="00DE4E3C">
        <w:rPr>
          <w:i/>
          <w:iCs/>
        </w:rPr>
        <w:t>template</w:t>
      </w:r>
      <w:proofErr w:type="spellEnd"/>
      <w:r w:rsidRPr="00DE4E3C">
        <w:t xml:space="preserve"> predefinido</w:t>
      </w:r>
      <w:r>
        <w:t>.</w:t>
      </w:r>
    </w:p>
    <w:p w14:paraId="25DD98E7" w14:textId="0EB9B8EE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lastRenderedPageBreak/>
        <w:t>Preenchimento automático de protocolos:</w:t>
      </w:r>
      <w:r w:rsidRPr="00244D5C">
        <w:t xml:space="preserve"> Gerar </w:t>
      </w:r>
      <w:r w:rsidR="004964EF">
        <w:t>o protocolo</w:t>
      </w:r>
      <w:r w:rsidRPr="00244D5C">
        <w:t xml:space="preserve"> com dados preenchidos automaticamente, prontos para assinatura</w:t>
      </w:r>
      <w:r w:rsidR="004964EF">
        <w:t xml:space="preserve"> </w:t>
      </w:r>
      <w:r w:rsidRPr="00244D5C">
        <w:t>pelas partes envolvidas.</w:t>
      </w:r>
    </w:p>
    <w:p w14:paraId="413FA1E5" w14:textId="0B9A6699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 xml:space="preserve">Sistema de </w:t>
      </w:r>
      <w:r w:rsidR="0007341C">
        <w:rPr>
          <w:b/>
          <w:bCs/>
        </w:rPr>
        <w:t>comunicação centralizado</w:t>
      </w:r>
      <w:r w:rsidRPr="00412681">
        <w:rPr>
          <w:b/>
          <w:bCs/>
        </w:rPr>
        <w:t>:</w:t>
      </w:r>
      <w:r w:rsidRPr="00244D5C">
        <w:t xml:space="preserve"> </w:t>
      </w:r>
      <w:r w:rsidR="0007341C" w:rsidRPr="0007341C">
        <w:t>Implementação de um espaço único no sistema para troca de mensagens entre alunos, empresas, docentes e administradores, centralizando a comunicação e tornando a gestão mais prática, organizada e eficiente.</w:t>
      </w:r>
    </w:p>
    <w:p w14:paraId="4132AF13" w14:textId="7EF8EFA2" w:rsidR="00AD4FB4" w:rsidRPr="00244D5C" w:rsidRDefault="003A2F4C" w:rsidP="00AD4FB4">
      <w:pPr>
        <w:pStyle w:val="Corpodetexto"/>
        <w:numPr>
          <w:ilvl w:val="0"/>
          <w:numId w:val="42"/>
        </w:numPr>
      </w:pPr>
      <w:r w:rsidRPr="003A2F4C">
        <w:rPr>
          <w:b/>
          <w:bCs/>
        </w:rPr>
        <w:t>Automatização das atribuições</w:t>
      </w:r>
      <w:r w:rsidR="00AD4FB4" w:rsidRPr="00412681">
        <w:rPr>
          <w:b/>
          <w:bCs/>
        </w:rPr>
        <w:t>:</w:t>
      </w:r>
      <w:r w:rsidR="00AD4FB4" w:rsidRPr="00244D5C">
        <w:t xml:space="preserve"> </w:t>
      </w:r>
      <w:r w:rsidRPr="003A2F4C">
        <w:t>Desenvolvimento de um algoritmo que realiza automaticamente a distribuição dos alunos pelas propostas, garantindo maior rapidez no processo.</w:t>
      </w:r>
    </w:p>
    <w:p w14:paraId="5073406C" w14:textId="77777777" w:rsidR="00AD4FB4" w:rsidRPr="00244D5C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Redesign da interface:</w:t>
      </w:r>
      <w:r w:rsidRPr="00244D5C">
        <w:t xml:space="preserve"> Reformulação completa da UI</w:t>
      </w:r>
      <w:r>
        <w:t xml:space="preserve"> </w:t>
      </w:r>
      <w:r w:rsidRPr="00244D5C">
        <w:t xml:space="preserve">para </w:t>
      </w:r>
      <w:r>
        <w:t>acomodar a nova estrutura do sistema</w:t>
      </w:r>
      <w:r w:rsidRPr="00244D5C">
        <w:t xml:space="preserve"> </w:t>
      </w:r>
      <w:r>
        <w:t>e</w:t>
      </w:r>
      <w:r w:rsidRPr="00244D5C">
        <w:t xml:space="preserve"> garantir</w:t>
      </w:r>
      <w:r>
        <w:t xml:space="preserve"> uma melhor</w:t>
      </w:r>
      <w:r w:rsidRPr="00244D5C">
        <w:t xml:space="preserve"> acessibilidade, responsividade e usabilidade.</w:t>
      </w:r>
    </w:p>
    <w:p w14:paraId="707B44E0" w14:textId="77777777" w:rsidR="00AD4FB4" w:rsidRPr="00B13196" w:rsidRDefault="00AD4FB4" w:rsidP="00AD4FB4">
      <w:pPr>
        <w:pStyle w:val="Corpodetexto"/>
        <w:numPr>
          <w:ilvl w:val="0"/>
          <w:numId w:val="42"/>
        </w:numPr>
      </w:pPr>
      <w:r w:rsidRPr="00412681">
        <w:rPr>
          <w:b/>
          <w:bCs/>
        </w:rPr>
        <w:t>Notificação de atribuições às empresas:</w:t>
      </w:r>
      <w:r w:rsidRPr="00244D5C">
        <w:t xml:space="preserve"> Envio automático de informação sobre as atribuições por email ou através da aplicação.</w:t>
      </w:r>
    </w:p>
    <w:p w14:paraId="440E36D1" w14:textId="77777777" w:rsidR="00AD4FB4" w:rsidRDefault="00AD4FB4" w:rsidP="00AD4FB4">
      <w:pPr>
        <w:pStyle w:val="Corpodetexto"/>
      </w:pPr>
      <w:r>
        <w:t xml:space="preserve">Os requisitos apresentados implicam, direta ou indiretamente, uma reestruturação da arquitetura atual do sistema – seja pela modificação de funcionalidades existentes, seja pela introdução de novos papéis funcionais. </w:t>
      </w:r>
      <w:r w:rsidRPr="00D93E54">
        <w:t>Assim, será necessário evoluir</w:t>
      </w:r>
      <w:r>
        <w:t xml:space="preserve"> para um modelo com quatro tipos de utilizadores:</w:t>
      </w:r>
    </w:p>
    <w:p w14:paraId="7059CA10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Administrador</w:t>
      </w:r>
    </w:p>
    <w:p w14:paraId="3FA9B55C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Docente</w:t>
      </w:r>
    </w:p>
    <w:p w14:paraId="6C9F5379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Representante</w:t>
      </w:r>
    </w:p>
    <w:p w14:paraId="37524CFB" w14:textId="77777777" w:rsidR="00AD4FB4" w:rsidRDefault="00AD4FB4" w:rsidP="00AD4FB4">
      <w:pPr>
        <w:pStyle w:val="Corpodetexto"/>
        <w:numPr>
          <w:ilvl w:val="0"/>
          <w:numId w:val="43"/>
        </w:numPr>
      </w:pPr>
      <w:r>
        <w:t>Aluno</w:t>
      </w:r>
    </w:p>
    <w:p w14:paraId="43CCFD25" w14:textId="6E4755E0" w:rsidR="00AD4FB4" w:rsidRPr="005C253D" w:rsidRDefault="00AD4FB4" w:rsidP="00AD4FB4">
      <w:pPr>
        <w:pStyle w:val="Corpodetexto"/>
      </w:pPr>
      <w:r w:rsidRPr="002F37C9">
        <w:t>Com esta expansão e a consequente adição de novas páginas e funcionalidades, a complexidade do sistema aumenta. Para garantir que a aplicação se mantenha eficaz e de fácil utilização, é essencial reorganizar visualmente a informação e implementar um redesign da interface. Esta reformulação permitirá preservar uma experiência limpa, intuitiva e eficiente, mesmo perante o crescimento das funcionalidades e das interações no sistema.</w:t>
      </w:r>
    </w:p>
    <w:p w14:paraId="43918507" w14:textId="56C35F74" w:rsidR="00850761" w:rsidRDefault="00674C2D" w:rsidP="00E337FE">
      <w:pPr>
        <w:pStyle w:val="Ttulo2"/>
      </w:pPr>
      <w:bookmarkStart w:id="14" w:name="_Ref203944273"/>
      <w:bookmarkStart w:id="15" w:name="_Toc207230957"/>
      <w:r w:rsidRPr="00B77D5C">
        <w:t xml:space="preserve">Arquitetura e </w:t>
      </w:r>
      <w:r w:rsidR="0028351D" w:rsidRPr="00B77D5C">
        <w:t>t</w:t>
      </w:r>
      <w:r w:rsidRPr="00B77D5C">
        <w:t>ecnologias</w:t>
      </w:r>
      <w:bookmarkEnd w:id="14"/>
      <w:bookmarkEnd w:id="15"/>
    </w:p>
    <w:p w14:paraId="6ECEAA40" w14:textId="14E845D6" w:rsidR="00E3081A" w:rsidRPr="00E3081A" w:rsidRDefault="00E3081A" w:rsidP="00E3081A">
      <w:pPr>
        <w:pStyle w:val="Ttulo3"/>
      </w:pPr>
      <w:bookmarkStart w:id="16" w:name="_Toc207230958"/>
      <w:r>
        <w:t xml:space="preserve">Arquitetura do </w:t>
      </w:r>
      <w:r w:rsidR="00662D8B">
        <w:t>sistema</w:t>
      </w:r>
      <w:bookmarkEnd w:id="16"/>
    </w:p>
    <w:p w14:paraId="17C026CD" w14:textId="3BE0D883" w:rsidR="00D031EF" w:rsidRPr="002014B1" w:rsidRDefault="00DC7D86" w:rsidP="002014B1">
      <w:pPr>
        <w:pStyle w:val="Corpodetexto"/>
      </w:pPr>
      <w:r w:rsidRPr="002014B1">
        <w:t>A aplicação segue uma arquitetura de cliente-servidor, onde a interface (cliente) comunica com uma API que funciona como camada intermediária entre a interface do utilizador e a base de dados (servidor). Toda a lógica de processamento de dados</w:t>
      </w:r>
      <w:r w:rsidR="00554D3D">
        <w:t xml:space="preserve"> </w:t>
      </w:r>
      <w:r w:rsidRPr="002014B1">
        <w:t xml:space="preserve">é tratada no lado do servidor, enquanto o cliente é responsável por apresentar os </w:t>
      </w:r>
      <w:r w:rsidRPr="002014B1">
        <w:lastRenderedPageBreak/>
        <w:t>dados e recolher</w:t>
      </w:r>
      <w:r w:rsidR="00554D3D">
        <w:t xml:space="preserve"> os</w:t>
      </w:r>
      <w:r w:rsidRPr="002014B1">
        <w:t xml:space="preserve"> </w:t>
      </w:r>
      <w:r w:rsidRPr="00554D3D">
        <w:rPr>
          <w:i/>
          <w:iCs/>
        </w:rPr>
        <w:t>input</w:t>
      </w:r>
      <w:r w:rsidR="00554D3D" w:rsidRPr="00554D3D">
        <w:rPr>
          <w:i/>
          <w:iCs/>
        </w:rPr>
        <w:t>s</w:t>
      </w:r>
      <w:r w:rsidRPr="002014B1">
        <w:t xml:space="preserve"> do utilizador. Esta separação permite uma maior escalabilidade, organização</w:t>
      </w:r>
      <w:r w:rsidR="000C2D99">
        <w:t xml:space="preserve"> </w:t>
      </w:r>
      <w:r w:rsidRPr="002014B1">
        <w:t>dos diferentes componentes d</w:t>
      </w:r>
      <w:r w:rsidR="007C32E2">
        <w:t>o</w:t>
      </w:r>
      <w:r w:rsidRPr="002014B1">
        <w:t xml:space="preserve"> </w:t>
      </w:r>
      <w:r w:rsidR="007C32E2">
        <w:t>sistema</w:t>
      </w:r>
      <w:r w:rsidRPr="002014B1">
        <w:t>.</w:t>
      </w:r>
    </w:p>
    <w:p w14:paraId="4EE000E5" w14:textId="77777777" w:rsidR="00252CBF" w:rsidRDefault="00252CBF" w:rsidP="00252CBF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4B0FE2FE" wp14:editId="7AE5C210">
            <wp:extent cx="5124893" cy="1861791"/>
            <wp:effectExtent l="19050" t="19050" r="19050" b="24765"/>
            <wp:docPr id="457936195" name="Imagem 6" descr="Uma imagem com texto, captura de ecrã, diagrama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936195" name="Imagem 6" descr="Uma imagem com texto, captura de ecrã, diagrama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8994" cy="186691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1392E6" w14:textId="62C1AF65" w:rsidR="00252CBF" w:rsidRPr="00252CBF" w:rsidRDefault="00252CBF" w:rsidP="004152EC">
      <w:pPr>
        <w:pStyle w:val="Legenda"/>
      </w:pPr>
      <w:bookmarkStart w:id="17" w:name="_Toc207230926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DC004A">
        <w:rPr>
          <w:noProof/>
        </w:rPr>
        <w:t>1</w:t>
      </w:r>
      <w:r w:rsidR="00FF4483">
        <w:fldChar w:fldCharType="end"/>
      </w:r>
      <w:r>
        <w:t xml:space="preserve"> - Arquitetura do Sistema</w:t>
      </w:r>
      <w:bookmarkEnd w:id="17"/>
    </w:p>
    <w:p w14:paraId="5695109E" w14:textId="28FA84D7" w:rsidR="00476502" w:rsidRPr="00B77D5C" w:rsidRDefault="00476502" w:rsidP="00C4682C">
      <w:pPr>
        <w:pStyle w:val="Corpodetexto"/>
      </w:pPr>
      <w:r w:rsidRPr="00B77D5C">
        <w:t xml:space="preserve">O sistema foi implementado utilizando Django </w:t>
      </w:r>
      <w:r w:rsidR="008851E4" w:rsidRPr="00B77D5C">
        <w:t>para gestão de dados e lógica da aplicação (</w:t>
      </w:r>
      <w:r w:rsidR="008851E4" w:rsidRPr="00B77D5C">
        <w:rPr>
          <w:i/>
          <w:iCs/>
        </w:rPr>
        <w:t>backend</w:t>
      </w:r>
      <w:r w:rsidR="007858F8">
        <w:t xml:space="preserve"> ou servidor</w:t>
      </w:r>
      <w:r w:rsidR="008851E4" w:rsidRPr="00B77D5C">
        <w:t>) e React para a interface com o utilizador (</w:t>
      </w:r>
      <w:r w:rsidR="008851E4" w:rsidRPr="00B77D5C">
        <w:rPr>
          <w:i/>
          <w:iCs/>
        </w:rPr>
        <w:t>frontend</w:t>
      </w:r>
      <w:r w:rsidR="007858F8">
        <w:t xml:space="preserve"> ou cliente</w:t>
      </w:r>
      <w:r w:rsidR="008851E4" w:rsidRPr="00B77D5C">
        <w:t>).</w:t>
      </w:r>
    </w:p>
    <w:p w14:paraId="6797DB29" w14:textId="4FA664DF" w:rsidR="008851E4" w:rsidRPr="00B77D5C" w:rsidRDefault="008851E4" w:rsidP="008851E4">
      <w:pPr>
        <w:pStyle w:val="Corpodetexto"/>
      </w:pPr>
      <w:r w:rsidRPr="00B77D5C">
        <w:t xml:space="preserve">Django é uma </w:t>
      </w:r>
      <w:r w:rsidRPr="00B77D5C">
        <w:rPr>
          <w:i/>
          <w:iCs/>
        </w:rPr>
        <w:t>framework</w:t>
      </w:r>
      <w:r w:rsidRPr="00B77D5C">
        <w:t xml:space="preserve"> em Python que segue o modelo</w:t>
      </w:r>
      <w:r w:rsidR="00CB4582" w:rsidRPr="00B77D5C">
        <w:t xml:space="preserve"> MVT</w:t>
      </w:r>
      <w:r w:rsidRPr="00B77D5C">
        <w:t xml:space="preserve"> (</w:t>
      </w:r>
      <w:r w:rsidR="00CB4582" w:rsidRPr="00B77D5C">
        <w:rPr>
          <w:i/>
          <w:iCs/>
        </w:rPr>
        <w:t>Model-View-Template</w:t>
      </w:r>
      <w:r w:rsidRPr="00B77D5C">
        <w:t xml:space="preserve">). O </w:t>
      </w:r>
      <w:r w:rsidRPr="00B77D5C">
        <w:rPr>
          <w:i/>
          <w:iCs/>
        </w:rPr>
        <w:t>Model</w:t>
      </w:r>
      <w:r w:rsidRPr="00B77D5C">
        <w:t xml:space="preserve"> é responsável pela representação dos dados e pela interação com a base de dados. O </w:t>
      </w:r>
      <w:r w:rsidRPr="00B77D5C">
        <w:rPr>
          <w:i/>
          <w:iCs/>
        </w:rPr>
        <w:t>View</w:t>
      </w:r>
      <w:r w:rsidRPr="00B77D5C">
        <w:t xml:space="preserve"> gere o fluxo de dados e lida com os pedidos do utilizador. Já o </w:t>
      </w:r>
      <w:r w:rsidRPr="00B77D5C">
        <w:rPr>
          <w:i/>
          <w:iCs/>
        </w:rPr>
        <w:t>Template</w:t>
      </w:r>
      <w:r w:rsidRPr="00B77D5C">
        <w:t xml:space="preserve"> descreve a apresentação dos dados.</w:t>
      </w:r>
    </w:p>
    <w:p w14:paraId="79E1D55F" w14:textId="7DF04830" w:rsidR="003B1024" w:rsidRPr="00B77D5C" w:rsidRDefault="003B1024" w:rsidP="008851E4">
      <w:pPr>
        <w:pStyle w:val="Corpodetexto"/>
      </w:pPr>
      <w:r w:rsidRPr="00B77D5C">
        <w:t xml:space="preserve">No contexto deste sistema, Django foi utilizado para construir </w:t>
      </w:r>
      <w:r w:rsidR="00DC7D86">
        <w:t>a</w:t>
      </w:r>
      <w:r w:rsidRPr="00B77D5C">
        <w:t xml:space="preserve"> </w:t>
      </w:r>
      <w:r w:rsidR="00B557F6" w:rsidRPr="00B77D5C">
        <w:t>API</w:t>
      </w:r>
      <w:r w:rsidRPr="00B77D5C">
        <w:t xml:space="preserve">, através da qual o </w:t>
      </w:r>
      <w:r w:rsidRPr="00B77D5C">
        <w:rPr>
          <w:i/>
          <w:iCs/>
        </w:rPr>
        <w:t>frontend</w:t>
      </w:r>
      <w:r w:rsidRPr="00B77D5C">
        <w:t xml:space="preserve"> pode aceder aos dados e funcionalidades da aplicação. Esta API expõe os dados em formato </w:t>
      </w:r>
      <w:r w:rsidR="00AB4568" w:rsidRPr="00B77D5C">
        <w:t xml:space="preserve">JSON </w:t>
      </w:r>
      <w:r w:rsidR="00902F97" w:rsidRPr="00B77D5C">
        <w:t>(</w:t>
      </w:r>
      <w:r w:rsidR="00AB4568" w:rsidRPr="00B77D5C">
        <w:rPr>
          <w:i/>
          <w:iCs/>
        </w:rPr>
        <w:t>JavaScript Object Notation</w:t>
      </w:r>
      <w:r w:rsidR="00902F97" w:rsidRPr="00B77D5C">
        <w:t>)</w:t>
      </w:r>
      <w:r w:rsidRPr="00B77D5C">
        <w:t xml:space="preserve"> e permite operações como consulta, criação, atualização e eliminação de </w:t>
      </w:r>
      <w:r w:rsidR="0016104D" w:rsidRPr="00B77D5C">
        <w:t>dados</w:t>
      </w:r>
      <w:r w:rsidRPr="00B77D5C">
        <w:t>, garantindo uma separação clara entre a lógica de dados e a interface. As interações entre o React e Django são feitas através de chamadas HTTP</w:t>
      </w:r>
      <w:r w:rsidR="00F2252D">
        <w:t xml:space="preserve"> (</w:t>
      </w:r>
      <w:proofErr w:type="spellStart"/>
      <w:r w:rsidR="00F2252D" w:rsidRPr="00F2252D">
        <w:rPr>
          <w:i/>
          <w:iCs/>
        </w:rPr>
        <w:t>Hypertext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Transfer</w:t>
      </w:r>
      <w:proofErr w:type="spellEnd"/>
      <w:r w:rsidR="00F2252D" w:rsidRPr="00F2252D">
        <w:rPr>
          <w:i/>
          <w:iCs/>
        </w:rPr>
        <w:t xml:space="preserve"> </w:t>
      </w:r>
      <w:proofErr w:type="spellStart"/>
      <w:r w:rsidR="00F2252D" w:rsidRPr="00F2252D">
        <w:rPr>
          <w:i/>
          <w:iCs/>
        </w:rPr>
        <w:t>Protocol</w:t>
      </w:r>
      <w:proofErr w:type="spellEnd"/>
      <w:r w:rsidR="00F2252D">
        <w:t>)</w:t>
      </w:r>
      <w:r w:rsidR="00BE5B88">
        <w:t>.</w:t>
      </w:r>
    </w:p>
    <w:p w14:paraId="599E0DBF" w14:textId="5614C622" w:rsidR="0016104D" w:rsidRDefault="0016104D" w:rsidP="00C4682C">
      <w:pPr>
        <w:pStyle w:val="Corpodetexto"/>
      </w:pPr>
      <w:r w:rsidRPr="00B77D5C">
        <w:t xml:space="preserve">React é a ferramenta principal para a construção da interface do utilizador. Esta </w:t>
      </w:r>
      <w:r w:rsidRPr="00B77D5C">
        <w:rPr>
          <w:i/>
          <w:iCs/>
        </w:rPr>
        <w:t>framework</w:t>
      </w:r>
      <w:r w:rsidRPr="00B77D5C">
        <w:t xml:space="preserve">, em JavaScript, permite criar componentes dinâmicos e reutilizáveis que interagem com fontes externas </w:t>
      </w:r>
      <w:r w:rsidR="00A442F2" w:rsidRPr="00B77D5C">
        <w:t>–</w:t>
      </w:r>
      <w:r w:rsidRPr="00B77D5C">
        <w:t xml:space="preserve"> neste caso, a API criada em Django. Desta forma, o conteúdo da página pode ser atualizado em tempo real, sem que seja necessário recarregar a página</w:t>
      </w:r>
      <w:r w:rsidR="007332AD" w:rsidRPr="00B77D5C">
        <w:t xml:space="preserve"> por</w:t>
      </w:r>
      <w:r w:rsidRPr="00B77D5C">
        <w:t xml:space="preserve"> complet</w:t>
      </w:r>
      <w:r w:rsidR="007332AD" w:rsidRPr="00B77D5C">
        <w:t>o</w:t>
      </w:r>
      <w:r w:rsidRPr="00B77D5C">
        <w:t>.</w:t>
      </w:r>
      <w:r w:rsidR="000E31AB" w:rsidRPr="00B77D5C">
        <w:t xml:space="preserve"> </w:t>
      </w:r>
      <w:r w:rsidR="0080664A" w:rsidRPr="00B77D5C">
        <w:t xml:space="preserve">De maneira a facilitar </w:t>
      </w:r>
      <w:r w:rsidR="00350945" w:rsidRPr="00B77D5C">
        <w:t>a</w:t>
      </w:r>
      <w:r w:rsidR="0080664A" w:rsidRPr="00B77D5C">
        <w:t xml:space="preserve"> </w:t>
      </w:r>
      <w:r w:rsidR="00350945" w:rsidRPr="00B77D5C">
        <w:t>construção</w:t>
      </w:r>
      <w:r w:rsidR="0080664A" w:rsidRPr="00B77D5C">
        <w:t xml:space="preserve"> da interface, e permitindo também a sua responsividade, foi usado Bootstrap</w:t>
      </w:r>
      <w:sdt>
        <w:sdtPr>
          <w:id w:val="-1145814190"/>
          <w:citation/>
        </w:sdtPr>
        <w:sdtContent>
          <w:r w:rsidR="000E31AB" w:rsidRPr="00B77D5C">
            <w:fldChar w:fldCharType="begin"/>
          </w:r>
          <w:r w:rsidR="00562015">
            <w:instrText xml:space="preserve">CITATION Boo25 \l 2070 </w:instrText>
          </w:r>
          <w:r w:rsidR="000E31AB" w:rsidRPr="00B77D5C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4]</w:t>
          </w:r>
          <w:r w:rsidR="000E31AB" w:rsidRPr="00B77D5C">
            <w:fldChar w:fldCharType="end"/>
          </w:r>
        </w:sdtContent>
      </w:sdt>
      <w:r w:rsidR="00350945" w:rsidRPr="00B77D5C">
        <w:t xml:space="preserve">, uma </w:t>
      </w:r>
      <w:r w:rsidR="00350945" w:rsidRPr="00B77D5C">
        <w:rPr>
          <w:i/>
          <w:iCs/>
        </w:rPr>
        <w:t>framework</w:t>
      </w:r>
      <w:r w:rsidR="00350945" w:rsidRPr="00B77D5C">
        <w:t xml:space="preserve"> de código aberto desenvolvida com o objetivo de facilitar a organização de conteúdo usando classes e estruturas definidas de modo a acelerar o processo de desenvolvimento.</w:t>
      </w:r>
    </w:p>
    <w:p w14:paraId="5C0B33EB" w14:textId="0C3E2D61" w:rsidR="00E3081A" w:rsidRPr="00B77D5C" w:rsidRDefault="00E3081A" w:rsidP="00E3081A">
      <w:pPr>
        <w:pStyle w:val="Ttulo3"/>
      </w:pPr>
      <w:bookmarkStart w:id="18" w:name="_Toc207230959"/>
      <w:r>
        <w:t>Tecnologias usadas</w:t>
      </w:r>
      <w:bookmarkEnd w:id="18"/>
    </w:p>
    <w:p w14:paraId="41A76B35" w14:textId="2DF6222D" w:rsidR="00902F97" w:rsidRDefault="00902F97" w:rsidP="00902F97">
      <w:pPr>
        <w:pStyle w:val="Corpodetexto"/>
      </w:pPr>
      <w:r w:rsidRPr="00B77D5C">
        <w:t xml:space="preserve">Durante o desenvolvimento do sistema, foram utilizadas algumas ferramentas </w:t>
      </w:r>
      <w:r w:rsidR="000A3574">
        <w:t xml:space="preserve">que apoiaram a implementação e organização da aplicação. Durante esta fase foram usados </w:t>
      </w:r>
      <w:proofErr w:type="gramStart"/>
      <w:r w:rsidR="000A3574">
        <w:t>dois</w:t>
      </w:r>
      <w:r w:rsidR="00E957BF">
        <w:t xml:space="preserve"> </w:t>
      </w:r>
      <w:r w:rsidR="000A3574">
        <w:t>IDEs</w:t>
      </w:r>
      <w:proofErr w:type="gramEnd"/>
      <w:r w:rsidR="000A3574">
        <w:t xml:space="preserve"> distintos, cada um escolhido com base nas necessidades especificas do </w:t>
      </w:r>
      <w:r w:rsidR="000A3574">
        <w:rPr>
          <w:i/>
          <w:iCs/>
        </w:rPr>
        <w:t>frontend</w:t>
      </w:r>
      <w:r w:rsidR="000A3574">
        <w:t xml:space="preserve"> e do </w:t>
      </w:r>
      <w:r w:rsidR="000A3574">
        <w:rPr>
          <w:i/>
          <w:iCs/>
        </w:rPr>
        <w:t>backend</w:t>
      </w:r>
      <w:r w:rsidR="000A3574">
        <w:t>.</w:t>
      </w:r>
    </w:p>
    <w:p w14:paraId="6F984BF4" w14:textId="5246A2D2" w:rsidR="00E957BF" w:rsidRPr="000A3574" w:rsidRDefault="00E957BF" w:rsidP="00902F97">
      <w:pPr>
        <w:pStyle w:val="Corpodetexto"/>
      </w:pPr>
      <w:r w:rsidRPr="00E957BF">
        <w:lastRenderedPageBreak/>
        <w:t>As tecnologias e ferramentas utilizadas incluem:</w:t>
      </w:r>
    </w:p>
    <w:p w14:paraId="4EC8B615" w14:textId="6B6072A1" w:rsidR="00902F97" w:rsidRPr="00B77D5C" w:rsidRDefault="00902F97" w:rsidP="00902F97">
      <w:pPr>
        <w:pStyle w:val="Corpodetexto"/>
        <w:numPr>
          <w:ilvl w:val="0"/>
          <w:numId w:val="38"/>
        </w:numPr>
      </w:pPr>
      <w:r w:rsidRPr="00B77D5C">
        <w:rPr>
          <w:b/>
          <w:bCs/>
        </w:rPr>
        <w:t>Visual Studio Code (VSCode)</w:t>
      </w:r>
      <w:sdt>
        <w:sdtPr>
          <w:rPr>
            <w:b/>
            <w:bCs/>
          </w:rPr>
          <w:id w:val="1921827002"/>
          <w:citation/>
        </w:sdtPr>
        <w:sdtContent>
          <w:r w:rsidR="00A375DB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CITATION Mic \l 2070 </w:instrText>
          </w:r>
          <w:r w:rsidR="00A375DB" w:rsidRPr="00B77D5C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5]</w:t>
          </w:r>
          <w:r w:rsidR="00A375DB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16570A" w:rsidRPr="00B77D5C">
        <w:t>IDE</w:t>
      </w:r>
      <w:r w:rsidR="00832978">
        <w:t xml:space="preserve"> usado</w:t>
      </w:r>
      <w:r w:rsidR="00396178" w:rsidRPr="00B77D5C">
        <w:t xml:space="preserve"> </w:t>
      </w:r>
      <w:r w:rsidR="0016570A" w:rsidRPr="00B77D5C">
        <w:t xml:space="preserve">para o desenvolvimento do </w:t>
      </w:r>
      <w:r w:rsidR="0016570A" w:rsidRPr="00B77D5C">
        <w:rPr>
          <w:i/>
          <w:iCs/>
        </w:rPr>
        <w:t>frontend</w:t>
      </w:r>
      <w:r w:rsidR="00832978">
        <w:t xml:space="preserve">. </w:t>
      </w:r>
      <w:r w:rsidR="00832978" w:rsidRPr="00832978">
        <w:t>Foi escolhido por ser leve e altamente extensível, com diversas extensões</w:t>
      </w:r>
      <w:r w:rsidR="00832978">
        <w:t xml:space="preserve"> </w:t>
      </w:r>
      <w:r w:rsidR="00832978" w:rsidRPr="00832978">
        <w:t>de comunidade que melhoram a produtividade no desenvolvimento</w:t>
      </w:r>
      <w:sdt>
        <w:sdtPr>
          <w:id w:val="-1171244831"/>
          <w:citation/>
        </w:sdtPr>
        <w:sdtContent>
          <w:r w:rsidR="00980139">
            <w:fldChar w:fldCharType="begin"/>
          </w:r>
          <w:r w:rsidR="00980139">
            <w:instrText xml:space="preserve"> CITATION Usp23 \l 2070 </w:instrText>
          </w:r>
          <w:r w:rsidR="00980139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6]</w:t>
          </w:r>
          <w:r w:rsidR="00980139">
            <w:fldChar w:fldCharType="end"/>
          </w:r>
        </w:sdtContent>
      </w:sdt>
      <w:r w:rsidR="00832978">
        <w:t xml:space="preserve">. Embora não seja ideal para </w:t>
      </w:r>
      <w:r w:rsidR="00832978">
        <w:rPr>
          <w:i/>
          <w:iCs/>
        </w:rPr>
        <w:t>debug</w:t>
      </w:r>
      <w:r w:rsidR="00101785">
        <w:rPr>
          <w:rStyle w:val="Refdenotaderodap"/>
          <w:i/>
          <w:iCs/>
        </w:rPr>
        <w:footnoteReference w:id="1"/>
      </w:r>
      <w:r w:rsidR="00832978">
        <w:t xml:space="preserve">, </w:t>
      </w:r>
      <w:r w:rsidR="00276551" w:rsidRPr="00276551">
        <w:t>não representa uma limitação significativa</w:t>
      </w:r>
      <w:r w:rsidR="00276551">
        <w:t xml:space="preserve">, no caso do </w:t>
      </w:r>
      <w:r w:rsidR="00276551" w:rsidRPr="00276551">
        <w:rPr>
          <w:i/>
          <w:iCs/>
        </w:rPr>
        <w:t>frontend</w:t>
      </w:r>
      <w:r w:rsidR="00276551">
        <w:t xml:space="preserve">, </w:t>
      </w:r>
      <w:r w:rsidR="00832978" w:rsidRPr="00276551">
        <w:t>pois</w:t>
      </w:r>
      <w:r w:rsidR="00832978">
        <w:t xml:space="preserve"> o </w:t>
      </w:r>
      <w:r w:rsidR="00832978">
        <w:rPr>
          <w:i/>
          <w:iCs/>
        </w:rPr>
        <w:t>debug</w:t>
      </w:r>
      <w:r w:rsidR="00832978">
        <w:t xml:space="preserve"> é realizado diretamente no </w:t>
      </w:r>
      <w:r w:rsidR="00832978" w:rsidRPr="00832978">
        <w:rPr>
          <w:i/>
          <w:iCs/>
        </w:rPr>
        <w:t>browser</w:t>
      </w:r>
      <w:r w:rsidR="00832978">
        <w:t>.</w:t>
      </w:r>
    </w:p>
    <w:p w14:paraId="66E5C994" w14:textId="70A6FF52" w:rsidR="001E1370" w:rsidRPr="00B77D5C" w:rsidRDefault="001E1370" w:rsidP="00902F97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PyCharm</w:t>
      </w:r>
      <w:proofErr w:type="spellEnd"/>
      <w:sdt>
        <w:sdtPr>
          <w:rPr>
            <w:b/>
            <w:bCs/>
          </w:rPr>
          <w:id w:val="2099446928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Jet \l 2070 </w:instrText>
          </w:r>
          <w:r w:rsidR="00556AD6" w:rsidRPr="00B77D5C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7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</w:t>
      </w:r>
      <w:r w:rsidR="00396178" w:rsidRPr="00B77D5C">
        <w:t>IDE usado para o desenvolvimento da API em Django</w:t>
      </w:r>
      <w:r w:rsidR="00DD52F8">
        <w:t xml:space="preserve">. </w:t>
      </w:r>
      <w:r w:rsidR="00DD52F8" w:rsidRPr="00DD52F8">
        <w:t xml:space="preserve">Oferece suporte avançado a Python, </w:t>
      </w:r>
      <w:r w:rsidR="00DD52F8">
        <w:rPr>
          <w:i/>
          <w:iCs/>
        </w:rPr>
        <w:t>debug</w:t>
      </w:r>
      <w:r w:rsidR="00DD52F8" w:rsidRPr="00DD52F8">
        <w:t xml:space="preserve"> gráfic</w:t>
      </w:r>
      <w:r w:rsidR="00DD52F8">
        <w:t>o</w:t>
      </w:r>
      <w:r w:rsidR="00DD52F8" w:rsidRPr="00DD52F8">
        <w:t>, testes unitários integrados, gestão de dependências e integração com sistemas de controlo de versões</w:t>
      </w:r>
      <w:sdt>
        <w:sdtPr>
          <w:id w:val="-1380855936"/>
          <w:citation/>
        </w:sdtPr>
        <w:sdtContent>
          <w:r w:rsidR="00A91D39">
            <w:fldChar w:fldCharType="begin"/>
          </w:r>
          <w:r w:rsidR="00A91D39">
            <w:instrText xml:space="preserve"> CITATION Rya24 \l 2070 </w:instrText>
          </w:r>
          <w:r w:rsidR="00A91D39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8]</w:t>
          </w:r>
          <w:r w:rsidR="00A91D39">
            <w:fldChar w:fldCharType="end"/>
          </w:r>
        </w:sdtContent>
      </w:sdt>
      <w:r w:rsidR="00DD52F8" w:rsidRPr="00DD52F8">
        <w:t>.</w:t>
      </w:r>
    </w:p>
    <w:p w14:paraId="04FE17B4" w14:textId="37116A29" w:rsidR="00902F97" w:rsidRPr="00B77D5C" w:rsidRDefault="00832978" w:rsidP="00902F97">
      <w:pPr>
        <w:pStyle w:val="Corpodetexto"/>
        <w:numPr>
          <w:ilvl w:val="0"/>
          <w:numId w:val="38"/>
        </w:numPr>
      </w:pPr>
      <w:r w:rsidRPr="00832978">
        <w:rPr>
          <w:b/>
          <w:bCs/>
        </w:rPr>
        <w:t>GitHub</w:t>
      </w:r>
      <w:sdt>
        <w:sdtPr>
          <w:rPr>
            <w:b/>
            <w:bCs/>
          </w:rPr>
          <w:id w:val="1305739267"/>
          <w:citation/>
        </w:sdtPr>
        <w:sdtContent>
          <w:r w:rsidR="00880CC1">
            <w:rPr>
              <w:b/>
              <w:bCs/>
            </w:rPr>
            <w:fldChar w:fldCharType="begin"/>
          </w:r>
          <w:r w:rsidR="00685B45">
            <w:rPr>
              <w:b/>
              <w:bCs/>
            </w:rPr>
            <w:instrText xml:space="preserve">CITATION Git25 \l 2070 </w:instrText>
          </w:r>
          <w:r w:rsidR="00880CC1">
            <w:rPr>
              <w:b/>
              <w:bCs/>
            </w:rPr>
            <w:fldChar w:fldCharType="separate"/>
          </w:r>
          <w:r w:rsidR="00E65A11">
            <w:rPr>
              <w:b/>
              <w:bCs/>
              <w:noProof/>
            </w:rPr>
            <w:t xml:space="preserve"> </w:t>
          </w:r>
          <w:r w:rsidR="00E65A11" w:rsidRPr="00E65A11">
            <w:rPr>
              <w:noProof/>
            </w:rPr>
            <w:t>[9]</w:t>
          </w:r>
          <w:r w:rsidR="00880CC1">
            <w:rPr>
              <w:b/>
              <w:bCs/>
            </w:rPr>
            <w:fldChar w:fldCharType="end"/>
          </w:r>
        </w:sdtContent>
      </w:sdt>
      <w:r w:rsidR="00902F97" w:rsidRPr="00B77D5C">
        <w:t xml:space="preserve">: </w:t>
      </w:r>
      <w:r w:rsidR="00DF633B">
        <w:t>P</w:t>
      </w:r>
      <w:r w:rsidR="00880CC1">
        <w:t xml:space="preserve">lataforma </w:t>
      </w:r>
      <w:r w:rsidR="00DF633B">
        <w:t>usada para</w:t>
      </w:r>
      <w:r w:rsidR="00880CC1">
        <w:t xml:space="preserve"> controlo de versões</w:t>
      </w:r>
      <w:r w:rsidR="00095116">
        <w:t xml:space="preserve"> onde foi possível manter todo o código desenvolvido guardado de uma maneira segura</w:t>
      </w:r>
      <w:r w:rsidR="00880CC1">
        <w:t>.</w:t>
      </w:r>
    </w:p>
    <w:p w14:paraId="5DEECBE6" w14:textId="6F9CB633" w:rsidR="00E70262" w:rsidRPr="00B77D5C" w:rsidRDefault="00902F97" w:rsidP="00B77D5C">
      <w:pPr>
        <w:pStyle w:val="Corpodetexto"/>
        <w:numPr>
          <w:ilvl w:val="0"/>
          <w:numId w:val="38"/>
        </w:numPr>
      </w:pPr>
      <w:proofErr w:type="spellStart"/>
      <w:r w:rsidRPr="00B77D5C">
        <w:rPr>
          <w:b/>
          <w:bCs/>
        </w:rPr>
        <w:t>Figma</w:t>
      </w:r>
      <w:proofErr w:type="spellEnd"/>
      <w:sdt>
        <w:sdtPr>
          <w:rPr>
            <w:b/>
            <w:bCs/>
          </w:rPr>
          <w:id w:val="-660155107"/>
          <w:citation/>
        </w:sdtPr>
        <w:sdtContent>
          <w:r w:rsidR="00556AD6" w:rsidRPr="00B77D5C">
            <w:rPr>
              <w:b/>
              <w:bCs/>
            </w:rPr>
            <w:fldChar w:fldCharType="begin"/>
          </w:r>
          <w:r w:rsidR="00556AD6" w:rsidRPr="00B77D5C">
            <w:rPr>
              <w:b/>
              <w:bCs/>
            </w:rPr>
            <w:instrText xml:space="preserve"> CITATION Fig25 \l 2070 </w:instrText>
          </w:r>
          <w:r w:rsidR="00556AD6" w:rsidRPr="00B77D5C">
            <w:rPr>
              <w:b/>
              <w:bCs/>
            </w:rPr>
            <w:fldChar w:fldCharType="separate"/>
          </w:r>
          <w:r w:rsidR="0091514A">
            <w:rPr>
              <w:b/>
              <w:bCs/>
              <w:noProof/>
            </w:rPr>
            <w:t xml:space="preserve"> </w:t>
          </w:r>
          <w:r w:rsidR="0091514A" w:rsidRPr="0091514A">
            <w:rPr>
              <w:noProof/>
            </w:rPr>
            <w:t>[10]</w:t>
          </w:r>
          <w:r w:rsidR="00556AD6" w:rsidRPr="00B77D5C">
            <w:rPr>
              <w:b/>
              <w:bCs/>
            </w:rPr>
            <w:fldChar w:fldCharType="end"/>
          </w:r>
        </w:sdtContent>
      </w:sdt>
      <w:r w:rsidRPr="00B77D5C">
        <w:t xml:space="preserve">: Ferramenta utilizada para planear e visualizar o </w:t>
      </w:r>
      <w:r w:rsidRPr="00B77D5C">
        <w:rPr>
          <w:i/>
          <w:iCs/>
        </w:rPr>
        <w:t>design</w:t>
      </w:r>
      <w:r w:rsidRPr="00B77D5C">
        <w:t xml:space="preserve"> da interface </w:t>
      </w:r>
      <w:r w:rsidR="00BA005E" w:rsidRPr="00B77D5C">
        <w:t>gráfica</w:t>
      </w:r>
      <w:r w:rsidRPr="00B77D5C">
        <w:t xml:space="preserve">. Serviu de apoio ao desenvolvimento do </w:t>
      </w:r>
      <w:r w:rsidRPr="00170CB4">
        <w:rPr>
          <w:i/>
          <w:iCs/>
        </w:rPr>
        <w:t>frontend</w:t>
      </w:r>
      <w:r w:rsidRPr="00B77D5C">
        <w:t>, permitindo definir layouts e testar a organização visual antes da implementação.</w:t>
      </w:r>
    </w:p>
    <w:p w14:paraId="2AA5E4CB" w14:textId="394709B3" w:rsidR="004640B2" w:rsidRDefault="004640B2">
      <w:pPr>
        <w:rPr>
          <w:rFonts w:ascii="Garamond" w:hAnsi="Garamond"/>
          <w:sz w:val="28"/>
        </w:rPr>
      </w:pPr>
      <w:r>
        <w:br w:type="page"/>
      </w:r>
    </w:p>
    <w:p w14:paraId="0300F795" w14:textId="638BB72A" w:rsidR="004F27B7" w:rsidRPr="003911E3" w:rsidRDefault="005B587A" w:rsidP="002F37C9">
      <w:pPr>
        <w:pStyle w:val="Ttulo1"/>
      </w:pPr>
      <w:bookmarkStart w:id="19" w:name="_Ref203944597"/>
      <w:bookmarkStart w:id="20" w:name="_Toc207230960"/>
      <w:r w:rsidRPr="003911E3">
        <w:lastRenderedPageBreak/>
        <w:t>Implementação da API</w:t>
      </w:r>
      <w:bookmarkEnd w:id="19"/>
      <w:bookmarkEnd w:id="20"/>
    </w:p>
    <w:p w14:paraId="0F43522E" w14:textId="28CA7BF0" w:rsidR="00B77C37" w:rsidRDefault="00B77C37" w:rsidP="00B77C37">
      <w:pPr>
        <w:pStyle w:val="Corpodetexto"/>
      </w:pPr>
      <w:r w:rsidRPr="00B77C37">
        <w:t>Uma vez definidos os objetivos do sistema, foi necessário reestruturar o modelo de dados e refazer a API de forma a acomodar as mudanças introduzidas.</w:t>
      </w:r>
      <w:r w:rsidR="00C024DC">
        <w:t xml:space="preserve"> A estrutura foi pensada de maneira a respeitar as regras de negócio identificadas. A API foi desenvolvida com o objetivo de ser modular, facilitando a organização do código, tornando o de fácil manutenção e permitindo futuras adaptações. </w:t>
      </w:r>
    </w:p>
    <w:p w14:paraId="50AA28CE" w14:textId="6482BB0A" w:rsidR="00DB77D0" w:rsidRPr="00B77C37" w:rsidRDefault="005E0319" w:rsidP="00DB77D0">
      <w:pPr>
        <w:pStyle w:val="Ttulo2"/>
      </w:pPr>
      <w:bookmarkStart w:id="21" w:name="_Toc207230961"/>
      <w:r w:rsidRPr="00B77C37">
        <w:t>Modelo de Dados</w:t>
      </w:r>
      <w:bookmarkEnd w:id="21"/>
    </w:p>
    <w:p w14:paraId="262462DA" w14:textId="6930209D" w:rsidR="0096316A" w:rsidRPr="005E0319" w:rsidRDefault="0096316A" w:rsidP="00EF4247">
      <w:pPr>
        <w:pStyle w:val="Corpodetexto"/>
      </w:pPr>
      <w:r>
        <w:t>Para responder às necessidades da aplicação</w:t>
      </w:r>
      <w:r>
        <w:rPr>
          <w:rFonts w:asciiTheme="minorHAnsi" w:hAnsiTheme="minorHAnsi"/>
          <w:sz w:val="24"/>
        </w:rPr>
        <w:t xml:space="preserve">, </w:t>
      </w:r>
      <w:r w:rsidRPr="0096316A">
        <w:t>procedeu-se à reconstrução do modelo de dados.</w:t>
      </w:r>
      <w:r>
        <w:t xml:space="preserve"> O modelo de dados foi pensado para representar todas as entidades e informação relevantes, incluindo </w:t>
      </w:r>
      <w:r w:rsidR="00F36708">
        <w:t>utilizadores e outros dados essenciais. A nova estrutura está ilustrada no diagrama a seguir:</w:t>
      </w:r>
    </w:p>
    <w:p w14:paraId="7C29F5A5" w14:textId="77777777" w:rsidR="00D35419" w:rsidRDefault="00D35419" w:rsidP="00D35419">
      <w:pPr>
        <w:pStyle w:val="Corpodetexto"/>
        <w:keepNext/>
        <w:jc w:val="center"/>
      </w:pPr>
      <w:r w:rsidRPr="00D35419">
        <w:rPr>
          <w:noProof/>
        </w:rPr>
        <w:drawing>
          <wp:inline distT="0" distB="0" distL="0" distR="0" wp14:anchorId="1C816A20" wp14:editId="10603BBD">
            <wp:extent cx="4143375" cy="2925978"/>
            <wp:effectExtent l="19050" t="19050" r="9525" b="27305"/>
            <wp:docPr id="279449653" name="Imagem 4" descr="Uma imagem com texto, file, diagrama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449653" name="Imagem 4" descr="Uma imagem com texto, file, diagrama, captura de ecrã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770" cy="29396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917F23" w14:textId="4CA8C20D" w:rsidR="00DB77D0" w:rsidRDefault="00D35419" w:rsidP="00D35419">
      <w:pPr>
        <w:pStyle w:val="Legenda"/>
      </w:pPr>
      <w:bookmarkStart w:id="22" w:name="_Toc207230927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DC004A">
        <w:rPr>
          <w:noProof/>
        </w:rPr>
        <w:t>2</w:t>
      </w:r>
      <w:r w:rsidR="00FF4483">
        <w:fldChar w:fldCharType="end"/>
      </w:r>
      <w:r>
        <w:t xml:space="preserve"> - Diagrama Entidade-Relação</w:t>
      </w:r>
      <w:bookmarkEnd w:id="22"/>
    </w:p>
    <w:p w14:paraId="36B4D4A7" w14:textId="678B7E0B" w:rsidR="00986343" w:rsidRDefault="00986343" w:rsidP="00986343">
      <w:pPr>
        <w:pStyle w:val="Ttulo2"/>
      </w:pPr>
      <w:bookmarkStart w:id="23" w:name="_Toc207230962"/>
      <w:r>
        <w:t>Implementação da API</w:t>
      </w:r>
      <w:bookmarkEnd w:id="23"/>
    </w:p>
    <w:p w14:paraId="478CA953" w14:textId="24A8F4B9" w:rsidR="00E01D3A" w:rsidRDefault="00B64F43" w:rsidP="002F37C9">
      <w:pPr>
        <w:pStyle w:val="Corpodetexto"/>
      </w:pPr>
      <w:r w:rsidRPr="008438ED">
        <w:t xml:space="preserve">A API foi </w:t>
      </w:r>
      <w:r w:rsidR="008438ED">
        <w:t>desenvolvida</w:t>
      </w:r>
      <w:r w:rsidRPr="008438ED">
        <w:t xml:space="preserve"> </w:t>
      </w:r>
      <w:r w:rsidR="008438ED">
        <w:t>em</w:t>
      </w:r>
      <w:r w:rsidRPr="008438ED">
        <w:t xml:space="preserve"> Django, uma framework em Python</w:t>
      </w:r>
      <w:r w:rsidR="008438ED">
        <w:t xml:space="preserve"> que oferece uma abstração para a interação com a base de dados através de ORM (</w:t>
      </w:r>
      <w:r w:rsidR="008438ED" w:rsidRPr="008438ED">
        <w:rPr>
          <w:i/>
          <w:iCs/>
        </w:rPr>
        <w:t>Object Relational Mapping</w:t>
      </w:r>
      <w:r w:rsidR="008438ED" w:rsidRPr="003D573F">
        <w:t>)</w:t>
      </w:r>
      <w:r w:rsidR="00E01D3A">
        <w:t>, isto é, as operações sobre os dados podem ser</w:t>
      </w:r>
      <w:r w:rsidR="009B368B" w:rsidRPr="009B368B">
        <w:t xml:space="preserve"> </w:t>
      </w:r>
      <w:r w:rsidR="009B368B">
        <w:t>feitas</w:t>
      </w:r>
      <w:r w:rsidR="00E01D3A">
        <w:t xml:space="preserve"> diretamente no código, sem a necessidade de escrever </w:t>
      </w:r>
      <w:r w:rsidR="00E01D3A">
        <w:rPr>
          <w:i/>
          <w:iCs/>
        </w:rPr>
        <w:t>queries</w:t>
      </w:r>
      <w:r w:rsidR="00E01D3A">
        <w:t xml:space="preserve"> em SQL manualmente.</w:t>
      </w:r>
    </w:p>
    <w:p w14:paraId="09E7B4F4" w14:textId="5DFD243A" w:rsidR="008464F9" w:rsidRDefault="008464F9" w:rsidP="002F37C9">
      <w:pPr>
        <w:pStyle w:val="Corpodetexto"/>
      </w:pPr>
      <w:r>
        <w:t xml:space="preserve">A arquitetura da API segue </w:t>
      </w:r>
      <w:r w:rsidR="005A760A">
        <w:t xml:space="preserve">o padrão </w:t>
      </w:r>
      <w:r w:rsidRPr="008464F9">
        <w:rPr>
          <w:i/>
          <w:iCs/>
        </w:rPr>
        <w:t>RESTful</w:t>
      </w:r>
      <w:sdt>
        <w:sdtPr>
          <w:rPr>
            <w:i/>
            <w:iCs/>
          </w:rPr>
          <w:id w:val="156052081"/>
          <w:citation/>
        </w:sdtPr>
        <w:sdtContent>
          <w:r w:rsidR="00FB2BC7">
            <w:rPr>
              <w:i/>
              <w:iCs/>
            </w:rPr>
            <w:fldChar w:fldCharType="begin"/>
          </w:r>
          <w:r w:rsidR="00FB2BC7">
            <w:rPr>
              <w:i/>
              <w:iCs/>
            </w:rPr>
            <w:instrText xml:space="preserve"> CITATION Lok25 \l 2070 </w:instrText>
          </w:r>
          <w:r w:rsidR="00FB2BC7">
            <w:rPr>
              <w:i/>
              <w:iCs/>
            </w:rPr>
            <w:fldChar w:fldCharType="separate"/>
          </w:r>
          <w:r w:rsidR="0091514A">
            <w:rPr>
              <w:i/>
              <w:iCs/>
              <w:noProof/>
            </w:rPr>
            <w:t xml:space="preserve"> </w:t>
          </w:r>
          <w:r w:rsidR="0091514A" w:rsidRPr="0091514A">
            <w:rPr>
              <w:noProof/>
            </w:rPr>
            <w:t>[11]</w:t>
          </w:r>
          <w:r w:rsidR="00FB2BC7">
            <w:rPr>
              <w:i/>
              <w:iCs/>
            </w:rPr>
            <w:fldChar w:fldCharType="end"/>
          </w:r>
        </w:sdtContent>
      </w:sdt>
      <w:r>
        <w:t>, permitindo a comunicação entre cliente e servidor através de métodos HTTP como</w:t>
      </w:r>
      <w:r w:rsidRPr="00B77D5C">
        <w:t xml:space="preserve"> GET, POST, PUT e DELETE</w:t>
      </w:r>
      <w:r w:rsidR="005A760A">
        <w:t xml:space="preserve">. Toda a troca de informação é feita em JSON, </w:t>
      </w:r>
      <w:r w:rsidR="009B368B" w:rsidRPr="009B368B">
        <w:t>serializando</w:t>
      </w:r>
      <w:r w:rsidR="009B368B">
        <w:t xml:space="preserve"> </w:t>
      </w:r>
      <w:r w:rsidR="005A760A">
        <w:t xml:space="preserve">os dados de maneira a garantir compatibilidade </w:t>
      </w:r>
      <w:r w:rsidR="009B368B">
        <w:t xml:space="preserve">e simplicidade </w:t>
      </w:r>
      <w:r w:rsidR="005A760A">
        <w:t>na comunicação.</w:t>
      </w:r>
    </w:p>
    <w:p w14:paraId="70367CD2" w14:textId="02B3F63B" w:rsidR="0051793A" w:rsidRPr="00FC4711" w:rsidRDefault="0051793A" w:rsidP="002F37C9">
      <w:pPr>
        <w:pStyle w:val="Corpodetexto"/>
      </w:pPr>
      <w:r>
        <w:lastRenderedPageBreak/>
        <w:t>Para assegurar a segurança e o controlo de acesso, cada pedido deve ser acompanhado de um JWT (</w:t>
      </w:r>
      <w:r w:rsidRPr="0036280F">
        <w:t>JSON</w:t>
      </w:r>
      <w:r w:rsidRPr="0051793A">
        <w:rPr>
          <w:i/>
          <w:iCs/>
        </w:rPr>
        <w:t xml:space="preserve"> Web Token</w:t>
      </w:r>
      <w:r>
        <w:t>)</w:t>
      </w:r>
      <w:r w:rsidR="00FC4711">
        <w:t xml:space="preserve">, que é obtido no momento de </w:t>
      </w:r>
      <w:r w:rsidR="00FC4711">
        <w:rPr>
          <w:i/>
          <w:iCs/>
        </w:rPr>
        <w:t>login</w:t>
      </w:r>
      <w:r w:rsidR="00FC4711">
        <w:t xml:space="preserve">. Este </w:t>
      </w:r>
      <w:r w:rsidR="00FC4711" w:rsidRPr="00FC4711">
        <w:rPr>
          <w:i/>
          <w:iCs/>
        </w:rPr>
        <w:t>toke</w:t>
      </w:r>
      <w:r w:rsidR="00FC4711">
        <w:rPr>
          <w:i/>
          <w:iCs/>
        </w:rPr>
        <w:t>n</w:t>
      </w:r>
      <w:r w:rsidR="00FC4711">
        <w:t xml:space="preserve"> identifica o utilizador perante o sistema, que, por sua vez, verifica se o utilizador tem permissões para aceder ao recurso solicitado. A ausência do </w:t>
      </w:r>
      <w:r w:rsidR="00FC4711">
        <w:rPr>
          <w:i/>
          <w:iCs/>
        </w:rPr>
        <w:t>token</w:t>
      </w:r>
      <w:r w:rsidR="00FC4711">
        <w:t xml:space="preserve">, ou envio de um </w:t>
      </w:r>
      <w:r w:rsidR="00FC4711">
        <w:rPr>
          <w:i/>
          <w:iCs/>
        </w:rPr>
        <w:t>token</w:t>
      </w:r>
      <w:r w:rsidR="00FC4711">
        <w:t xml:space="preserve"> inválido, resulta na rejeição do pedido.</w:t>
      </w:r>
    </w:p>
    <w:p w14:paraId="0CE5D5AD" w14:textId="55FF6D50" w:rsidR="00B64F43" w:rsidRDefault="00B64F43" w:rsidP="00B64F43">
      <w:pPr>
        <w:pStyle w:val="Ttulo3"/>
      </w:pPr>
      <w:bookmarkStart w:id="24" w:name="_Toc207230963"/>
      <w:r>
        <w:t>Organização do projeto</w:t>
      </w:r>
      <w:bookmarkEnd w:id="24"/>
    </w:p>
    <w:p w14:paraId="11B0A38E" w14:textId="7EEBBEC7" w:rsidR="00B64F43" w:rsidRDefault="00B64F43" w:rsidP="008B4A14">
      <w:pPr>
        <w:pStyle w:val="Corpodetexto"/>
      </w:pPr>
      <w:r w:rsidRPr="008B4A14">
        <w:t>A estrutura da API segue a organização típica de uma aplicação em Django</w:t>
      </w:r>
      <w:r w:rsidR="0030141C" w:rsidRPr="008B4A14">
        <w:t>, com responsabilidades bem definidas em ficheiros distintos:</w:t>
      </w:r>
    </w:p>
    <w:p w14:paraId="7EA6B556" w14:textId="20FB2572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controllers</w:t>
      </w:r>
      <w:r w:rsidRPr="001F1AB2">
        <w:rPr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Pr="008B4A14">
        <w:t xml:space="preserve">pasta que contém subpastas com os ficheiros </w:t>
      </w:r>
      <w:r w:rsidRPr="00827A7A">
        <w:rPr>
          <w:i/>
          <w:iCs/>
        </w:rPr>
        <w:t>views.py</w:t>
      </w:r>
      <w:r w:rsidRPr="008B4A14">
        <w:t xml:space="preserve"> e </w:t>
      </w:r>
      <w:r w:rsidRPr="00827A7A">
        <w:rPr>
          <w:i/>
          <w:iCs/>
        </w:rPr>
        <w:t>urls.py</w:t>
      </w:r>
      <w:r w:rsidRPr="008B4A14">
        <w:t xml:space="preserve"> organizados por áreas funcionais, dividindo a lógica da aplicação em partes distintas e promovendo uma melhor modularidade.</w:t>
      </w:r>
    </w:p>
    <w:p w14:paraId="2FC7EDAD" w14:textId="2BFC971C" w:rsidR="00155F60" w:rsidRDefault="00155F60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asks </w:t>
      </w:r>
      <w:r>
        <w:t xml:space="preserve">– </w:t>
      </w:r>
      <w:r w:rsidR="001F1AB2" w:rsidRPr="001F1AB2">
        <w:t xml:space="preserve">pasta onde se encontram todas as tarefas assíncronas do sistema. Cada tarefa está organizada em ficheiros separados, de forma a facilitar a manutenção e modularidade. Existe ainda um ficheiro </w:t>
      </w:r>
      <w:r w:rsidR="001F1AB2" w:rsidRPr="00A74C36">
        <w:rPr>
          <w:i/>
          <w:iCs/>
        </w:rPr>
        <w:t>base.py</w:t>
      </w:r>
      <w:r w:rsidR="001F1AB2" w:rsidRPr="001F1AB2">
        <w:t>, responsável por centralizar as chamadas dessas tarefas</w:t>
      </w:r>
      <w:r w:rsidR="001F1AB2">
        <w:t xml:space="preserve"> </w:t>
      </w:r>
    </w:p>
    <w:p w14:paraId="0F0F70C6" w14:textId="7FF14771" w:rsidR="007103AD" w:rsidRDefault="007103AD" w:rsidP="008B4A14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templates </w:t>
      </w:r>
      <w:r>
        <w:t xml:space="preserve">– </w:t>
      </w:r>
      <w:r w:rsidR="001F1AB2" w:rsidRPr="001F1AB2">
        <w:t xml:space="preserve">pasta que contém os </w:t>
      </w:r>
      <w:r w:rsidR="001F1AB2" w:rsidRPr="00E838F4">
        <w:rPr>
          <w:i/>
          <w:iCs/>
        </w:rPr>
        <w:t>templates</w:t>
      </w:r>
      <w:r w:rsidR="001F1AB2" w:rsidRPr="001F1AB2">
        <w:t xml:space="preserve"> de documentos oficiais utilizados pelo sistema. Inclui, por exemplo, ficheiros </w:t>
      </w:r>
      <w:r w:rsidR="00E838F4">
        <w:t>Word</w:t>
      </w:r>
      <w:r w:rsidR="001F1AB2" w:rsidRPr="001F1AB2">
        <w:t xml:space="preserve"> para propostas e </w:t>
      </w:r>
      <w:r w:rsidR="00E838F4">
        <w:t>ficheiros Excel</w:t>
      </w:r>
      <w:r w:rsidR="001F1AB2" w:rsidRPr="001F1AB2">
        <w:t xml:space="preserve"> para listagens exportadas. Estes </w:t>
      </w:r>
      <w:r w:rsidR="001F1AB2" w:rsidRPr="00E838F4">
        <w:rPr>
          <w:i/>
          <w:iCs/>
        </w:rPr>
        <w:t>templates</w:t>
      </w:r>
      <w:r w:rsidR="001F1AB2" w:rsidRPr="001F1AB2">
        <w:t xml:space="preserve"> permitem gerar documentos automaticamente, preenchendo-os com os dados de forma consistente e padronizada.</w:t>
      </w:r>
    </w:p>
    <w:p w14:paraId="482E09D8" w14:textId="319F8A4C" w:rsidR="002D3E05" w:rsidRPr="008B4A14" w:rsidRDefault="002D3E05" w:rsidP="002D3E05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 xml:space="preserve">models.py </w:t>
      </w:r>
      <w:r w:rsidRPr="001F1AB2">
        <w:t xml:space="preserve">– </w:t>
      </w:r>
      <w:r>
        <w:t>ficheiro onde é definida a estrutura de dados da aplicação, como os Cursos, Propostas ou tipos de utilizador, representando a estrutura da base de dados.</w:t>
      </w:r>
    </w:p>
    <w:p w14:paraId="1714B1C7" w14:textId="352EA6E5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views.py</w:t>
      </w:r>
      <w:r w:rsidR="00C95F46">
        <w:rPr>
          <w:b/>
          <w:bCs/>
          <w:i/>
          <w:iCs/>
        </w:rPr>
        <w:t xml:space="preserve"> </w:t>
      </w:r>
      <w:r w:rsidRPr="001F1AB2">
        <w:t>–</w:t>
      </w:r>
      <w:r>
        <w:rPr>
          <w:b/>
          <w:bCs/>
        </w:rPr>
        <w:t xml:space="preserve"> </w:t>
      </w:r>
      <w:r w:rsidR="00886D5A" w:rsidRPr="00886D5A">
        <w:t>ficheiro</w:t>
      </w:r>
      <w:r w:rsidR="00886D5A">
        <w:rPr>
          <w:b/>
          <w:bCs/>
        </w:rPr>
        <w:t xml:space="preserve"> </w:t>
      </w:r>
      <w:r>
        <w:t xml:space="preserve">onde estão todas as funções de manipulação de dados, </w:t>
      </w:r>
      <w:r w:rsidR="00886D5A">
        <w:t>tais como</w:t>
      </w:r>
      <w:r>
        <w:t xml:space="preserve"> listar, </w:t>
      </w:r>
      <w:r w:rsidR="00886D5A">
        <w:t>visualizar</w:t>
      </w:r>
      <w:r>
        <w:t xml:space="preserve">, editar, eliminar e outras </w:t>
      </w:r>
      <w:r w:rsidR="00886D5A">
        <w:t>operações</w:t>
      </w:r>
      <w:r>
        <w:t xml:space="preserve"> necessárias. Estas funções são </w:t>
      </w:r>
      <w:r w:rsidR="00886D5A">
        <w:t>diretamente chamadas</w:t>
      </w:r>
      <w:r>
        <w:t xml:space="preserve"> quando uma chamada </w:t>
      </w:r>
      <w:r w:rsidR="00404445">
        <w:t xml:space="preserve">é feita </w:t>
      </w:r>
      <w:r>
        <w:t>à API.</w:t>
      </w:r>
    </w:p>
    <w:p w14:paraId="53973F93" w14:textId="07A1B87F" w:rsidR="00DA7F4D" w:rsidRDefault="00DA7F4D" w:rsidP="00DA7F4D">
      <w:pPr>
        <w:pStyle w:val="Corpodetexto"/>
        <w:numPr>
          <w:ilvl w:val="0"/>
          <w:numId w:val="48"/>
        </w:numPr>
      </w:pPr>
      <w:r>
        <w:rPr>
          <w:b/>
          <w:bCs/>
          <w:i/>
          <w:iCs/>
        </w:rPr>
        <w:t>urls.py</w:t>
      </w:r>
      <w:r w:rsidR="00C95F46" w:rsidRPr="001F1AB2">
        <w:rPr>
          <w:i/>
          <w:iCs/>
        </w:rPr>
        <w:t xml:space="preserve"> </w:t>
      </w:r>
      <w:r w:rsidR="00393C7C" w:rsidRPr="001F1AB2">
        <w:t>–</w:t>
      </w:r>
      <w:r w:rsidR="00C95F46">
        <w:rPr>
          <w:b/>
          <w:bCs/>
        </w:rPr>
        <w:t xml:space="preserve"> </w:t>
      </w:r>
      <w:r w:rsidR="00393C7C">
        <w:t>ficheiro onde são definidos todos os caminhos</w:t>
      </w:r>
      <w:r w:rsidR="00A6193F">
        <w:t xml:space="preserve"> (</w:t>
      </w:r>
      <w:r w:rsidR="00A6193F" w:rsidRPr="00A6193F">
        <w:rPr>
          <w:i/>
          <w:iCs/>
        </w:rPr>
        <w:t>endpoints</w:t>
      </w:r>
      <w:r w:rsidR="00A6193F">
        <w:t>)</w:t>
      </w:r>
      <w:r w:rsidR="00393C7C">
        <w:t xml:space="preserve"> para cada funcionalidade da API.</w:t>
      </w:r>
    </w:p>
    <w:p w14:paraId="17DEFAEC" w14:textId="7EA209AE" w:rsidR="000C6A7D" w:rsidRDefault="00755DD4" w:rsidP="000C6A7D">
      <w:pPr>
        <w:pStyle w:val="Ttulo3"/>
      </w:pPr>
      <w:bookmarkStart w:id="25" w:name="_Toc207230964"/>
      <w:r>
        <w:t>Funcionamento da API</w:t>
      </w:r>
      <w:bookmarkEnd w:id="25"/>
    </w:p>
    <w:p w14:paraId="6E2EEF19" w14:textId="75F657C2" w:rsidR="006E4D56" w:rsidRDefault="006E4D56" w:rsidP="006E4D56">
      <w:pPr>
        <w:pStyle w:val="Corpodetexto"/>
      </w:pPr>
      <w:r>
        <w:t>O funcionamento da API assenta numa lógica</w:t>
      </w:r>
      <w:r w:rsidR="00EF60D8">
        <w:t xml:space="preserve"> </w:t>
      </w:r>
      <w:r>
        <w:t xml:space="preserve">onde cada recurso (como alunos, propostas ou cursos) tem um conjunto de endpoints associados que seguem uma estrutura padronizada. Esta organização facilita tanto a manutenção do código como </w:t>
      </w:r>
      <w:r w:rsidR="007965C6">
        <w:t>facilita a utilização da API.</w:t>
      </w:r>
    </w:p>
    <w:p w14:paraId="245B46D0" w14:textId="6DE1B65A" w:rsidR="00D66BFB" w:rsidRDefault="006E4D56" w:rsidP="006E4D56">
      <w:pPr>
        <w:pStyle w:val="Corpodetexto"/>
      </w:pPr>
      <w:r>
        <w:t xml:space="preserve">Cada controlador está associado a um modelo da aplicação e define os endpoints responsáveis </w:t>
      </w:r>
      <w:r w:rsidR="00607BF5">
        <w:t>por um conjunto de</w:t>
      </w:r>
      <w:r>
        <w:t xml:space="preserve"> operações</w:t>
      </w:r>
      <w:r w:rsidR="00607BF5">
        <w:t xml:space="preserve">. </w:t>
      </w:r>
      <w:r>
        <w:t>Os caminhos definidos para cada operação seguem o seguinte padrão:</w:t>
      </w:r>
    </w:p>
    <w:p w14:paraId="48A745DB" w14:textId="66E8C6A9" w:rsidR="00FF4483" w:rsidRDefault="00FF4483" w:rsidP="00FF4483">
      <w:pPr>
        <w:pStyle w:val="Legenda"/>
        <w:keepNext/>
      </w:pPr>
      <w:bookmarkStart w:id="26" w:name="_Toc207230928"/>
      <w:r>
        <w:lastRenderedPageBreak/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3</w:t>
      </w:r>
      <w:r>
        <w:fldChar w:fldCharType="end"/>
      </w:r>
      <w:r>
        <w:rPr>
          <w:noProof/>
        </w:rPr>
        <w:t xml:space="preserve"> </w:t>
      </w:r>
      <w:r w:rsidR="008909A3">
        <w:rPr>
          <w:noProof/>
        </w:rPr>
        <w:t>–</w:t>
      </w:r>
      <w:r>
        <w:rPr>
          <w:noProof/>
        </w:rPr>
        <w:t xml:space="preserve"> Estrutura</w:t>
      </w:r>
      <w:r w:rsidR="008909A3">
        <w:rPr>
          <w:noProof/>
        </w:rPr>
        <w:t xml:space="preserve"> padrão</w:t>
      </w:r>
      <w:r>
        <w:rPr>
          <w:noProof/>
        </w:rPr>
        <w:t xml:space="preserve"> dos endpoints da API</w:t>
      </w:r>
      <w:bookmarkEnd w:id="26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3261"/>
        <w:gridCol w:w="3827"/>
      </w:tblGrid>
      <w:tr w:rsidR="000E4A35" w14:paraId="76780836" w14:textId="77777777" w:rsidTr="00DF5FC7">
        <w:trPr>
          <w:jc w:val="center"/>
        </w:trPr>
        <w:tc>
          <w:tcPr>
            <w:tcW w:w="1701" w:type="dxa"/>
            <w:tcBorders>
              <w:top w:val="single" w:sz="12" w:space="0" w:color="auto"/>
              <w:bottom w:val="single" w:sz="4" w:space="0" w:color="auto"/>
            </w:tcBorders>
          </w:tcPr>
          <w:p w14:paraId="5B79CDD7" w14:textId="02BD3ED3" w:rsidR="000E4A35" w:rsidRDefault="000E4A35" w:rsidP="000E4A35">
            <w:pPr>
              <w:pStyle w:val="Corpodetexto2"/>
            </w:pPr>
            <w:r>
              <w:t>Método</w:t>
            </w:r>
          </w:p>
        </w:tc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</w:tcPr>
          <w:p w14:paraId="48D94A69" w14:textId="107395D6" w:rsidR="000E4A35" w:rsidRDefault="000E4A35" w:rsidP="000E4A35">
            <w:pPr>
              <w:pStyle w:val="Corpodetexto2"/>
            </w:pPr>
            <w:r>
              <w:t>Caminho</w:t>
            </w:r>
          </w:p>
        </w:tc>
        <w:tc>
          <w:tcPr>
            <w:tcW w:w="3827" w:type="dxa"/>
            <w:tcBorders>
              <w:top w:val="single" w:sz="12" w:space="0" w:color="auto"/>
              <w:bottom w:val="single" w:sz="4" w:space="0" w:color="auto"/>
            </w:tcBorders>
          </w:tcPr>
          <w:p w14:paraId="05632212" w14:textId="0D885C37" w:rsidR="000E4A35" w:rsidRDefault="000E4A35" w:rsidP="000E4A35">
            <w:pPr>
              <w:pStyle w:val="Corpodetexto2"/>
            </w:pPr>
            <w:r>
              <w:t>Descrição</w:t>
            </w:r>
          </w:p>
        </w:tc>
      </w:tr>
      <w:tr w:rsidR="000E4A35" w14:paraId="79AA26E3" w14:textId="77777777" w:rsidTr="00DF5FC7">
        <w:trPr>
          <w:jc w:val="center"/>
        </w:trPr>
        <w:tc>
          <w:tcPr>
            <w:tcW w:w="1701" w:type="dxa"/>
            <w:tcBorders>
              <w:top w:val="single" w:sz="4" w:space="0" w:color="auto"/>
            </w:tcBorders>
          </w:tcPr>
          <w:p w14:paraId="5E252B2B" w14:textId="311FD030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  <w:tcBorders>
              <w:top w:val="single" w:sz="4" w:space="0" w:color="auto"/>
            </w:tcBorders>
          </w:tcPr>
          <w:p w14:paraId="75DFF600" w14:textId="7D57109C" w:rsidR="000E4A35" w:rsidRDefault="00EB1D0C" w:rsidP="000E4A35">
            <w:pPr>
              <w:pStyle w:val="Corpodetexto2"/>
            </w:pPr>
            <w:r>
              <w:t>api</w:t>
            </w:r>
            <w:r w:rsidR="000E4A35">
              <w:t>/students/</w:t>
            </w:r>
          </w:p>
        </w:tc>
        <w:tc>
          <w:tcPr>
            <w:tcW w:w="3827" w:type="dxa"/>
            <w:tcBorders>
              <w:top w:val="single" w:sz="4" w:space="0" w:color="auto"/>
            </w:tcBorders>
          </w:tcPr>
          <w:p w14:paraId="4C384327" w14:textId="3ACCB0D2" w:rsidR="000E4A35" w:rsidRDefault="000E4A35" w:rsidP="000E4A35">
            <w:pPr>
              <w:pStyle w:val="Corpodetexto2"/>
            </w:pPr>
            <w:r>
              <w:t>Lista os Alunos</w:t>
            </w:r>
          </w:p>
        </w:tc>
      </w:tr>
      <w:tr w:rsidR="000E4A35" w14:paraId="3259C5C3" w14:textId="77777777" w:rsidTr="00DF5FC7">
        <w:trPr>
          <w:jc w:val="center"/>
        </w:trPr>
        <w:tc>
          <w:tcPr>
            <w:tcW w:w="1701" w:type="dxa"/>
          </w:tcPr>
          <w:p w14:paraId="4318D589" w14:textId="2C82895F" w:rsidR="000E4A35" w:rsidRDefault="000E4A35" w:rsidP="000E4A35">
            <w:pPr>
              <w:pStyle w:val="Corpodetexto2"/>
            </w:pPr>
            <w:r>
              <w:t>GET</w:t>
            </w:r>
          </w:p>
        </w:tc>
        <w:tc>
          <w:tcPr>
            <w:tcW w:w="3261" w:type="dxa"/>
          </w:tcPr>
          <w:p w14:paraId="0FA2BD9E" w14:textId="114587C0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</w:t>
            </w:r>
          </w:p>
        </w:tc>
        <w:tc>
          <w:tcPr>
            <w:tcW w:w="3827" w:type="dxa"/>
          </w:tcPr>
          <w:p w14:paraId="4B84B89A" w14:textId="7E55832B" w:rsidR="000E4A35" w:rsidRDefault="00127CFD" w:rsidP="000E4A35">
            <w:pPr>
              <w:pStyle w:val="Corpodetexto2"/>
            </w:pPr>
            <w:r>
              <w:t>Retorna os dados de um Aluno</w:t>
            </w:r>
          </w:p>
        </w:tc>
      </w:tr>
      <w:tr w:rsidR="000E4A35" w14:paraId="4F7F2C6F" w14:textId="77777777" w:rsidTr="00DF5FC7">
        <w:trPr>
          <w:jc w:val="center"/>
        </w:trPr>
        <w:tc>
          <w:tcPr>
            <w:tcW w:w="1701" w:type="dxa"/>
          </w:tcPr>
          <w:p w14:paraId="57260677" w14:textId="26DCDA61" w:rsidR="000E4A35" w:rsidRDefault="000E4A35" w:rsidP="000E4A35">
            <w:pPr>
              <w:pStyle w:val="Corpodetexto2"/>
            </w:pPr>
            <w:r>
              <w:t>POST</w:t>
            </w:r>
          </w:p>
        </w:tc>
        <w:tc>
          <w:tcPr>
            <w:tcW w:w="3261" w:type="dxa"/>
          </w:tcPr>
          <w:p w14:paraId="3C8325DE" w14:textId="4ED5E1E1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create</w:t>
            </w:r>
          </w:p>
        </w:tc>
        <w:tc>
          <w:tcPr>
            <w:tcW w:w="3827" w:type="dxa"/>
          </w:tcPr>
          <w:p w14:paraId="42083251" w14:textId="6A7047EF" w:rsidR="000E4A35" w:rsidRDefault="00127CFD" w:rsidP="000E4A35">
            <w:pPr>
              <w:pStyle w:val="Corpodetexto2"/>
            </w:pPr>
            <w:r>
              <w:t>Cria um Aluno novo</w:t>
            </w:r>
          </w:p>
        </w:tc>
      </w:tr>
      <w:tr w:rsidR="000E4A35" w14:paraId="5B8A8EC6" w14:textId="77777777" w:rsidTr="00DF5FC7">
        <w:trPr>
          <w:jc w:val="center"/>
        </w:trPr>
        <w:tc>
          <w:tcPr>
            <w:tcW w:w="1701" w:type="dxa"/>
          </w:tcPr>
          <w:p w14:paraId="006B9FB1" w14:textId="01B27F0D" w:rsidR="000E4A35" w:rsidRDefault="000E4A35" w:rsidP="000E4A35">
            <w:pPr>
              <w:pStyle w:val="Corpodetexto2"/>
            </w:pPr>
            <w:r>
              <w:t>PUT</w:t>
            </w:r>
          </w:p>
        </w:tc>
        <w:tc>
          <w:tcPr>
            <w:tcW w:w="3261" w:type="dxa"/>
          </w:tcPr>
          <w:p w14:paraId="39C623DD" w14:textId="6CE18F2E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edit</w:t>
            </w:r>
          </w:p>
        </w:tc>
        <w:tc>
          <w:tcPr>
            <w:tcW w:w="3827" w:type="dxa"/>
          </w:tcPr>
          <w:p w14:paraId="0D930098" w14:textId="39889B6D" w:rsidR="000E4A35" w:rsidRDefault="00127CFD" w:rsidP="000E4A35">
            <w:pPr>
              <w:pStyle w:val="Corpodetexto2"/>
            </w:pPr>
            <w:r>
              <w:t>Atualiza os dados de um Aluno</w:t>
            </w:r>
          </w:p>
        </w:tc>
      </w:tr>
      <w:tr w:rsidR="000E4A35" w14:paraId="115F99BE" w14:textId="77777777" w:rsidTr="00DF5FC7">
        <w:trPr>
          <w:jc w:val="center"/>
        </w:trPr>
        <w:tc>
          <w:tcPr>
            <w:tcW w:w="1701" w:type="dxa"/>
            <w:tcBorders>
              <w:bottom w:val="single" w:sz="12" w:space="0" w:color="auto"/>
            </w:tcBorders>
          </w:tcPr>
          <w:p w14:paraId="35C5E454" w14:textId="37C0D7F6" w:rsidR="000E4A35" w:rsidRDefault="000E4A35" w:rsidP="000E4A35">
            <w:pPr>
              <w:pStyle w:val="Corpodetexto2"/>
            </w:pPr>
            <w:r>
              <w:t>DELETE</w:t>
            </w:r>
          </w:p>
        </w:tc>
        <w:tc>
          <w:tcPr>
            <w:tcW w:w="3261" w:type="dxa"/>
            <w:tcBorders>
              <w:bottom w:val="single" w:sz="12" w:space="0" w:color="auto"/>
            </w:tcBorders>
          </w:tcPr>
          <w:p w14:paraId="39049A17" w14:textId="68E91B2B" w:rsidR="000E4A35" w:rsidRDefault="00EB1D0C" w:rsidP="000E4A35">
            <w:pPr>
              <w:pStyle w:val="Corpodetexto2"/>
            </w:pPr>
            <w:r>
              <w:t>api/</w:t>
            </w:r>
            <w:r w:rsidR="000E4A35">
              <w:t>student/{id}/delete</w:t>
            </w:r>
          </w:p>
        </w:tc>
        <w:tc>
          <w:tcPr>
            <w:tcW w:w="3827" w:type="dxa"/>
            <w:tcBorders>
              <w:bottom w:val="single" w:sz="12" w:space="0" w:color="auto"/>
            </w:tcBorders>
          </w:tcPr>
          <w:p w14:paraId="68ED947C" w14:textId="25DDA3E0" w:rsidR="000E4A35" w:rsidRDefault="00127CFD" w:rsidP="000E4A35">
            <w:pPr>
              <w:pStyle w:val="Corpodetexto2"/>
            </w:pPr>
            <w:r>
              <w:t>Elimina um Aluno</w:t>
            </w:r>
          </w:p>
        </w:tc>
      </w:tr>
    </w:tbl>
    <w:p w14:paraId="1336C91A" w14:textId="6C24B8B9" w:rsidR="005F0E1F" w:rsidRDefault="005F0E1F" w:rsidP="005F0E1F">
      <w:pPr>
        <w:pStyle w:val="Corpodetexto"/>
      </w:pPr>
      <w:r>
        <w:t>Esta estrutura é aplicada a todos os modelos principais da aplicação, como Alunos, Docentes, Cursos, entre outros.</w:t>
      </w:r>
    </w:p>
    <w:p w14:paraId="778892F8" w14:textId="45A3B678" w:rsidR="00F82C49" w:rsidRDefault="00BF533F" w:rsidP="00BF533F">
      <w:pPr>
        <w:pStyle w:val="Corpodetexto"/>
      </w:pPr>
      <w:r w:rsidRPr="00BF533F">
        <w:t>Todos os endpoints protegidos exigem que o token de autenticação seja enviado no cabeçalho do pedido. Caso o token esteja ausente ou inválido, a API responde com o código</w:t>
      </w:r>
      <w:r w:rsidR="00185FA3">
        <w:rPr>
          <w:rStyle w:val="Refdenotaderodap"/>
        </w:rPr>
        <w:footnoteReference w:id="2"/>
      </w:r>
      <w:r w:rsidRPr="00BF533F">
        <w:t xml:space="preserve"> 40</w:t>
      </w:r>
      <w:r w:rsidR="00BD1A29">
        <w:t>1</w:t>
      </w:r>
      <w:r w:rsidRPr="00BF533F">
        <w:t>. Em caso de sucesso, é devolvido o código apropriado</w:t>
      </w:r>
      <w:r w:rsidR="00812F8D">
        <w:t xml:space="preserve"> (200 ou 201) </w:t>
      </w:r>
      <w:r w:rsidRPr="00BF533F">
        <w:t>acompanhado dos dados solicitados, quando aplicável.</w:t>
      </w:r>
    </w:p>
    <w:p w14:paraId="349BFF6C" w14:textId="77777777" w:rsidR="00F82C49" w:rsidRDefault="00F82C49">
      <w:pPr>
        <w:rPr>
          <w:rFonts w:ascii="Garamond" w:hAnsi="Garamond"/>
          <w:sz w:val="28"/>
        </w:rPr>
      </w:pPr>
      <w:r>
        <w:br w:type="page"/>
      </w:r>
    </w:p>
    <w:p w14:paraId="5545134D" w14:textId="198EB808" w:rsidR="000F6622" w:rsidRPr="00B77D5C" w:rsidRDefault="000C582B" w:rsidP="00F14730">
      <w:pPr>
        <w:pStyle w:val="Ttulo1"/>
      </w:pPr>
      <w:bookmarkStart w:id="27" w:name="_Ref203944762"/>
      <w:bookmarkStart w:id="28" w:name="_Toc207230965"/>
      <w:r w:rsidRPr="00B77D5C">
        <w:lastRenderedPageBreak/>
        <w:t>Interface e design visual</w:t>
      </w:r>
      <w:bookmarkEnd w:id="27"/>
      <w:bookmarkEnd w:id="28"/>
    </w:p>
    <w:p w14:paraId="27F96D07" w14:textId="38EBFEAA" w:rsidR="007765E9" w:rsidRPr="00B77D5C" w:rsidRDefault="00C61896" w:rsidP="009B4462">
      <w:pPr>
        <w:pStyle w:val="Corpodetexto"/>
      </w:pPr>
      <w:r w:rsidRPr="00B77D5C">
        <w:t>A interface da aplicação não serve apenas para interagir com as funcionalidades disponíveis – ela representa a imagem do instituto.</w:t>
      </w:r>
      <w:r>
        <w:t xml:space="preserve"> </w:t>
      </w:r>
      <w:r w:rsidR="009B4462" w:rsidRPr="00B77D5C">
        <w:t>Sendo uma aplicação com o objetivo de ser usada tanto internamente, por alunos e docentes, como externamente por empresas</w:t>
      </w:r>
      <w:r w:rsidR="00C67E58" w:rsidRPr="00B77D5C">
        <w:t xml:space="preserve"> e os seus representantes, foi necessário planear uma nova “face” </w:t>
      </w:r>
      <w:r w:rsidR="00A442F2" w:rsidRPr="00B77D5C">
        <w:t xml:space="preserve">para </w:t>
      </w:r>
      <w:r w:rsidR="00C67E58" w:rsidRPr="00B77D5C">
        <w:t>o sistema</w:t>
      </w:r>
      <w:r w:rsidR="000E31AB" w:rsidRPr="00B77D5C">
        <w:t>.</w:t>
      </w:r>
      <w:r w:rsidR="00A442F2" w:rsidRPr="00B77D5C">
        <w:t xml:space="preserve"> </w:t>
      </w:r>
    </w:p>
    <w:p w14:paraId="1F73A376" w14:textId="5C12E99A" w:rsidR="00A05854" w:rsidRPr="00B77D5C" w:rsidRDefault="00695983" w:rsidP="00695983">
      <w:pPr>
        <w:pStyle w:val="Corpodetexto"/>
      </w:pPr>
      <w:r w:rsidRPr="00695983">
        <w:t>Com esse objetivo em mente, foi criado</w:t>
      </w:r>
      <w:r w:rsidRPr="00B77D5C">
        <w:t xml:space="preserve"> </w:t>
      </w:r>
      <w:r w:rsidRPr="00695983">
        <w:t>design que respeita princípios de simplicidade, clareza e consistência visual, garantindo uma experiência de utilização mais acessível para todos os perfis de utilizador.</w:t>
      </w:r>
    </w:p>
    <w:p w14:paraId="570F4D24" w14:textId="3644210F" w:rsidR="007765E9" w:rsidRPr="00B77D5C" w:rsidRDefault="00396806" w:rsidP="009B4462">
      <w:pPr>
        <w:pStyle w:val="Ttulo2"/>
        <w:numPr>
          <w:ilvl w:val="1"/>
          <w:numId w:val="39"/>
        </w:numPr>
      </w:pPr>
      <w:bookmarkStart w:id="29" w:name="_Toc207230966"/>
      <w:r w:rsidRPr="00B77D5C">
        <w:t xml:space="preserve">Conceção </w:t>
      </w:r>
      <w:r w:rsidR="00696A58" w:rsidRPr="00B77D5C">
        <w:t>v</w:t>
      </w:r>
      <w:r w:rsidRPr="00B77D5C">
        <w:t xml:space="preserve">isual do </w:t>
      </w:r>
      <w:r w:rsidR="00696A58" w:rsidRPr="00B77D5C">
        <w:t>s</w:t>
      </w:r>
      <w:r w:rsidRPr="00B77D5C">
        <w:t>istema</w:t>
      </w:r>
      <w:bookmarkEnd w:id="29"/>
    </w:p>
    <w:p w14:paraId="0877A834" w14:textId="220F4C71" w:rsidR="00A05854" w:rsidRPr="00B77D5C" w:rsidRDefault="001A0FAF" w:rsidP="00607ED3">
      <w:pPr>
        <w:pStyle w:val="Corpodetexto"/>
      </w:pPr>
      <w:r w:rsidRPr="00B77D5C">
        <w:t xml:space="preserve">A estrutura visual da aplicação baseia-se num </w:t>
      </w:r>
      <w:r w:rsidRPr="00B77D5C">
        <w:rPr>
          <w:i/>
          <w:iCs/>
        </w:rPr>
        <w:t>design system</w:t>
      </w:r>
      <w:r w:rsidRPr="00B77D5C">
        <w:t xml:space="preserve"> </w:t>
      </w:r>
      <w:r w:rsidR="00D71E3E" w:rsidRPr="00B77D5C">
        <w:t xml:space="preserve">com o objetivo de garantir consistência visual em toda a interface da aplicação, facilitar a reutilização de componentes e acelerar o desenvolvimento. Neste sistema foram definidas as cores, </w:t>
      </w:r>
      <w:r w:rsidR="00170C01" w:rsidRPr="00B77D5C">
        <w:t>tipografia</w:t>
      </w:r>
      <w:r w:rsidR="00D71E3E" w:rsidRPr="00B77D5C">
        <w:t xml:space="preserve">, espaçamentos e </w:t>
      </w:r>
      <w:r w:rsidR="00170C01" w:rsidRPr="00B77D5C">
        <w:t>componentes</w:t>
      </w:r>
      <w:r w:rsidR="00D71E3E" w:rsidRPr="00B77D5C">
        <w:t xml:space="preserve"> visuais a utilizar em todas as páginas.</w:t>
      </w:r>
    </w:p>
    <w:p w14:paraId="79D186FD" w14:textId="183EC9CA" w:rsidR="00892F11" w:rsidRPr="00B77D5C" w:rsidRDefault="00892F11" w:rsidP="00892F11">
      <w:pPr>
        <w:pStyle w:val="Ttulo3"/>
      </w:pPr>
      <w:bookmarkStart w:id="30" w:name="_Toc207230967"/>
      <w:r w:rsidRPr="00B77D5C">
        <w:t>Cores</w:t>
      </w:r>
      <w:bookmarkEnd w:id="30"/>
    </w:p>
    <w:p w14:paraId="07EA93F4" w14:textId="614472BB" w:rsidR="00E06B50" w:rsidRPr="00B77D5C" w:rsidRDefault="0015230C" w:rsidP="0015230C">
      <w:pPr>
        <w:pStyle w:val="Corpodetexto"/>
      </w:pPr>
      <w:r w:rsidRPr="00B77D5C">
        <w:t>A paleta de cores foi pensada para refletir a identidade visual do instituto, escolhendo</w:t>
      </w:r>
      <w:r w:rsidR="00953664" w:rsidRPr="00B77D5C">
        <w:t xml:space="preserve"> como cor de destaque</w:t>
      </w:r>
      <w:r w:rsidRPr="00B77D5C">
        <w:t xml:space="preserve"> a cor tijol</w:t>
      </w:r>
      <w:r w:rsidR="00953664" w:rsidRPr="00B77D5C">
        <w:t>o, representativa do ISEC</w:t>
      </w:r>
      <w:r w:rsidRPr="00B77D5C">
        <w:t>. Para garantir legibilidade e conforto visual, foram incluídas cores neutras destinadas a fundos e textos. Além disso, uma cor secundária foi adicionada para criar contrastes e trazer dinamismo ao design.</w:t>
      </w:r>
    </w:p>
    <w:p w14:paraId="3805332B" w14:textId="708A7D8F" w:rsidR="0015230C" w:rsidRDefault="0015230C" w:rsidP="0015230C">
      <w:pPr>
        <w:pStyle w:val="Corpodetexto"/>
      </w:pPr>
      <w:r w:rsidRPr="00B77D5C">
        <w:t>Cada cor da paleta é composta por nove tonalidades, organizadas numa escala que vai do tom mais claro ao mais escuro. Esta estrutura permite utilizar diferentes intensidades da mesma cor conforme o contexto</w:t>
      </w:r>
      <w:r w:rsidR="00E06B50" w:rsidRPr="00B77D5C">
        <w:t xml:space="preserve"> facilitando</w:t>
      </w:r>
      <w:r w:rsidRPr="00B77D5C">
        <w:t xml:space="preserve"> a aplicação coerente e intuitiva das cores em toda a interface.</w:t>
      </w:r>
    </w:p>
    <w:p w14:paraId="4E17C825" w14:textId="65C06C27" w:rsidR="007D1102" w:rsidRDefault="007D1102" w:rsidP="00E956EE">
      <w:pPr>
        <w:pStyle w:val="Corpodetexto"/>
        <w:keepNext/>
        <w:jc w:val="center"/>
      </w:pPr>
    </w:p>
    <w:p w14:paraId="1795FE00" w14:textId="4602A32F" w:rsidR="007D1102" w:rsidRDefault="007D1102" w:rsidP="00E956EE">
      <w:pPr>
        <w:pStyle w:val="Corpodetexto"/>
        <w:keepNext/>
        <w:jc w:val="center"/>
      </w:pPr>
      <w:r>
        <w:rPr>
          <w:noProof/>
        </w:rPr>
        <w:drawing>
          <wp:inline distT="0" distB="0" distL="0" distR="0" wp14:anchorId="51B73AF2" wp14:editId="220212F3">
            <wp:extent cx="5731510" cy="1779905"/>
            <wp:effectExtent l="0" t="0" r="2540" b="0"/>
            <wp:docPr id="483670585" name="Imagem 5" descr="Uma imagem com texto, captura de ecrã, design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670585" name="Imagem 5" descr="Uma imagem com texto, captura de ecrã, design, Tipo de letra&#10;&#10;Os conteúdos gerados por IA podem estar incorretos.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77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14C26" w14:textId="21A2F7EB" w:rsidR="007D1102" w:rsidRPr="007D1102" w:rsidRDefault="00E956EE" w:rsidP="007D1102">
      <w:pPr>
        <w:pStyle w:val="Legenda"/>
      </w:pPr>
      <w:bookmarkStart w:id="31" w:name="_Toc207230929"/>
      <w:r>
        <w:t xml:space="preserve">Figura </w:t>
      </w:r>
      <w:r w:rsidR="00FF4483">
        <w:fldChar w:fldCharType="begin"/>
      </w:r>
      <w:r w:rsidR="00FF4483">
        <w:instrText xml:space="preserve"> SEQ Figura \* ARABIC </w:instrText>
      </w:r>
      <w:r w:rsidR="00FF4483">
        <w:fldChar w:fldCharType="separate"/>
      </w:r>
      <w:r w:rsidR="00DC004A">
        <w:rPr>
          <w:noProof/>
        </w:rPr>
        <w:t>4</w:t>
      </w:r>
      <w:r w:rsidR="00FF4483">
        <w:fldChar w:fldCharType="end"/>
      </w:r>
      <w:r>
        <w:t xml:space="preserve"> - </w:t>
      </w:r>
      <w:r w:rsidRPr="008B0105">
        <w:t>Representação de uma cor com as suas nove variações</w:t>
      </w:r>
      <w:bookmarkEnd w:id="31"/>
    </w:p>
    <w:p w14:paraId="4A140464" w14:textId="18110E86" w:rsidR="00FA164D" w:rsidRPr="00B77D5C" w:rsidRDefault="00FA164D" w:rsidP="00FA164D">
      <w:pPr>
        <w:pStyle w:val="Ttulo3"/>
      </w:pPr>
      <w:bookmarkStart w:id="32" w:name="_Toc207230968"/>
      <w:r w:rsidRPr="00B77D5C">
        <w:lastRenderedPageBreak/>
        <w:t>Tipografia</w:t>
      </w:r>
      <w:bookmarkEnd w:id="32"/>
    </w:p>
    <w:p w14:paraId="082AE77D" w14:textId="70FF5E3B" w:rsidR="00FA164D" w:rsidRPr="00B77D5C" w:rsidRDefault="00FA164D" w:rsidP="00FA164D">
      <w:pPr>
        <w:pStyle w:val="Corpodetexto"/>
      </w:pPr>
      <w:r w:rsidRPr="00B77D5C">
        <w:t xml:space="preserve">A tipografia da aplicação utiliza duas fontes distintas, com papéis complementares na hierarquia visual da interface. </w:t>
      </w:r>
    </w:p>
    <w:p w14:paraId="27F9542D" w14:textId="02C680CC" w:rsidR="00FA164D" w:rsidRPr="00B77D5C" w:rsidRDefault="00FA164D" w:rsidP="00FA164D">
      <w:pPr>
        <w:pStyle w:val="Corpodetexto"/>
        <w:numPr>
          <w:ilvl w:val="0"/>
          <w:numId w:val="40"/>
        </w:numPr>
      </w:pPr>
      <w:r w:rsidRPr="00B77D5C">
        <w:rPr>
          <w:b/>
          <w:bCs/>
        </w:rPr>
        <w:t>Montserrat</w:t>
      </w:r>
      <w:r w:rsidRPr="00B77D5C">
        <w:t xml:space="preserve"> é aplicada em títulos, subtítulos e textos de maior destaque.</w:t>
      </w:r>
    </w:p>
    <w:p w14:paraId="650E8864" w14:textId="0BD55BC6" w:rsidR="00AC2CDB" w:rsidRPr="00B77D5C" w:rsidRDefault="00FA164D" w:rsidP="0046765F">
      <w:pPr>
        <w:pStyle w:val="Corpodetexto"/>
        <w:numPr>
          <w:ilvl w:val="0"/>
          <w:numId w:val="40"/>
        </w:numPr>
      </w:pPr>
      <w:proofErr w:type="spellStart"/>
      <w:r w:rsidRPr="00B77D5C">
        <w:rPr>
          <w:b/>
          <w:bCs/>
        </w:rPr>
        <w:t>Inter</w:t>
      </w:r>
      <w:proofErr w:type="spellEnd"/>
      <w:r w:rsidRPr="00B77D5C">
        <w:t xml:space="preserve"> é utilizada no corpo de texto.</w:t>
      </w:r>
    </w:p>
    <w:p w14:paraId="78B2CD6A" w14:textId="77777777" w:rsidR="00AC2CDB" w:rsidRPr="00B77D5C" w:rsidRDefault="00AC2CDB" w:rsidP="00AC2CDB">
      <w:pPr>
        <w:pStyle w:val="Corpodetexto"/>
      </w:pPr>
    </w:p>
    <w:p w14:paraId="33EB14E1" w14:textId="61FF4040" w:rsidR="00DD1312" w:rsidRPr="00B77D5C" w:rsidRDefault="00AC2CDB" w:rsidP="0046765F">
      <w:pPr>
        <w:pStyle w:val="Corpodetexto"/>
      </w:pPr>
      <w:r w:rsidRPr="00B77D5C">
        <w:t xml:space="preserve">Os tamanhos tipográficos foram definidos com base numa escala proporcional do tipo </w:t>
      </w:r>
      <w:proofErr w:type="spellStart"/>
      <w:r w:rsidR="00DD1312" w:rsidRPr="00B77D5C">
        <w:rPr>
          <w:i/>
          <w:iCs/>
        </w:rPr>
        <w:t>M</w:t>
      </w:r>
      <w:r w:rsidRPr="00B77D5C">
        <w:rPr>
          <w:i/>
          <w:iCs/>
        </w:rPr>
        <w:t>inor</w:t>
      </w:r>
      <w:proofErr w:type="spellEnd"/>
      <w:r w:rsidRPr="00B77D5C">
        <w:rPr>
          <w:i/>
          <w:iCs/>
        </w:rPr>
        <w:t xml:space="preserve"> </w:t>
      </w:r>
      <w:proofErr w:type="spellStart"/>
      <w:r w:rsidR="00DD1312" w:rsidRPr="00B77D5C">
        <w:rPr>
          <w:i/>
          <w:iCs/>
        </w:rPr>
        <w:t>T</w:t>
      </w:r>
      <w:r w:rsidRPr="00B77D5C">
        <w:rPr>
          <w:i/>
          <w:iCs/>
        </w:rPr>
        <w:t>hird</w:t>
      </w:r>
      <w:proofErr w:type="spellEnd"/>
      <w:r w:rsidRPr="00B77D5C">
        <w:t>, que utiliza uma progressão harmónica para garantir consistência entre os diferentes níveis de texto.</w:t>
      </w:r>
    </w:p>
    <w:p w14:paraId="50BD5EFD" w14:textId="735EA6D7" w:rsidR="00DD1312" w:rsidRPr="00B77D5C" w:rsidRDefault="00DD1312" w:rsidP="0046765F">
      <w:pPr>
        <w:pStyle w:val="Corpodetexto"/>
      </w:pPr>
      <w:r w:rsidRPr="00B77D5C">
        <w:t>O cálculo é feito a partir de um tamanho base — por exemplo, 16px — e os restantes tamanhos são obtidos multiplicando esse valor pelo fator da escala</w:t>
      </w:r>
      <w:r w:rsidR="00262209" w:rsidRPr="00B77D5C">
        <w:t xml:space="preserve"> (aproximadamente 1,2)</w:t>
      </w:r>
      <w:r w:rsidRPr="00B77D5C">
        <w:t>. Assim, os níveis seguintes seriam aproximadamente 19px, 23px, 28px, e assim sucessivamente. Este sistema assegura uma evolução coerente entre títulos, subtítulos e corpo de texto, reforçando a hierarquia visual da interface.</w:t>
      </w:r>
    </w:p>
    <w:p w14:paraId="1DB470F0" w14:textId="105CE95D" w:rsidR="00DD1312" w:rsidRPr="00B77D5C" w:rsidRDefault="00DD1312" w:rsidP="00DD1312">
      <w:pPr>
        <w:pStyle w:val="Ttulo3"/>
      </w:pPr>
      <w:bookmarkStart w:id="33" w:name="_Toc207230969"/>
      <w:r w:rsidRPr="00B77D5C">
        <w:t>Espaçamentos</w:t>
      </w:r>
      <w:bookmarkEnd w:id="33"/>
    </w:p>
    <w:p w14:paraId="141D918D" w14:textId="1AC472AC" w:rsidR="00DD1312" w:rsidRPr="00B77D5C" w:rsidRDefault="00DD1312" w:rsidP="00DD1312">
      <w:pPr>
        <w:pStyle w:val="Corpodetexto"/>
      </w:pPr>
      <w:r w:rsidRPr="00B77D5C">
        <w:t xml:space="preserve">Para garantir uma experiência visual harmoniosa e adaptada a diferentes dispositivos, foram definidos dois sistemas de espaçamentos distintos: um para dispositivos com ecrãs de maiores dimensões e outro para dispositivos móveis, como telemóveis. Em ambos os casos, aplicou-se uma escala modular semelhante à utilizada na tipografia, mas com </w:t>
      </w:r>
      <w:r w:rsidR="008D24D9" w:rsidRPr="008D24D9">
        <w:t>fatores de escala diferentes</w:t>
      </w:r>
      <w:r w:rsidRPr="00B77D5C">
        <w:t>.</w:t>
      </w:r>
    </w:p>
    <w:p w14:paraId="324F6899" w14:textId="3D730867" w:rsidR="00DD1312" w:rsidRPr="00B77D5C" w:rsidRDefault="008D24D9" w:rsidP="00DD1312">
      <w:pPr>
        <w:pStyle w:val="Corpodetexto"/>
      </w:pPr>
      <w:r w:rsidRPr="008D24D9">
        <w:t xml:space="preserve">Nos dispositivos com ecrãs maiores, utilizou-se a escala </w:t>
      </w:r>
      <w:r w:rsidRPr="008D24D9">
        <w:rPr>
          <w:i/>
          <w:iCs/>
        </w:rPr>
        <w:t>Golden Ratio</w:t>
      </w:r>
      <w:r w:rsidRPr="008D24D9">
        <w:t xml:space="preserve"> (fator de escala 1,618), que proporciona uma progressão suave e visualmente agradável. Para dispositivos móveis, adotou-se a escala </w:t>
      </w:r>
      <w:r w:rsidRPr="008D24D9">
        <w:rPr>
          <w:i/>
          <w:iCs/>
        </w:rPr>
        <w:t>Major Second</w:t>
      </w:r>
      <w:r w:rsidRPr="008D24D9">
        <w:t xml:space="preserve"> (fator de escala 1,125), oferecendo uma progressão mais subtil e adequada ao espaço limitado disponível.</w:t>
      </w:r>
    </w:p>
    <w:p w14:paraId="4802A9F7" w14:textId="006435E2" w:rsidR="00023FD7" w:rsidRPr="00B77D5C" w:rsidRDefault="00023FD7" w:rsidP="00023FD7">
      <w:pPr>
        <w:pStyle w:val="Ttulo3"/>
      </w:pPr>
      <w:bookmarkStart w:id="34" w:name="_Toc207230970"/>
      <w:r w:rsidRPr="00B77D5C">
        <w:t>Componentes</w:t>
      </w:r>
      <w:bookmarkEnd w:id="34"/>
    </w:p>
    <w:p w14:paraId="5E8D6D5E" w14:textId="3A232467" w:rsidR="00F62C16" w:rsidRPr="00B77D5C" w:rsidRDefault="00F62C16" w:rsidP="00F62C16">
      <w:pPr>
        <w:pStyle w:val="Corpodetexto"/>
        <w:rPr>
          <w:lang w:eastAsia="pt-PT"/>
        </w:rPr>
      </w:pPr>
      <w:r w:rsidRPr="00B77D5C">
        <w:rPr>
          <w:lang w:eastAsia="pt-PT"/>
        </w:rPr>
        <w:t>Com todos os estilos</w:t>
      </w:r>
      <w:r w:rsidR="00A12264" w:rsidRPr="00B77D5C">
        <w:rPr>
          <w:lang w:eastAsia="pt-PT"/>
        </w:rPr>
        <w:t xml:space="preserve"> </w:t>
      </w:r>
      <w:r w:rsidRPr="00B77D5C">
        <w:rPr>
          <w:lang w:eastAsia="pt-PT"/>
        </w:rPr>
        <w:t>definidos, avançou-se para a criação dos componentes da interface, como a barra de navegação, botões, cartões,</w:t>
      </w:r>
      <w:r w:rsidR="00A12264" w:rsidRPr="00B77D5C">
        <w:t xml:space="preserve"> entre outros</w:t>
      </w:r>
      <w:r w:rsidRPr="00B77D5C">
        <w:rPr>
          <w:lang w:eastAsia="pt-PT"/>
        </w:rPr>
        <w:t>. Estes componentes foram desenvolvidos de forma modular e reutilizável, podendo ser aplicados em diferentes páginas e contextos, adaptando-se aos diversos perfis de utilizador.</w:t>
      </w:r>
    </w:p>
    <w:p w14:paraId="3BA9CF30" w14:textId="16F1C9F4" w:rsidR="00023FD7" w:rsidRDefault="00F62C16" w:rsidP="00023FD7">
      <w:pPr>
        <w:pStyle w:val="Corpodetexto"/>
        <w:rPr>
          <w:lang w:eastAsia="pt-PT"/>
        </w:rPr>
      </w:pPr>
      <w:r w:rsidRPr="00B77D5C">
        <w:rPr>
          <w:lang w:eastAsia="pt-PT"/>
        </w:rPr>
        <w:t>Esta abordagem assegura uma experiência visual coerente e ao mesmo tempo simplifica a manutenção e permite a expansão do sistema.</w:t>
      </w:r>
    </w:p>
    <w:p w14:paraId="272B38A5" w14:textId="33934C64" w:rsidR="00A41B44" w:rsidRDefault="003622BB" w:rsidP="00A41B44">
      <w:pPr>
        <w:pStyle w:val="Ttulo2"/>
        <w:rPr>
          <w:lang w:eastAsia="pt-PT"/>
        </w:rPr>
      </w:pPr>
      <w:bookmarkStart w:id="35" w:name="_Toc207230971"/>
      <w:r w:rsidRPr="003622BB">
        <w:rPr>
          <w:i/>
          <w:iCs/>
          <w:lang w:eastAsia="pt-PT"/>
        </w:rPr>
        <w:lastRenderedPageBreak/>
        <w:t>Design</w:t>
      </w:r>
      <w:r>
        <w:rPr>
          <w:lang w:eastAsia="pt-PT"/>
        </w:rPr>
        <w:t xml:space="preserve"> da Aplicação</w:t>
      </w:r>
      <w:bookmarkEnd w:id="35"/>
    </w:p>
    <w:p w14:paraId="0001BD61" w14:textId="4349BCAF" w:rsidR="009E1374" w:rsidRPr="005259FB" w:rsidRDefault="009E1374" w:rsidP="005259FB">
      <w:pPr>
        <w:pStyle w:val="Corpodetexto"/>
      </w:pPr>
      <w:r w:rsidRPr="005259FB">
        <w:t xml:space="preserve">Com a identidade visual do sistema definida, avançou-se para o desenho dos ecrãs da aplicação, desenvolvidos a partir das funcionalidades requeridas. </w:t>
      </w:r>
      <w:bookmarkStart w:id="36" w:name="_Hlk206970531"/>
      <w:r w:rsidRPr="005259FB">
        <w:t xml:space="preserve">A estrutura da interface foi organizada em quatro fluxos principais, correspondentes aos diferentes perfis de utilizador: </w:t>
      </w:r>
      <w:r w:rsidR="00D22187" w:rsidRPr="005259FB">
        <w:t>A</w:t>
      </w:r>
      <w:r w:rsidRPr="005259FB">
        <w:t xml:space="preserve">dministrador, </w:t>
      </w:r>
      <w:r w:rsidR="00D22187" w:rsidRPr="005259FB">
        <w:t>D</w:t>
      </w:r>
      <w:r w:rsidRPr="005259FB">
        <w:t xml:space="preserve">ocente, </w:t>
      </w:r>
      <w:r w:rsidR="00D22187" w:rsidRPr="005259FB">
        <w:t>A</w:t>
      </w:r>
      <w:r w:rsidRPr="005259FB">
        <w:t xml:space="preserve">luno e </w:t>
      </w:r>
      <w:r w:rsidR="00D22187" w:rsidRPr="005259FB">
        <w:t>R</w:t>
      </w:r>
      <w:r w:rsidRPr="005259FB">
        <w:t>epresentante.</w:t>
      </w:r>
    </w:p>
    <w:p w14:paraId="5E43EF5C" w14:textId="7C24162C" w:rsidR="005259FB" w:rsidRDefault="005259FB" w:rsidP="005259FB">
      <w:pPr>
        <w:pStyle w:val="Corpodetexto"/>
      </w:pPr>
      <w:r w:rsidRPr="005259FB">
        <w:t>Para assegurar flexibilidade e facilitar a manutenção, as páginas foram projetadas de maneira modular e reutilizável, permitindo o compartilhamento de componentes comuns entre os diferentes fluxos. Essa abordagem modular também possibilita a adaptação das interfaces conforme as permissões específicas de cada utilizador, incluindo o acesso avançado de alguns docentes, similar ao do administrador, conforme definido nos requisitos do sistema.</w:t>
      </w:r>
      <w:bookmarkEnd w:id="36"/>
    </w:p>
    <w:p w14:paraId="2C7A3AF8" w14:textId="1442DAC2" w:rsidR="00746A22" w:rsidRDefault="00746A22" w:rsidP="005259FB">
      <w:pPr>
        <w:pStyle w:val="Corpodetexto"/>
      </w:pPr>
      <w:r w:rsidRPr="00746A22">
        <w:t xml:space="preserve">Adicionalmente, a navegação foi estruturada tendo em conta a experiência do utilizador, garantindo rapidez e clareza no acesso às diversas funcionalidades, minimizando a curva de aprendizagem e melhorando o uso da aplicação. Foram criados </w:t>
      </w:r>
      <w:commentRangeStart w:id="37"/>
      <w:r w:rsidR="00164AD9" w:rsidRPr="00765DBE">
        <w:t>74</w:t>
      </w:r>
      <w:commentRangeEnd w:id="37"/>
      <w:r w:rsidR="00E3081A" w:rsidRPr="00765DBE">
        <w:rPr>
          <w:rStyle w:val="Refdecomentrio"/>
          <w:rFonts w:asciiTheme="minorHAnsi" w:hAnsiTheme="minorHAnsi"/>
        </w:rPr>
        <w:commentReference w:id="37"/>
      </w:r>
      <w:r w:rsidRPr="00746A22">
        <w:t xml:space="preserve"> ecrãs que abrangem todas as funcionalidades previstas para os diferentes perfis, assegurando uma cobertura completa das necessidades do sistema.</w:t>
      </w:r>
    </w:p>
    <w:p w14:paraId="26DDEE93" w14:textId="2B38B7FE" w:rsidR="00756494" w:rsidRPr="00756494" w:rsidRDefault="00756494" w:rsidP="00756494">
      <w:pPr>
        <w:pStyle w:val="Corpodetexto"/>
      </w:pPr>
      <w:r w:rsidRPr="00756494">
        <w:t>A documentação completa relativa ao design encontra-se no Apêndice X, onde estão descritas todas as decisões tomadas ao nível visual.</w:t>
      </w:r>
    </w:p>
    <w:p w14:paraId="67B4E9A1" w14:textId="16D0C5D7" w:rsidR="000158A5" w:rsidRDefault="003622BB" w:rsidP="000158A5">
      <w:pPr>
        <w:pStyle w:val="Ttulo2"/>
      </w:pPr>
      <w:bookmarkStart w:id="38" w:name="_Toc207230972"/>
      <w:r>
        <w:t>Implementação da Interface</w:t>
      </w:r>
      <w:bookmarkEnd w:id="38"/>
    </w:p>
    <w:p w14:paraId="57A4E2B2" w14:textId="032BAB6C" w:rsidR="00D1324C" w:rsidRDefault="000158A5" w:rsidP="000158A5">
      <w:pPr>
        <w:pStyle w:val="Corpodetexto"/>
      </w:pPr>
      <w:r w:rsidRPr="000158A5">
        <w:t>A implementação da interface do sistema foi feita utilizando React, o que possibilitou estruturar o frontend em componentes modulares e reutilizáveis. O CSS foi usado para personalizar os estilos. Além disso, o Bootstrap foi incorporado para acelerar o desenvolvimento de layouts responsivos e consistentes, facilitando a adaptação da aplicação a diferentes dispositivos. Essa combinação de tecnologias resultou numa interface flexível</w:t>
      </w:r>
      <w:r w:rsidR="003F7BD6">
        <w:t xml:space="preserve"> </w:t>
      </w:r>
      <w:r w:rsidRPr="000158A5">
        <w:t>e de fácil manutenção.</w:t>
      </w:r>
    </w:p>
    <w:p w14:paraId="3D49214A" w14:textId="77777777" w:rsidR="00BC31F5" w:rsidRDefault="00000AC1" w:rsidP="00D1324C">
      <w:pPr>
        <w:pStyle w:val="Ttulo3"/>
      </w:pPr>
      <w:bookmarkStart w:id="39" w:name="_Toc207230973"/>
      <w:r w:rsidRPr="00000AC1">
        <w:t xml:space="preserve">Organização </w:t>
      </w:r>
      <w:r>
        <w:t>do projeto</w:t>
      </w:r>
      <w:bookmarkEnd w:id="39"/>
    </w:p>
    <w:p w14:paraId="732E76D9" w14:textId="5E1BE8E4" w:rsidR="00741A74" w:rsidRDefault="00BC31F5" w:rsidP="00BC31F5">
      <w:pPr>
        <w:pStyle w:val="Corpodetexto"/>
      </w:pPr>
      <w:r w:rsidRPr="00BC31F5">
        <w:t>A estrutura do projeto seguiu a organização típica de uma aplicação desenvolvida em React, com uma separação clara entre os diferentes tipos de elementos: componentes, páginas, estilos, serviços, entre outros. Esta divisão permite manter o código limpo, modular e fácil de escalar.</w:t>
      </w:r>
      <w:r w:rsidR="0075270D">
        <w:t xml:space="preserve"> </w:t>
      </w:r>
      <w:r w:rsidR="00741A74">
        <w:t>Na raiz do projeto temos:</w:t>
      </w:r>
    </w:p>
    <w:p w14:paraId="622A34E0" w14:textId="6EBA9A52" w:rsidR="002F069C" w:rsidRDefault="00741A74" w:rsidP="002F069C">
      <w:pPr>
        <w:pStyle w:val="Corpodetexto"/>
        <w:numPr>
          <w:ilvl w:val="0"/>
          <w:numId w:val="44"/>
        </w:numPr>
      </w:pPr>
      <w:proofErr w:type="spellStart"/>
      <w:r w:rsidRPr="00741A74">
        <w:rPr>
          <w:b/>
          <w:bCs/>
          <w:i/>
          <w:iCs/>
        </w:rPr>
        <w:t>asset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</w:t>
      </w:r>
      <w:r w:rsidRPr="00741A74">
        <w:t>Contém os recursos estáticos utilizados na aplicação, como imagens, ícones e ficheiros gráficos.</w:t>
      </w:r>
    </w:p>
    <w:p w14:paraId="48DACB39" w14:textId="352674F2" w:rsidR="002F069C" w:rsidRDefault="002F069C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styl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2F069C">
        <w:t xml:space="preserve">Contém os ficheiros CSS responsáveis pela definição visual da aplicação. </w:t>
      </w:r>
    </w:p>
    <w:p w14:paraId="252A1451" w14:textId="063D93D4" w:rsidR="004346FF" w:rsidRDefault="004346FF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t>componentes</w:t>
      </w:r>
      <w:r w:rsidR="00155F60">
        <w:rPr>
          <w:b/>
          <w:b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4346FF">
        <w:t>Reúne os componentes reutilizáveis da interface, como botões, cabeçalhos</w:t>
      </w:r>
      <w:r w:rsidR="008907BC">
        <w:t>, cartões</w:t>
      </w:r>
      <w:r w:rsidRPr="004346FF">
        <w:t>,</w:t>
      </w:r>
      <w:r w:rsidR="008907BC">
        <w:t xml:space="preserve"> </w:t>
      </w:r>
      <w:r w:rsidRPr="004346FF">
        <w:t>entre outros.</w:t>
      </w:r>
    </w:p>
    <w:p w14:paraId="7388FA91" w14:textId="3F5B05BB" w:rsidR="00394EFB" w:rsidRDefault="00394EFB" w:rsidP="002F069C">
      <w:pPr>
        <w:pStyle w:val="Corpodetexto"/>
        <w:numPr>
          <w:ilvl w:val="0"/>
          <w:numId w:val="44"/>
        </w:numPr>
      </w:pPr>
      <w:r>
        <w:rPr>
          <w:b/>
          <w:bCs/>
          <w:i/>
          <w:iCs/>
        </w:rPr>
        <w:lastRenderedPageBreak/>
        <w:t>pages</w:t>
      </w:r>
      <w:r w:rsidR="00155F60">
        <w:rPr>
          <w:b/>
          <w:bCs/>
          <w:i/>
          <w:iCs/>
        </w:rPr>
        <w:t xml:space="preserve"> </w:t>
      </w:r>
      <w:r w:rsidR="00155F60" w:rsidRPr="00155F60">
        <w:t>–</w:t>
      </w:r>
      <w:r>
        <w:rPr>
          <w:b/>
          <w:bCs/>
          <w:i/>
          <w:iCs/>
        </w:rPr>
        <w:t xml:space="preserve"> </w:t>
      </w:r>
      <w:r w:rsidRPr="00394EFB">
        <w:t>Contém todas as páginas da aplicação.</w:t>
      </w:r>
    </w:p>
    <w:p w14:paraId="637E30D3" w14:textId="6AF0CB80" w:rsidR="00FC0B7F" w:rsidRDefault="00FC0B7F" w:rsidP="002F069C">
      <w:pPr>
        <w:pStyle w:val="Corpodetexto"/>
        <w:numPr>
          <w:ilvl w:val="0"/>
          <w:numId w:val="44"/>
        </w:numPr>
      </w:pPr>
      <w:proofErr w:type="spellStart"/>
      <w:r>
        <w:rPr>
          <w:b/>
          <w:bCs/>
          <w:i/>
          <w:iCs/>
        </w:rPr>
        <w:t>helpers</w:t>
      </w:r>
      <w:proofErr w:type="spellEnd"/>
      <w:r w:rsidR="00155F60">
        <w:rPr>
          <w:b/>
          <w:bCs/>
        </w:rPr>
        <w:t xml:space="preserve"> </w:t>
      </w:r>
      <w:r w:rsidR="00155F60" w:rsidRPr="00155F60">
        <w:t>–</w:t>
      </w:r>
      <w:r>
        <w:t xml:space="preserve"> Inc</w:t>
      </w:r>
      <w:r w:rsidRPr="00FC0B7F">
        <w:t xml:space="preserve">lui funções auxiliares que suportam a lógica do </w:t>
      </w:r>
      <w:r w:rsidRPr="00FC0B7F">
        <w:rPr>
          <w:i/>
          <w:iCs/>
        </w:rPr>
        <w:t>frontend</w:t>
      </w:r>
      <w:r w:rsidRPr="00FC0B7F">
        <w:t xml:space="preserve">. Estas funções servem, por exemplo, para realizar pedidos à API ou para </w:t>
      </w:r>
      <w:r w:rsidR="002E18C4">
        <w:t>outras operações se suporte</w:t>
      </w:r>
      <w:r w:rsidRPr="00FC0B7F">
        <w:t>.</w:t>
      </w:r>
    </w:p>
    <w:p w14:paraId="151F0FF2" w14:textId="11AF5CD2" w:rsidR="000F7874" w:rsidRDefault="00AB639F" w:rsidP="000F7874">
      <w:pPr>
        <w:pStyle w:val="Ttulo3"/>
      </w:pPr>
      <w:bookmarkStart w:id="40" w:name="_Toc207230974"/>
      <w:r w:rsidRPr="00AB639F">
        <w:t>Arquitetura da Interface</w:t>
      </w:r>
      <w:bookmarkEnd w:id="40"/>
    </w:p>
    <w:p w14:paraId="67C1FE6C" w14:textId="77777777" w:rsidR="005F11CB" w:rsidRPr="0084376B" w:rsidRDefault="005F11CB" w:rsidP="0084376B">
      <w:pPr>
        <w:pStyle w:val="Ttulo4"/>
      </w:pPr>
      <w:r w:rsidRPr="0084376B">
        <w:t>Navegação e gestão de rotas</w:t>
      </w:r>
    </w:p>
    <w:p w14:paraId="47FC0937" w14:textId="70AC4D93" w:rsidR="00952682" w:rsidRPr="005D253E" w:rsidRDefault="005F11CB" w:rsidP="005D253E">
      <w:pPr>
        <w:pStyle w:val="Corpodetexto"/>
      </w:pPr>
      <w:r w:rsidRPr="00F73DDC">
        <w:t xml:space="preserve">A navegação da aplicação foi implementada utilizando a biblioteca </w:t>
      </w:r>
      <w:r w:rsidRPr="00F73DDC">
        <w:rPr>
          <w:i/>
          <w:iCs/>
        </w:rPr>
        <w:t>react-router-dom</w:t>
      </w:r>
      <w:r w:rsidRPr="00F73DDC">
        <w:t xml:space="preserve">, com o controlo centralizado no ficheiro </w:t>
      </w:r>
      <w:r w:rsidRPr="00F73DDC">
        <w:rPr>
          <w:i/>
          <w:iCs/>
        </w:rPr>
        <w:t>App.js</w:t>
      </w:r>
      <w:r w:rsidRPr="00F73DDC">
        <w:t xml:space="preserve">. Este </w:t>
      </w:r>
      <w:r w:rsidR="0018634C">
        <w:t>ficheiro</w:t>
      </w:r>
      <w:r w:rsidRPr="00F73DDC">
        <w:t xml:space="preserve"> define </w:t>
      </w:r>
      <w:r w:rsidR="0018634C">
        <w:t>os</w:t>
      </w:r>
      <w:r w:rsidRPr="00F73DDC">
        <w:t xml:space="preserve"> </w:t>
      </w:r>
      <w:r w:rsidR="0018634C">
        <w:t xml:space="preserve">caminhos </w:t>
      </w:r>
      <w:r w:rsidRPr="00F73DDC">
        <w:t>que permitem o acesso às várias páginas e módulos do sistema, assegurando que cada utilizador visualiza apenas as secções adequadas ao seu perfil e respetivas permissões. Esta abordagem garante uma navegação fluida e intuitiva, facilitando a utilização diária.</w:t>
      </w:r>
    </w:p>
    <w:p w14:paraId="6A7AB144" w14:textId="77777777" w:rsidR="005F11CB" w:rsidRPr="00DC2E51" w:rsidRDefault="005F11CB" w:rsidP="0084376B">
      <w:pPr>
        <w:pStyle w:val="Ttulo4"/>
      </w:pPr>
      <w:r w:rsidRPr="00DC2E51">
        <w:t>Componentes reutilizáveis e flexibilidade</w:t>
      </w:r>
    </w:p>
    <w:p w14:paraId="62183257" w14:textId="50F20B67" w:rsidR="00952682" w:rsidRPr="00F73DDC" w:rsidRDefault="005F11CB" w:rsidP="00F73DDC">
      <w:pPr>
        <w:pStyle w:val="Corpodetexto"/>
      </w:pPr>
      <w:r w:rsidRPr="00F73DDC">
        <w:t xml:space="preserve">Os componentes da interface foram organizados na pasta </w:t>
      </w:r>
      <w:r w:rsidRPr="00E24EA8">
        <w:rPr>
          <w:i/>
          <w:iCs/>
        </w:rPr>
        <w:t>components</w:t>
      </w:r>
      <w:r w:rsidRPr="00F73DDC">
        <w:t xml:space="preserve"> e construídos com base nos elementos do </w:t>
      </w:r>
      <w:r w:rsidRPr="00E24EA8">
        <w:rPr>
          <w:i/>
          <w:iCs/>
        </w:rPr>
        <w:t>design system</w:t>
      </w:r>
      <w:r w:rsidRPr="00F73DDC">
        <w:t xml:space="preserve">. Estes componentes são reutilizáveis e flexíveis, permitindo a passagem de </w:t>
      </w:r>
      <w:r w:rsidR="00050578">
        <w:t xml:space="preserve">estilos </w:t>
      </w:r>
      <w:r w:rsidRPr="00F73DDC">
        <w:t xml:space="preserve">adicionais através da </w:t>
      </w:r>
      <w:r w:rsidR="00E24EA8" w:rsidRPr="00F73DDC">
        <w:t>prop</w:t>
      </w:r>
      <w:r w:rsidR="00E24EA8">
        <w:t>riedade</w:t>
      </w:r>
      <w:r w:rsidRPr="00F73DDC">
        <w:t xml:space="preserve"> </w:t>
      </w:r>
      <w:r w:rsidRPr="00E24EA8">
        <w:rPr>
          <w:i/>
          <w:iCs/>
        </w:rPr>
        <w:t>className</w:t>
      </w:r>
      <w:r w:rsidRPr="00F73DDC">
        <w:t>, o que possibilita a adaptação do seu estilo conforme o contexto de utilização.</w:t>
      </w:r>
    </w:p>
    <w:p w14:paraId="4DF13CE7" w14:textId="77777777" w:rsidR="005F11CB" w:rsidRPr="00DC2E51" w:rsidRDefault="005F11CB" w:rsidP="0084376B">
      <w:pPr>
        <w:pStyle w:val="Ttulo4"/>
      </w:pPr>
      <w:r w:rsidRPr="00DC2E51">
        <w:t>Estrutura modular das páginas</w:t>
      </w:r>
    </w:p>
    <w:p w14:paraId="4C9EE65E" w14:textId="7CCCB173" w:rsidR="00F510FE" w:rsidRDefault="005F11CB" w:rsidP="00BC31F5">
      <w:pPr>
        <w:pStyle w:val="Corpodetexto"/>
      </w:pPr>
      <w:r w:rsidRPr="00F73DDC">
        <w:t xml:space="preserve">A estrutura das páginas segue uma lógica modular, com cada módulo funcional organizado na pasta </w:t>
      </w:r>
      <w:r w:rsidRPr="005F3ED9">
        <w:rPr>
          <w:i/>
          <w:iCs/>
        </w:rPr>
        <w:t>pages/Modules</w:t>
      </w:r>
      <w:r w:rsidRPr="005F3ED9">
        <w:t>.</w:t>
      </w:r>
      <w:r w:rsidRPr="00F73DDC">
        <w:t xml:space="preserve"> Aqui cada módulo possui as suas páginas específicas de listagem, visualização e edição. Esta organização facilita a escalabilidade do sistema e mantém o código organizado e</w:t>
      </w:r>
      <w:r w:rsidR="00A43C47">
        <w:t xml:space="preserve"> de</w:t>
      </w:r>
      <w:r w:rsidRPr="00F73DDC">
        <w:t xml:space="preserve"> </w:t>
      </w:r>
      <w:r w:rsidR="00A43C47" w:rsidRPr="00F73DDC">
        <w:t>fácil</w:t>
      </w:r>
      <w:r w:rsidRPr="00F73DDC">
        <w:t xml:space="preserve"> </w:t>
      </w:r>
      <w:r w:rsidR="00A43C47">
        <w:t>gestão</w:t>
      </w:r>
      <w:r w:rsidRPr="00F73DDC">
        <w:t>.</w:t>
      </w:r>
    </w:p>
    <w:p w14:paraId="40E380FB" w14:textId="692F26D8" w:rsidR="0028074B" w:rsidRDefault="00DA715E" w:rsidP="00BC31F5">
      <w:pPr>
        <w:pStyle w:val="Corpodetexto"/>
      </w:pPr>
      <w:r w:rsidRPr="00DA715E">
        <w:rPr>
          <w:highlight w:val="yellow"/>
        </w:rPr>
        <w:t>Exemplo de um module</w:t>
      </w:r>
    </w:p>
    <w:p w14:paraId="7055DC29" w14:textId="77777777" w:rsidR="0028074B" w:rsidRPr="00DC2E51" w:rsidRDefault="0028074B" w:rsidP="0084376B">
      <w:pPr>
        <w:pStyle w:val="Ttulo4"/>
      </w:pPr>
      <w:r w:rsidRPr="00DC2E51">
        <w:t>Definição e organização dos estilos</w:t>
      </w:r>
    </w:p>
    <w:p w14:paraId="28EC16B8" w14:textId="77777777" w:rsidR="0028074B" w:rsidRPr="005D253E" w:rsidRDefault="0028074B" w:rsidP="0028074B">
      <w:pPr>
        <w:pStyle w:val="Corpodetexto"/>
      </w:pPr>
      <w:r w:rsidRPr="005D253E">
        <w:t xml:space="preserve">A gestão dos estilos na aplicação foi pensada de forma modular e organizada. As variáveis CSS que sustentam a identidade visual do sistema estão definidas em ficheiros separados dentro da pasta </w:t>
      </w:r>
      <w:r w:rsidRPr="00A336C3">
        <w:rPr>
          <w:i/>
          <w:iCs/>
        </w:rPr>
        <w:t>styles</w:t>
      </w:r>
      <w:r w:rsidRPr="005D253E">
        <w:t>, com cada ficheiro dedicado a uma responsabilidade específica</w:t>
      </w:r>
      <w:r>
        <w:t xml:space="preserve"> –</w:t>
      </w:r>
      <w:r w:rsidRPr="005D253E">
        <w:t xml:space="preserve"> por exemplo, cores (</w:t>
      </w:r>
      <w:r w:rsidRPr="00045FE2">
        <w:rPr>
          <w:i/>
          <w:iCs/>
        </w:rPr>
        <w:t>_colors.css</w:t>
      </w:r>
      <w:r w:rsidRPr="005D253E">
        <w:t>)</w:t>
      </w:r>
      <w:r>
        <w:t xml:space="preserve"> ou</w:t>
      </w:r>
      <w:r w:rsidRPr="005D253E">
        <w:t xml:space="preserve"> </w:t>
      </w:r>
      <w:r>
        <w:t>tipografia</w:t>
      </w:r>
      <w:r w:rsidRPr="005D253E">
        <w:t xml:space="preserve"> (</w:t>
      </w:r>
      <w:r w:rsidRPr="00045FE2">
        <w:rPr>
          <w:i/>
          <w:iCs/>
        </w:rPr>
        <w:t>_fonts.css</w:t>
      </w:r>
      <w:r>
        <w:t xml:space="preserve">). </w:t>
      </w:r>
      <w:r w:rsidRPr="005D253E">
        <w:t xml:space="preserve">Estes ficheiros são todos importados através de um único ponto central, o ficheiro </w:t>
      </w:r>
      <w:r w:rsidRPr="00C1643F">
        <w:rPr>
          <w:i/>
          <w:iCs/>
        </w:rPr>
        <w:t>imports.css</w:t>
      </w:r>
      <w:r w:rsidRPr="005D253E">
        <w:t>, garantindo que todas as definições ficam disponíveis globalmente na aplicação.</w:t>
      </w:r>
    </w:p>
    <w:p w14:paraId="04305435" w14:textId="77777777" w:rsidR="0028074B" w:rsidRPr="005D253E" w:rsidRDefault="0028074B" w:rsidP="0028074B">
      <w:pPr>
        <w:pStyle w:val="Corpodetexto"/>
      </w:pPr>
      <w:r w:rsidRPr="005D253E">
        <w:lastRenderedPageBreak/>
        <w:t xml:space="preserve">A nomenclatura das variáveis segue uma convenção coerente, baseada nas diretrizes do </w:t>
      </w:r>
      <w:r w:rsidRPr="00C458A6">
        <w:rPr>
          <w:i/>
          <w:iCs/>
        </w:rPr>
        <w:t>design system</w:t>
      </w:r>
      <w:r>
        <w:t>.</w:t>
      </w:r>
      <w:r w:rsidRPr="00EF539F">
        <w:rPr>
          <w:rFonts w:asciiTheme="minorHAnsi" w:hAnsiTheme="minorHAnsi"/>
          <w:sz w:val="24"/>
        </w:rPr>
        <w:t xml:space="preserve"> </w:t>
      </w:r>
      <w:r w:rsidRPr="00EF539F">
        <w:t xml:space="preserve">Os nomes utilizam uma estrutura padronizada com valores dinâmicos indicados entre chavetas </w:t>
      </w:r>
      <w:r w:rsidRPr="00D738F5">
        <w:t>{}</w:t>
      </w:r>
      <w:r>
        <w:rPr>
          <w:rStyle w:val="Refdenotaderodap"/>
          <w:i/>
          <w:iCs/>
        </w:rPr>
        <w:footnoteReference w:id="3"/>
      </w:r>
      <w:r w:rsidRPr="00EF539F">
        <w:t>:</w:t>
      </w:r>
    </w:p>
    <w:p w14:paraId="4D1B340B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Cores:</w:t>
      </w:r>
      <w:r w:rsidRPr="005D253E">
        <w:t xml:space="preserve"> </w:t>
      </w:r>
      <w:r w:rsidRPr="00000DCB">
        <w:rPr>
          <w:i/>
          <w:iCs/>
        </w:rPr>
        <w:t>--{</w:t>
      </w:r>
      <w:r w:rsidRPr="00000DCB">
        <w:t>nome</w:t>
      </w:r>
      <w:r w:rsidRPr="00000DCB">
        <w:rPr>
          <w:i/>
          <w:iCs/>
        </w:rPr>
        <w:t>}-color-{</w:t>
      </w:r>
      <w:r w:rsidRPr="00C52FCC">
        <w:rPr>
          <w:b/>
          <w:bCs/>
        </w:rPr>
        <w:t>valor</w:t>
      </w:r>
      <w:r w:rsidRPr="00000DCB">
        <w:rPr>
          <w:i/>
          <w:iCs/>
        </w:rPr>
        <w:t>}</w:t>
      </w:r>
      <w:r w:rsidRPr="005D253E">
        <w:t xml:space="preserve"> </w:t>
      </w:r>
      <w:r>
        <w:t>–</w:t>
      </w:r>
      <w:r w:rsidRPr="005D253E">
        <w:t xml:space="preserve"> onde o valor vai de 100 a 900 (em saltos de 100), representando diferentes intensidades da mesma cor.</w:t>
      </w:r>
    </w:p>
    <w:p w14:paraId="27A86C14" w14:textId="7777777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Espaçamentos:</w:t>
      </w:r>
      <w:r w:rsidRPr="005D253E">
        <w:t xml:space="preserve"> </w:t>
      </w:r>
      <w:r w:rsidRPr="00000DCB">
        <w:rPr>
          <w:i/>
          <w:iCs/>
        </w:rPr>
        <w:t>--spacing-{</w:t>
      </w:r>
      <w:r w:rsidRPr="00C52FCC">
        <w:rPr>
          <w:b/>
          <w:bCs/>
        </w:rPr>
        <w:t>tamanho</w:t>
      </w:r>
      <w:r w:rsidRPr="00000DCB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com valores em </w:t>
      </w:r>
      <w:r w:rsidRPr="00000DCB">
        <w:rPr>
          <w:i/>
          <w:iCs/>
        </w:rPr>
        <w:t>t-shirt size</w:t>
      </w:r>
      <w:r w:rsidRPr="005D253E">
        <w:t xml:space="preserve"> (xs, s, m, l, xl, 2xl, 3xl, 4xl).</w:t>
      </w:r>
    </w:p>
    <w:p w14:paraId="03470C31" w14:textId="40F06A57" w:rsidR="0028074B" w:rsidRPr="005D253E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texto</w:t>
      </w:r>
      <w:r w:rsidR="005B1664">
        <w:rPr>
          <w:rStyle w:val="Refdenotaderodap"/>
          <w:b/>
          <w:bCs/>
        </w:rPr>
        <w:footnoteReference w:id="4"/>
      </w:r>
      <w:r w:rsidRPr="001B2BB0">
        <w:rPr>
          <w:b/>
          <w:bCs/>
        </w:rPr>
        <w:t>:</w:t>
      </w:r>
      <w:r w:rsidRPr="005D253E">
        <w:t xml:space="preserve"> </w:t>
      </w:r>
      <w:r w:rsidRPr="00C52FCC">
        <w:rPr>
          <w:i/>
          <w:iCs/>
        </w:rPr>
        <w:t>--</w:t>
      </w:r>
      <w:proofErr w:type="spellStart"/>
      <w:r w:rsidRPr="00C52FCC">
        <w:rPr>
          <w:i/>
          <w:iCs/>
        </w:rPr>
        <w:t>fs</w:t>
      </w:r>
      <w:proofErr w:type="spellEnd"/>
      <w:r w:rsidRPr="00C52FCC">
        <w:rPr>
          <w:i/>
          <w:iCs/>
        </w:rPr>
        <w:t>--{</w:t>
      </w:r>
      <w:r w:rsidRPr="00C52FCC">
        <w:rPr>
          <w:b/>
          <w:bCs/>
        </w:rPr>
        <w:t>valor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>de 100 a 950, com saltos de 100</w:t>
      </w:r>
      <w:r>
        <w:t>.</w:t>
      </w:r>
    </w:p>
    <w:p w14:paraId="57AB6DDE" w14:textId="77777777" w:rsidR="0028074B" w:rsidRDefault="0028074B" w:rsidP="0028074B">
      <w:pPr>
        <w:pStyle w:val="Corpodetexto"/>
        <w:numPr>
          <w:ilvl w:val="0"/>
          <w:numId w:val="46"/>
        </w:numPr>
      </w:pPr>
      <w:r w:rsidRPr="001B2BB0">
        <w:rPr>
          <w:b/>
          <w:bCs/>
        </w:rPr>
        <w:t>Tamanhos de ícones:</w:t>
      </w:r>
      <w:r w:rsidRPr="005D253E">
        <w:t xml:space="preserve"> </w:t>
      </w:r>
      <w:r w:rsidRPr="00C52FCC">
        <w:rPr>
          <w:i/>
          <w:iCs/>
        </w:rPr>
        <w:t>--icons-size-{</w:t>
      </w:r>
      <w:r w:rsidRPr="00C52FCC">
        <w:rPr>
          <w:b/>
          <w:bCs/>
        </w:rPr>
        <w:t>tamanho</w:t>
      </w:r>
      <w:r w:rsidRPr="00C52FCC">
        <w:rPr>
          <w:i/>
          <w:iCs/>
        </w:rPr>
        <w:t>}</w:t>
      </w:r>
      <w:r w:rsidRPr="005D253E">
        <w:t xml:space="preserve"> </w:t>
      </w:r>
      <w:r>
        <w:t xml:space="preserve">– </w:t>
      </w:r>
      <w:r w:rsidRPr="005D253E">
        <w:t xml:space="preserve">também seguindo o padrão </w:t>
      </w:r>
      <w:r w:rsidRPr="001B2BB0">
        <w:rPr>
          <w:i/>
          <w:iCs/>
        </w:rPr>
        <w:t>t-shirt</w:t>
      </w:r>
      <w:r w:rsidRPr="005D253E">
        <w:t xml:space="preserve"> size (xs a l).</w:t>
      </w:r>
    </w:p>
    <w:p w14:paraId="66A2D516" w14:textId="77777777" w:rsidR="0028074B" w:rsidRDefault="0028074B" w:rsidP="0028074B">
      <w:pPr>
        <w:pStyle w:val="Corpodetexto"/>
      </w:pPr>
    </w:p>
    <w:p w14:paraId="0FD58C01" w14:textId="77777777" w:rsidR="0028074B" w:rsidRPr="00212189" w:rsidRDefault="0028074B" w:rsidP="0028074B">
      <w:pPr>
        <w:pStyle w:val="Corpodetexto"/>
      </w:pPr>
      <w:r w:rsidRPr="00212189">
        <w:t>Adicionalmente, foram definidas cores utilitárias que seguem uma convenção padronizada para facilitar o seu uso em diferentes contextos da interface</w:t>
      </w:r>
      <w:r>
        <w:t xml:space="preserve">. </w:t>
      </w:r>
      <w:r w:rsidRPr="00212189">
        <w:t>Estas cores não estão associadas diretamente à identidade visual da aplicação, mas servem como um conjunto de apoio para elementos funcionais.</w:t>
      </w:r>
    </w:p>
    <w:p w14:paraId="0E68C221" w14:textId="77777777" w:rsidR="0028074B" w:rsidRPr="00212189" w:rsidRDefault="0028074B" w:rsidP="0028074B">
      <w:pPr>
        <w:pStyle w:val="Corpodetexto"/>
      </w:pPr>
      <w:r w:rsidRPr="00212189">
        <w:t>Cada cor utilitária possui três variantes principais:</w:t>
      </w:r>
    </w:p>
    <w:p w14:paraId="63EC3591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rPr>
          <w:i/>
          <w:iCs/>
        </w:rPr>
        <w:t>{</w:t>
      </w:r>
      <w:r w:rsidRPr="00212189">
        <w:rPr>
          <w:b/>
          <w:bCs/>
        </w:rPr>
        <w:t>cor</w:t>
      </w:r>
      <w:r w:rsidRPr="00212189">
        <w:rPr>
          <w:i/>
          <w:iCs/>
        </w:rPr>
        <w:t>}</w:t>
      </w:r>
      <w:r w:rsidRPr="00212189">
        <w:t xml:space="preserve"> – a cor base.</w:t>
      </w:r>
    </w:p>
    <w:p w14:paraId="77CFE3C0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lighter</w:t>
      </w:r>
      <w:proofErr w:type="spellEnd"/>
      <w:r w:rsidRPr="00212189">
        <w:t xml:space="preserve"> – uma versão mais clara da cor.</w:t>
      </w:r>
    </w:p>
    <w:p w14:paraId="7D61220D" w14:textId="77777777" w:rsidR="0028074B" w:rsidRPr="00212189" w:rsidRDefault="0028074B" w:rsidP="0028074B">
      <w:pPr>
        <w:pStyle w:val="Corpodetexto"/>
        <w:numPr>
          <w:ilvl w:val="0"/>
          <w:numId w:val="47"/>
        </w:numPr>
      </w:pPr>
      <w:r w:rsidRPr="00212189">
        <w:t>{</w:t>
      </w:r>
      <w:r w:rsidRPr="00212189">
        <w:rPr>
          <w:b/>
          <w:bCs/>
        </w:rPr>
        <w:t>cor</w:t>
      </w:r>
      <w:r w:rsidRPr="00212189">
        <w:t>}</w:t>
      </w:r>
      <w:r w:rsidRPr="00212189">
        <w:rPr>
          <w:i/>
          <w:iCs/>
        </w:rPr>
        <w:t>-</w:t>
      </w:r>
      <w:proofErr w:type="spellStart"/>
      <w:r w:rsidRPr="00212189">
        <w:rPr>
          <w:i/>
          <w:iCs/>
        </w:rPr>
        <w:t>darker</w:t>
      </w:r>
      <w:proofErr w:type="spellEnd"/>
      <w:r w:rsidRPr="00212189">
        <w:t xml:space="preserve"> – uma versão mais escura da cor.</w:t>
      </w:r>
    </w:p>
    <w:p w14:paraId="12643CBE" w14:textId="77777777" w:rsidR="0028074B" w:rsidRPr="00212189" w:rsidRDefault="0028074B" w:rsidP="0028074B">
      <w:pPr>
        <w:pStyle w:val="Corpodetexto"/>
      </w:pPr>
      <w:r w:rsidRPr="00212189">
        <w:t>O conjunto inclui cores como vermelho</w:t>
      </w:r>
      <w:r>
        <w:t>, verde</w:t>
      </w:r>
      <w:r w:rsidRPr="00212189">
        <w:t xml:space="preserve">, azul, roxo, rosa, </w:t>
      </w:r>
      <w:r w:rsidRPr="00952682">
        <w:t>turquesa</w:t>
      </w:r>
      <w:r w:rsidRPr="00212189">
        <w:t>, castanho, laranja e amarelo, assegurando diversidade suficiente para múltiplas necessidades visuais sem comprometer a coerência do design.</w:t>
      </w:r>
    </w:p>
    <w:p w14:paraId="2A7B0DC8" w14:textId="77777777" w:rsidR="0028074B" w:rsidRPr="005D253E" w:rsidRDefault="0028074B" w:rsidP="0028074B">
      <w:pPr>
        <w:pStyle w:val="Corpodetexto"/>
      </w:pPr>
    </w:p>
    <w:p w14:paraId="110E75E5" w14:textId="012661BD" w:rsidR="009A40F9" w:rsidRDefault="0028074B" w:rsidP="0028074B">
      <w:pPr>
        <w:pStyle w:val="Corpodetexto"/>
      </w:pPr>
      <w:r w:rsidRPr="005D253E">
        <w:t xml:space="preserve">Por sua vez, o ficheiro </w:t>
      </w:r>
      <w:r w:rsidRPr="009A40F9">
        <w:rPr>
          <w:i/>
          <w:iCs/>
        </w:rPr>
        <w:t>App.css</w:t>
      </w:r>
      <w:r w:rsidRPr="005D253E">
        <w:t xml:space="preserve"> aplica estilos base e genéricos à interface, definindo comportamentos comuns para elementos HTML e componentes globais. Este ficheiro funciona como camada de normalização visual da aplicação, aplicando regras consistentes que usam as variáveis importadas a partir do </w:t>
      </w:r>
      <w:r w:rsidRPr="0005429C">
        <w:rPr>
          <w:i/>
          <w:iCs/>
        </w:rPr>
        <w:t>imports.css</w:t>
      </w:r>
      <w:r w:rsidRPr="005D253E">
        <w:t>.</w:t>
      </w:r>
      <w:r w:rsidR="0005429C">
        <w:t xml:space="preserve"> </w:t>
      </w:r>
      <w:r w:rsidRPr="005D253E">
        <w:t>Esta abordagem permite manter a aplicação visualmente consistente, facilita a manutenção de estilos e torna a adição de novos elementos mais eficiente e alinhada com o sistema existente.</w:t>
      </w:r>
    </w:p>
    <w:p w14:paraId="4BEDEC5A" w14:textId="16827BD2" w:rsidR="00D64AD7" w:rsidRDefault="00D64AD7">
      <w:pPr>
        <w:rPr>
          <w:rFonts w:ascii="Garamond" w:hAnsi="Garamond"/>
          <w:sz w:val="28"/>
        </w:rPr>
      </w:pPr>
      <w:r>
        <w:br w:type="page"/>
      </w:r>
    </w:p>
    <w:p w14:paraId="513D466A" w14:textId="420F3092" w:rsidR="009A40F9" w:rsidRPr="001558D7" w:rsidRDefault="001558D7" w:rsidP="009A40F9">
      <w:pPr>
        <w:pStyle w:val="Ttulo4"/>
        <w:rPr>
          <w:sz w:val="32"/>
          <w:szCs w:val="28"/>
        </w:rPr>
      </w:pPr>
      <w:r>
        <w:lastRenderedPageBreak/>
        <w:t xml:space="preserve">Suporte para </w:t>
      </w:r>
      <w:r w:rsidRPr="001558D7">
        <w:rPr>
          <w:i/>
          <w:iCs/>
        </w:rPr>
        <w:t>Markdown</w:t>
      </w:r>
    </w:p>
    <w:p w14:paraId="481D4011" w14:textId="56ACBAC5" w:rsidR="001558D7" w:rsidRPr="001558D7" w:rsidRDefault="001558D7" w:rsidP="001558D7">
      <w:pPr>
        <w:pStyle w:val="Corpodetexto"/>
      </w:pPr>
      <w:r w:rsidRPr="001558D7">
        <w:t xml:space="preserve">Durante o desenvolvimento do </w:t>
      </w:r>
      <w:r w:rsidRPr="00C44BB9">
        <w:rPr>
          <w:i/>
          <w:iCs/>
        </w:rPr>
        <w:t>frontend</w:t>
      </w:r>
      <w:r w:rsidRPr="001558D7">
        <w:t>, surgiu a necessidade de permitir que os utilizadores tivessem algum controlo sobre a formatação do texto em determinados campos (por exemplo, a descrição de propostas</w:t>
      </w:r>
      <w:r>
        <w:t xml:space="preserve"> ou cursos</w:t>
      </w:r>
      <w:r w:rsidRPr="001558D7">
        <w:t xml:space="preserve">). Como o foco da aplicação não é fornecer um editor de texto avançado, criar um sistema completo de </w:t>
      </w:r>
      <w:r>
        <w:t>edição de texto</w:t>
      </w:r>
      <w:r w:rsidRPr="001558D7">
        <w:t xml:space="preserve"> seria demasiado complexo e desnecessário para o objetivo do projeto.</w:t>
      </w:r>
    </w:p>
    <w:p w14:paraId="30EC6E86" w14:textId="1AD673D6" w:rsidR="001558D7" w:rsidRPr="001558D7" w:rsidRDefault="001558D7" w:rsidP="001558D7">
      <w:pPr>
        <w:pStyle w:val="Corpodetexto"/>
      </w:pPr>
      <w:r w:rsidRPr="001558D7">
        <w:t>Para resolver este problema, optou-se por utilizar Markdown</w:t>
      </w:r>
      <w:sdt>
        <w:sdtPr>
          <w:id w:val="35788010"/>
          <w:citation/>
        </w:sdtPr>
        <w:sdtContent>
          <w:r w:rsidR="00CB7016">
            <w:fldChar w:fldCharType="begin"/>
          </w:r>
          <w:r w:rsidR="00CB7016">
            <w:instrText xml:space="preserve"> CITATION Mat25 \l 2070 </w:instrText>
          </w:r>
          <w:r w:rsidR="00CB7016">
            <w:fldChar w:fldCharType="separate"/>
          </w:r>
          <w:r w:rsidR="0091514A">
            <w:rPr>
              <w:noProof/>
            </w:rPr>
            <w:t xml:space="preserve"> </w:t>
          </w:r>
          <w:r w:rsidR="0091514A" w:rsidRPr="0091514A">
            <w:rPr>
              <w:noProof/>
            </w:rPr>
            <w:t>[12]</w:t>
          </w:r>
          <w:r w:rsidR="00CB7016">
            <w:fldChar w:fldCharType="end"/>
          </w:r>
        </w:sdtContent>
      </w:sdt>
      <w:r w:rsidRPr="001558D7">
        <w:t>, uma linguagem de marcação simples que possibilita a formatação de texto de forma intuitiva e leve. O texto é armazenado na base de dados em formato literal, ou seja, contendo todos os símbolos</w:t>
      </w:r>
      <w:r w:rsidR="00CB7016">
        <w:t xml:space="preserve"> </w:t>
      </w:r>
      <w:r w:rsidRPr="001558D7">
        <w:t>que definem o estilo</w:t>
      </w:r>
      <w:r w:rsidR="00CB7016">
        <w:rPr>
          <w:rStyle w:val="Refdenotaderodap"/>
        </w:rPr>
        <w:footnoteReference w:id="5"/>
      </w:r>
      <w:r w:rsidRPr="001558D7">
        <w:t>.</w:t>
      </w:r>
    </w:p>
    <w:p w14:paraId="697527CF" w14:textId="725A6DEB" w:rsidR="009A40F9" w:rsidRPr="001558D7" w:rsidRDefault="001558D7" w:rsidP="001558D7">
      <w:pPr>
        <w:pStyle w:val="Corpodetexto"/>
      </w:pPr>
      <w:r w:rsidRPr="001558D7">
        <w:t xml:space="preserve">No frontend, a biblioteca </w:t>
      </w:r>
      <w:r w:rsidR="00500804">
        <w:t>“</w:t>
      </w:r>
      <w:r w:rsidRPr="001558D7">
        <w:t>react-markdown</w:t>
      </w:r>
      <w:r w:rsidR="00500804">
        <w:t>”</w:t>
      </w:r>
      <w:r w:rsidRPr="001558D7">
        <w:t xml:space="preserve"> é responsável por interpretar este conteúdo e renderiz</w:t>
      </w:r>
      <w:r w:rsidR="00EB1BDE">
        <w:t>a</w:t>
      </w:r>
      <w:r w:rsidRPr="001558D7">
        <w:t xml:space="preserve">-lo como HTML. Para garantir que o resultado respeita as definições visuais da aplicação, o componente </w:t>
      </w:r>
      <w:r w:rsidRPr="00080B0D">
        <w:rPr>
          <w:i/>
          <w:iCs/>
        </w:rPr>
        <w:t>&lt;Markdown&gt;...&lt;/Markdown&gt;</w:t>
      </w:r>
      <w:r w:rsidRPr="001558D7">
        <w:t xml:space="preserve"> é sempre envolvido por uma </w:t>
      </w:r>
      <w:r w:rsidRPr="00080B0D">
        <w:rPr>
          <w:i/>
          <w:iCs/>
        </w:rPr>
        <w:t>&lt;</w:t>
      </w:r>
      <w:proofErr w:type="spellStart"/>
      <w:r w:rsidRPr="00080B0D">
        <w:rPr>
          <w:i/>
          <w:iCs/>
        </w:rPr>
        <w:t>div</w:t>
      </w:r>
      <w:proofErr w:type="spellEnd"/>
      <w:r w:rsidRPr="00080B0D">
        <w:rPr>
          <w:i/>
          <w:iCs/>
        </w:rPr>
        <w:t xml:space="preserve"> </w:t>
      </w:r>
      <w:proofErr w:type="spellStart"/>
      <w:r w:rsidRPr="00080B0D">
        <w:rPr>
          <w:i/>
          <w:iCs/>
        </w:rPr>
        <w:t>class</w:t>
      </w:r>
      <w:proofErr w:type="spellEnd"/>
      <w:r w:rsidRPr="00080B0D">
        <w:rPr>
          <w:i/>
          <w:iCs/>
        </w:rPr>
        <w:t>="markdown"&gt;</w:t>
      </w:r>
      <w:r w:rsidRPr="001558D7">
        <w:t>.</w:t>
      </w:r>
    </w:p>
    <w:p w14:paraId="6C0D6BA7" w14:textId="77777777" w:rsidR="00B96CB8" w:rsidRDefault="00B96CB8">
      <w:pPr>
        <w:rPr>
          <w:rFonts w:ascii="Garamond" w:hAnsi="Garamond"/>
          <w:sz w:val="28"/>
        </w:rPr>
      </w:pPr>
      <w:r>
        <w:br w:type="page"/>
      </w:r>
    </w:p>
    <w:p w14:paraId="77E3AF3D" w14:textId="1ECC4906" w:rsidR="0018083A" w:rsidRPr="003E5099" w:rsidRDefault="00A727BB" w:rsidP="0018083A">
      <w:pPr>
        <w:pStyle w:val="Ttulo1"/>
        <w:rPr>
          <w:highlight w:val="yellow"/>
        </w:rPr>
      </w:pPr>
      <w:bookmarkStart w:id="41" w:name="_Ref203944988"/>
      <w:bookmarkStart w:id="42" w:name="_Toc207230975"/>
      <w:r w:rsidRPr="003E5099">
        <w:rPr>
          <w:highlight w:val="yellow"/>
        </w:rPr>
        <w:lastRenderedPageBreak/>
        <w:t>Casos de uso</w:t>
      </w:r>
      <w:bookmarkEnd w:id="41"/>
      <w:bookmarkEnd w:id="42"/>
    </w:p>
    <w:p w14:paraId="56161490" w14:textId="0F6B7A13" w:rsidR="0018083A" w:rsidRDefault="00AE7B8C" w:rsidP="0018083A">
      <w:pPr>
        <w:pStyle w:val="Corpodetexto"/>
      </w:pPr>
      <w:r w:rsidRPr="00AE7B8C">
        <w:t>Entre os diversos fluxos implementados durante o desenvolvimento, apresentam-se a seguir aqueles que melhor representam as funcionalidades-chave e os objetivos do sistema. Estes fluxos foram selecionados por refletirem processos essenciais e por permitirem uma compreensão mais clara do funcionamento global da aplicação. Através da análise destes exemplos, será possível observar tanto a interação do utilizador com a interface como a lógica subjacente que suporta as operações mais relevantes do sistema.</w:t>
      </w:r>
    </w:p>
    <w:p w14:paraId="3BD82010" w14:textId="77777777" w:rsidR="00AE7B8C" w:rsidRDefault="00AE7B8C" w:rsidP="0018083A">
      <w:pPr>
        <w:pStyle w:val="Corpodetexto"/>
      </w:pPr>
    </w:p>
    <w:p w14:paraId="65D1036F" w14:textId="6EB6CAFD" w:rsidR="00AE7B8C" w:rsidRPr="00AE7B8C" w:rsidRDefault="00AE7B8C" w:rsidP="002D0E83">
      <w:pPr>
        <w:pStyle w:val="Ttulo2"/>
      </w:pPr>
      <w:bookmarkStart w:id="43" w:name="_Toc207230976"/>
      <w:r>
        <w:t>Autenticação de um utilizador (</w:t>
      </w:r>
      <w:r>
        <w:rPr>
          <w:i/>
          <w:iCs/>
        </w:rPr>
        <w:t>login</w:t>
      </w:r>
      <w:r>
        <w:t>)</w:t>
      </w:r>
      <w:bookmarkEnd w:id="43"/>
    </w:p>
    <w:p w14:paraId="31CF465D" w14:textId="316F006C" w:rsidR="00E7344C" w:rsidRDefault="00E7344C" w:rsidP="00E7344C">
      <w:pPr>
        <w:pStyle w:val="Corpodetexto"/>
      </w:pPr>
      <w:r>
        <w:t>O processo de autenticação de um utilizador segue o procedimento habitual, no qual são solicitadas as credenciais (email e palavra-passe). Estas são enviadas à API para validação. Em caso de sucesso, a API retorna um token de autenticação juntamente com informações adicionais relevantes, como o tipo de utilizador e as respetivas permissões (caso seja um docente). Esta informação é então utilizada para apresentar a página inicial (</w:t>
      </w:r>
      <w:proofErr w:type="spellStart"/>
      <w:r w:rsidRPr="00E7344C">
        <w:rPr>
          <w:i/>
          <w:iCs/>
        </w:rPr>
        <w:t>dashboard</w:t>
      </w:r>
      <w:proofErr w:type="spellEnd"/>
      <w:r>
        <w:t>) correta, adaptada ao perfil do utilizador autenticado.</w:t>
      </w:r>
    </w:p>
    <w:p w14:paraId="2196CA6C" w14:textId="32EF90FE" w:rsidR="00AE7B8C" w:rsidRDefault="00E7344C" w:rsidP="00E7344C">
      <w:pPr>
        <w:pStyle w:val="Corpodetexto"/>
      </w:pPr>
      <w:r>
        <w:t xml:space="preserve">Além disso, o sistema verifica, no momento do acesso, se já existe um token armazenado localmente. Caso este token seja considerado válido – após uma verificação junto à API – o utilizador é automaticamente redirecionado para a sua </w:t>
      </w:r>
      <w:proofErr w:type="spellStart"/>
      <w:r w:rsidRPr="00E7344C">
        <w:rPr>
          <w:i/>
          <w:iCs/>
        </w:rPr>
        <w:t>dashboard</w:t>
      </w:r>
      <w:proofErr w:type="spellEnd"/>
      <w:r>
        <w:t>, evitando assim a necessidade de efetuar o login manualmente.</w:t>
      </w:r>
    </w:p>
    <w:p w14:paraId="3819DA57" w14:textId="77777777" w:rsidR="00067D08" w:rsidRDefault="00067D08" w:rsidP="00E7344C">
      <w:pPr>
        <w:pStyle w:val="Corpodetexto"/>
      </w:pPr>
    </w:p>
    <w:p w14:paraId="22A3FC3E" w14:textId="4C0835BE" w:rsidR="00AE4080" w:rsidRDefault="00393B2E" w:rsidP="00AE4080">
      <w:pPr>
        <w:pStyle w:val="Corpodetexto"/>
        <w:keepNext/>
        <w:jc w:val="center"/>
      </w:pPr>
      <w:r w:rsidRPr="00393B2E">
        <w:rPr>
          <w:noProof/>
        </w:rPr>
        <w:drawing>
          <wp:inline distT="0" distB="0" distL="0" distR="0" wp14:anchorId="46831672" wp14:editId="3AC98ABA">
            <wp:extent cx="5731510" cy="2815590"/>
            <wp:effectExtent l="19050" t="19050" r="21590" b="22860"/>
            <wp:docPr id="597610909" name="Imagem 1" descr="Uma imagem com céu, captura de ecrã, texto, edifíci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0909" name="Imagem 1" descr="Uma imagem com céu, captura de ecrã, texto, edifício&#10;&#10;Os conteúdos gerados por IA podem estar incorretos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5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B9798C" w14:textId="71B2C82C" w:rsidR="00F45A68" w:rsidRDefault="00AE4080" w:rsidP="00AE4080">
      <w:pPr>
        <w:pStyle w:val="Legenda"/>
      </w:pPr>
      <w:bookmarkStart w:id="44" w:name="_Toc20723093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5</w:t>
      </w:r>
      <w:r>
        <w:fldChar w:fldCharType="end"/>
      </w:r>
      <w:r>
        <w:rPr>
          <w:noProof/>
        </w:rPr>
        <w:t xml:space="preserve"> - Página de </w:t>
      </w:r>
      <w:r w:rsidRPr="00AE4080">
        <w:rPr>
          <w:i/>
          <w:iCs/>
          <w:noProof/>
        </w:rPr>
        <w:t>Login</w:t>
      </w:r>
      <w:bookmarkEnd w:id="44"/>
    </w:p>
    <w:p w14:paraId="04C7D562" w14:textId="6B3D9410" w:rsidR="00AE7B8C" w:rsidRPr="00F45A68" w:rsidRDefault="00F45A68" w:rsidP="0018083A">
      <w:pPr>
        <w:pStyle w:val="Corpodetexto"/>
        <w:rPr>
          <w:b/>
          <w:bCs/>
        </w:rPr>
      </w:pPr>
      <w:r w:rsidRPr="00F45A68">
        <w:rPr>
          <w:b/>
          <w:bCs/>
        </w:rPr>
        <w:lastRenderedPageBreak/>
        <w:t>Visão do Docente</w:t>
      </w:r>
    </w:p>
    <w:p w14:paraId="76FA729E" w14:textId="77777777" w:rsidR="00FA10F2" w:rsidRDefault="00F45A68" w:rsidP="00FA10F2">
      <w:pPr>
        <w:pStyle w:val="Corpodetexto"/>
      </w:pPr>
      <w:r>
        <w:t xml:space="preserve">Um dos casos em que a página inicial apresenta maior variação é na visão do docente. Para além das funcionalidades básicas, como consultar as suas orientações, submeter propostas e acompanhar as </w:t>
      </w:r>
      <w:r w:rsidR="00FA10F2">
        <w:t>suas propostas submetidas</w:t>
      </w:r>
      <w:r>
        <w:t>, o sistema adapta-se para oferecer acessos adicionais semelhantes aos de um administrador, dependendo das permissões atribuídas ao utilizador.</w:t>
      </w:r>
    </w:p>
    <w:p w14:paraId="1CC73996" w14:textId="01044EC3" w:rsidR="008616CF" w:rsidRDefault="008616CF" w:rsidP="00122FD6">
      <w:pPr>
        <w:pStyle w:val="Corpodetexto"/>
        <w:keepNext/>
      </w:pPr>
    </w:p>
    <w:p w14:paraId="31BCAE2E" w14:textId="63EE5911" w:rsidR="009A74B3" w:rsidRPr="00712AB2" w:rsidRDefault="009A74B3" w:rsidP="00122FD6">
      <w:pPr>
        <w:pStyle w:val="Corpodetexto"/>
        <w:keepNext/>
        <w:jc w:val="center"/>
      </w:pPr>
      <w:r w:rsidRPr="009A74B3">
        <w:drawing>
          <wp:inline distT="0" distB="0" distL="0" distR="0" wp14:anchorId="49DBC74E" wp14:editId="5E6E03AB">
            <wp:extent cx="5731510" cy="2825750"/>
            <wp:effectExtent l="19050" t="19050" r="21590" b="12700"/>
            <wp:docPr id="1693476358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3476358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01B8BC" w14:textId="62E7140C" w:rsidR="00FA10F2" w:rsidRDefault="008616CF" w:rsidP="008616CF">
      <w:pPr>
        <w:pStyle w:val="Legenda"/>
      </w:pPr>
      <w:bookmarkStart w:id="45" w:name="_Toc20723093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6</w:t>
      </w:r>
      <w:r>
        <w:fldChar w:fldCharType="end"/>
      </w:r>
      <w:r>
        <w:t xml:space="preserve"> - Página </w:t>
      </w:r>
      <w:r w:rsidR="00020BF7">
        <w:t>i</w:t>
      </w:r>
      <w:r>
        <w:t>nicial com as permissões padrão</w:t>
      </w:r>
      <w:bookmarkEnd w:id="45"/>
    </w:p>
    <w:p w14:paraId="1C9ECB31" w14:textId="23A4CBDC" w:rsidR="00EF6A01" w:rsidRDefault="00EF6A01" w:rsidP="00BB1372">
      <w:pPr>
        <w:pStyle w:val="Corpodetexto"/>
        <w:keepNext/>
      </w:pPr>
    </w:p>
    <w:p w14:paraId="4F185CFB" w14:textId="2766BDE4" w:rsidR="009A74B3" w:rsidRDefault="009A74B3" w:rsidP="00EF6A01">
      <w:pPr>
        <w:pStyle w:val="Corpodetexto"/>
        <w:keepNext/>
        <w:jc w:val="center"/>
      </w:pPr>
      <w:r w:rsidRPr="00712AB2">
        <w:drawing>
          <wp:inline distT="0" distB="0" distL="0" distR="0" wp14:anchorId="2B8FA580" wp14:editId="1BD3B3C8">
            <wp:extent cx="5731510" cy="2825750"/>
            <wp:effectExtent l="19050" t="19050" r="21590" b="12700"/>
            <wp:docPr id="600569302" name="Imagem 1" descr="Uma imagem com texto, captura de ecrã, softwar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6918027" name="Imagem 1" descr="Uma imagem com texto, captura de ecrã, software, Tipo de letra&#10;&#10;Os conteúdos gerados por IA podem estar incorretos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93AE8C" w14:textId="28AA7954" w:rsidR="003341BC" w:rsidRDefault="00EF6A01" w:rsidP="00EF6A01">
      <w:pPr>
        <w:pStyle w:val="Legenda"/>
      </w:pPr>
      <w:bookmarkStart w:id="46" w:name="_Toc20723093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7</w:t>
      </w:r>
      <w:r>
        <w:fldChar w:fldCharType="end"/>
      </w:r>
      <w:r>
        <w:t xml:space="preserve"> - Página inicial com todas as permissões</w:t>
      </w:r>
      <w:bookmarkEnd w:id="46"/>
    </w:p>
    <w:p w14:paraId="69CE5737" w14:textId="77777777" w:rsidR="003341BC" w:rsidRDefault="003341BC" w:rsidP="00FA10F2">
      <w:pPr>
        <w:pStyle w:val="Corpodetexto"/>
      </w:pPr>
    </w:p>
    <w:p w14:paraId="667FA852" w14:textId="567EF8BE" w:rsidR="003341BC" w:rsidRPr="003341BC" w:rsidRDefault="003341BC" w:rsidP="002D0E83">
      <w:pPr>
        <w:pStyle w:val="Ttulo2"/>
      </w:pPr>
      <w:bookmarkStart w:id="47" w:name="_Toc207230977"/>
      <w:r w:rsidRPr="003341BC">
        <w:lastRenderedPageBreak/>
        <w:t>Filtragem de Listas</w:t>
      </w:r>
      <w:bookmarkEnd w:id="47"/>
    </w:p>
    <w:p w14:paraId="15805FE3" w14:textId="10077F4B" w:rsidR="003341BC" w:rsidRDefault="003341BC" w:rsidP="003341BC">
      <w:pPr>
        <w:pStyle w:val="Corpodetexto"/>
      </w:pPr>
      <w:r>
        <w:t>Considerando que o sistema lida com grandes volumes de informação, a funcionalidade de filtragem revela-se essencial para facilitar a localização rápida e eficiente dos dados desejados. Sem esta ferramenta, seria complexo e demorado navegar pelas diversas listas.</w:t>
      </w:r>
    </w:p>
    <w:p w14:paraId="78EB4760" w14:textId="77777777" w:rsidR="003341BC" w:rsidRDefault="003341BC" w:rsidP="003341BC">
      <w:pPr>
        <w:pStyle w:val="Corpodetexto"/>
      </w:pPr>
      <w:r>
        <w:t xml:space="preserve">A filtragem funciona de forma intuitiva: o utilizador pode clicar no cabeçalho da lista para inserir termos de pesquisa diretamente, ou utilizar menus </w:t>
      </w:r>
      <w:proofErr w:type="spellStart"/>
      <w:r w:rsidRPr="000F43C1">
        <w:rPr>
          <w:i/>
          <w:iCs/>
        </w:rPr>
        <w:t>dropdown</w:t>
      </w:r>
      <w:proofErr w:type="spellEnd"/>
      <w:r>
        <w:t xml:space="preserve"> que permitem selecionar critérios específicos para refinar a informação apresentada. Esta abordagem combina simplicidade e flexibilidade, tornando a busca mais eficaz.</w:t>
      </w:r>
    </w:p>
    <w:p w14:paraId="3F3A66D6" w14:textId="77777777" w:rsidR="00221F94" w:rsidRDefault="00221F94" w:rsidP="003341BC">
      <w:pPr>
        <w:pStyle w:val="Corpodetexto"/>
      </w:pPr>
    </w:p>
    <w:p w14:paraId="24C8B96A" w14:textId="01296C71" w:rsidR="00B223D1" w:rsidRDefault="00B223D1" w:rsidP="00221F94">
      <w:pPr>
        <w:pStyle w:val="Corpodetexto"/>
        <w:keepNext/>
        <w:jc w:val="center"/>
      </w:pPr>
      <w:r w:rsidRPr="00B223D1">
        <w:drawing>
          <wp:inline distT="0" distB="0" distL="0" distR="0" wp14:anchorId="2D31E0A0" wp14:editId="0586254E">
            <wp:extent cx="5731510" cy="1452245"/>
            <wp:effectExtent l="19050" t="19050" r="21590" b="14605"/>
            <wp:docPr id="1544546925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4546925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2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1E2BC0" w14:textId="1D1CB938" w:rsidR="003341BC" w:rsidRDefault="00221F94" w:rsidP="00221F94">
      <w:pPr>
        <w:pStyle w:val="Legenda"/>
      </w:pPr>
      <w:bookmarkStart w:id="48" w:name="_Toc20723093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8</w:t>
      </w:r>
      <w:r>
        <w:fldChar w:fldCharType="end"/>
      </w:r>
      <w:r>
        <w:t xml:space="preserve"> - filtragem de listas</w:t>
      </w:r>
      <w:bookmarkEnd w:id="48"/>
    </w:p>
    <w:p w14:paraId="6AAFA0AC" w14:textId="77777777" w:rsidR="003652F4" w:rsidRPr="003652F4" w:rsidRDefault="003652F4" w:rsidP="003652F4">
      <w:pPr>
        <w:pStyle w:val="Corpodetexto"/>
      </w:pPr>
    </w:p>
    <w:p w14:paraId="4E44627E" w14:textId="21816AF3" w:rsidR="003341BC" w:rsidRDefault="003341BC" w:rsidP="003341BC">
      <w:pPr>
        <w:pStyle w:val="Corpodetexto"/>
      </w:pPr>
      <w:r>
        <w:t>Embora exista ainda margem para melhorias e otimizações futuras, a filtragem implementada já garante uma usabilidade adequada, permitindo ao utilizador restringir a visualização conforme vários critérios e encontrar rapidamente o que procura.</w:t>
      </w:r>
    </w:p>
    <w:p w14:paraId="4D1CBC9B" w14:textId="77777777" w:rsidR="00AF6762" w:rsidRDefault="00AF6762" w:rsidP="003341BC">
      <w:pPr>
        <w:pStyle w:val="Corpodetexto"/>
      </w:pPr>
    </w:p>
    <w:p w14:paraId="5881637A" w14:textId="224A1809" w:rsidR="00AF6762" w:rsidRPr="00AF6762" w:rsidRDefault="00AF6762" w:rsidP="002D0E83">
      <w:pPr>
        <w:pStyle w:val="Ttulo2"/>
      </w:pPr>
      <w:bookmarkStart w:id="49" w:name="_Toc207230978"/>
      <w:r w:rsidRPr="00AF6762">
        <w:t>Gestão de Docentes</w:t>
      </w:r>
      <w:bookmarkEnd w:id="49"/>
    </w:p>
    <w:p w14:paraId="0FEA62CA" w14:textId="194F4EAD" w:rsidR="00AF6762" w:rsidRDefault="00AF6762" w:rsidP="003341BC">
      <w:pPr>
        <w:pStyle w:val="Corpodetexto"/>
      </w:pPr>
      <w:r>
        <w:t xml:space="preserve">Este fluxo ilustra a gestão dos docentes </w:t>
      </w:r>
      <w:r w:rsidR="008B21D8">
        <w:t>pela visão do administrador, abrangendo as funcionalidades de listagem, visualização, adição/edição e remoção.</w:t>
      </w:r>
    </w:p>
    <w:p w14:paraId="083EF4DB" w14:textId="550678EC" w:rsidR="00D64AD7" w:rsidRDefault="008B21D8" w:rsidP="00D64AD7">
      <w:pPr>
        <w:pStyle w:val="Corpodetexto"/>
      </w:pPr>
      <w:r>
        <w:t>A listagem dos docentes apresenta todos os docentes registados no sistema, com a possibilidade de filtragem (como referido anteriormente) para facilitar a consulta rápida. Nesta vista, o administrador tem acesso direto às opções de visualizar, editar, remover e adicionar um novo docente.</w:t>
      </w:r>
    </w:p>
    <w:p w14:paraId="582659CE" w14:textId="77777777" w:rsidR="00D64AD7" w:rsidRDefault="00D64AD7" w:rsidP="00221F94">
      <w:pPr>
        <w:pStyle w:val="Corpodetexto"/>
        <w:keepNext/>
        <w:jc w:val="center"/>
      </w:pPr>
    </w:p>
    <w:p w14:paraId="7D1272D9" w14:textId="088457BB" w:rsidR="00D64AD7" w:rsidRDefault="00D64AD7" w:rsidP="00221F94">
      <w:pPr>
        <w:pStyle w:val="Corpodetexto"/>
        <w:keepNext/>
        <w:jc w:val="center"/>
      </w:pPr>
      <w:r w:rsidRPr="00D64AD7">
        <w:drawing>
          <wp:inline distT="0" distB="0" distL="0" distR="0" wp14:anchorId="4418EC75" wp14:editId="0532CA37">
            <wp:extent cx="5695950" cy="2825750"/>
            <wp:effectExtent l="19050" t="19050" r="19050" b="12700"/>
            <wp:docPr id="114891370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913702" name="Imagem 1" descr="Uma imagem com texto, captura de ecrã, número, Tipo de letra&#10;&#10;Os conteúdos gerados por IA podem estar incorretos."/>
                    <pic:cNvPicPr/>
                  </pic:nvPicPr>
                  <pic:blipFill rotWithShape="1">
                    <a:blip r:embed="rId27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2CFFB9" w14:textId="01CE9EEA" w:rsidR="00984BD7" w:rsidRDefault="00221F94" w:rsidP="00221F94">
      <w:pPr>
        <w:pStyle w:val="Legenda"/>
      </w:pPr>
      <w:bookmarkStart w:id="50" w:name="_Toc20723093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9</w:t>
      </w:r>
      <w:r>
        <w:fldChar w:fldCharType="end"/>
      </w:r>
      <w:r>
        <w:t xml:space="preserve"> - Listagem de docentes</w:t>
      </w:r>
      <w:bookmarkEnd w:id="50"/>
    </w:p>
    <w:p w14:paraId="68DD744D" w14:textId="2AD331DF" w:rsidR="009836D8" w:rsidRDefault="009836D8" w:rsidP="00984BD7">
      <w:pPr>
        <w:pStyle w:val="Corpodetexto"/>
      </w:pPr>
      <w:r w:rsidRPr="009836D8">
        <w:t>O sistema permite a criação de novos registos de docentes, bem como a edição das informações existentes. Esta funcionalidade é essencial para manter os dados atualizados, incluindo contactos, áreas de especialização e outros detalhes relevantes.</w:t>
      </w:r>
    </w:p>
    <w:p w14:paraId="07BC5D42" w14:textId="77777777" w:rsidR="002B4A83" w:rsidRDefault="002B4A83" w:rsidP="003341BC">
      <w:pPr>
        <w:pStyle w:val="Corpodetexto"/>
      </w:pPr>
    </w:p>
    <w:p w14:paraId="535F32E8" w14:textId="0B11FA0B" w:rsidR="002B4A83" w:rsidRDefault="002B4A83" w:rsidP="003341BC">
      <w:pPr>
        <w:pStyle w:val="Corpodetexto"/>
      </w:pPr>
      <w:r w:rsidRPr="002B4A83">
        <w:t>A funcionalidade de visualização de um docente permite consultar informação relevante sobre o docente.</w:t>
      </w:r>
    </w:p>
    <w:p w14:paraId="621F3BCF" w14:textId="77777777" w:rsidR="00D64AD7" w:rsidRDefault="00D64AD7" w:rsidP="00404379">
      <w:pPr>
        <w:pStyle w:val="Corpodetexto"/>
        <w:keepNext/>
        <w:rPr>
          <w:noProof/>
        </w:rPr>
      </w:pPr>
    </w:p>
    <w:p w14:paraId="2A9B86B1" w14:textId="29349AB1" w:rsidR="002D7FD5" w:rsidRDefault="00D64AD7" w:rsidP="002D7FD5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694E977D" wp14:editId="7200F143">
            <wp:extent cx="5695950" cy="2825750"/>
            <wp:effectExtent l="19050" t="19050" r="19050" b="12700"/>
            <wp:docPr id="1791299740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299740" name="Imagem 1" descr="Uma imagem com texto, captura de ecrã, software, Página web&#10;&#10;Os conteúdos gerados por IA podem estar incorretos."/>
                    <pic:cNvPicPr/>
                  </pic:nvPicPr>
                  <pic:blipFill rotWithShape="1">
                    <a:blip r:embed="rId28"/>
                    <a:srcRect r="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28257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57DDEE" w14:textId="364FFF3B" w:rsidR="002B4A83" w:rsidRDefault="002D7FD5" w:rsidP="002D7FD5">
      <w:pPr>
        <w:pStyle w:val="Legenda"/>
      </w:pPr>
      <w:bookmarkStart w:id="51" w:name="_Toc20723093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0</w:t>
      </w:r>
      <w:r>
        <w:fldChar w:fldCharType="end"/>
      </w:r>
      <w:r>
        <w:t xml:space="preserve"> - Visualização de um docente</w:t>
      </w:r>
      <w:bookmarkEnd w:id="51"/>
    </w:p>
    <w:p w14:paraId="7AB3AEA1" w14:textId="605260FA" w:rsidR="005B4C48" w:rsidRDefault="005B4C48" w:rsidP="003341BC">
      <w:pPr>
        <w:pStyle w:val="Corpodetexto"/>
      </w:pPr>
      <w:r w:rsidRPr="005B4C48">
        <w:lastRenderedPageBreak/>
        <w:t>O mesmo ecrã é utilizado tanto para a criação de um novo docente como para a edição de um registo existente. A diferença principal está no preenchimento prévio dos campos: no caso da edição, os dados do docente são carregados por defeito, enquanto na criação os campos estão vazios. Esta abordagem visa reutilizar código, dado que ambas as operações partilham a mesma interface e estrutura de dados.</w:t>
      </w:r>
    </w:p>
    <w:p w14:paraId="643A4B4A" w14:textId="77777777" w:rsidR="006C4337" w:rsidRDefault="006C4337" w:rsidP="003341BC">
      <w:pPr>
        <w:pStyle w:val="Corpodetexto"/>
      </w:pPr>
    </w:p>
    <w:p w14:paraId="659E37D4" w14:textId="1021B10F" w:rsidR="006C4337" w:rsidRDefault="00D64AD7" w:rsidP="006C4337">
      <w:pPr>
        <w:pStyle w:val="Corpodetexto"/>
        <w:keepNext/>
        <w:jc w:val="center"/>
      </w:pPr>
      <w:r w:rsidRPr="00D64AD7">
        <w:rPr>
          <w:noProof/>
        </w:rPr>
        <w:drawing>
          <wp:inline distT="0" distB="0" distL="0" distR="0" wp14:anchorId="360E8BC6" wp14:editId="48FB6D79">
            <wp:extent cx="5731510" cy="4634865"/>
            <wp:effectExtent l="19050" t="19050" r="21590" b="13335"/>
            <wp:docPr id="907423811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423811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4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17E165" w14:textId="3368FA4C" w:rsidR="008B21D8" w:rsidRDefault="006C4337" w:rsidP="006C4337">
      <w:pPr>
        <w:pStyle w:val="Legenda"/>
      </w:pPr>
      <w:bookmarkStart w:id="52" w:name="_Toc207230936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1</w:t>
      </w:r>
      <w:r>
        <w:fldChar w:fldCharType="end"/>
      </w:r>
      <w:r>
        <w:t xml:space="preserve"> - Edição de um docente</w:t>
      </w:r>
      <w:bookmarkEnd w:id="52"/>
    </w:p>
    <w:p w14:paraId="3A6D2C64" w14:textId="77777777" w:rsidR="004A3815" w:rsidRDefault="00072646" w:rsidP="00FA10F2">
      <w:pPr>
        <w:pStyle w:val="Corpodetexto"/>
      </w:pPr>
      <w:r w:rsidRPr="00072646">
        <w:t>No sistema, a remoção pode assumir formas distintas conforme o contexto. Em casos específicos, como a gestão de docentes a remoção não elimina os registos definitivamente, mas</w:t>
      </w:r>
      <w:r>
        <w:t xml:space="preserve"> </w:t>
      </w:r>
      <w:r w:rsidRPr="00072646">
        <w:t>desativa</w:t>
      </w:r>
      <w:r>
        <w:t>-o</w:t>
      </w:r>
      <w:r w:rsidRPr="00072646">
        <w:t>s. Esta abordagem garante que a informação</w:t>
      </w:r>
      <w:r>
        <w:t xml:space="preserve"> </w:t>
      </w:r>
      <w:r w:rsidRPr="00072646">
        <w:t>permaneç</w:t>
      </w:r>
      <w:r>
        <w:t>a</w:t>
      </w:r>
      <w:r w:rsidRPr="00072646">
        <w:t xml:space="preserve"> preservada para futuras consultas, mantendo a integridade e consistência dos dados. Em outros contextos onde não existe esta necessidade, a remoção poderá ser efetiva, eliminando totalmente o registo do sistema.</w:t>
      </w:r>
    </w:p>
    <w:p w14:paraId="5030F507" w14:textId="3CC684C2" w:rsidR="00781E07" w:rsidRDefault="00781E07" w:rsidP="004A3815">
      <w:pPr>
        <w:pStyle w:val="Corpodetexto"/>
        <w:keepNext/>
        <w:jc w:val="center"/>
      </w:pPr>
      <w:r w:rsidRPr="00781E07">
        <w:lastRenderedPageBreak/>
        <w:drawing>
          <wp:inline distT="0" distB="0" distL="0" distR="0" wp14:anchorId="26DFD959" wp14:editId="62CF2E88">
            <wp:extent cx="5731510" cy="2825750"/>
            <wp:effectExtent l="19050" t="19050" r="21590" b="12700"/>
            <wp:docPr id="2116944703" name="Imagem 1" descr="Uma imagem com texto, captura de ecrã, software, Página web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944703" name="Imagem 1" descr="Uma imagem com texto, captura de ecrã, software, Página web&#10;&#10;Os conteúdos gerados por IA podem estar incorretos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961069" w14:textId="68B4C3AF" w:rsidR="004A3815" w:rsidRDefault="004A3815" w:rsidP="004A3815">
      <w:pPr>
        <w:pStyle w:val="Legenda"/>
      </w:pPr>
      <w:bookmarkStart w:id="53" w:name="_Ref204037462"/>
      <w:bookmarkStart w:id="54" w:name="_Ref204037455"/>
      <w:bookmarkStart w:id="55" w:name="_Toc207230937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2</w:t>
      </w:r>
      <w:r>
        <w:fldChar w:fldCharType="end"/>
      </w:r>
      <w:bookmarkEnd w:id="53"/>
      <w:r>
        <w:t xml:space="preserve"> - Listagem de  com um docente removido</w:t>
      </w:r>
      <w:bookmarkEnd w:id="54"/>
      <w:bookmarkEnd w:id="55"/>
    </w:p>
    <w:p w14:paraId="2D59A420" w14:textId="425C994D" w:rsidR="008B3C81" w:rsidRDefault="008B3C81" w:rsidP="008B3C81">
      <w:pPr>
        <w:pStyle w:val="Corpodetexto"/>
      </w:pPr>
      <w:r>
        <w:t xml:space="preserve">Os docentes removidos aparecem na lista com um fundo escuro, como se pode ver na </w:t>
      </w:r>
      <w:r>
        <w:fldChar w:fldCharType="begin"/>
      </w:r>
      <w:r>
        <w:instrText xml:space="preserve"> REF _Ref204037462 \h </w:instrText>
      </w:r>
      <w:r>
        <w:fldChar w:fldCharType="separate"/>
      </w:r>
      <w:r>
        <w:t xml:space="preserve">Figura </w:t>
      </w:r>
      <w:r>
        <w:rPr>
          <w:noProof/>
        </w:rPr>
        <w:t>12</w:t>
      </w:r>
      <w:r>
        <w:fldChar w:fldCharType="end"/>
      </w:r>
      <w:r>
        <w:t>.</w:t>
      </w:r>
    </w:p>
    <w:p w14:paraId="31EA09F4" w14:textId="233C8F05" w:rsidR="00E352E1" w:rsidRDefault="002D0E83" w:rsidP="002D0E83">
      <w:pPr>
        <w:pStyle w:val="Ttulo2"/>
      </w:pPr>
      <w:bookmarkStart w:id="56" w:name="_Toc207230979"/>
      <w:r>
        <w:t>Gestão de Calendários</w:t>
      </w:r>
      <w:bookmarkEnd w:id="56"/>
    </w:p>
    <w:p w14:paraId="2F83EA65" w14:textId="77777777" w:rsidR="00DC22E5" w:rsidRDefault="00DC22E5" w:rsidP="00DC22E5">
      <w:pPr>
        <w:pStyle w:val="Corpodetexto"/>
      </w:pPr>
      <w:r>
        <w:t>A gestão de calendários no sistema segue um fluxo simples e intuitivo, permitindo ao utilizador visualizar, criar e consultar calendários associados a cada curso.</w:t>
      </w:r>
    </w:p>
    <w:p w14:paraId="2735F2B8" w14:textId="50FC39CC" w:rsidR="00DC22E5" w:rsidRDefault="00DC22E5" w:rsidP="00DC22E5">
      <w:pPr>
        <w:pStyle w:val="Corpodetexto"/>
      </w:pPr>
      <w:r>
        <w:t xml:space="preserve">Para aceder à listagem de calendários, é necessário navegar até à página de um curso específico. Nessa página, o utilizador encontra a lista completa dos calendários criados para o curso selecionado. </w:t>
      </w:r>
      <w:r w:rsidR="00BB0A53">
        <w:t>Os c</w:t>
      </w:r>
      <w:r>
        <w:t>alendários ativos são exibidos normalmente, enquanto os calendários inativos, cujo período já terminou, são</w:t>
      </w:r>
      <w:r w:rsidR="00BB0A53">
        <w:t xml:space="preserve"> apresentados</w:t>
      </w:r>
      <w:r w:rsidR="00BB0A53" w:rsidRPr="00BB0A53">
        <w:t xml:space="preserve"> com um fundo escuro, à semelhança dos docentes</w:t>
      </w:r>
      <w:r>
        <w:t xml:space="preserve"> </w:t>
      </w:r>
      <w:r w:rsidR="00BB0A53">
        <w:t>inativos</w:t>
      </w:r>
      <w:r>
        <w:t>.</w:t>
      </w:r>
    </w:p>
    <w:p w14:paraId="0E330299" w14:textId="77777777" w:rsidR="005B7CF7" w:rsidRDefault="005B7CF7" w:rsidP="00DC22E5">
      <w:pPr>
        <w:pStyle w:val="Corpodetexto"/>
      </w:pPr>
    </w:p>
    <w:p w14:paraId="3F80BBC3" w14:textId="77777777" w:rsidR="005B7CF7" w:rsidRDefault="00123CF5" w:rsidP="005B7CF7">
      <w:pPr>
        <w:pStyle w:val="Corpodetexto"/>
        <w:keepNext/>
        <w:jc w:val="center"/>
      </w:pPr>
      <w:r w:rsidRPr="00123CF5">
        <w:drawing>
          <wp:inline distT="0" distB="0" distL="0" distR="0" wp14:anchorId="1B72C621" wp14:editId="0F8DA638">
            <wp:extent cx="5731510" cy="1383030"/>
            <wp:effectExtent l="19050" t="19050" r="21590" b="26670"/>
            <wp:docPr id="962770914" name="Imagem 1" descr="Uma imagem com texto, Tipo de letra, file, captura de ecrã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2770914" name="Imagem 1" descr="Uma imagem com texto, Tipo de letra, file, captura de ecrã&#10;&#10;Os conteúdos gerados por IA podem estar incorretos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8EDE13" w14:textId="7E7EA760" w:rsidR="00123CF5" w:rsidRDefault="005B7CF7" w:rsidP="005B7CF7">
      <w:pPr>
        <w:pStyle w:val="Legenda"/>
      </w:pPr>
      <w:bookmarkStart w:id="57" w:name="_Toc207230938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3</w:t>
      </w:r>
      <w:r>
        <w:fldChar w:fldCharType="end"/>
      </w:r>
      <w:r>
        <w:t xml:space="preserve"> – Listagem de Calendários</w:t>
      </w:r>
      <w:bookmarkEnd w:id="57"/>
    </w:p>
    <w:p w14:paraId="10369F24" w14:textId="4A591FD4" w:rsidR="00E52BD6" w:rsidRDefault="00E52BD6">
      <w:pPr>
        <w:rPr>
          <w:rFonts w:ascii="Garamond" w:hAnsi="Garamond"/>
          <w:sz w:val="28"/>
        </w:rPr>
      </w:pPr>
      <w:r>
        <w:br w:type="page"/>
      </w:r>
    </w:p>
    <w:p w14:paraId="5826ED9E" w14:textId="5BB07B26" w:rsidR="00E52BD6" w:rsidRDefault="00E52BD6" w:rsidP="00E52BD6">
      <w:pPr>
        <w:pStyle w:val="Ttulo4"/>
      </w:pPr>
      <w:r>
        <w:lastRenderedPageBreak/>
        <w:t>Criação de um Calendário</w:t>
      </w:r>
    </w:p>
    <w:p w14:paraId="7B30CBEF" w14:textId="560D73D5" w:rsidR="00927F21" w:rsidRPr="00927F21" w:rsidRDefault="00927F21" w:rsidP="00927F21">
      <w:pPr>
        <w:pStyle w:val="Corpodetexto"/>
      </w:pPr>
      <w:r w:rsidRPr="00927F21">
        <w:t>Para criar um</w:t>
      </w:r>
      <w:r w:rsidR="005F65E8">
        <w:t xml:space="preserve"> </w:t>
      </w:r>
      <w:r w:rsidR="00116DBE">
        <w:t>C</w:t>
      </w:r>
      <w:r w:rsidRPr="00927F21">
        <w:t>alendário, o utilizador seleciona a opção “</w:t>
      </w:r>
      <w:r w:rsidR="00116DBE">
        <w:t>Adicionar</w:t>
      </w:r>
      <w:r w:rsidRPr="00927F21">
        <w:t xml:space="preserve"> </w:t>
      </w:r>
      <w:r w:rsidR="00116DBE">
        <w:t>c</w:t>
      </w:r>
      <w:r w:rsidRPr="00927F21">
        <w:t>alendário” disponível na página de listagem. O formulário de criação permite definir:</w:t>
      </w:r>
    </w:p>
    <w:p w14:paraId="1A0C99C5" w14:textId="77777777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>Ano letivo e semestre;</w:t>
      </w:r>
    </w:p>
    <w:p w14:paraId="7073DD7A" w14:textId="11FC3D22" w:rsidR="00927F21" w:rsidRPr="00927F21" w:rsidRDefault="00927F21" w:rsidP="00927F21">
      <w:pPr>
        <w:pStyle w:val="Corpodetexto"/>
        <w:numPr>
          <w:ilvl w:val="0"/>
          <w:numId w:val="54"/>
        </w:numPr>
      </w:pPr>
      <w:r w:rsidRPr="00927F21">
        <w:t xml:space="preserve">Datas importantes do processo: início e fim de submissões, divulgação de </w:t>
      </w:r>
      <w:r w:rsidR="00B50AF5">
        <w:t>propostas</w:t>
      </w:r>
      <w:r w:rsidRPr="00927F21">
        <w:t>, candidaturas e colocações;</w:t>
      </w:r>
    </w:p>
    <w:p w14:paraId="28047307" w14:textId="77777777" w:rsidR="00927F21" w:rsidRDefault="00927F21" w:rsidP="00927F21">
      <w:pPr>
        <w:pStyle w:val="Corpodetexto"/>
        <w:numPr>
          <w:ilvl w:val="0"/>
          <w:numId w:val="54"/>
        </w:numPr>
      </w:pPr>
      <w:r w:rsidRPr="00927F21">
        <w:t>Limites mínimo e máximo de propostas por candidatura.</w:t>
      </w:r>
    </w:p>
    <w:p w14:paraId="663BD769" w14:textId="77777777" w:rsidR="00AD1188" w:rsidRPr="00927F21" w:rsidRDefault="00AD1188" w:rsidP="00AD1188">
      <w:pPr>
        <w:pStyle w:val="Corpodetexto"/>
      </w:pPr>
    </w:p>
    <w:p w14:paraId="752D8D2B" w14:textId="77777777" w:rsidR="000F7235" w:rsidRDefault="00AD1188" w:rsidP="000F7235">
      <w:pPr>
        <w:pStyle w:val="Corpodetexto"/>
        <w:keepNext/>
      </w:pPr>
      <w:r w:rsidRPr="00AD1188">
        <w:drawing>
          <wp:inline distT="0" distB="0" distL="0" distR="0" wp14:anchorId="40DF6FEB" wp14:editId="11FE92F8">
            <wp:extent cx="5731510" cy="2922905"/>
            <wp:effectExtent l="19050" t="19050" r="21590" b="10795"/>
            <wp:docPr id="2124457582" name="Imagem 1" descr="Uma imagem com texto, captura de ecrã, número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457582" name="Imagem 1" descr="Uma imagem com texto, captura de ecrã, número, Tipo de letra&#10;&#10;Os conteúdos gerados por IA podem estar incorretos.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8A2A9A" w14:textId="4292AD64" w:rsidR="00E52BD6" w:rsidRDefault="000F7235" w:rsidP="000F7235">
      <w:pPr>
        <w:pStyle w:val="Legenda"/>
      </w:pPr>
      <w:bookmarkStart w:id="58" w:name="_Toc2072309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4</w:t>
      </w:r>
      <w:r>
        <w:fldChar w:fldCharType="end"/>
      </w:r>
      <w:r>
        <w:t xml:space="preserve"> - </w:t>
      </w:r>
      <w:r w:rsidRPr="008E28DF">
        <w:t>Formulário de criação de calendário</w:t>
      </w:r>
      <w:bookmarkEnd w:id="58"/>
    </w:p>
    <w:p w14:paraId="0669AF2F" w14:textId="46D6B1B1" w:rsidR="00593B96" w:rsidRDefault="00F453C4" w:rsidP="00F453C4">
      <w:pPr>
        <w:pStyle w:val="Ttulo4"/>
      </w:pPr>
      <w:r w:rsidRPr="00F453C4">
        <w:t xml:space="preserve">Visualização de um </w:t>
      </w:r>
      <w:r>
        <w:t>C</w:t>
      </w:r>
      <w:r w:rsidRPr="00F453C4">
        <w:t>alendário</w:t>
      </w:r>
    </w:p>
    <w:p w14:paraId="4935AEA9" w14:textId="319FE889" w:rsidR="009A29FE" w:rsidRDefault="009A29FE" w:rsidP="009A29FE">
      <w:pPr>
        <w:pStyle w:val="Corpodetexto"/>
      </w:pPr>
      <w:r>
        <w:t>Para consultar um calendário, o utilizador clica no botão “Ver” presente em cada linha da listagem. O sistema apresenta então uma página detalhada com todas as informações associadas ao calendário:</w:t>
      </w:r>
    </w:p>
    <w:p w14:paraId="0F0A5FD2" w14:textId="5EA8A782" w:rsidR="009A29FE" w:rsidRDefault="009A29FE" w:rsidP="009A29FE">
      <w:pPr>
        <w:pStyle w:val="Corpodetexto"/>
        <w:numPr>
          <w:ilvl w:val="0"/>
          <w:numId w:val="55"/>
        </w:numPr>
      </w:pPr>
      <w:r>
        <w:t>Datas definidas para submissão, divulgação, candidaturas e colocações;</w:t>
      </w:r>
    </w:p>
    <w:p w14:paraId="611EA407" w14:textId="072F1AF8" w:rsidR="009A29FE" w:rsidRDefault="009A29FE" w:rsidP="009A29FE">
      <w:pPr>
        <w:pStyle w:val="Corpodetexto"/>
        <w:numPr>
          <w:ilvl w:val="0"/>
          <w:numId w:val="55"/>
        </w:numPr>
      </w:pPr>
      <w:r>
        <w:t>Limites mínimo e máximo de propostas por candidatura;</w:t>
      </w:r>
    </w:p>
    <w:p w14:paraId="3F06A9E4" w14:textId="352A4F6C" w:rsidR="009A29FE" w:rsidRDefault="009A29FE" w:rsidP="009A29FE">
      <w:pPr>
        <w:pStyle w:val="Corpodetexto"/>
        <w:numPr>
          <w:ilvl w:val="0"/>
          <w:numId w:val="55"/>
        </w:numPr>
      </w:pPr>
      <w:r>
        <w:t>Listagens relacionadas:</w:t>
      </w:r>
    </w:p>
    <w:p w14:paraId="719F3023" w14:textId="3335A5F8" w:rsidR="009A29FE" w:rsidRDefault="009A29FE" w:rsidP="009A29FE">
      <w:pPr>
        <w:pStyle w:val="Corpodetexto"/>
        <w:numPr>
          <w:ilvl w:val="1"/>
          <w:numId w:val="55"/>
        </w:numPr>
      </w:pPr>
      <w:r>
        <w:t>Propostas associadas ao calendário;</w:t>
      </w:r>
    </w:p>
    <w:p w14:paraId="32B63C04" w14:textId="2C2CFCBA" w:rsidR="009A29FE" w:rsidRDefault="009A29FE" w:rsidP="009A29FE">
      <w:pPr>
        <w:pStyle w:val="Corpodetexto"/>
        <w:numPr>
          <w:ilvl w:val="1"/>
          <w:numId w:val="55"/>
        </w:numPr>
      </w:pPr>
      <w:r>
        <w:t>Alunos inscritos neste calendário;</w:t>
      </w:r>
    </w:p>
    <w:p w14:paraId="7F42AB38" w14:textId="14292FA3" w:rsidR="00F453C4" w:rsidRDefault="009A29FE" w:rsidP="009A29FE">
      <w:pPr>
        <w:pStyle w:val="Corpodetexto"/>
        <w:numPr>
          <w:ilvl w:val="1"/>
          <w:numId w:val="55"/>
        </w:numPr>
      </w:pPr>
      <w:r>
        <w:t>Candidaturas submetidas.</w:t>
      </w:r>
    </w:p>
    <w:p w14:paraId="0BCED123" w14:textId="77777777" w:rsidR="009A29FE" w:rsidRDefault="009A29FE" w:rsidP="009A29FE">
      <w:pPr>
        <w:pStyle w:val="Corpodetexto"/>
        <w:keepNext/>
      </w:pPr>
      <w:r w:rsidRPr="009A29FE">
        <w:lastRenderedPageBreak/>
        <w:drawing>
          <wp:inline distT="0" distB="0" distL="0" distR="0" wp14:anchorId="0D6BAAD5" wp14:editId="3AFD62FF">
            <wp:extent cx="5731510" cy="4022090"/>
            <wp:effectExtent l="19050" t="19050" r="21590" b="16510"/>
            <wp:docPr id="765846887" name="Imagem 1" descr="Uma imagem com texto, captura de ecrã, software, Ícone de computador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846887" name="Imagem 1" descr="Uma imagem com texto, captura de ecrã, software, Ícone de computador&#10;&#10;Os conteúdos gerados por IA podem estar incorretos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2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09E204" w14:textId="26F656FB" w:rsidR="009A29FE" w:rsidRPr="00F453C4" w:rsidRDefault="009A29FE" w:rsidP="009A29FE">
      <w:pPr>
        <w:pStyle w:val="Legenda"/>
      </w:pPr>
      <w:bookmarkStart w:id="59" w:name="_Toc207230940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5</w:t>
      </w:r>
      <w:r>
        <w:fldChar w:fldCharType="end"/>
      </w:r>
      <w:r>
        <w:t xml:space="preserve"> - </w:t>
      </w:r>
      <w:r w:rsidRPr="001F26C8">
        <w:t xml:space="preserve">Visualização </w:t>
      </w:r>
      <w:r>
        <w:t xml:space="preserve"> de um Calendário</w:t>
      </w:r>
      <w:bookmarkEnd w:id="59"/>
    </w:p>
    <w:p w14:paraId="0115604B" w14:textId="50301E60" w:rsidR="00E352E1" w:rsidRPr="00E352E1" w:rsidRDefault="00E352E1" w:rsidP="002D0E83">
      <w:pPr>
        <w:pStyle w:val="Ttulo2"/>
      </w:pPr>
      <w:bookmarkStart w:id="60" w:name="_Toc207230980"/>
      <w:r w:rsidRPr="00E352E1">
        <w:t>Submissão de uma Proposta</w:t>
      </w:r>
      <w:bookmarkEnd w:id="60"/>
    </w:p>
    <w:p w14:paraId="20FBEF80" w14:textId="28D363AE" w:rsidR="002D0E83" w:rsidRDefault="00AA2EB6" w:rsidP="008E2BBF">
      <w:pPr>
        <w:pStyle w:val="Corpodetexto"/>
      </w:pPr>
      <w:r w:rsidRPr="00AA2EB6">
        <w:t xml:space="preserve">O processo de submissão de </w:t>
      </w:r>
      <w:r>
        <w:t>P</w:t>
      </w:r>
      <w:r w:rsidRPr="00AA2EB6">
        <w:t xml:space="preserve">ropostas pode ser realizado tanto por um </w:t>
      </w:r>
      <w:r>
        <w:t>R</w:t>
      </w:r>
      <w:r w:rsidRPr="00AA2EB6">
        <w:t xml:space="preserve">epresentante quanto por um </w:t>
      </w:r>
      <w:r>
        <w:t>D</w:t>
      </w:r>
      <w:r w:rsidRPr="00AA2EB6">
        <w:t xml:space="preserve">ocente. </w:t>
      </w:r>
      <w:r>
        <w:t>Este</w:t>
      </w:r>
      <w:r w:rsidRPr="00AA2EB6">
        <w:t xml:space="preserve"> exemplo</w:t>
      </w:r>
      <w:r>
        <w:t xml:space="preserve"> será focado n</w:t>
      </w:r>
      <w:r w:rsidRPr="00AA2EB6">
        <w:t xml:space="preserve">o fluxo do ponto de vista do </w:t>
      </w:r>
      <w:r w:rsidRPr="00AA2EB6">
        <w:rPr>
          <w:b/>
          <w:bCs/>
        </w:rPr>
        <w:t>R</w:t>
      </w:r>
      <w:r w:rsidRPr="00AA2EB6">
        <w:rPr>
          <w:b/>
          <w:bCs/>
        </w:rPr>
        <w:t>epresentante</w:t>
      </w:r>
      <w:r w:rsidRPr="00AA2EB6">
        <w:t>.</w:t>
      </w:r>
    </w:p>
    <w:p w14:paraId="2DFE3161" w14:textId="77777777" w:rsidR="00E23617" w:rsidRDefault="00820E01" w:rsidP="00E23617">
      <w:pPr>
        <w:pStyle w:val="Corpodetexto"/>
      </w:pPr>
      <w:r w:rsidRPr="00820E01">
        <w:t xml:space="preserve">Ao aceder à </w:t>
      </w:r>
      <w:proofErr w:type="spellStart"/>
      <w:r w:rsidRPr="00820E01">
        <w:rPr>
          <w:i/>
          <w:iCs/>
        </w:rPr>
        <w:t>dashboard</w:t>
      </w:r>
      <w:proofErr w:type="spellEnd"/>
      <w:r w:rsidRPr="00820E01">
        <w:t xml:space="preserve">, o </w:t>
      </w:r>
      <w:r>
        <w:t>r</w:t>
      </w:r>
      <w:r w:rsidRPr="00AA2EB6">
        <w:t xml:space="preserve">epresentante </w:t>
      </w:r>
      <w:r w:rsidRPr="00820E01">
        <w:t>encontra a opção “Submeter Proposta”, que direciona para o formulário de submissão.</w:t>
      </w:r>
    </w:p>
    <w:p w14:paraId="3E98229D" w14:textId="77777777" w:rsidR="00E23617" w:rsidRDefault="00E23617" w:rsidP="00E23617">
      <w:pPr>
        <w:pStyle w:val="Corpodetexto"/>
      </w:pPr>
      <w:r w:rsidRPr="00E23617">
        <w:t>Se não existir nenhum calendário ativo para submissão, o botão estará desativado, impedindo o acesso ao formulário. Caso o utilizador consiga aceder à página por outro meio, é apresentada uma mensagem de erro, informando que não é possível submeter propostas naquele momento.</w:t>
      </w:r>
    </w:p>
    <w:p w14:paraId="1A62B502" w14:textId="4005EE6A" w:rsidR="00F84F8F" w:rsidRDefault="00F84F8F" w:rsidP="00E23617">
      <w:pPr>
        <w:pStyle w:val="Corpodetexto"/>
      </w:pPr>
      <w:r w:rsidRPr="00F84F8F">
        <w:lastRenderedPageBreak/>
        <w:drawing>
          <wp:inline distT="0" distB="0" distL="0" distR="0" wp14:anchorId="292F71B1" wp14:editId="21127B76">
            <wp:extent cx="5731510" cy="2825750"/>
            <wp:effectExtent l="19050" t="19050" r="21590" b="12700"/>
            <wp:docPr id="666282207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6282207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257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C619C9" w14:textId="14F788F1" w:rsidR="00F84F8F" w:rsidRDefault="00F84F8F" w:rsidP="00E23617">
      <w:pPr>
        <w:pStyle w:val="Legenda"/>
      </w:pPr>
      <w:bookmarkStart w:id="61" w:name="_Toc2072309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6</w:t>
      </w:r>
      <w:r>
        <w:fldChar w:fldCharType="end"/>
      </w:r>
      <w:r>
        <w:t xml:space="preserve"> - </w:t>
      </w:r>
      <w:r w:rsidRPr="00F84F8F">
        <w:t xml:space="preserve">Mensagem de erro </w:t>
      </w:r>
      <w:r>
        <w:t>do</w:t>
      </w:r>
      <w:r w:rsidRPr="00F84F8F">
        <w:t xml:space="preserve"> formulário</w:t>
      </w:r>
      <w:bookmarkEnd w:id="61"/>
    </w:p>
    <w:p w14:paraId="3F3A45D2" w14:textId="77777777" w:rsidR="00140F5B" w:rsidRPr="00140F5B" w:rsidRDefault="00140F5B" w:rsidP="00140F5B">
      <w:pPr>
        <w:pStyle w:val="Corpodetexto"/>
      </w:pPr>
    </w:p>
    <w:p w14:paraId="1CA4AB6F" w14:textId="77777777" w:rsidR="0008777D" w:rsidRDefault="0008777D" w:rsidP="0008777D">
      <w:pPr>
        <w:pStyle w:val="Corpodetexto"/>
        <w:keepNext/>
      </w:pPr>
      <w:r w:rsidRPr="0008777D">
        <w:drawing>
          <wp:inline distT="0" distB="0" distL="0" distR="0" wp14:anchorId="0544DE2B" wp14:editId="19A4D48B">
            <wp:extent cx="5731510" cy="4749165"/>
            <wp:effectExtent l="19050" t="19050" r="21590" b="13335"/>
            <wp:docPr id="1978061029" name="Imagem 1" descr="Uma imagem com texto, captura de ecrã, número, Paralelo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061029" name="Imagem 1" descr="Uma imagem com texto, captura de ecrã, número, Paralelo&#10;&#10;Os conteúdos gerados por IA podem estar incorretos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49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CF0FED" w14:textId="38396661" w:rsidR="00F96007" w:rsidRPr="00140F5B" w:rsidRDefault="0008777D" w:rsidP="00140F5B">
      <w:pPr>
        <w:pStyle w:val="Legenda"/>
      </w:pPr>
      <w:bookmarkStart w:id="62" w:name="_Toc207230942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7</w:t>
      </w:r>
      <w:r>
        <w:fldChar w:fldCharType="end"/>
      </w:r>
      <w:r>
        <w:t xml:space="preserve"> - Formulário de submissão de uma Proposta</w:t>
      </w:r>
      <w:bookmarkEnd w:id="62"/>
    </w:p>
    <w:p w14:paraId="23D645BB" w14:textId="0E18939E" w:rsidR="00140F5B" w:rsidRDefault="004E0716" w:rsidP="004E0716">
      <w:pPr>
        <w:pStyle w:val="Corpodetexto"/>
      </w:pPr>
      <w:r>
        <w:lastRenderedPageBreak/>
        <w:t>No formulário, o representante deve escolher o curso e o calendário ao qual pretende submeter a proposta</w:t>
      </w:r>
      <w:r>
        <w:t xml:space="preserve">. </w:t>
      </w:r>
      <w:r>
        <w:t>Se o curso tiver ramos, será possível selecionar aqueles que são mais adequados à proposta.</w:t>
      </w:r>
    </w:p>
    <w:p w14:paraId="00B9479D" w14:textId="7F02D62E" w:rsidR="0001322D" w:rsidRDefault="0001322D" w:rsidP="0001322D">
      <w:pPr>
        <w:pStyle w:val="Corpodetexto"/>
      </w:pPr>
      <w:r w:rsidRPr="0001322D">
        <w:t xml:space="preserve">Após a seleção do curso, o formulário ajusta dinamicamente os campos apresentados, de acordo com as definições específicas do curso. </w:t>
      </w:r>
    </w:p>
    <w:p w14:paraId="6D68CD44" w14:textId="77777777" w:rsidR="0001322D" w:rsidRPr="0001322D" w:rsidRDefault="0001322D" w:rsidP="0001322D">
      <w:pPr>
        <w:pStyle w:val="Corpodetexto"/>
      </w:pPr>
    </w:p>
    <w:p w14:paraId="44DEE480" w14:textId="77777777" w:rsidR="00CD1559" w:rsidRDefault="00F96007" w:rsidP="00CD1559">
      <w:pPr>
        <w:pStyle w:val="Corpodetexto"/>
        <w:keepNext/>
        <w:jc w:val="center"/>
      </w:pPr>
      <w:r w:rsidRPr="00F96007">
        <w:drawing>
          <wp:inline distT="0" distB="0" distL="0" distR="0" wp14:anchorId="0CFC46FB" wp14:editId="64B5D004">
            <wp:extent cx="5731510" cy="1975485"/>
            <wp:effectExtent l="19050" t="19050" r="21590" b="24765"/>
            <wp:docPr id="139627904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627904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75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FC134" w14:textId="20BD7EB7" w:rsidR="00140F5B" w:rsidRDefault="00CD1559" w:rsidP="00FA2738">
      <w:pPr>
        <w:pStyle w:val="Legenda"/>
      </w:pPr>
      <w:bookmarkStart w:id="63" w:name="_Toc207230943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18</w:t>
      </w:r>
      <w:r>
        <w:fldChar w:fldCharType="end"/>
      </w:r>
      <w:r>
        <w:t xml:space="preserve"> - </w:t>
      </w:r>
      <w:r w:rsidRPr="001D5465">
        <w:t>Seleção de curso</w:t>
      </w:r>
      <w:r>
        <w:t>, ramos</w:t>
      </w:r>
      <w:r w:rsidRPr="001D5465">
        <w:t xml:space="preserve"> e calendário no formulário de submissão</w:t>
      </w:r>
      <w:bookmarkEnd w:id="63"/>
    </w:p>
    <w:p w14:paraId="4396CA18" w14:textId="77777777" w:rsidR="0001322D" w:rsidRPr="0001322D" w:rsidRDefault="0001322D" w:rsidP="0001322D">
      <w:pPr>
        <w:pStyle w:val="Corpodetexto"/>
      </w:pPr>
    </w:p>
    <w:p w14:paraId="721D69E9" w14:textId="3F2204FB" w:rsidR="007534CF" w:rsidRDefault="007534CF" w:rsidP="007534CF">
      <w:pPr>
        <w:pStyle w:val="Corpodetexto"/>
      </w:pPr>
      <w:r>
        <w:t xml:space="preserve">Durante o preenchimento da proposta, o representante deve indicar um </w:t>
      </w:r>
      <w:r w:rsidR="005F2530">
        <w:t>O</w:t>
      </w:r>
      <w:r>
        <w:t>rientador da empresa responsável pela supervisão da proposta. Existem duas opções:</w:t>
      </w:r>
    </w:p>
    <w:p w14:paraId="3E750F03" w14:textId="0879BA83" w:rsidR="007534CF" w:rsidRDefault="007534CF" w:rsidP="007534CF">
      <w:pPr>
        <w:pStyle w:val="Corpodetexto"/>
        <w:numPr>
          <w:ilvl w:val="0"/>
          <w:numId w:val="56"/>
        </w:numPr>
      </w:pPr>
      <w:r>
        <w:t xml:space="preserve">Escolher um </w:t>
      </w:r>
      <w:r w:rsidR="000C00F1">
        <w:t>Representante</w:t>
      </w:r>
      <w:r>
        <w:t xml:space="preserve"> já registado na empresa</w:t>
      </w:r>
      <w:r w:rsidR="00E57E41">
        <w:t>.</w:t>
      </w:r>
    </w:p>
    <w:p w14:paraId="176EFF39" w14:textId="51BFAD0E" w:rsidR="0001322D" w:rsidRDefault="007534CF" w:rsidP="0001322D">
      <w:pPr>
        <w:pStyle w:val="Corpodetexto"/>
        <w:numPr>
          <w:ilvl w:val="0"/>
          <w:numId w:val="56"/>
        </w:numPr>
      </w:pPr>
      <w:r>
        <w:t>Criar um</w:t>
      </w:r>
      <w:r>
        <w:t xml:space="preserve"> </w:t>
      </w:r>
      <w:r w:rsidR="000C00F1">
        <w:t>O</w:t>
      </w:r>
      <w:r>
        <w:t xml:space="preserve">rientador, selecionando a opção “Novo Representante” e fornecendo </w:t>
      </w:r>
      <w:r w:rsidR="00370A3E">
        <w:t>um</w:t>
      </w:r>
      <w:r>
        <w:t xml:space="preserve"> nome e</w:t>
      </w:r>
      <w:r w:rsidR="00370A3E">
        <w:t xml:space="preserve"> um</w:t>
      </w:r>
      <w:r>
        <w:t xml:space="preserve"> email. Esta ação cria automaticamente uma conta de representante associada à empresa.</w:t>
      </w:r>
    </w:p>
    <w:p w14:paraId="442F792A" w14:textId="77777777" w:rsidR="00096BED" w:rsidRDefault="00096BED" w:rsidP="00096BED">
      <w:pPr>
        <w:pStyle w:val="Corpodetexto"/>
      </w:pPr>
    </w:p>
    <w:p w14:paraId="112035DE" w14:textId="77777777" w:rsidR="00DC004A" w:rsidRDefault="007B78AD" w:rsidP="00DC004A">
      <w:pPr>
        <w:pStyle w:val="Corpodetexto"/>
        <w:keepNext/>
      </w:pPr>
      <w:r w:rsidRPr="007B78AD">
        <w:drawing>
          <wp:inline distT="0" distB="0" distL="0" distR="0" wp14:anchorId="1AD9FEED" wp14:editId="0F458C0E">
            <wp:extent cx="5731510" cy="2507615"/>
            <wp:effectExtent l="19050" t="19050" r="21590" b="26035"/>
            <wp:docPr id="1990297671" name="Imagem 1" descr="Uma imagem com texto, captura de ecrã, file, Tipo de letra&#10;&#10;Os conteúdos gerados por IA podem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297671" name="Imagem 1" descr="Uma imagem com texto, captura de ecrã, file, Tipo de letra&#10;&#10;Os conteúdos gerados por IA podem estar incorretos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76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D43E9" w14:textId="20B30295" w:rsidR="00975857" w:rsidRPr="00975857" w:rsidRDefault="00DC004A" w:rsidP="00FA2738">
      <w:pPr>
        <w:pStyle w:val="Legenda"/>
      </w:pPr>
      <w:bookmarkStart w:id="64" w:name="_Toc207230944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t xml:space="preserve"> - </w:t>
      </w:r>
      <w:r w:rsidR="00212442">
        <w:t>C</w:t>
      </w:r>
      <w:r w:rsidRPr="00A037D9">
        <w:t xml:space="preserve">riação de </w:t>
      </w:r>
      <w:r w:rsidR="00FB2B74">
        <w:t>um O</w:t>
      </w:r>
      <w:r w:rsidRPr="00A037D9">
        <w:t>rientador no formulário de submissão</w:t>
      </w:r>
      <w:bookmarkEnd w:id="64"/>
    </w:p>
    <w:p w14:paraId="77AE4A4C" w14:textId="07338E6B" w:rsidR="00A727BB" w:rsidRPr="00A727BB" w:rsidRDefault="00CD0CFC" w:rsidP="00A727BB">
      <w:pPr>
        <w:pStyle w:val="Ttulo1"/>
      </w:pPr>
      <w:bookmarkStart w:id="65" w:name="_Ref203945309"/>
      <w:bookmarkStart w:id="66" w:name="_Toc207230981"/>
      <w:r w:rsidRPr="00CD0CFC">
        <w:lastRenderedPageBreak/>
        <w:t>Desenvolvimento Futuro</w:t>
      </w:r>
      <w:bookmarkEnd w:id="65"/>
      <w:bookmarkEnd w:id="66"/>
    </w:p>
    <w:p w14:paraId="6D0304FF" w14:textId="38637644" w:rsidR="00A727BB" w:rsidRDefault="00EF3DB5" w:rsidP="0018083A">
      <w:pPr>
        <w:pStyle w:val="Corpodetexto"/>
      </w:pPr>
      <w:r w:rsidRPr="00EF3DB5">
        <w:t xml:space="preserve">Tendo em conta que este projeto foi desenvolvido no âmbito de uma unidade curricular com duração limitada, não foi possível implementar na íntegra todas as funcionalidades idealizadas. Ainda assim, o desenvolvimento foi orientado por uma visão completa do sistema, </w:t>
      </w:r>
      <w:r w:rsidR="00E535EA" w:rsidRPr="00E535EA">
        <w:t xml:space="preserve">e todas as decisões tomadas </w:t>
      </w:r>
      <w:r w:rsidR="00E535EA">
        <w:t>–</w:t>
      </w:r>
      <w:r w:rsidR="00E535EA" w:rsidRPr="00E535EA">
        <w:t xml:space="preserve"> tanto a nível de estrutura como de implementação</w:t>
      </w:r>
      <w:r w:rsidR="00E535EA">
        <w:t xml:space="preserve"> – </w:t>
      </w:r>
      <w:r w:rsidR="00E535EA" w:rsidRPr="00E535EA">
        <w:t>tiveram em conta o conjunto completo das funcionalidades previstas</w:t>
      </w:r>
      <w:r w:rsidR="00F43C56">
        <w:t>.</w:t>
      </w:r>
    </w:p>
    <w:p w14:paraId="3498A1FB" w14:textId="13F41987" w:rsidR="00F43C56" w:rsidRDefault="00F43C56" w:rsidP="00F43C56">
      <w:pPr>
        <w:pStyle w:val="Corpodetexto"/>
      </w:pPr>
      <w:r>
        <w:t>Algumas funcionalidades foram concluídas, outras ficaram parcialmente desenvolvidas (nomeadamente ao nível da interface gráfica), e há ainda elementos que se encontram apenas definidos ou planeados, mas não implementados.</w:t>
      </w:r>
    </w:p>
    <w:p w14:paraId="58D7BCE1" w14:textId="5E8AF55F" w:rsidR="00F43C56" w:rsidRDefault="00F43C56" w:rsidP="00F43C56">
      <w:pPr>
        <w:pStyle w:val="Corpodetexto"/>
      </w:pPr>
      <w:r>
        <w:t>A tabela seguinte apresenta um resumo do estado de desenvolvimento de cada funcionalidade ou módulo do sistema:</w:t>
      </w:r>
    </w:p>
    <w:p w14:paraId="46989355" w14:textId="7EFC30C1" w:rsidR="00F43C56" w:rsidRDefault="00F43C56" w:rsidP="00F43C56">
      <w:pPr>
        <w:pStyle w:val="Legenda"/>
        <w:keepNext/>
      </w:pPr>
      <w:bookmarkStart w:id="67" w:name="_Toc207230945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DC004A">
        <w:rPr>
          <w:noProof/>
        </w:rPr>
        <w:t>21</w:t>
      </w:r>
      <w:r>
        <w:fldChar w:fldCharType="end"/>
      </w:r>
      <w:r>
        <w:rPr>
          <w:noProof/>
        </w:rPr>
        <w:t xml:space="preserve"> - Estado das fucnionalidades</w:t>
      </w:r>
      <w:r w:rsidR="00704817">
        <w:rPr>
          <w:rStyle w:val="Refdenotaderodap"/>
          <w:noProof/>
        </w:rPr>
        <w:footnoteReference w:id="6"/>
      </w:r>
      <w:bookmarkEnd w:id="67"/>
    </w:p>
    <w:tbl>
      <w:tblPr>
        <w:tblStyle w:val="TabelacomGrelh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12"/>
        <w:gridCol w:w="1574"/>
        <w:gridCol w:w="1575"/>
      </w:tblGrid>
      <w:tr w:rsidR="00F43C56" w14:paraId="5DD7C1F1" w14:textId="77777777" w:rsidTr="00072646">
        <w:trPr>
          <w:jc w:val="center"/>
        </w:trPr>
        <w:tc>
          <w:tcPr>
            <w:tcW w:w="5812" w:type="dxa"/>
            <w:tcBorders>
              <w:top w:val="single" w:sz="12" w:space="0" w:color="auto"/>
              <w:bottom w:val="single" w:sz="4" w:space="0" w:color="auto"/>
              <w:right w:val="single" w:sz="4" w:space="0" w:color="auto"/>
            </w:tcBorders>
          </w:tcPr>
          <w:p w14:paraId="32BAAE1E" w14:textId="661C37D7" w:rsidR="00F43C56" w:rsidRDefault="00F43C56" w:rsidP="00E303C1">
            <w:pPr>
              <w:pStyle w:val="Corpodetexto2"/>
            </w:pPr>
            <w:r>
              <w:t>Funcionalidade</w:t>
            </w:r>
          </w:p>
        </w:tc>
        <w:tc>
          <w:tcPr>
            <w:tcW w:w="1574" w:type="dxa"/>
            <w:tcBorders>
              <w:top w:val="single" w:sz="12" w:space="0" w:color="auto"/>
              <w:left w:val="single" w:sz="4" w:space="0" w:color="auto"/>
              <w:bottom w:val="single" w:sz="4" w:space="0" w:color="auto"/>
            </w:tcBorders>
          </w:tcPr>
          <w:p w14:paraId="3EB677A9" w14:textId="70E5133E" w:rsidR="00F43C56" w:rsidRPr="00F43C56" w:rsidRDefault="00F43C56" w:rsidP="008B34AA">
            <w:pPr>
              <w:pStyle w:val="Corpodetexto2"/>
              <w:jc w:val="center"/>
              <w:rPr>
                <w:i/>
                <w:iCs/>
              </w:rPr>
            </w:pPr>
            <w:r w:rsidRPr="00F43C56">
              <w:rPr>
                <w:i/>
                <w:iCs/>
              </w:rPr>
              <w:t>Frontend</w:t>
            </w:r>
          </w:p>
        </w:tc>
        <w:tc>
          <w:tcPr>
            <w:tcW w:w="1575" w:type="dxa"/>
            <w:tcBorders>
              <w:top w:val="single" w:sz="12" w:space="0" w:color="auto"/>
              <w:bottom w:val="single" w:sz="4" w:space="0" w:color="auto"/>
            </w:tcBorders>
          </w:tcPr>
          <w:p w14:paraId="79196229" w14:textId="0E90482E" w:rsidR="00F43C56" w:rsidRPr="00F43C56" w:rsidRDefault="00F43C56" w:rsidP="008B34AA">
            <w:pPr>
              <w:pStyle w:val="Corpodetexto2"/>
              <w:jc w:val="center"/>
            </w:pPr>
            <w:r>
              <w:rPr>
                <w:i/>
                <w:iCs/>
              </w:rPr>
              <w:t>Backend</w:t>
            </w:r>
          </w:p>
        </w:tc>
      </w:tr>
      <w:tr w:rsidR="00F43C56" w14:paraId="5226A955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39382EEA" w14:textId="61121D4F" w:rsidR="00F43C56" w:rsidRDefault="00041271" w:rsidP="00E303C1">
            <w:pPr>
              <w:pStyle w:val="Corpodetexto2"/>
            </w:pPr>
            <w:r>
              <w:t>Autenticação</w:t>
            </w:r>
            <w:r w:rsidRPr="00041271">
              <w:t xml:space="preserve"> 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3B6CA438" w14:textId="37B5745A" w:rsidR="00F43C56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51E4D0AF" w14:textId="7ADAD897" w:rsidR="00F43C56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035BC4" w14:paraId="2685280E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4493079C" w14:textId="3799FD8C" w:rsidR="00035BC4" w:rsidRDefault="008B34AA" w:rsidP="00E303C1">
            <w:pPr>
              <w:pStyle w:val="Corpodetexto2"/>
            </w:pPr>
            <w:r>
              <w:t>Registo de Docent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5797BBB2" w14:textId="5B095364" w:rsidR="00035BC4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73087533" w14:textId="6B7B6FD8" w:rsidR="00035BC4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539151C0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2828EDE" w14:textId="608B4EDD" w:rsidR="008B34AA" w:rsidRDefault="008B34AA" w:rsidP="00E303C1">
            <w:pPr>
              <w:pStyle w:val="Corpodetexto2"/>
            </w:pPr>
            <w:r>
              <w:t>Registo de Alun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75AFCEB6" w14:textId="26800BC5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749A03D1" w14:textId="74AB5A5E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6937DA91" w14:textId="77777777" w:rsidTr="00072646">
        <w:trPr>
          <w:jc w:val="center"/>
        </w:trPr>
        <w:tc>
          <w:tcPr>
            <w:tcW w:w="5812" w:type="dxa"/>
            <w:tcBorders>
              <w:bottom w:val="single" w:sz="4" w:space="0" w:color="auto"/>
              <w:right w:val="single" w:sz="4" w:space="0" w:color="auto"/>
            </w:tcBorders>
          </w:tcPr>
          <w:p w14:paraId="7759AB25" w14:textId="6F159F63" w:rsidR="008B34AA" w:rsidRDefault="008B34AA" w:rsidP="00E303C1">
            <w:pPr>
              <w:pStyle w:val="Corpodetexto2"/>
            </w:pPr>
            <w:r>
              <w:t>Registo de Empresas/Representante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auto"/>
            </w:tcBorders>
          </w:tcPr>
          <w:p w14:paraId="4607B0B6" w14:textId="3BC2C54D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30132324" w14:textId="01732207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2026CE32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459333BA" w14:textId="580C78A4" w:rsidR="008B34AA" w:rsidRDefault="008B34AA" w:rsidP="00E303C1">
            <w:pPr>
              <w:pStyle w:val="Corpodetexto2"/>
            </w:pPr>
            <w:r>
              <w:t>Gestão de Áreas Científicas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3B34449B" w14:textId="0A3A51B2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5F38C693" w14:textId="152985A7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4A07B917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7FD8963D" w14:textId="6EF0A529" w:rsidR="008B34AA" w:rsidRDefault="008B34AA" w:rsidP="008B34AA">
            <w:pPr>
              <w:pStyle w:val="Corpodetexto2"/>
            </w:pPr>
            <w:r>
              <w:t>Gestão de Curs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33089327" w14:textId="6730AF0F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6B0215B5" w14:textId="104016A6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62901D0E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010F13AE" w14:textId="76AC422A" w:rsidR="008B34AA" w:rsidRDefault="008B34AA" w:rsidP="008B34AA">
            <w:pPr>
              <w:pStyle w:val="Corpodetexto2"/>
            </w:pPr>
            <w:r>
              <w:t>Gestão de Calendári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3A72ACA3" w14:textId="17EFA729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5C55CC6B" w14:textId="2F22234A" w:rsidR="008B34AA" w:rsidRDefault="00A223DA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3F597729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43CF5F6F" w14:textId="638C8EC0" w:rsidR="008B34AA" w:rsidRDefault="008B34AA" w:rsidP="008B34AA">
            <w:pPr>
              <w:pStyle w:val="Corpodetexto2"/>
            </w:pPr>
            <w:r>
              <w:t>Gestão de Docent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058CF979" w14:textId="16B1AB2F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0C4B49C3" w14:textId="5D663930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76401338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6C485BFA" w14:textId="5C1436C4" w:rsidR="008B34AA" w:rsidRDefault="008B34AA" w:rsidP="008B34AA">
            <w:pPr>
              <w:pStyle w:val="Corpodetexto2"/>
            </w:pPr>
            <w:r>
              <w:t>Gestão de Alun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2EFD6967" w14:textId="0974C8C1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4AC15754" w14:textId="0E19857D" w:rsidR="008B34AA" w:rsidRDefault="00A223DA" w:rsidP="008B34AA">
            <w:pPr>
              <w:pStyle w:val="Corpodetexto2"/>
              <w:jc w:val="center"/>
            </w:pPr>
            <w:r>
              <w:t>Parcial</w:t>
            </w:r>
          </w:p>
        </w:tc>
      </w:tr>
      <w:tr w:rsidR="008B34AA" w14:paraId="77510DA4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259281F" w14:textId="153AB301" w:rsidR="008B34AA" w:rsidRDefault="008B34AA" w:rsidP="008B34AA">
            <w:pPr>
              <w:pStyle w:val="Corpodetexto2"/>
            </w:pPr>
            <w:r>
              <w:t>Gestão de Empresa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4165036E" w14:textId="19B6D2AB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5B416874" w14:textId="773FDB57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3841AB3D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4FC2D101" w14:textId="2A96CD95" w:rsidR="008B34AA" w:rsidRDefault="008B34AA" w:rsidP="008B34AA">
            <w:pPr>
              <w:pStyle w:val="Corpodetexto2"/>
            </w:pPr>
            <w:r>
              <w:t>Gestão de Representant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7FD8FBF6" w14:textId="51EA3C72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4246FC16" w14:textId="457DEA28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1CC129EC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1E752699" w14:textId="07F33721" w:rsidR="008B34AA" w:rsidRDefault="008B34AA" w:rsidP="008B34AA">
            <w:pPr>
              <w:pStyle w:val="Corpodetexto2"/>
            </w:pPr>
            <w:r>
              <w:t>Gestão de Proposta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0F5670EF" w14:textId="26B0C492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023740E4" w14:textId="042FCBCD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2D3DF392" w14:textId="77777777" w:rsidTr="00072646">
        <w:trPr>
          <w:jc w:val="center"/>
        </w:trPr>
        <w:tc>
          <w:tcPr>
            <w:tcW w:w="5812" w:type="dxa"/>
            <w:tcBorders>
              <w:bottom w:val="single" w:sz="4" w:space="0" w:color="auto"/>
              <w:right w:val="single" w:sz="4" w:space="0" w:color="auto"/>
            </w:tcBorders>
          </w:tcPr>
          <w:p w14:paraId="29343DA7" w14:textId="04C6834C" w:rsidR="008B34AA" w:rsidRDefault="008B34AA" w:rsidP="008B34AA">
            <w:pPr>
              <w:pStyle w:val="Corpodetexto2"/>
            </w:pPr>
            <w:r>
              <w:t>Gestão de Candidatura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auto"/>
            </w:tcBorders>
          </w:tcPr>
          <w:p w14:paraId="542DEB9C" w14:textId="3A5738F6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00B4A581" w14:textId="681C0702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8B34AA" w14:paraId="73AC9E01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15624553" w14:textId="52FE2B1F" w:rsidR="008B34AA" w:rsidRDefault="008B34AA" w:rsidP="008B34AA">
            <w:pPr>
              <w:pStyle w:val="Corpodetexto2"/>
            </w:pPr>
            <w:r>
              <w:t>Submissão de Propostas (Empresas)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760A3BAB" w14:textId="5873C6BF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01A00A02" w14:textId="5E12987E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159ED22E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DEE5FC9" w14:textId="32462843" w:rsidR="008B34AA" w:rsidRDefault="008B34AA" w:rsidP="008B34AA">
            <w:pPr>
              <w:pStyle w:val="Corpodetexto2"/>
            </w:pPr>
            <w:r>
              <w:t>Submissão de Propostas (Docentes)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1CDD85C0" w14:textId="7B835721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  <w:tc>
          <w:tcPr>
            <w:tcW w:w="1575" w:type="dxa"/>
          </w:tcPr>
          <w:p w14:paraId="7960E785" w14:textId="55E0F498" w:rsidR="008B34AA" w:rsidRDefault="00496899" w:rsidP="008B34AA">
            <w:pPr>
              <w:pStyle w:val="Corpodetexto2"/>
              <w:jc w:val="center"/>
            </w:pPr>
            <w:r w:rsidRPr="00496899">
              <w:t>Completo</w:t>
            </w:r>
          </w:p>
        </w:tc>
      </w:tr>
      <w:tr w:rsidR="008B34AA" w14:paraId="15E43B85" w14:textId="77777777" w:rsidTr="00072646">
        <w:trPr>
          <w:jc w:val="center"/>
        </w:trPr>
        <w:tc>
          <w:tcPr>
            <w:tcW w:w="5812" w:type="dxa"/>
            <w:tcBorders>
              <w:bottom w:val="single" w:sz="4" w:space="0" w:color="auto"/>
              <w:right w:val="single" w:sz="4" w:space="0" w:color="auto"/>
            </w:tcBorders>
          </w:tcPr>
          <w:p w14:paraId="12DFCCA4" w14:textId="24285C0E" w:rsidR="008B34AA" w:rsidRDefault="008B34AA" w:rsidP="008B34AA">
            <w:pPr>
              <w:pStyle w:val="Corpodetexto2"/>
            </w:pPr>
            <w:r>
              <w:t>Submissão de Candidatura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4" w:space="0" w:color="auto"/>
            </w:tcBorders>
          </w:tcPr>
          <w:p w14:paraId="2EBA5904" w14:textId="791C01C8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  <w:tc>
          <w:tcPr>
            <w:tcW w:w="1575" w:type="dxa"/>
            <w:tcBorders>
              <w:bottom w:val="single" w:sz="4" w:space="0" w:color="auto"/>
            </w:tcBorders>
          </w:tcPr>
          <w:p w14:paraId="3DF5B317" w14:textId="1A92DCA3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8B34AA" w14:paraId="16F5DF87" w14:textId="77777777" w:rsidTr="00072646">
        <w:trPr>
          <w:jc w:val="center"/>
        </w:trPr>
        <w:tc>
          <w:tcPr>
            <w:tcW w:w="5812" w:type="dxa"/>
            <w:tcBorders>
              <w:top w:val="single" w:sz="4" w:space="0" w:color="auto"/>
              <w:right w:val="single" w:sz="4" w:space="0" w:color="auto"/>
            </w:tcBorders>
          </w:tcPr>
          <w:p w14:paraId="6FA3446F" w14:textId="24C99635" w:rsidR="008B34AA" w:rsidRDefault="00C13963" w:rsidP="008B34AA">
            <w:pPr>
              <w:pStyle w:val="Corpodetexto2"/>
            </w:pPr>
            <w:r>
              <w:t>Filtragem de Lista</w:t>
            </w: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</w:tcBorders>
          </w:tcPr>
          <w:p w14:paraId="658544C4" w14:textId="04A11628" w:rsidR="008B34AA" w:rsidRDefault="00496899" w:rsidP="008B34AA">
            <w:pPr>
              <w:pStyle w:val="Corpodetexto2"/>
              <w:jc w:val="center"/>
            </w:pPr>
            <w:r>
              <w:t>Parcial</w:t>
            </w:r>
          </w:p>
        </w:tc>
        <w:tc>
          <w:tcPr>
            <w:tcW w:w="1575" w:type="dxa"/>
            <w:tcBorders>
              <w:top w:val="single" w:sz="4" w:space="0" w:color="auto"/>
            </w:tcBorders>
          </w:tcPr>
          <w:p w14:paraId="44AC0984" w14:textId="5BE9FDE8" w:rsidR="008B34AA" w:rsidRDefault="00496899" w:rsidP="008B34AA">
            <w:pPr>
              <w:pStyle w:val="Corpodetexto2"/>
              <w:jc w:val="center"/>
            </w:pPr>
            <w:r>
              <w:t>Parcial</w:t>
            </w:r>
          </w:p>
        </w:tc>
      </w:tr>
      <w:tr w:rsidR="008B34AA" w14:paraId="0A2C46AA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013D7A9A" w14:textId="3943C50D" w:rsidR="008B34AA" w:rsidRDefault="00C13963" w:rsidP="008B34AA">
            <w:pPr>
              <w:pStyle w:val="Corpodetexto2"/>
            </w:pPr>
            <w:r>
              <w:t>Exportação de Atribuiçõe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2E951FF1" w14:textId="7125F7CE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  <w:tc>
          <w:tcPr>
            <w:tcW w:w="1575" w:type="dxa"/>
          </w:tcPr>
          <w:p w14:paraId="29F72AA8" w14:textId="5B8BEB40" w:rsidR="008B34AA" w:rsidRDefault="00496899" w:rsidP="008B34AA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C13963" w14:paraId="0F89C639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30110E25" w14:textId="2039E79D" w:rsidR="00C13963" w:rsidRDefault="00C13963" w:rsidP="008B34AA">
            <w:pPr>
              <w:pStyle w:val="Corpodetexto2"/>
            </w:pPr>
            <w:r>
              <w:t>Preenchimento automático</w:t>
            </w:r>
            <w:r w:rsidR="00496899">
              <w:t xml:space="preserve"> do ficheiro da Proposta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19587CC8" w14:textId="1D48B9B5" w:rsidR="00C13963" w:rsidRDefault="00496899" w:rsidP="008B34AA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</w:tcPr>
          <w:p w14:paraId="72B7C83D" w14:textId="455BD498" w:rsidR="00C13963" w:rsidRDefault="00175B6D" w:rsidP="008B34AA">
            <w:pPr>
              <w:pStyle w:val="Corpodetexto2"/>
              <w:jc w:val="center"/>
            </w:pPr>
            <w:r>
              <w:t>Completo</w:t>
            </w:r>
          </w:p>
        </w:tc>
      </w:tr>
      <w:tr w:rsidR="00C13963" w14:paraId="4EF18AD4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55CFD542" w14:textId="59E8AD30" w:rsidR="00C13963" w:rsidRDefault="00C13963" w:rsidP="00C13963">
            <w:pPr>
              <w:pStyle w:val="Corpodetexto2"/>
            </w:pPr>
            <w:r>
              <w:t>Preenchimento automático de Protocolos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213518C0" w14:textId="4BF40787" w:rsidR="00C13963" w:rsidRDefault="00496899" w:rsidP="00C13963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</w:tcPr>
          <w:p w14:paraId="0D033414" w14:textId="1260240E" w:rsidR="00C13963" w:rsidRDefault="00496899" w:rsidP="00C13963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C13963" w14:paraId="0D3D6B19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0E5AAAC0" w14:textId="4E48FECD" w:rsidR="00C13963" w:rsidRDefault="00C13963" w:rsidP="00C13963">
            <w:pPr>
              <w:pStyle w:val="Corpodetexto2"/>
            </w:pPr>
            <w:r>
              <w:t>Algoritmo de Atribuição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47552DBD" w14:textId="2B8B2906" w:rsidR="00C13963" w:rsidRDefault="007809FF" w:rsidP="00C13963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</w:tcPr>
          <w:p w14:paraId="29C88906" w14:textId="78778ADD" w:rsidR="00C13963" w:rsidRDefault="00496899" w:rsidP="00C13963">
            <w:pPr>
              <w:pStyle w:val="Corpodetexto2"/>
              <w:jc w:val="center"/>
            </w:pPr>
            <w:r w:rsidRPr="00496899">
              <w:t>Planeado</w:t>
            </w:r>
          </w:p>
        </w:tc>
      </w:tr>
      <w:tr w:rsidR="000F5B5F" w14:paraId="41367C60" w14:textId="77777777" w:rsidTr="00072646">
        <w:trPr>
          <w:jc w:val="center"/>
        </w:trPr>
        <w:tc>
          <w:tcPr>
            <w:tcW w:w="5812" w:type="dxa"/>
            <w:tcBorders>
              <w:right w:val="single" w:sz="4" w:space="0" w:color="auto"/>
            </w:tcBorders>
          </w:tcPr>
          <w:p w14:paraId="62906998" w14:textId="08B6FF7F" w:rsidR="000F5B5F" w:rsidRDefault="000F5B5F" w:rsidP="00C13963">
            <w:pPr>
              <w:pStyle w:val="Corpodetexto2"/>
            </w:pPr>
            <w:r>
              <w:t>Histórico de Comunicação</w:t>
            </w:r>
          </w:p>
        </w:tc>
        <w:tc>
          <w:tcPr>
            <w:tcW w:w="1574" w:type="dxa"/>
            <w:tcBorders>
              <w:left w:val="single" w:sz="4" w:space="0" w:color="auto"/>
            </w:tcBorders>
          </w:tcPr>
          <w:p w14:paraId="592FD1E5" w14:textId="290020E1" w:rsidR="000F5B5F" w:rsidRDefault="000F5B5F" w:rsidP="00C13963">
            <w:pPr>
              <w:pStyle w:val="Corpodetexto2"/>
              <w:jc w:val="center"/>
            </w:pPr>
            <w:r>
              <w:t>Por fazer</w:t>
            </w:r>
          </w:p>
        </w:tc>
        <w:tc>
          <w:tcPr>
            <w:tcW w:w="1575" w:type="dxa"/>
          </w:tcPr>
          <w:p w14:paraId="1A942AB1" w14:textId="378025BC" w:rsidR="000F5B5F" w:rsidRPr="00496899" w:rsidRDefault="000F5B5F" w:rsidP="00C13963">
            <w:pPr>
              <w:pStyle w:val="Corpodetexto2"/>
              <w:jc w:val="center"/>
            </w:pPr>
            <w:r>
              <w:t>Por fazer</w:t>
            </w:r>
          </w:p>
        </w:tc>
      </w:tr>
      <w:tr w:rsidR="00496899" w14:paraId="17BE8E76" w14:textId="77777777" w:rsidTr="00072646">
        <w:trPr>
          <w:jc w:val="center"/>
        </w:trPr>
        <w:tc>
          <w:tcPr>
            <w:tcW w:w="5812" w:type="dxa"/>
            <w:tcBorders>
              <w:bottom w:val="single" w:sz="12" w:space="0" w:color="auto"/>
              <w:right w:val="single" w:sz="4" w:space="0" w:color="auto"/>
            </w:tcBorders>
          </w:tcPr>
          <w:p w14:paraId="14D07C59" w14:textId="64B8FDE5" w:rsidR="00496899" w:rsidRDefault="00496899" w:rsidP="00496899">
            <w:pPr>
              <w:pStyle w:val="Corpodetexto2"/>
            </w:pPr>
            <w:r w:rsidRPr="00C13963">
              <w:t>Notificação de atribuições às empresas</w:t>
            </w:r>
          </w:p>
        </w:tc>
        <w:tc>
          <w:tcPr>
            <w:tcW w:w="1574" w:type="dxa"/>
            <w:tcBorders>
              <w:left w:val="single" w:sz="4" w:space="0" w:color="auto"/>
              <w:bottom w:val="single" w:sz="12" w:space="0" w:color="auto"/>
            </w:tcBorders>
          </w:tcPr>
          <w:p w14:paraId="1D3F2B04" w14:textId="33C6D6F7" w:rsidR="00496899" w:rsidRPr="007809FF" w:rsidRDefault="007809FF" w:rsidP="00496899">
            <w:pPr>
              <w:pStyle w:val="Corpodetexto2"/>
              <w:jc w:val="center"/>
            </w:pPr>
            <w:r>
              <w:t>—</w:t>
            </w:r>
          </w:p>
        </w:tc>
        <w:tc>
          <w:tcPr>
            <w:tcW w:w="1575" w:type="dxa"/>
            <w:tcBorders>
              <w:bottom w:val="single" w:sz="12" w:space="0" w:color="auto"/>
            </w:tcBorders>
          </w:tcPr>
          <w:p w14:paraId="1B61F346" w14:textId="6AEE73F6" w:rsidR="00496899" w:rsidRDefault="00496899" w:rsidP="00496899">
            <w:pPr>
              <w:pStyle w:val="Corpodetexto2"/>
              <w:jc w:val="center"/>
            </w:pPr>
            <w:r w:rsidRPr="00496899">
              <w:t>Planeado</w:t>
            </w:r>
          </w:p>
        </w:tc>
      </w:tr>
    </w:tbl>
    <w:p w14:paraId="74925D8E" w14:textId="44D84E98" w:rsidR="00587617" w:rsidRDefault="00587617" w:rsidP="00587617">
      <w:pPr>
        <w:pStyle w:val="Corpodetexto"/>
      </w:pPr>
      <w:r>
        <w:lastRenderedPageBreak/>
        <w:t>Em reflexão, de todo o trabalho realizador existem alguns pontos que poderiam ser melhorados e ou adicionados à aplicação, como por exemplo:</w:t>
      </w:r>
    </w:p>
    <w:p w14:paraId="23848E86" w14:textId="35966D4D" w:rsidR="00587617" w:rsidRDefault="00AE2624" w:rsidP="00587617">
      <w:pPr>
        <w:pStyle w:val="Corpodetexto"/>
        <w:numPr>
          <w:ilvl w:val="0"/>
          <w:numId w:val="52"/>
        </w:numPr>
      </w:pPr>
      <w:r>
        <w:t>Melhorar a</w:t>
      </w:r>
      <w:r w:rsidR="00587617">
        <w:t xml:space="preserve"> filtragem de listas com mais opções</w:t>
      </w:r>
      <w:r>
        <w:t xml:space="preserve">, </w:t>
      </w:r>
      <w:r w:rsidR="00587617">
        <w:t>como filtrar</w:t>
      </w:r>
      <w:r>
        <w:t xml:space="preserve"> propostas e alunos pelo calendário a que pertencem, entre outros.</w:t>
      </w:r>
    </w:p>
    <w:p w14:paraId="4DEF6B08" w14:textId="4C3AD45B" w:rsidR="00587617" w:rsidRDefault="00587617" w:rsidP="00587617">
      <w:pPr>
        <w:pStyle w:val="Corpodetexto"/>
        <w:numPr>
          <w:ilvl w:val="0"/>
          <w:numId w:val="52"/>
        </w:numPr>
      </w:pPr>
      <w:r>
        <w:t xml:space="preserve">Melhorar a interface para dispositivos </w:t>
      </w:r>
      <w:r w:rsidR="001804FB">
        <w:t>moveis que,</w:t>
      </w:r>
      <w:r>
        <w:t xml:space="preserve"> apesar de estar implementada </w:t>
      </w:r>
      <w:r w:rsidR="001804FB">
        <w:t>a</w:t>
      </w:r>
      <w:r>
        <w:t xml:space="preserve"> estruturação pode ser melhorada para permitir uma melhor </w:t>
      </w:r>
      <w:r w:rsidR="001804FB">
        <w:t>experiência</w:t>
      </w:r>
      <w:r>
        <w:t xml:space="preserve"> de ut</w:t>
      </w:r>
      <w:r w:rsidR="001804FB">
        <w:t>i</w:t>
      </w:r>
      <w:r>
        <w:t xml:space="preserve">lização em dispositivos </w:t>
      </w:r>
      <w:r w:rsidR="001804FB">
        <w:t xml:space="preserve">com ecrãs </w:t>
      </w:r>
      <w:r>
        <w:t>menores</w:t>
      </w:r>
      <w:r w:rsidR="001804FB">
        <w:t>.</w:t>
      </w:r>
    </w:p>
    <w:p w14:paraId="7883CBF4" w14:textId="77777777" w:rsidR="000E1F3F" w:rsidRDefault="00587617" w:rsidP="005B1ACF">
      <w:pPr>
        <w:pStyle w:val="Corpodetexto"/>
        <w:numPr>
          <w:ilvl w:val="0"/>
          <w:numId w:val="52"/>
        </w:numPr>
      </w:pPr>
      <w:r>
        <w:t>Aplicar um sistema de importação de dados completo</w:t>
      </w:r>
      <w:r w:rsidR="001804FB">
        <w:t>, como a importação de Alunos, Docentes, Propostas, Empresas e os seus Representantes, entre outros dados relevantes.</w:t>
      </w:r>
    </w:p>
    <w:p w14:paraId="489DDABE" w14:textId="060BE8D3" w:rsidR="00587617" w:rsidRPr="001804FB" w:rsidRDefault="000E1F3F" w:rsidP="005B1ACF">
      <w:pPr>
        <w:pStyle w:val="Corpodetexto"/>
        <w:numPr>
          <w:ilvl w:val="0"/>
          <w:numId w:val="52"/>
        </w:numPr>
      </w:pPr>
      <w:r>
        <w:t xml:space="preserve">Criar um sistema de </w:t>
      </w:r>
      <w:r>
        <w:rPr>
          <w:i/>
          <w:iCs/>
        </w:rPr>
        <w:t>log</w:t>
      </w:r>
      <w:r>
        <w:t xml:space="preserve"> para guardar toda as alterações feitas no sistema para poder manter um histórico de </w:t>
      </w:r>
      <w:proofErr w:type="gramStart"/>
      <w:r>
        <w:t>tudo….</w:t>
      </w:r>
      <w:proofErr w:type="gramEnd"/>
      <w:r w:rsidR="00587617">
        <w:br w:type="page"/>
      </w:r>
    </w:p>
    <w:p w14:paraId="23DB8400" w14:textId="4725148E" w:rsidR="00CC4BBF" w:rsidRDefault="00CC4BBF" w:rsidP="00CC4BBF">
      <w:pPr>
        <w:pStyle w:val="Ttulo1"/>
      </w:pPr>
      <w:bookmarkStart w:id="68" w:name="_Toc207230982"/>
      <w:r>
        <w:lastRenderedPageBreak/>
        <w:t>Conclusão</w:t>
      </w:r>
      <w:bookmarkEnd w:id="68"/>
    </w:p>
    <w:p w14:paraId="76515E89" w14:textId="45230EEC" w:rsidR="00CC4BBF" w:rsidRPr="00CC4BBF" w:rsidRDefault="00CC4BBF" w:rsidP="00CC4BBF">
      <w:pPr>
        <w:pStyle w:val="Corpodetexto"/>
      </w:pPr>
      <w:r w:rsidRPr="00CC4BBF">
        <w:rPr>
          <w:highlight w:val="yellow"/>
        </w:rPr>
        <w:t>Apreciação do trabalho feito</w:t>
      </w:r>
    </w:p>
    <w:p w14:paraId="5F432C44" w14:textId="691C335E" w:rsidR="00CC4BBF" w:rsidRPr="00B77D5C" w:rsidRDefault="00CC4BBF" w:rsidP="006C5AD9">
      <w:r>
        <w:br w:type="page"/>
      </w:r>
    </w:p>
    <w:p w14:paraId="6EC1BEA7" w14:textId="77777777" w:rsidR="0091514A" w:rsidRDefault="006C5AD9">
      <w:pPr>
        <w:rPr>
          <w:noProof/>
          <w:lang w:val="en-US"/>
        </w:rPr>
      </w:pPr>
      <w:r w:rsidRPr="00B77D5C">
        <w:lastRenderedPageBreak/>
        <w:t xml:space="preserve">Referencias </w:t>
      </w:r>
      <w:commentRangeStart w:id="69"/>
      <w:r w:rsidRPr="00B77D5C">
        <w:t>bibliográficas</w:t>
      </w:r>
      <w:commentRangeEnd w:id="69"/>
      <w:r w:rsidR="00E3081A">
        <w:rPr>
          <w:rStyle w:val="Refdecomentrio"/>
          <w:b/>
          <w:bCs/>
          <w:smallCaps/>
        </w:rPr>
        <w:commentReference w:id="69"/>
      </w:r>
      <w:r w:rsidRPr="00B77D5C">
        <w:rPr>
          <w:b/>
          <w:bCs/>
          <w:smallCaps/>
        </w:rPr>
        <w:fldChar w:fldCharType="begin"/>
      </w:r>
      <w:r w:rsidRPr="00B77D5C">
        <w:instrText xml:space="preserve"> BIBLIOGRAPHY  \l 2070 </w:instrText>
      </w:r>
      <w:r w:rsidRPr="00B77D5C">
        <w:rPr>
          <w:b/>
          <w:bCs/>
          <w:smallCaps/>
        </w:rPr>
        <w:fldChar w:fldCharType="separate"/>
      </w:r>
    </w:p>
    <w:tbl>
      <w:tblPr>
        <w:tblW w:w="5000" w:type="pct"/>
        <w:tblCellSpacing w:w="1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7"/>
        <w:gridCol w:w="8459"/>
      </w:tblGrid>
      <w:tr w:rsidR="0091514A" w14:paraId="66A901B7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41CAD885" w14:textId="06C92CA1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4661" w:type="pct"/>
            <w:hideMark/>
          </w:tcPr>
          <w:p w14:paraId="1DE1488D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Django Software Foundation, “The web framework for perfectionists with deadlines.,” [Online]. </w:t>
            </w:r>
            <w:r>
              <w:rPr>
                <w:noProof/>
              </w:rPr>
              <w:t>Available: https://www.djangoproject.com. [Acedido em 27 junho 2025].</w:t>
            </w:r>
          </w:p>
        </w:tc>
      </w:tr>
      <w:tr w:rsidR="0091514A" w14:paraId="656800AE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7CB3C808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4661" w:type="pct"/>
            <w:hideMark/>
          </w:tcPr>
          <w:p w14:paraId="180DD318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Meta Platforms, Inc, “React,” [Online]. </w:t>
            </w:r>
            <w:r>
              <w:rPr>
                <w:noProof/>
              </w:rPr>
              <w:t>Available: https://react.dev. [Acedido em 27 junho 2025].</w:t>
            </w:r>
          </w:p>
        </w:tc>
      </w:tr>
      <w:tr w:rsidR="0091514A" w14:paraId="23127014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1EEFF8E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4661" w:type="pct"/>
            <w:hideMark/>
          </w:tcPr>
          <w:p w14:paraId="28CEDD74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K. Brush, “What is the MoSCoW method?,” 29 março 2023. [Online]. Available: https://www.techtarget.com/searchsoftwarequality/definition/MoSCoW-method. </w:t>
            </w:r>
            <w:r>
              <w:rPr>
                <w:noProof/>
              </w:rPr>
              <w:t>[Acedido em 25 agosto 2025].</w:t>
            </w:r>
          </w:p>
        </w:tc>
      </w:tr>
      <w:tr w:rsidR="0091514A" w14:paraId="442383EE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156266F1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4661" w:type="pct"/>
            <w:hideMark/>
          </w:tcPr>
          <w:p w14:paraId="7B13DD73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Bootstrap team, “Bootstrap · The most popular HTML, CSS, and JS library in the world.,” [Online]. </w:t>
            </w:r>
            <w:r>
              <w:rPr>
                <w:noProof/>
              </w:rPr>
              <w:t>Available: https://getbootstrap.com. [Acedido em 26 junho 2025].</w:t>
            </w:r>
          </w:p>
        </w:tc>
      </w:tr>
      <w:tr w:rsidR="0091514A" w14:paraId="09BDF38F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218924BE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4661" w:type="pct"/>
            <w:hideMark/>
          </w:tcPr>
          <w:p w14:paraId="25535A5A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>Microsoft, “Visual Studio Code,” Microsoft, [Online]. Available: https://code.visualstudio.com. [Acedido em 29 maio 2025].</w:t>
            </w:r>
          </w:p>
        </w:tc>
      </w:tr>
      <w:tr w:rsidR="0091514A" w14:paraId="5701B580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573565A7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6] </w:t>
            </w:r>
          </w:p>
        </w:tc>
        <w:tc>
          <w:tcPr>
            <w:tcW w:w="4661" w:type="pct"/>
            <w:hideMark/>
          </w:tcPr>
          <w:p w14:paraId="3689940E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A. Uspenski, “Why VS Code remains a developer favorite, year after year,” 25 abril 2023. </w:t>
            </w:r>
            <w:r>
              <w:rPr>
                <w:noProof/>
              </w:rPr>
              <w:t>[Online]. Available: https://shiftmag.dev/vs-code-171/?utm_source=chatgpt.com. [Acedido em 25 agosto 2025].</w:t>
            </w:r>
          </w:p>
        </w:tc>
      </w:tr>
      <w:tr w:rsidR="0091514A" w14:paraId="02CC0288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779CD639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4661" w:type="pct"/>
            <w:hideMark/>
          </w:tcPr>
          <w:p w14:paraId="56D34A08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JetBrains, “PyCharm,” JetBrains, [Online]. Available: https://www.jetbrains.com/pycharm/?source=google&amp;medium=cpc&amp;campaign=EMEA_en_WEST_PyCharm_Branded&amp;term=pycharm&amp;content=698987581404&amp;gad_source=1&amp;gad_campaignid=14123077402&amp;gclid=CjwKCAjwi-DBBhA5EiwAXOHsGVWZECsl6gVPToYcfhEKlfGmqaiBEyoQGJCnWr1xOuD7hVrcMKXZz. </w:t>
            </w:r>
            <w:r>
              <w:rPr>
                <w:noProof/>
              </w:rPr>
              <w:t>[Acedido em 29 maio 2025].</w:t>
            </w:r>
          </w:p>
        </w:tc>
      </w:tr>
      <w:tr w:rsidR="0091514A" w14:paraId="58CDE9DD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789C4EA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8] </w:t>
            </w:r>
          </w:p>
        </w:tc>
        <w:tc>
          <w:tcPr>
            <w:tcW w:w="4661" w:type="pct"/>
            <w:hideMark/>
          </w:tcPr>
          <w:p w14:paraId="2B5436FA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A. Ryabtsev, “10 Best IDEs and Code Editors for Python/Django Development,” 28 outubro 2024. </w:t>
            </w:r>
            <w:r>
              <w:rPr>
                <w:noProof/>
              </w:rPr>
              <w:t>[Online]. Available: https://djangostars.com/blog/python-ide/?utm_source=chatgpt.com. [Acedido em 25 agosto 2025].</w:t>
            </w:r>
          </w:p>
        </w:tc>
      </w:tr>
      <w:tr w:rsidR="0091514A" w14:paraId="42DDE000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E91A357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9] </w:t>
            </w:r>
          </w:p>
        </w:tc>
        <w:tc>
          <w:tcPr>
            <w:tcW w:w="4661" w:type="pct"/>
            <w:hideMark/>
          </w:tcPr>
          <w:p w14:paraId="64343B90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GitHub, Inc., “About GitHub,” [Online]. Available: https://github.com/about. </w:t>
            </w:r>
            <w:r>
              <w:rPr>
                <w:noProof/>
              </w:rPr>
              <w:t>[Acedido em 25 agosto 2025].</w:t>
            </w:r>
          </w:p>
        </w:tc>
      </w:tr>
      <w:tr w:rsidR="0091514A" w14:paraId="11C1ED12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54E72DED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0] </w:t>
            </w:r>
          </w:p>
        </w:tc>
        <w:tc>
          <w:tcPr>
            <w:tcW w:w="4661" w:type="pct"/>
            <w:hideMark/>
          </w:tcPr>
          <w:p w14:paraId="43D9B357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>Figma, Inc., “Figma,” Figma, Inc., [Online]. Available: https://www.figma.com. [Acedido em 29 maio 2025].</w:t>
            </w:r>
          </w:p>
        </w:tc>
      </w:tr>
      <w:tr w:rsidR="0091514A" w14:paraId="3584D6ED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57B0848F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1] </w:t>
            </w:r>
          </w:p>
        </w:tc>
        <w:tc>
          <w:tcPr>
            <w:tcW w:w="4661" w:type="pct"/>
            <w:hideMark/>
          </w:tcPr>
          <w:p w14:paraId="29DA448E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L. Gupta, “REST API Tutorial: What is REST?,” 1 abril 2025. </w:t>
            </w:r>
            <w:r>
              <w:rPr>
                <w:noProof/>
              </w:rPr>
              <w:t>[Online]. Available: https://restfulapi.net. [Acedido em 20 julho 2025].</w:t>
            </w:r>
          </w:p>
        </w:tc>
      </w:tr>
      <w:tr w:rsidR="0091514A" w14:paraId="6F4FD2C8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443605AF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2] </w:t>
            </w:r>
          </w:p>
        </w:tc>
        <w:tc>
          <w:tcPr>
            <w:tcW w:w="4661" w:type="pct"/>
            <w:hideMark/>
          </w:tcPr>
          <w:p w14:paraId="6784DE44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M. Cone, “Markdown Guide,” 2025. [Online]. </w:t>
            </w:r>
            <w:r>
              <w:rPr>
                <w:noProof/>
              </w:rPr>
              <w:t>Available: www.markdownguide.org. [Acedido em 26 agosto 2025].</w:t>
            </w:r>
          </w:p>
        </w:tc>
      </w:tr>
      <w:tr w:rsidR="0091514A" w14:paraId="2E7752DA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64563B10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 xml:space="preserve">[13] </w:t>
            </w:r>
          </w:p>
        </w:tc>
        <w:tc>
          <w:tcPr>
            <w:tcW w:w="4661" w:type="pct"/>
            <w:hideMark/>
          </w:tcPr>
          <w:p w14:paraId="5B24D11E" w14:textId="77777777" w:rsidR="0091514A" w:rsidRDefault="0091514A">
            <w:pPr>
              <w:pStyle w:val="Bibliografia"/>
              <w:rPr>
                <w:noProof/>
              </w:rPr>
            </w:pPr>
            <w:r w:rsidRPr="0091514A">
              <w:rPr>
                <w:noProof/>
                <w:lang w:val="en-US"/>
              </w:rPr>
              <w:t xml:space="preserve">L. Gupta, “HTTP Status Codes,” 9 agosto 2024. [Online]. Available: https://restfulapi.net/http-status-codes. </w:t>
            </w:r>
            <w:r>
              <w:rPr>
                <w:noProof/>
              </w:rPr>
              <w:t>[Acedido em 20 julho 2025].</w:t>
            </w:r>
          </w:p>
        </w:tc>
      </w:tr>
      <w:tr w:rsidR="0091514A" w14:paraId="04EF13C8" w14:textId="77777777" w:rsidTr="0091514A">
        <w:trPr>
          <w:divId w:val="1173646976"/>
          <w:tblCellSpacing w:w="15" w:type="dxa"/>
        </w:trPr>
        <w:tc>
          <w:tcPr>
            <w:tcW w:w="289" w:type="pct"/>
            <w:hideMark/>
          </w:tcPr>
          <w:p w14:paraId="32B23EB3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lastRenderedPageBreak/>
              <w:t xml:space="preserve">[14] </w:t>
            </w:r>
          </w:p>
        </w:tc>
        <w:tc>
          <w:tcPr>
            <w:tcW w:w="4661" w:type="pct"/>
            <w:hideMark/>
          </w:tcPr>
          <w:p w14:paraId="7B1C3A22" w14:textId="77777777" w:rsidR="0091514A" w:rsidRDefault="0091514A">
            <w:pPr>
              <w:pStyle w:val="Bibliografia"/>
              <w:rPr>
                <w:noProof/>
              </w:rPr>
            </w:pPr>
            <w:r>
              <w:rPr>
                <w:noProof/>
              </w:rPr>
              <w:t>“Markdown Syntax Cheatsheet,” 2021. [Online]. Available: https://www.markdown-cheatsheet.com. [Acedido em 26 agosto 2025].</w:t>
            </w:r>
          </w:p>
        </w:tc>
      </w:tr>
    </w:tbl>
    <w:p w14:paraId="62D682A5" w14:textId="77777777" w:rsidR="0091514A" w:rsidRDefault="0091514A">
      <w:pPr>
        <w:divId w:val="1173646976"/>
        <w:rPr>
          <w:rFonts w:eastAsia="Times New Roman"/>
          <w:noProof/>
        </w:rPr>
      </w:pPr>
    </w:p>
    <w:p w14:paraId="2DBC5D02" w14:textId="09EE9E14" w:rsidR="006C5AD9" w:rsidRDefault="006C5AD9">
      <w:r w:rsidRPr="00B77D5C">
        <w:fldChar w:fldCharType="end"/>
      </w:r>
    </w:p>
    <w:p w14:paraId="7FDA1AEE" w14:textId="77777777" w:rsidR="00AA250B" w:rsidRDefault="00AA250B">
      <w:pPr>
        <w:sectPr w:rsidR="00AA250B" w:rsidSect="009679FE">
          <w:pgSz w:w="11906" w:h="16838"/>
          <w:pgMar w:top="1440" w:right="1440" w:bottom="1440" w:left="1440" w:header="720" w:footer="720" w:gutter="0"/>
          <w:pgNumType w:start="1"/>
          <w:cols w:space="720"/>
          <w:docGrid w:linePitch="326"/>
        </w:sectPr>
      </w:pPr>
    </w:p>
    <w:p w14:paraId="11803759" w14:textId="059A5C46" w:rsidR="00AA250B" w:rsidRDefault="00AA250B" w:rsidP="00AA250B">
      <w:pPr>
        <w:pStyle w:val="Section"/>
      </w:pPr>
      <w:bookmarkStart w:id="70" w:name="_Toc207230983"/>
      <w:r>
        <w:lastRenderedPageBreak/>
        <w:t>Apêndices</w:t>
      </w:r>
      <w:bookmarkEnd w:id="70"/>
    </w:p>
    <w:p w14:paraId="1CABEE9C" w14:textId="73F823BE" w:rsidR="00AA250B" w:rsidRDefault="00AA250B">
      <w:r>
        <w:br w:type="page"/>
      </w:r>
    </w:p>
    <w:p w14:paraId="5B786283" w14:textId="353711A0" w:rsidR="00E736EE" w:rsidRPr="009D21DF" w:rsidRDefault="006F0E10" w:rsidP="006C5AD9">
      <w:r w:rsidRPr="00B77D5C">
        <w:rPr>
          <w:noProof/>
          <w:lang w:eastAsia="pt-PT"/>
        </w:rPr>
        <w:lastRenderedPageBreak/>
        <w:drawing>
          <wp:anchor distT="0" distB="0" distL="114300" distR="114300" simplePos="0" relativeHeight="251663360" behindDoc="0" locked="0" layoutInCell="1" allowOverlap="1" wp14:anchorId="3014FFCF" wp14:editId="648181E4">
            <wp:simplePos x="0" y="0"/>
            <wp:positionH relativeFrom="page">
              <wp:align>center</wp:align>
            </wp:positionH>
            <wp:positionV relativeFrom="paragraph">
              <wp:posOffset>8087507</wp:posOffset>
            </wp:positionV>
            <wp:extent cx="1360800" cy="932400"/>
            <wp:effectExtent l="0" t="0" r="0" b="0"/>
            <wp:wrapNone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800" cy="93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77D5C">
        <w:rPr>
          <w:noProof/>
          <w:lang w:eastAsia="pt-PT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5FA970AD" wp14:editId="51D1AA2B">
                <wp:simplePos x="0" y="0"/>
                <wp:positionH relativeFrom="column">
                  <wp:posOffset>-1012785</wp:posOffset>
                </wp:positionH>
                <wp:positionV relativeFrom="paragraph">
                  <wp:posOffset>-920187</wp:posOffset>
                </wp:positionV>
                <wp:extent cx="7662015" cy="10695007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62015" cy="10695007"/>
                        </a:xfrm>
                        <a:prstGeom prst="rect">
                          <a:avLst/>
                        </a:prstGeom>
                        <a:solidFill>
                          <a:srgbClr val="9D0A0E"/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89587B" id="Rectangle 4" o:spid="_x0000_s1026" style="position:absolute;margin-left:-79.75pt;margin-top:-72.45pt;width:603.3pt;height:842.15pt;z-index:-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" fillcolor="#9d0a0e" stroked="f"/>
            </w:pict>
          </mc:Fallback>
        </mc:AlternateContent>
      </w:r>
    </w:p>
    <w:sectPr w:rsidR="00E736EE" w:rsidRPr="009D21DF" w:rsidSect="00AA250B">
      <w:pgSz w:w="11906" w:h="16838"/>
      <w:pgMar w:top="1440" w:right="1440" w:bottom="1440" w:left="1440" w:header="720" w:footer="720" w:gutter="0"/>
      <w:pgNumType w:fmt="upperRoman" w:start="1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37" w:author="Bruno Gabriel Tavares Pinto" w:date="2025-08-25T19:29:00Z" w:initials="BGTP">
    <w:p w14:paraId="034C3D20" w14:textId="77777777" w:rsidR="00E3081A" w:rsidRDefault="00E3081A" w:rsidP="00E3081A">
      <w:pPr>
        <w:pStyle w:val="Textodecomentrio"/>
      </w:pPr>
      <w:r>
        <w:rPr>
          <w:rStyle w:val="Refdecomentrio"/>
        </w:rPr>
        <w:annotationRef/>
      </w:r>
      <w:r>
        <w:t>Verificar Valor no Final</w:t>
      </w:r>
    </w:p>
  </w:comment>
  <w:comment w:id="69" w:author="Bruno Gabriel Tavares Pinto" w:date="2025-08-25T19:32:00Z" w:initials="BGTP">
    <w:p w14:paraId="483ED276" w14:textId="77777777" w:rsidR="00832978" w:rsidRDefault="00E3081A" w:rsidP="00832978">
      <w:pPr>
        <w:pStyle w:val="Textodecomentrio"/>
      </w:pPr>
      <w:r>
        <w:rPr>
          <w:rStyle w:val="Refdecomentrio"/>
        </w:rPr>
        <w:annotationRef/>
      </w:r>
      <w:r w:rsidR="00832978">
        <w:t>Atualizar no Final</w:t>
      </w:r>
      <w:r w:rsidR="00832978">
        <w:br/>
      </w:r>
      <w:r w:rsidR="00832978">
        <w:br/>
        <w:t>+ verificar cada citaçã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34C3D20" w15:done="0"/>
  <w15:commentEx w15:paraId="483ED276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3622D0A" w16cex:dateUtc="2025-08-25T18:29:00Z"/>
  <w16cex:commentExtensible w16cex:durableId="370922FA" w16cex:dateUtc="2025-08-25T18:3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34C3D20" w16cid:durableId="03622D0A"/>
  <w16cid:commentId w16cid:paraId="483ED276" w16cid:durableId="370922FA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EC7A2" w14:textId="77777777" w:rsidR="002F6753" w:rsidRPr="00B77D5C" w:rsidRDefault="002F6753">
      <w:pPr>
        <w:spacing w:after="0"/>
      </w:pPr>
      <w:r w:rsidRPr="00B77D5C">
        <w:separator/>
      </w:r>
    </w:p>
  </w:endnote>
  <w:endnote w:type="continuationSeparator" w:id="0">
    <w:p w14:paraId="3FD2B8B6" w14:textId="77777777" w:rsidR="002F6753" w:rsidRPr="00B77D5C" w:rsidRDefault="002F6753">
      <w:pPr>
        <w:spacing w:after="0"/>
      </w:pPr>
      <w:r w:rsidRPr="00B77D5C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81429856"/>
      <w:docPartObj>
        <w:docPartGallery w:val="Page Numbers (Bottom of Page)"/>
        <w:docPartUnique/>
      </w:docPartObj>
    </w:sdtPr>
    <w:sdtContent>
      <w:p w14:paraId="3A5197C4" w14:textId="63C42A70" w:rsidR="009679FE" w:rsidRPr="00B77D5C" w:rsidRDefault="009679FE">
        <w:pPr>
          <w:pStyle w:val="Rodap"/>
          <w:jc w:val="center"/>
        </w:pPr>
        <w:r w:rsidRPr="00B77D5C">
          <w:fldChar w:fldCharType="begin"/>
        </w:r>
        <w:r w:rsidRPr="00B77D5C">
          <w:instrText>PAGE   \* MERGEFORMAT</w:instrText>
        </w:r>
        <w:r w:rsidRPr="00B77D5C">
          <w:fldChar w:fldCharType="separate"/>
        </w:r>
        <w:r w:rsidRPr="00B77D5C">
          <w:t>2</w:t>
        </w:r>
        <w:r w:rsidRPr="00B77D5C"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5997F1" w14:textId="35F80A12" w:rsidR="00F628C9" w:rsidRPr="00B77D5C" w:rsidRDefault="00F628C9">
    <w:pPr>
      <w:pStyle w:val="Rodap"/>
      <w:jc w:val="right"/>
    </w:pPr>
  </w:p>
  <w:p w14:paraId="6F26BE28" w14:textId="77777777" w:rsidR="00F628C9" w:rsidRPr="00B77D5C" w:rsidRDefault="00F628C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</w:rPr>
      <w:id w:val="88509517"/>
      <w:docPartObj>
        <w:docPartGallery w:val="Page Numbers (Bottom of Page)"/>
        <w:docPartUnique/>
      </w:docPartObj>
    </w:sdtPr>
    <w:sdtContent>
      <w:p w14:paraId="4CC070C4" w14:textId="69D00E73" w:rsidR="00F628C9" w:rsidRPr="00B77D5C" w:rsidRDefault="00F628C9" w:rsidP="00D45802">
        <w:pPr>
          <w:pStyle w:val="Rodap"/>
          <w:framePr w:wrap="none" w:vAnchor="text" w:hAnchor="margin" w:xAlign="center" w:y="1"/>
          <w:rPr>
            <w:rStyle w:val="Nmerodepgina"/>
          </w:rPr>
        </w:pPr>
        <w:r w:rsidRPr="00B77D5C">
          <w:rPr>
            <w:rStyle w:val="Nmerodepgina"/>
          </w:rPr>
          <w:fldChar w:fldCharType="begin"/>
        </w:r>
        <w:r w:rsidRPr="00B77D5C">
          <w:rPr>
            <w:rStyle w:val="Nmerodepgina"/>
          </w:rPr>
          <w:instrText xml:space="preserve"> PAGE </w:instrText>
        </w:r>
        <w:r w:rsidRPr="00B77D5C">
          <w:rPr>
            <w:rStyle w:val="Nmerodepgina"/>
          </w:rPr>
          <w:fldChar w:fldCharType="separate"/>
        </w:r>
        <w:r w:rsidR="00182FAC" w:rsidRPr="00B77D5C">
          <w:rPr>
            <w:rStyle w:val="Nmerodepgina"/>
          </w:rPr>
          <w:t>15</w:t>
        </w:r>
        <w:r w:rsidRPr="00B77D5C">
          <w:rPr>
            <w:rStyle w:val="Nmerodepgina"/>
          </w:rPr>
          <w:fldChar w:fldCharType="end"/>
        </w:r>
      </w:p>
    </w:sdtContent>
  </w:sdt>
  <w:p w14:paraId="0DB2DC75" w14:textId="77777777" w:rsidR="00F628C9" w:rsidRPr="00B77D5C" w:rsidRDefault="00F628C9" w:rsidP="009679FE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139705" w14:textId="77777777" w:rsidR="002F6753" w:rsidRPr="00B77D5C" w:rsidRDefault="002F6753">
      <w:r w:rsidRPr="00B77D5C">
        <w:separator/>
      </w:r>
    </w:p>
  </w:footnote>
  <w:footnote w:type="continuationSeparator" w:id="0">
    <w:p w14:paraId="639B9CE6" w14:textId="77777777" w:rsidR="002F6753" w:rsidRPr="00B77D5C" w:rsidRDefault="002F6753">
      <w:r w:rsidRPr="00B77D5C">
        <w:continuationSeparator/>
      </w:r>
    </w:p>
  </w:footnote>
  <w:footnote w:id="1">
    <w:p w14:paraId="0B346A96" w14:textId="71A27F76" w:rsidR="00101785" w:rsidRDefault="00101785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01785">
        <w:t xml:space="preserve">No contexto de um IDE, </w:t>
      </w:r>
      <w:r w:rsidRPr="00101785">
        <w:rPr>
          <w:i/>
          <w:iCs/>
        </w:rPr>
        <w:t>debug</w:t>
      </w:r>
      <w:r w:rsidRPr="00101785">
        <w:t xml:space="preserve"> refere-se ao processo de execução controlada de um programa para identificar, analisar e corrigir erros ou comportamentos inesperados. </w:t>
      </w:r>
      <w:r w:rsidR="00964632" w:rsidRPr="00964632">
        <w:t>Os IDEs oferecem ferramentas como pausar a execução, inspecionar variáveis e percorrer o código passo a passo</w:t>
      </w:r>
      <w:r w:rsidR="00964632">
        <w:t xml:space="preserve"> </w:t>
      </w:r>
      <w:r w:rsidR="00964632" w:rsidRPr="00964632">
        <w:t>facilitando a deteção e correção de erros durante o desenvolvimento.</w:t>
      </w:r>
    </w:p>
  </w:footnote>
  <w:footnote w:id="2">
    <w:p w14:paraId="00FF81B6" w14:textId="0279F3FA" w:rsidR="00185FA3" w:rsidRDefault="00185FA3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185FA3">
        <w:t>A lista completa de códigos de resposta HTTP e os seus respetivos significados pode ser consultada na referência</w:t>
      </w:r>
      <w:sdt>
        <w:sdtPr>
          <w:id w:val="1677306954"/>
          <w:citation/>
        </w:sdtPr>
        <w:sdtContent>
          <w:r w:rsidR="00DB643B">
            <w:fldChar w:fldCharType="begin"/>
          </w:r>
          <w:r w:rsidR="00DB643B">
            <w:instrText xml:space="preserve"> CITATION Lok24 \l 2070 </w:instrText>
          </w:r>
          <w:r w:rsidR="00DB643B">
            <w:fldChar w:fldCharType="separate"/>
          </w:r>
          <w:r w:rsidR="00E65A11">
            <w:rPr>
              <w:noProof/>
            </w:rPr>
            <w:t xml:space="preserve"> </w:t>
          </w:r>
          <w:r w:rsidR="00E65A11" w:rsidRPr="00E65A11">
            <w:rPr>
              <w:noProof/>
            </w:rPr>
            <w:t>[13]</w:t>
          </w:r>
          <w:r w:rsidR="00DB643B">
            <w:fldChar w:fldCharType="end"/>
          </w:r>
        </w:sdtContent>
      </w:sdt>
      <w:r>
        <w:t>.</w:t>
      </w:r>
    </w:p>
  </w:footnote>
  <w:footnote w:id="3">
    <w:p w14:paraId="36E10FB0" w14:textId="77777777" w:rsidR="0028074B" w:rsidRDefault="0028074B" w:rsidP="0028074B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E9473D">
        <w:t xml:space="preserve">Os valores entre chavetas </w:t>
      </w:r>
      <w:r w:rsidRPr="00D738F5">
        <w:rPr>
          <w:b/>
          <w:bCs/>
        </w:rPr>
        <w:t>{}</w:t>
      </w:r>
      <w:r w:rsidRPr="00D738F5">
        <w:t xml:space="preserve"> </w:t>
      </w:r>
      <w:r w:rsidRPr="00E9473D">
        <w:t>representam parâmetros variáveis que são substituídos conforme o contexto de utilização (por exemplo, nomes de cores, tamanhos ou intensidades).</w:t>
      </w:r>
    </w:p>
  </w:footnote>
  <w:footnote w:id="4">
    <w:p w14:paraId="622C727B" w14:textId="0FC55E78" w:rsidR="005B1664" w:rsidRDefault="005B1664" w:rsidP="005B1664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5B1664">
        <w:t>Os elementos HTML como h1, h2, entre outros, utilizam por defeito os tamanhos de texto definidos nas variáveis. A aplicação destes tamanhos fora desses contextos ocorre apenas em casos pontuais</w:t>
      </w:r>
      <w:r w:rsidR="0019053D">
        <w:t>.</w:t>
      </w:r>
    </w:p>
  </w:footnote>
  <w:footnote w:id="5">
    <w:p w14:paraId="4BA95F70" w14:textId="04AE6DE1" w:rsidR="00CB7016" w:rsidRDefault="00CB7016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="00324129" w:rsidRPr="00324129">
        <w:t>Para referência adicional da sintaxe de Markdown, pode ser consultado o recurso disponível em</w:t>
      </w:r>
      <w:r w:rsidR="00324129">
        <w:t xml:space="preserve"> </w:t>
      </w:r>
      <w:sdt>
        <w:sdtPr>
          <w:id w:val="-328679505"/>
          <w:citation/>
        </w:sdtPr>
        <w:sdtContent>
          <w:r w:rsidR="00324129">
            <w:fldChar w:fldCharType="begin"/>
          </w:r>
          <w:r w:rsidR="00324129">
            <w:instrText xml:space="preserve"> CITATION Mar21 \l 2070 </w:instrText>
          </w:r>
          <w:r w:rsidR="00324129">
            <w:fldChar w:fldCharType="separate"/>
          </w:r>
          <w:r w:rsidR="00324129" w:rsidRPr="00324129">
            <w:rPr>
              <w:noProof/>
            </w:rPr>
            <w:t>[14]</w:t>
          </w:r>
          <w:r w:rsidR="00324129">
            <w:fldChar w:fldCharType="end"/>
          </w:r>
        </w:sdtContent>
      </w:sdt>
      <w:r w:rsidR="00324129">
        <w:t>.</w:t>
      </w:r>
    </w:p>
  </w:footnote>
  <w:footnote w:id="6">
    <w:p w14:paraId="27E2B918" w14:textId="1CB2DD4A" w:rsidR="00704817" w:rsidRDefault="00704817">
      <w:pPr>
        <w:pStyle w:val="Textodenotaderodap"/>
      </w:pPr>
      <w:r>
        <w:rPr>
          <w:rStyle w:val="Refdenotaderodap"/>
        </w:rPr>
        <w:footnoteRef/>
      </w:r>
      <w:r>
        <w:t xml:space="preserve"> </w:t>
      </w:r>
      <w:r w:rsidRPr="00704817">
        <w:t>O símbolo “—” indica que a funcionalidade não está presente na respetiva secção, ou seja, não é responsabilidade dess</w:t>
      </w:r>
      <w:r w:rsidR="00717179">
        <w:t>e</w:t>
      </w:r>
      <w:r w:rsidRPr="00704817">
        <w:t xml:space="preserve"> componen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E6D6F9" w14:textId="5BE24927" w:rsidR="00850761" w:rsidRPr="00B77D5C" w:rsidRDefault="00203A12" w:rsidP="00850761">
    <w:pPr>
      <w:pStyle w:val="Cabealho"/>
    </w:pPr>
    <w:r w:rsidRPr="00B77D5C">
      <w:t>Bruno Gabriel Tavares Pinto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79C8B4" w14:textId="77777777" w:rsidR="009679FE" w:rsidRPr="00B77D5C" w:rsidRDefault="009679FE" w:rsidP="009679FE">
    <w:pPr>
      <w:pStyle w:val="Cabealho"/>
    </w:pPr>
    <w:r w:rsidRPr="00B77D5C">
      <w:t>Sistema de Informação para Gestão de Parcerias de Estágio e Projetos do ISE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D36B9E6B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5FDBF71F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07698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AB2E963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784266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B168E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4F2EF09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6A68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0446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4B83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38E4D0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FC6A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100601"/>
    <w:multiLevelType w:val="multilevel"/>
    <w:tmpl w:val="CADE5A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7027843"/>
    <w:multiLevelType w:val="hybridMultilevel"/>
    <w:tmpl w:val="CADE5A7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8BC4D62"/>
    <w:multiLevelType w:val="hybridMultilevel"/>
    <w:tmpl w:val="DF4CE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BC406E6"/>
    <w:multiLevelType w:val="hybridMultilevel"/>
    <w:tmpl w:val="BD5027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4F66C0"/>
    <w:multiLevelType w:val="hybridMultilevel"/>
    <w:tmpl w:val="1E96D0C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2852B72"/>
    <w:multiLevelType w:val="hybridMultilevel"/>
    <w:tmpl w:val="E0744C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2C24413"/>
    <w:multiLevelType w:val="hybridMultilevel"/>
    <w:tmpl w:val="52667CE0"/>
    <w:lvl w:ilvl="0" w:tplc="2EFA989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CD0984"/>
    <w:multiLevelType w:val="multilevel"/>
    <w:tmpl w:val="6C266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17497CA6"/>
    <w:multiLevelType w:val="multilevel"/>
    <w:tmpl w:val="9B045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186D3ABD"/>
    <w:multiLevelType w:val="hybridMultilevel"/>
    <w:tmpl w:val="2B20F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293B15"/>
    <w:multiLevelType w:val="hybridMultilevel"/>
    <w:tmpl w:val="F06CE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70C310C"/>
    <w:multiLevelType w:val="hybridMultilevel"/>
    <w:tmpl w:val="A19C5EE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74127D6"/>
    <w:multiLevelType w:val="hybridMultilevel"/>
    <w:tmpl w:val="D5FCD9CA"/>
    <w:lvl w:ilvl="0" w:tplc="0816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98A5C84"/>
    <w:multiLevelType w:val="hybridMultilevel"/>
    <w:tmpl w:val="FF7002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A91424B"/>
    <w:multiLevelType w:val="hybridMultilevel"/>
    <w:tmpl w:val="FAE6D0A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C1AE401"/>
    <w:multiLevelType w:val="multilevel"/>
    <w:tmpl w:val="42D8B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7" w15:restartNumberingAfterBreak="0">
    <w:nsid w:val="2D7173E3"/>
    <w:multiLevelType w:val="multilevel"/>
    <w:tmpl w:val="EDA8DEC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2F86735B"/>
    <w:multiLevelType w:val="hybridMultilevel"/>
    <w:tmpl w:val="81505C6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FA8793B"/>
    <w:multiLevelType w:val="hybridMultilevel"/>
    <w:tmpl w:val="24EE46D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0A03964"/>
    <w:multiLevelType w:val="hybridMultilevel"/>
    <w:tmpl w:val="D8B4F7A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4D470F2"/>
    <w:multiLevelType w:val="multilevel"/>
    <w:tmpl w:val="8702B7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35D140E1"/>
    <w:multiLevelType w:val="hybridMultilevel"/>
    <w:tmpl w:val="6A8C10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9A7733E"/>
    <w:multiLevelType w:val="hybridMultilevel"/>
    <w:tmpl w:val="B67E860E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CB105D8"/>
    <w:multiLevelType w:val="hybridMultilevel"/>
    <w:tmpl w:val="9BB61F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2156409"/>
    <w:multiLevelType w:val="hybridMultilevel"/>
    <w:tmpl w:val="0FA6B1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31D68D5"/>
    <w:multiLevelType w:val="hybridMultilevel"/>
    <w:tmpl w:val="E0A6EFB2"/>
    <w:lvl w:ilvl="0" w:tplc="30D6E4F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7EC79F2"/>
    <w:multiLevelType w:val="hybridMultilevel"/>
    <w:tmpl w:val="B08C63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C69242D"/>
    <w:multiLevelType w:val="hybridMultilevel"/>
    <w:tmpl w:val="08E69B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0755A8"/>
    <w:multiLevelType w:val="hybridMultilevel"/>
    <w:tmpl w:val="F88EF5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1F27A15"/>
    <w:multiLevelType w:val="hybridMultilevel"/>
    <w:tmpl w:val="8AD0C53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C7F37F1"/>
    <w:multiLevelType w:val="hybridMultilevel"/>
    <w:tmpl w:val="AA809C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D3D4386"/>
    <w:multiLevelType w:val="multilevel"/>
    <w:tmpl w:val="7ED8981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43" w15:restartNumberingAfterBreak="0">
    <w:nsid w:val="614E3BAF"/>
    <w:multiLevelType w:val="hybridMultilevel"/>
    <w:tmpl w:val="F0626A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2940BF3"/>
    <w:multiLevelType w:val="hybridMultilevel"/>
    <w:tmpl w:val="58EA61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4EC0094"/>
    <w:multiLevelType w:val="hybridMultilevel"/>
    <w:tmpl w:val="DCB0F1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5E14444"/>
    <w:multiLevelType w:val="hybridMultilevel"/>
    <w:tmpl w:val="3BEC1D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2204CF"/>
    <w:multiLevelType w:val="multilevel"/>
    <w:tmpl w:val="4E0A51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BC95F95"/>
    <w:multiLevelType w:val="hybridMultilevel"/>
    <w:tmpl w:val="604A67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EF7516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0" w15:restartNumberingAfterBreak="0">
    <w:nsid w:val="6FE7484D"/>
    <w:multiLevelType w:val="hybridMultilevel"/>
    <w:tmpl w:val="FA065E0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6305F8"/>
    <w:multiLevelType w:val="hybridMultilevel"/>
    <w:tmpl w:val="F8B041E2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45FAA"/>
    <w:multiLevelType w:val="hybridMultilevel"/>
    <w:tmpl w:val="16982C8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EF3222"/>
    <w:multiLevelType w:val="hybridMultilevel"/>
    <w:tmpl w:val="034CF38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320652">
    <w:abstractNumId w:val="26"/>
  </w:num>
  <w:num w:numId="2" w16cid:durableId="1256547971">
    <w:abstractNumId w:val="10"/>
  </w:num>
  <w:num w:numId="3" w16cid:durableId="1079400832">
    <w:abstractNumId w:val="8"/>
  </w:num>
  <w:num w:numId="4" w16cid:durableId="881595896">
    <w:abstractNumId w:val="7"/>
  </w:num>
  <w:num w:numId="5" w16cid:durableId="1051273632">
    <w:abstractNumId w:val="6"/>
  </w:num>
  <w:num w:numId="6" w16cid:durableId="1991597746">
    <w:abstractNumId w:val="5"/>
  </w:num>
  <w:num w:numId="7" w16cid:durableId="243415629">
    <w:abstractNumId w:val="9"/>
  </w:num>
  <w:num w:numId="8" w16cid:durableId="163713884">
    <w:abstractNumId w:val="4"/>
  </w:num>
  <w:num w:numId="9" w16cid:durableId="398401751">
    <w:abstractNumId w:val="3"/>
  </w:num>
  <w:num w:numId="10" w16cid:durableId="1643655933">
    <w:abstractNumId w:val="2"/>
  </w:num>
  <w:num w:numId="11" w16cid:durableId="915553695">
    <w:abstractNumId w:val="1"/>
  </w:num>
  <w:num w:numId="12" w16cid:durableId="1482190350">
    <w:abstractNumId w:val="17"/>
  </w:num>
  <w:num w:numId="13" w16cid:durableId="826363394">
    <w:abstractNumId w:val="27"/>
  </w:num>
  <w:num w:numId="14" w16cid:durableId="393506570">
    <w:abstractNumId w:val="24"/>
  </w:num>
  <w:num w:numId="15" w16cid:durableId="572395739">
    <w:abstractNumId w:val="23"/>
  </w:num>
  <w:num w:numId="16" w16cid:durableId="693380380">
    <w:abstractNumId w:val="53"/>
  </w:num>
  <w:num w:numId="17" w16cid:durableId="436758317">
    <w:abstractNumId w:val="12"/>
  </w:num>
  <w:num w:numId="18" w16cid:durableId="818232218">
    <w:abstractNumId w:val="11"/>
  </w:num>
  <w:num w:numId="19" w16cid:durableId="1292444755">
    <w:abstractNumId w:val="42"/>
  </w:num>
  <w:num w:numId="20" w16cid:durableId="819687886">
    <w:abstractNumId w:val="49"/>
  </w:num>
  <w:num w:numId="21" w16cid:durableId="837038284">
    <w:abstractNumId w:val="34"/>
  </w:num>
  <w:num w:numId="22" w16cid:durableId="1012487926">
    <w:abstractNumId w:val="13"/>
  </w:num>
  <w:num w:numId="23" w16cid:durableId="778451821">
    <w:abstractNumId w:val="21"/>
  </w:num>
  <w:num w:numId="24" w16cid:durableId="820124743">
    <w:abstractNumId w:val="37"/>
  </w:num>
  <w:num w:numId="25" w16cid:durableId="1478260982">
    <w:abstractNumId w:val="39"/>
  </w:num>
  <w:num w:numId="26" w16cid:durableId="1024598402">
    <w:abstractNumId w:val="44"/>
  </w:num>
  <w:num w:numId="27" w16cid:durableId="392124189">
    <w:abstractNumId w:val="20"/>
  </w:num>
  <w:num w:numId="28" w16cid:durableId="385841530">
    <w:abstractNumId w:val="41"/>
  </w:num>
  <w:num w:numId="29" w16cid:durableId="917252935">
    <w:abstractNumId w:val="33"/>
  </w:num>
  <w:num w:numId="30" w16cid:durableId="1909227197">
    <w:abstractNumId w:val="36"/>
  </w:num>
  <w:num w:numId="31" w16cid:durableId="372659840">
    <w:abstractNumId w:val="48"/>
  </w:num>
  <w:num w:numId="32" w16cid:durableId="1508594651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429693479">
    <w:abstractNumId w:val="0"/>
  </w:num>
  <w:num w:numId="34" w16cid:durableId="780993474">
    <w:abstractNumId w:val="45"/>
  </w:num>
  <w:num w:numId="35" w16cid:durableId="443427643">
    <w:abstractNumId w:val="22"/>
  </w:num>
  <w:num w:numId="36" w16cid:durableId="1620838308">
    <w:abstractNumId w:val="43"/>
  </w:num>
  <w:num w:numId="37" w16cid:durableId="1913848494">
    <w:abstractNumId w:val="47"/>
  </w:num>
  <w:num w:numId="38" w16cid:durableId="1947346953">
    <w:abstractNumId w:val="25"/>
  </w:num>
  <w:num w:numId="39" w16cid:durableId="388262884">
    <w:abstractNumId w:val="4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1931234479">
    <w:abstractNumId w:val="14"/>
  </w:num>
  <w:num w:numId="41" w16cid:durableId="1865943177">
    <w:abstractNumId w:val="29"/>
  </w:num>
  <w:num w:numId="42" w16cid:durableId="2094811272">
    <w:abstractNumId w:val="40"/>
  </w:num>
  <w:num w:numId="43" w16cid:durableId="1044251832">
    <w:abstractNumId w:val="28"/>
  </w:num>
  <w:num w:numId="44" w16cid:durableId="595945907">
    <w:abstractNumId w:val="38"/>
  </w:num>
  <w:num w:numId="45" w16cid:durableId="1433089288">
    <w:abstractNumId w:val="19"/>
  </w:num>
  <w:num w:numId="46" w16cid:durableId="1855537366">
    <w:abstractNumId w:val="15"/>
  </w:num>
  <w:num w:numId="47" w16cid:durableId="562105068">
    <w:abstractNumId w:val="31"/>
  </w:num>
  <w:num w:numId="48" w16cid:durableId="1623074884">
    <w:abstractNumId w:val="50"/>
  </w:num>
  <w:num w:numId="49" w16cid:durableId="1528907010">
    <w:abstractNumId w:val="30"/>
  </w:num>
  <w:num w:numId="50" w16cid:durableId="29575688">
    <w:abstractNumId w:val="46"/>
  </w:num>
  <w:num w:numId="51" w16cid:durableId="1480607130">
    <w:abstractNumId w:val="52"/>
  </w:num>
  <w:num w:numId="52" w16cid:durableId="253632011">
    <w:abstractNumId w:val="32"/>
  </w:num>
  <w:num w:numId="53" w16cid:durableId="2065330463">
    <w:abstractNumId w:val="18"/>
  </w:num>
  <w:num w:numId="54" w16cid:durableId="1425806732">
    <w:abstractNumId w:val="35"/>
  </w:num>
  <w:num w:numId="55" w16cid:durableId="47728978">
    <w:abstractNumId w:val="16"/>
  </w:num>
  <w:num w:numId="56" w16cid:durableId="2009861997">
    <w:abstractNumId w:val="5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Bruno Gabriel Tavares Pinto">
    <w15:presenceInfo w15:providerId="AD" w15:userId="S::a2021129642@isec.pt::4f32b5c8-6161-489a-9daa-1d2b030d7c8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D2C"/>
    <w:rsid w:val="00000AC1"/>
    <w:rsid w:val="00000DCB"/>
    <w:rsid w:val="00002237"/>
    <w:rsid w:val="00003855"/>
    <w:rsid w:val="0000524C"/>
    <w:rsid w:val="00005527"/>
    <w:rsid w:val="00005A54"/>
    <w:rsid w:val="0000723C"/>
    <w:rsid w:val="00011C8B"/>
    <w:rsid w:val="00012FEA"/>
    <w:rsid w:val="0001322D"/>
    <w:rsid w:val="0001448D"/>
    <w:rsid w:val="00015251"/>
    <w:rsid w:val="000158A5"/>
    <w:rsid w:val="00016FB8"/>
    <w:rsid w:val="000178F1"/>
    <w:rsid w:val="00020BF7"/>
    <w:rsid w:val="00023FD7"/>
    <w:rsid w:val="00026A74"/>
    <w:rsid w:val="000270F1"/>
    <w:rsid w:val="000278C6"/>
    <w:rsid w:val="0003085F"/>
    <w:rsid w:val="00031F8C"/>
    <w:rsid w:val="000320BC"/>
    <w:rsid w:val="00032F0B"/>
    <w:rsid w:val="00034852"/>
    <w:rsid w:val="00035A22"/>
    <w:rsid w:val="00035BC4"/>
    <w:rsid w:val="00035F81"/>
    <w:rsid w:val="00040360"/>
    <w:rsid w:val="000406D4"/>
    <w:rsid w:val="00041271"/>
    <w:rsid w:val="00042E94"/>
    <w:rsid w:val="00044565"/>
    <w:rsid w:val="00045FE2"/>
    <w:rsid w:val="00050578"/>
    <w:rsid w:val="00050909"/>
    <w:rsid w:val="00050E48"/>
    <w:rsid w:val="00051619"/>
    <w:rsid w:val="0005429C"/>
    <w:rsid w:val="00054BB9"/>
    <w:rsid w:val="0005547D"/>
    <w:rsid w:val="00055488"/>
    <w:rsid w:val="00061810"/>
    <w:rsid w:val="000678DC"/>
    <w:rsid w:val="00067D08"/>
    <w:rsid w:val="00072646"/>
    <w:rsid w:val="00072D3F"/>
    <w:rsid w:val="0007341C"/>
    <w:rsid w:val="00073622"/>
    <w:rsid w:val="00080B0D"/>
    <w:rsid w:val="00081CDC"/>
    <w:rsid w:val="00085039"/>
    <w:rsid w:val="0008777D"/>
    <w:rsid w:val="00091689"/>
    <w:rsid w:val="00093604"/>
    <w:rsid w:val="0009444E"/>
    <w:rsid w:val="0009473C"/>
    <w:rsid w:val="00095116"/>
    <w:rsid w:val="0009527B"/>
    <w:rsid w:val="00096833"/>
    <w:rsid w:val="00096BED"/>
    <w:rsid w:val="00096E77"/>
    <w:rsid w:val="000A0501"/>
    <w:rsid w:val="000A3574"/>
    <w:rsid w:val="000B19E6"/>
    <w:rsid w:val="000B1D3E"/>
    <w:rsid w:val="000B218B"/>
    <w:rsid w:val="000C00F1"/>
    <w:rsid w:val="000C0D25"/>
    <w:rsid w:val="000C1AA0"/>
    <w:rsid w:val="000C2D99"/>
    <w:rsid w:val="000C4819"/>
    <w:rsid w:val="000C582B"/>
    <w:rsid w:val="000C6A7D"/>
    <w:rsid w:val="000C6DC6"/>
    <w:rsid w:val="000C77A6"/>
    <w:rsid w:val="000C788E"/>
    <w:rsid w:val="000D1C58"/>
    <w:rsid w:val="000D28F6"/>
    <w:rsid w:val="000E096F"/>
    <w:rsid w:val="000E1598"/>
    <w:rsid w:val="000E1C44"/>
    <w:rsid w:val="000E1F3F"/>
    <w:rsid w:val="000E31AB"/>
    <w:rsid w:val="000E40AE"/>
    <w:rsid w:val="000E4A35"/>
    <w:rsid w:val="000E58ED"/>
    <w:rsid w:val="000F43C1"/>
    <w:rsid w:val="000F444F"/>
    <w:rsid w:val="000F5B5F"/>
    <w:rsid w:val="000F6622"/>
    <w:rsid w:val="000F7235"/>
    <w:rsid w:val="000F7874"/>
    <w:rsid w:val="00101785"/>
    <w:rsid w:val="00103FEA"/>
    <w:rsid w:val="0010404B"/>
    <w:rsid w:val="0010537D"/>
    <w:rsid w:val="00106403"/>
    <w:rsid w:val="00110107"/>
    <w:rsid w:val="001103A4"/>
    <w:rsid w:val="00110923"/>
    <w:rsid w:val="00111ABB"/>
    <w:rsid w:val="0011486F"/>
    <w:rsid w:val="00116DBE"/>
    <w:rsid w:val="00122FD6"/>
    <w:rsid w:val="00123CF5"/>
    <w:rsid w:val="0012419E"/>
    <w:rsid w:val="00124B92"/>
    <w:rsid w:val="001253AD"/>
    <w:rsid w:val="00127CFD"/>
    <w:rsid w:val="001301A3"/>
    <w:rsid w:val="00133404"/>
    <w:rsid w:val="001355D8"/>
    <w:rsid w:val="001374C5"/>
    <w:rsid w:val="001404FE"/>
    <w:rsid w:val="00140F5B"/>
    <w:rsid w:val="001429C4"/>
    <w:rsid w:val="00142A02"/>
    <w:rsid w:val="001450B1"/>
    <w:rsid w:val="0015230C"/>
    <w:rsid w:val="0015587C"/>
    <w:rsid w:val="001558D7"/>
    <w:rsid w:val="00155F60"/>
    <w:rsid w:val="00155F8C"/>
    <w:rsid w:val="0015600B"/>
    <w:rsid w:val="0016104D"/>
    <w:rsid w:val="00164AD9"/>
    <w:rsid w:val="0016570A"/>
    <w:rsid w:val="0016675A"/>
    <w:rsid w:val="001670E8"/>
    <w:rsid w:val="00167520"/>
    <w:rsid w:val="00170C01"/>
    <w:rsid w:val="00170CB4"/>
    <w:rsid w:val="001711A0"/>
    <w:rsid w:val="001712FE"/>
    <w:rsid w:val="0017349E"/>
    <w:rsid w:val="00175B6D"/>
    <w:rsid w:val="0017610B"/>
    <w:rsid w:val="001804D0"/>
    <w:rsid w:val="001804FB"/>
    <w:rsid w:val="0018083A"/>
    <w:rsid w:val="00180861"/>
    <w:rsid w:val="00182B2A"/>
    <w:rsid w:val="00182FAC"/>
    <w:rsid w:val="00184EDC"/>
    <w:rsid w:val="00185FA3"/>
    <w:rsid w:val="0018634C"/>
    <w:rsid w:val="0019053D"/>
    <w:rsid w:val="001961E7"/>
    <w:rsid w:val="001A0FAF"/>
    <w:rsid w:val="001A11FA"/>
    <w:rsid w:val="001A22C3"/>
    <w:rsid w:val="001A27DC"/>
    <w:rsid w:val="001B144E"/>
    <w:rsid w:val="001B2BB0"/>
    <w:rsid w:val="001C005A"/>
    <w:rsid w:val="001C1B09"/>
    <w:rsid w:val="001C3F0D"/>
    <w:rsid w:val="001D1F6B"/>
    <w:rsid w:val="001D4074"/>
    <w:rsid w:val="001D4E44"/>
    <w:rsid w:val="001D5A93"/>
    <w:rsid w:val="001D63E8"/>
    <w:rsid w:val="001D75E5"/>
    <w:rsid w:val="001E10B4"/>
    <w:rsid w:val="001E1370"/>
    <w:rsid w:val="001E5A53"/>
    <w:rsid w:val="001E60C3"/>
    <w:rsid w:val="001E7EFB"/>
    <w:rsid w:val="001F1AB2"/>
    <w:rsid w:val="001F1EE0"/>
    <w:rsid w:val="001F5B81"/>
    <w:rsid w:val="001F6316"/>
    <w:rsid w:val="001F647B"/>
    <w:rsid w:val="001F6917"/>
    <w:rsid w:val="002014B1"/>
    <w:rsid w:val="00203A12"/>
    <w:rsid w:val="00204D43"/>
    <w:rsid w:val="00206A09"/>
    <w:rsid w:val="0021022F"/>
    <w:rsid w:val="0021095C"/>
    <w:rsid w:val="00211218"/>
    <w:rsid w:val="00211DF4"/>
    <w:rsid w:val="00212189"/>
    <w:rsid w:val="00212442"/>
    <w:rsid w:val="00216769"/>
    <w:rsid w:val="00216842"/>
    <w:rsid w:val="002171A6"/>
    <w:rsid w:val="00221F94"/>
    <w:rsid w:val="00224ADB"/>
    <w:rsid w:val="00225832"/>
    <w:rsid w:val="002309D7"/>
    <w:rsid w:val="002324E3"/>
    <w:rsid w:val="002367C9"/>
    <w:rsid w:val="00243B50"/>
    <w:rsid w:val="00244D5C"/>
    <w:rsid w:val="00246AD7"/>
    <w:rsid w:val="0025044B"/>
    <w:rsid w:val="00252CBF"/>
    <w:rsid w:val="0025427B"/>
    <w:rsid w:val="00257634"/>
    <w:rsid w:val="00262209"/>
    <w:rsid w:val="00263D3C"/>
    <w:rsid w:val="002670BF"/>
    <w:rsid w:val="00267109"/>
    <w:rsid w:val="0027191E"/>
    <w:rsid w:val="00273F4B"/>
    <w:rsid w:val="002751FD"/>
    <w:rsid w:val="00276551"/>
    <w:rsid w:val="0028074B"/>
    <w:rsid w:val="00282BD9"/>
    <w:rsid w:val="0028351D"/>
    <w:rsid w:val="00283F1F"/>
    <w:rsid w:val="0028760B"/>
    <w:rsid w:val="00287735"/>
    <w:rsid w:val="002877BB"/>
    <w:rsid w:val="00291B85"/>
    <w:rsid w:val="0029203D"/>
    <w:rsid w:val="002937E5"/>
    <w:rsid w:val="00295928"/>
    <w:rsid w:val="00296E0E"/>
    <w:rsid w:val="002974D1"/>
    <w:rsid w:val="002A1385"/>
    <w:rsid w:val="002A383E"/>
    <w:rsid w:val="002A5A02"/>
    <w:rsid w:val="002A6326"/>
    <w:rsid w:val="002B4A83"/>
    <w:rsid w:val="002B7ED9"/>
    <w:rsid w:val="002C293D"/>
    <w:rsid w:val="002C2956"/>
    <w:rsid w:val="002C547B"/>
    <w:rsid w:val="002C7F4D"/>
    <w:rsid w:val="002D0E83"/>
    <w:rsid w:val="002D225F"/>
    <w:rsid w:val="002D3D94"/>
    <w:rsid w:val="002D3E05"/>
    <w:rsid w:val="002D5E25"/>
    <w:rsid w:val="002D7836"/>
    <w:rsid w:val="002D7FD5"/>
    <w:rsid w:val="002E09C5"/>
    <w:rsid w:val="002E18C4"/>
    <w:rsid w:val="002E2BAA"/>
    <w:rsid w:val="002E6CF7"/>
    <w:rsid w:val="002F069C"/>
    <w:rsid w:val="002F37C9"/>
    <w:rsid w:val="002F6753"/>
    <w:rsid w:val="002F694F"/>
    <w:rsid w:val="00300432"/>
    <w:rsid w:val="0030141C"/>
    <w:rsid w:val="00302385"/>
    <w:rsid w:val="0030477A"/>
    <w:rsid w:val="00312047"/>
    <w:rsid w:val="0031289B"/>
    <w:rsid w:val="00312E19"/>
    <w:rsid w:val="00313403"/>
    <w:rsid w:val="00317B3E"/>
    <w:rsid w:val="00320498"/>
    <w:rsid w:val="00321878"/>
    <w:rsid w:val="00321E7C"/>
    <w:rsid w:val="00322A55"/>
    <w:rsid w:val="00322ABB"/>
    <w:rsid w:val="00322F31"/>
    <w:rsid w:val="00324129"/>
    <w:rsid w:val="00330946"/>
    <w:rsid w:val="003341BC"/>
    <w:rsid w:val="00337663"/>
    <w:rsid w:val="0034022F"/>
    <w:rsid w:val="003404F5"/>
    <w:rsid w:val="003415B3"/>
    <w:rsid w:val="0034506D"/>
    <w:rsid w:val="003451E0"/>
    <w:rsid w:val="00350945"/>
    <w:rsid w:val="00351BF6"/>
    <w:rsid w:val="00352D1F"/>
    <w:rsid w:val="00353591"/>
    <w:rsid w:val="00353777"/>
    <w:rsid w:val="003622BB"/>
    <w:rsid w:val="00362562"/>
    <w:rsid w:val="0036280F"/>
    <w:rsid w:val="003630CF"/>
    <w:rsid w:val="00363EC5"/>
    <w:rsid w:val="003640E9"/>
    <w:rsid w:val="003652F4"/>
    <w:rsid w:val="003675CD"/>
    <w:rsid w:val="003675DB"/>
    <w:rsid w:val="00370A3E"/>
    <w:rsid w:val="00370A76"/>
    <w:rsid w:val="00371EB5"/>
    <w:rsid w:val="00375E3A"/>
    <w:rsid w:val="00376664"/>
    <w:rsid w:val="00380137"/>
    <w:rsid w:val="00384A38"/>
    <w:rsid w:val="00384C61"/>
    <w:rsid w:val="003868B5"/>
    <w:rsid w:val="0038766B"/>
    <w:rsid w:val="00390B5E"/>
    <w:rsid w:val="00390ED7"/>
    <w:rsid w:val="003911E3"/>
    <w:rsid w:val="00393B2E"/>
    <w:rsid w:val="00393C7C"/>
    <w:rsid w:val="00393DD9"/>
    <w:rsid w:val="00394EFB"/>
    <w:rsid w:val="00396178"/>
    <w:rsid w:val="00396806"/>
    <w:rsid w:val="003A2580"/>
    <w:rsid w:val="003A2F4C"/>
    <w:rsid w:val="003A3A76"/>
    <w:rsid w:val="003A3B67"/>
    <w:rsid w:val="003A66B9"/>
    <w:rsid w:val="003B0445"/>
    <w:rsid w:val="003B1024"/>
    <w:rsid w:val="003C3203"/>
    <w:rsid w:val="003C5C70"/>
    <w:rsid w:val="003C6FA1"/>
    <w:rsid w:val="003D068B"/>
    <w:rsid w:val="003D06E8"/>
    <w:rsid w:val="003D128B"/>
    <w:rsid w:val="003D19BD"/>
    <w:rsid w:val="003D2312"/>
    <w:rsid w:val="003D573F"/>
    <w:rsid w:val="003E0442"/>
    <w:rsid w:val="003E1601"/>
    <w:rsid w:val="003E21C9"/>
    <w:rsid w:val="003E2CBB"/>
    <w:rsid w:val="003E3FF5"/>
    <w:rsid w:val="003E5099"/>
    <w:rsid w:val="003E57FB"/>
    <w:rsid w:val="003E6CF8"/>
    <w:rsid w:val="003E7562"/>
    <w:rsid w:val="003E788B"/>
    <w:rsid w:val="003F0AB5"/>
    <w:rsid w:val="003F4CFA"/>
    <w:rsid w:val="003F5B1A"/>
    <w:rsid w:val="003F66F2"/>
    <w:rsid w:val="003F7BD6"/>
    <w:rsid w:val="00400465"/>
    <w:rsid w:val="00400FFE"/>
    <w:rsid w:val="00401C87"/>
    <w:rsid w:val="00402C0B"/>
    <w:rsid w:val="00403706"/>
    <w:rsid w:val="00403C88"/>
    <w:rsid w:val="00404379"/>
    <w:rsid w:val="00404445"/>
    <w:rsid w:val="00412681"/>
    <w:rsid w:val="00412995"/>
    <w:rsid w:val="004152EC"/>
    <w:rsid w:val="00415FCE"/>
    <w:rsid w:val="00416089"/>
    <w:rsid w:val="00417B7A"/>
    <w:rsid w:val="0042177D"/>
    <w:rsid w:val="00421867"/>
    <w:rsid w:val="00422253"/>
    <w:rsid w:val="00423015"/>
    <w:rsid w:val="0042310E"/>
    <w:rsid w:val="00423AC0"/>
    <w:rsid w:val="004240E5"/>
    <w:rsid w:val="00427621"/>
    <w:rsid w:val="004346FF"/>
    <w:rsid w:val="004379DD"/>
    <w:rsid w:val="00440A4A"/>
    <w:rsid w:val="00441ACD"/>
    <w:rsid w:val="00453A51"/>
    <w:rsid w:val="00455403"/>
    <w:rsid w:val="00455F39"/>
    <w:rsid w:val="00463CED"/>
    <w:rsid w:val="004640B2"/>
    <w:rsid w:val="00465F4F"/>
    <w:rsid w:val="00466087"/>
    <w:rsid w:val="0046638F"/>
    <w:rsid w:val="0046765F"/>
    <w:rsid w:val="00470704"/>
    <w:rsid w:val="00472370"/>
    <w:rsid w:val="00472888"/>
    <w:rsid w:val="00475052"/>
    <w:rsid w:val="00476502"/>
    <w:rsid w:val="0048203A"/>
    <w:rsid w:val="00482180"/>
    <w:rsid w:val="00482FAA"/>
    <w:rsid w:val="00484ADF"/>
    <w:rsid w:val="004852C5"/>
    <w:rsid w:val="00485B62"/>
    <w:rsid w:val="00486B5F"/>
    <w:rsid w:val="00486F62"/>
    <w:rsid w:val="004918DD"/>
    <w:rsid w:val="004953CA"/>
    <w:rsid w:val="004964EF"/>
    <w:rsid w:val="00496899"/>
    <w:rsid w:val="0049782F"/>
    <w:rsid w:val="004A1265"/>
    <w:rsid w:val="004A14D2"/>
    <w:rsid w:val="004A250C"/>
    <w:rsid w:val="004A3815"/>
    <w:rsid w:val="004A3847"/>
    <w:rsid w:val="004A40A8"/>
    <w:rsid w:val="004A49F5"/>
    <w:rsid w:val="004A54E0"/>
    <w:rsid w:val="004B1633"/>
    <w:rsid w:val="004B2AB5"/>
    <w:rsid w:val="004B3819"/>
    <w:rsid w:val="004B5904"/>
    <w:rsid w:val="004B5A5F"/>
    <w:rsid w:val="004B6779"/>
    <w:rsid w:val="004C188F"/>
    <w:rsid w:val="004C477E"/>
    <w:rsid w:val="004D0691"/>
    <w:rsid w:val="004D0C03"/>
    <w:rsid w:val="004D2A90"/>
    <w:rsid w:val="004D5259"/>
    <w:rsid w:val="004E0716"/>
    <w:rsid w:val="004E0C16"/>
    <w:rsid w:val="004E2834"/>
    <w:rsid w:val="004E29B3"/>
    <w:rsid w:val="004E2ACC"/>
    <w:rsid w:val="004E4A06"/>
    <w:rsid w:val="004E5B41"/>
    <w:rsid w:val="004E7FF9"/>
    <w:rsid w:val="004F152D"/>
    <w:rsid w:val="004F20CB"/>
    <w:rsid w:val="004F27B7"/>
    <w:rsid w:val="004F35F3"/>
    <w:rsid w:val="004F604E"/>
    <w:rsid w:val="004F65B7"/>
    <w:rsid w:val="005000F8"/>
    <w:rsid w:val="00500804"/>
    <w:rsid w:val="005012C6"/>
    <w:rsid w:val="00502E54"/>
    <w:rsid w:val="00502F2B"/>
    <w:rsid w:val="00503BF1"/>
    <w:rsid w:val="00504602"/>
    <w:rsid w:val="00506D27"/>
    <w:rsid w:val="00510055"/>
    <w:rsid w:val="005146D0"/>
    <w:rsid w:val="00515DEB"/>
    <w:rsid w:val="0051614E"/>
    <w:rsid w:val="00517504"/>
    <w:rsid w:val="00517917"/>
    <w:rsid w:val="0051793A"/>
    <w:rsid w:val="00524F41"/>
    <w:rsid w:val="005259FB"/>
    <w:rsid w:val="00526586"/>
    <w:rsid w:val="005266D8"/>
    <w:rsid w:val="00526FD1"/>
    <w:rsid w:val="005273CB"/>
    <w:rsid w:val="0052785A"/>
    <w:rsid w:val="00530D21"/>
    <w:rsid w:val="00537060"/>
    <w:rsid w:val="005438CE"/>
    <w:rsid w:val="00544285"/>
    <w:rsid w:val="00546BD4"/>
    <w:rsid w:val="00551FD6"/>
    <w:rsid w:val="00554AB1"/>
    <w:rsid w:val="00554D3D"/>
    <w:rsid w:val="005555F7"/>
    <w:rsid w:val="00555C11"/>
    <w:rsid w:val="00555E46"/>
    <w:rsid w:val="00556AD6"/>
    <w:rsid w:val="00560B22"/>
    <w:rsid w:val="00562015"/>
    <w:rsid w:val="00563544"/>
    <w:rsid w:val="00565AA3"/>
    <w:rsid w:val="00570AEE"/>
    <w:rsid w:val="00571AC9"/>
    <w:rsid w:val="005723DD"/>
    <w:rsid w:val="00574BC8"/>
    <w:rsid w:val="00575549"/>
    <w:rsid w:val="00575B91"/>
    <w:rsid w:val="00581007"/>
    <w:rsid w:val="005871BB"/>
    <w:rsid w:val="00587617"/>
    <w:rsid w:val="00590D07"/>
    <w:rsid w:val="00592143"/>
    <w:rsid w:val="005937EB"/>
    <w:rsid w:val="00593B96"/>
    <w:rsid w:val="00596CCE"/>
    <w:rsid w:val="005A406C"/>
    <w:rsid w:val="005A6E86"/>
    <w:rsid w:val="005A7530"/>
    <w:rsid w:val="005A760A"/>
    <w:rsid w:val="005A790E"/>
    <w:rsid w:val="005A7D2C"/>
    <w:rsid w:val="005B1664"/>
    <w:rsid w:val="005B4C48"/>
    <w:rsid w:val="005B587A"/>
    <w:rsid w:val="005B58FF"/>
    <w:rsid w:val="005B6C9C"/>
    <w:rsid w:val="005B7CF7"/>
    <w:rsid w:val="005C0D09"/>
    <w:rsid w:val="005C23B5"/>
    <w:rsid w:val="005C253D"/>
    <w:rsid w:val="005C4265"/>
    <w:rsid w:val="005C5FA9"/>
    <w:rsid w:val="005C66A2"/>
    <w:rsid w:val="005C68D1"/>
    <w:rsid w:val="005C76C5"/>
    <w:rsid w:val="005C7ABF"/>
    <w:rsid w:val="005D253E"/>
    <w:rsid w:val="005D35E0"/>
    <w:rsid w:val="005D45ED"/>
    <w:rsid w:val="005D4BF8"/>
    <w:rsid w:val="005D6954"/>
    <w:rsid w:val="005D6E41"/>
    <w:rsid w:val="005E0319"/>
    <w:rsid w:val="005E25C4"/>
    <w:rsid w:val="005E2603"/>
    <w:rsid w:val="005E4593"/>
    <w:rsid w:val="005E7BD3"/>
    <w:rsid w:val="005F0E1F"/>
    <w:rsid w:val="005F11CB"/>
    <w:rsid w:val="005F2530"/>
    <w:rsid w:val="005F2AB6"/>
    <w:rsid w:val="005F2FDE"/>
    <w:rsid w:val="005F33A4"/>
    <w:rsid w:val="005F3ED9"/>
    <w:rsid w:val="005F4795"/>
    <w:rsid w:val="005F6391"/>
    <w:rsid w:val="005F65E8"/>
    <w:rsid w:val="005F668A"/>
    <w:rsid w:val="00600ACB"/>
    <w:rsid w:val="00601034"/>
    <w:rsid w:val="00603133"/>
    <w:rsid w:val="00603C44"/>
    <w:rsid w:val="00607BF5"/>
    <w:rsid w:val="00607ED3"/>
    <w:rsid w:val="00612C55"/>
    <w:rsid w:val="00614500"/>
    <w:rsid w:val="006159CA"/>
    <w:rsid w:val="00616856"/>
    <w:rsid w:val="006203D6"/>
    <w:rsid w:val="00621EE5"/>
    <w:rsid w:val="006229CF"/>
    <w:rsid w:val="006236D8"/>
    <w:rsid w:val="006251D9"/>
    <w:rsid w:val="00633BDF"/>
    <w:rsid w:val="00633D83"/>
    <w:rsid w:val="0063472A"/>
    <w:rsid w:val="006375A3"/>
    <w:rsid w:val="00637D3B"/>
    <w:rsid w:val="006430E1"/>
    <w:rsid w:val="00646188"/>
    <w:rsid w:val="00647646"/>
    <w:rsid w:val="006530AA"/>
    <w:rsid w:val="006538B8"/>
    <w:rsid w:val="006548E2"/>
    <w:rsid w:val="006550F9"/>
    <w:rsid w:val="00662363"/>
    <w:rsid w:val="00662D8B"/>
    <w:rsid w:val="00664ABA"/>
    <w:rsid w:val="006658F1"/>
    <w:rsid w:val="006713BF"/>
    <w:rsid w:val="00671CE0"/>
    <w:rsid w:val="00672358"/>
    <w:rsid w:val="00674C2D"/>
    <w:rsid w:val="00677197"/>
    <w:rsid w:val="00680CBD"/>
    <w:rsid w:val="00684AE0"/>
    <w:rsid w:val="00685B45"/>
    <w:rsid w:val="006910D1"/>
    <w:rsid w:val="0069235D"/>
    <w:rsid w:val="006942F2"/>
    <w:rsid w:val="00695983"/>
    <w:rsid w:val="00696A58"/>
    <w:rsid w:val="00697837"/>
    <w:rsid w:val="006A1995"/>
    <w:rsid w:val="006B0036"/>
    <w:rsid w:val="006B0504"/>
    <w:rsid w:val="006B072D"/>
    <w:rsid w:val="006B3601"/>
    <w:rsid w:val="006B75D1"/>
    <w:rsid w:val="006C4337"/>
    <w:rsid w:val="006C5AD9"/>
    <w:rsid w:val="006C5C23"/>
    <w:rsid w:val="006C72D4"/>
    <w:rsid w:val="006D1465"/>
    <w:rsid w:val="006D20AB"/>
    <w:rsid w:val="006D3FC2"/>
    <w:rsid w:val="006E0A05"/>
    <w:rsid w:val="006E4D56"/>
    <w:rsid w:val="006E61FC"/>
    <w:rsid w:val="006E7DE2"/>
    <w:rsid w:val="006F0E10"/>
    <w:rsid w:val="006F191C"/>
    <w:rsid w:val="006F1F56"/>
    <w:rsid w:val="006F2403"/>
    <w:rsid w:val="006F7EB4"/>
    <w:rsid w:val="00700448"/>
    <w:rsid w:val="00701C54"/>
    <w:rsid w:val="00704817"/>
    <w:rsid w:val="0070719A"/>
    <w:rsid w:val="00707B43"/>
    <w:rsid w:val="00707E3A"/>
    <w:rsid w:val="007103AD"/>
    <w:rsid w:val="00712AB2"/>
    <w:rsid w:val="007130F9"/>
    <w:rsid w:val="007141BC"/>
    <w:rsid w:val="0071505D"/>
    <w:rsid w:val="0071675D"/>
    <w:rsid w:val="00717179"/>
    <w:rsid w:val="00717FD5"/>
    <w:rsid w:val="00720C46"/>
    <w:rsid w:val="00721295"/>
    <w:rsid w:val="007217F3"/>
    <w:rsid w:val="0072243C"/>
    <w:rsid w:val="0072280E"/>
    <w:rsid w:val="00723167"/>
    <w:rsid w:val="0072524C"/>
    <w:rsid w:val="007258B3"/>
    <w:rsid w:val="007302E9"/>
    <w:rsid w:val="007332AD"/>
    <w:rsid w:val="0073656D"/>
    <w:rsid w:val="00736D6D"/>
    <w:rsid w:val="00741A74"/>
    <w:rsid w:val="00742284"/>
    <w:rsid w:val="00746A22"/>
    <w:rsid w:val="00747377"/>
    <w:rsid w:val="0075090F"/>
    <w:rsid w:val="0075270D"/>
    <w:rsid w:val="00752F4D"/>
    <w:rsid w:val="007534CF"/>
    <w:rsid w:val="00754E66"/>
    <w:rsid w:val="00755DD4"/>
    <w:rsid w:val="00756494"/>
    <w:rsid w:val="00756D8C"/>
    <w:rsid w:val="00762141"/>
    <w:rsid w:val="00763BBA"/>
    <w:rsid w:val="00765DBE"/>
    <w:rsid w:val="00766532"/>
    <w:rsid w:val="007765E9"/>
    <w:rsid w:val="007809FF"/>
    <w:rsid w:val="00781E07"/>
    <w:rsid w:val="0078424B"/>
    <w:rsid w:val="00784937"/>
    <w:rsid w:val="00784D58"/>
    <w:rsid w:val="007858F8"/>
    <w:rsid w:val="0078644F"/>
    <w:rsid w:val="00786EC9"/>
    <w:rsid w:val="00786EE7"/>
    <w:rsid w:val="00794763"/>
    <w:rsid w:val="007965C6"/>
    <w:rsid w:val="00797285"/>
    <w:rsid w:val="007A1A6B"/>
    <w:rsid w:val="007A3B84"/>
    <w:rsid w:val="007B0312"/>
    <w:rsid w:val="007B24BE"/>
    <w:rsid w:val="007B5BAE"/>
    <w:rsid w:val="007B78AD"/>
    <w:rsid w:val="007C1F8B"/>
    <w:rsid w:val="007C32E2"/>
    <w:rsid w:val="007C37FC"/>
    <w:rsid w:val="007C5BFF"/>
    <w:rsid w:val="007C70EE"/>
    <w:rsid w:val="007D03F3"/>
    <w:rsid w:val="007D1102"/>
    <w:rsid w:val="007D1313"/>
    <w:rsid w:val="007D2676"/>
    <w:rsid w:val="007D27F9"/>
    <w:rsid w:val="007D40A4"/>
    <w:rsid w:val="007D423B"/>
    <w:rsid w:val="007D4E62"/>
    <w:rsid w:val="007D4E88"/>
    <w:rsid w:val="007E069A"/>
    <w:rsid w:val="007E2FE9"/>
    <w:rsid w:val="007E37D0"/>
    <w:rsid w:val="007E49CF"/>
    <w:rsid w:val="007F29E3"/>
    <w:rsid w:val="007F5178"/>
    <w:rsid w:val="007F6130"/>
    <w:rsid w:val="00803560"/>
    <w:rsid w:val="00803A7D"/>
    <w:rsid w:val="00806567"/>
    <w:rsid w:val="0080664A"/>
    <w:rsid w:val="00812C36"/>
    <w:rsid w:val="00812F8D"/>
    <w:rsid w:val="00815A68"/>
    <w:rsid w:val="00815DE5"/>
    <w:rsid w:val="008166B1"/>
    <w:rsid w:val="0082066E"/>
    <w:rsid w:val="00820E01"/>
    <w:rsid w:val="00820E35"/>
    <w:rsid w:val="00822049"/>
    <w:rsid w:val="008254B6"/>
    <w:rsid w:val="00825BB3"/>
    <w:rsid w:val="008270A4"/>
    <w:rsid w:val="00827A7A"/>
    <w:rsid w:val="0083033F"/>
    <w:rsid w:val="008328FE"/>
    <w:rsid w:val="00832978"/>
    <w:rsid w:val="00834F8F"/>
    <w:rsid w:val="00840CB2"/>
    <w:rsid w:val="00840DD1"/>
    <w:rsid w:val="0084108F"/>
    <w:rsid w:val="0084376B"/>
    <w:rsid w:val="008438ED"/>
    <w:rsid w:val="008464F9"/>
    <w:rsid w:val="008472CA"/>
    <w:rsid w:val="00850761"/>
    <w:rsid w:val="00853F7C"/>
    <w:rsid w:val="008559F5"/>
    <w:rsid w:val="00856F7B"/>
    <w:rsid w:val="00860090"/>
    <w:rsid w:val="00860EF7"/>
    <w:rsid w:val="008616CF"/>
    <w:rsid w:val="00861AE6"/>
    <w:rsid w:val="00863B57"/>
    <w:rsid w:val="00864F60"/>
    <w:rsid w:val="00865230"/>
    <w:rsid w:val="008653EC"/>
    <w:rsid w:val="00866858"/>
    <w:rsid w:val="0086757C"/>
    <w:rsid w:val="00867D91"/>
    <w:rsid w:val="00871462"/>
    <w:rsid w:val="00873F0B"/>
    <w:rsid w:val="0087406F"/>
    <w:rsid w:val="00874858"/>
    <w:rsid w:val="00877822"/>
    <w:rsid w:val="00877B18"/>
    <w:rsid w:val="00880A08"/>
    <w:rsid w:val="00880CC1"/>
    <w:rsid w:val="00883B9A"/>
    <w:rsid w:val="008851E4"/>
    <w:rsid w:val="00885E32"/>
    <w:rsid w:val="00886D5A"/>
    <w:rsid w:val="00890388"/>
    <w:rsid w:val="008907BC"/>
    <w:rsid w:val="008909A3"/>
    <w:rsid w:val="00892F11"/>
    <w:rsid w:val="008934AE"/>
    <w:rsid w:val="008958A8"/>
    <w:rsid w:val="008A0BF8"/>
    <w:rsid w:val="008A1941"/>
    <w:rsid w:val="008A57E0"/>
    <w:rsid w:val="008B01E6"/>
    <w:rsid w:val="008B06DF"/>
    <w:rsid w:val="008B1C04"/>
    <w:rsid w:val="008B21D8"/>
    <w:rsid w:val="008B34AA"/>
    <w:rsid w:val="008B3C81"/>
    <w:rsid w:val="008B3E84"/>
    <w:rsid w:val="008B4A14"/>
    <w:rsid w:val="008C1A0A"/>
    <w:rsid w:val="008C26AE"/>
    <w:rsid w:val="008C3AA6"/>
    <w:rsid w:val="008D2164"/>
    <w:rsid w:val="008D24D9"/>
    <w:rsid w:val="008D271E"/>
    <w:rsid w:val="008D406A"/>
    <w:rsid w:val="008D51A1"/>
    <w:rsid w:val="008D6863"/>
    <w:rsid w:val="008E02CE"/>
    <w:rsid w:val="008E2BBF"/>
    <w:rsid w:val="008E434A"/>
    <w:rsid w:val="008E4F39"/>
    <w:rsid w:val="008E7065"/>
    <w:rsid w:val="008E7986"/>
    <w:rsid w:val="008F030E"/>
    <w:rsid w:val="008F04C6"/>
    <w:rsid w:val="008F0A3A"/>
    <w:rsid w:val="008F0B85"/>
    <w:rsid w:val="008F39A0"/>
    <w:rsid w:val="008F7856"/>
    <w:rsid w:val="00901693"/>
    <w:rsid w:val="00902F97"/>
    <w:rsid w:val="00904830"/>
    <w:rsid w:val="00905577"/>
    <w:rsid w:val="009063DB"/>
    <w:rsid w:val="00906846"/>
    <w:rsid w:val="00906A8E"/>
    <w:rsid w:val="00912543"/>
    <w:rsid w:val="0091514A"/>
    <w:rsid w:val="00915290"/>
    <w:rsid w:val="009173C8"/>
    <w:rsid w:val="0092360E"/>
    <w:rsid w:val="00923A77"/>
    <w:rsid w:val="0092470F"/>
    <w:rsid w:val="00925D61"/>
    <w:rsid w:val="00926FA5"/>
    <w:rsid w:val="00927F21"/>
    <w:rsid w:val="009314D3"/>
    <w:rsid w:val="00935492"/>
    <w:rsid w:val="00936724"/>
    <w:rsid w:val="00936A9C"/>
    <w:rsid w:val="00936AB2"/>
    <w:rsid w:val="0094165A"/>
    <w:rsid w:val="00943969"/>
    <w:rsid w:val="0094543F"/>
    <w:rsid w:val="009459D5"/>
    <w:rsid w:val="0094789F"/>
    <w:rsid w:val="00951B86"/>
    <w:rsid w:val="00951C25"/>
    <w:rsid w:val="00952682"/>
    <w:rsid w:val="009532E3"/>
    <w:rsid w:val="00953664"/>
    <w:rsid w:val="00956294"/>
    <w:rsid w:val="009611E5"/>
    <w:rsid w:val="0096316A"/>
    <w:rsid w:val="009643E7"/>
    <w:rsid w:val="00964632"/>
    <w:rsid w:val="00965967"/>
    <w:rsid w:val="00966728"/>
    <w:rsid w:val="00966ADF"/>
    <w:rsid w:val="009679FE"/>
    <w:rsid w:val="00967D18"/>
    <w:rsid w:val="00967D7F"/>
    <w:rsid w:val="00971D9A"/>
    <w:rsid w:val="00973C27"/>
    <w:rsid w:val="00974C6F"/>
    <w:rsid w:val="00975857"/>
    <w:rsid w:val="009775B4"/>
    <w:rsid w:val="00977ED0"/>
    <w:rsid w:val="00980139"/>
    <w:rsid w:val="009836D8"/>
    <w:rsid w:val="00984BD7"/>
    <w:rsid w:val="00986087"/>
    <w:rsid w:val="00986343"/>
    <w:rsid w:val="00996270"/>
    <w:rsid w:val="009A0651"/>
    <w:rsid w:val="009A1EB3"/>
    <w:rsid w:val="009A29FE"/>
    <w:rsid w:val="009A2FB5"/>
    <w:rsid w:val="009A40F9"/>
    <w:rsid w:val="009A74B3"/>
    <w:rsid w:val="009B0C11"/>
    <w:rsid w:val="009B0E33"/>
    <w:rsid w:val="009B2C24"/>
    <w:rsid w:val="009B3499"/>
    <w:rsid w:val="009B368B"/>
    <w:rsid w:val="009B3B11"/>
    <w:rsid w:val="009B4462"/>
    <w:rsid w:val="009B7C1A"/>
    <w:rsid w:val="009C0F69"/>
    <w:rsid w:val="009C5611"/>
    <w:rsid w:val="009C6811"/>
    <w:rsid w:val="009C6B0D"/>
    <w:rsid w:val="009C73D4"/>
    <w:rsid w:val="009D20B6"/>
    <w:rsid w:val="009D21DF"/>
    <w:rsid w:val="009D35EB"/>
    <w:rsid w:val="009D5070"/>
    <w:rsid w:val="009D6B7F"/>
    <w:rsid w:val="009D6E0D"/>
    <w:rsid w:val="009D7C3C"/>
    <w:rsid w:val="009E1374"/>
    <w:rsid w:val="009E2536"/>
    <w:rsid w:val="009E3F7E"/>
    <w:rsid w:val="009E7690"/>
    <w:rsid w:val="009F05E7"/>
    <w:rsid w:val="009F4FEA"/>
    <w:rsid w:val="009F6758"/>
    <w:rsid w:val="00A01880"/>
    <w:rsid w:val="00A05854"/>
    <w:rsid w:val="00A12264"/>
    <w:rsid w:val="00A201A7"/>
    <w:rsid w:val="00A21E7A"/>
    <w:rsid w:val="00A223DA"/>
    <w:rsid w:val="00A22C12"/>
    <w:rsid w:val="00A25219"/>
    <w:rsid w:val="00A25F2C"/>
    <w:rsid w:val="00A267C0"/>
    <w:rsid w:val="00A30CE7"/>
    <w:rsid w:val="00A31097"/>
    <w:rsid w:val="00A330B9"/>
    <w:rsid w:val="00A3332A"/>
    <w:rsid w:val="00A336C3"/>
    <w:rsid w:val="00A375DB"/>
    <w:rsid w:val="00A37FC8"/>
    <w:rsid w:val="00A41B44"/>
    <w:rsid w:val="00A43C47"/>
    <w:rsid w:val="00A442F2"/>
    <w:rsid w:val="00A45FDA"/>
    <w:rsid w:val="00A511E2"/>
    <w:rsid w:val="00A54237"/>
    <w:rsid w:val="00A5528C"/>
    <w:rsid w:val="00A614C9"/>
    <w:rsid w:val="00A6168B"/>
    <w:rsid w:val="00A6193F"/>
    <w:rsid w:val="00A6240D"/>
    <w:rsid w:val="00A62864"/>
    <w:rsid w:val="00A631FD"/>
    <w:rsid w:val="00A6488C"/>
    <w:rsid w:val="00A67249"/>
    <w:rsid w:val="00A67A3D"/>
    <w:rsid w:val="00A716F1"/>
    <w:rsid w:val="00A727BB"/>
    <w:rsid w:val="00A74C36"/>
    <w:rsid w:val="00A77481"/>
    <w:rsid w:val="00A83F37"/>
    <w:rsid w:val="00A86323"/>
    <w:rsid w:val="00A87669"/>
    <w:rsid w:val="00A91D39"/>
    <w:rsid w:val="00A92797"/>
    <w:rsid w:val="00A927C8"/>
    <w:rsid w:val="00A957C7"/>
    <w:rsid w:val="00A959A0"/>
    <w:rsid w:val="00AA1BCB"/>
    <w:rsid w:val="00AA1F8F"/>
    <w:rsid w:val="00AA250B"/>
    <w:rsid w:val="00AA2B8E"/>
    <w:rsid w:val="00AA2EB6"/>
    <w:rsid w:val="00AA31EF"/>
    <w:rsid w:val="00AA36C6"/>
    <w:rsid w:val="00AA3EB8"/>
    <w:rsid w:val="00AA5151"/>
    <w:rsid w:val="00AA632C"/>
    <w:rsid w:val="00AB4568"/>
    <w:rsid w:val="00AB45A4"/>
    <w:rsid w:val="00AB639F"/>
    <w:rsid w:val="00AC09BA"/>
    <w:rsid w:val="00AC1187"/>
    <w:rsid w:val="00AC2CDB"/>
    <w:rsid w:val="00AC30D5"/>
    <w:rsid w:val="00AC4901"/>
    <w:rsid w:val="00AC7BB1"/>
    <w:rsid w:val="00AD039F"/>
    <w:rsid w:val="00AD1188"/>
    <w:rsid w:val="00AD1868"/>
    <w:rsid w:val="00AD4FB4"/>
    <w:rsid w:val="00AD51CE"/>
    <w:rsid w:val="00AD5848"/>
    <w:rsid w:val="00AD6E40"/>
    <w:rsid w:val="00AE1A86"/>
    <w:rsid w:val="00AE2624"/>
    <w:rsid w:val="00AE27A4"/>
    <w:rsid w:val="00AE2887"/>
    <w:rsid w:val="00AE3282"/>
    <w:rsid w:val="00AE37F5"/>
    <w:rsid w:val="00AE4080"/>
    <w:rsid w:val="00AE482D"/>
    <w:rsid w:val="00AE7B8C"/>
    <w:rsid w:val="00AF28CD"/>
    <w:rsid w:val="00AF2AC0"/>
    <w:rsid w:val="00AF34E7"/>
    <w:rsid w:val="00AF5C73"/>
    <w:rsid w:val="00AF6762"/>
    <w:rsid w:val="00AF6B10"/>
    <w:rsid w:val="00AF6D9B"/>
    <w:rsid w:val="00B0691B"/>
    <w:rsid w:val="00B104F0"/>
    <w:rsid w:val="00B11467"/>
    <w:rsid w:val="00B12AFF"/>
    <w:rsid w:val="00B13196"/>
    <w:rsid w:val="00B21DA3"/>
    <w:rsid w:val="00B21DD0"/>
    <w:rsid w:val="00B223D1"/>
    <w:rsid w:val="00B23FBA"/>
    <w:rsid w:val="00B244E6"/>
    <w:rsid w:val="00B245AF"/>
    <w:rsid w:val="00B27249"/>
    <w:rsid w:val="00B27E50"/>
    <w:rsid w:val="00B33214"/>
    <w:rsid w:val="00B337C8"/>
    <w:rsid w:val="00B40DE1"/>
    <w:rsid w:val="00B45256"/>
    <w:rsid w:val="00B47A5A"/>
    <w:rsid w:val="00B47F8A"/>
    <w:rsid w:val="00B50AF5"/>
    <w:rsid w:val="00B515D8"/>
    <w:rsid w:val="00B51A44"/>
    <w:rsid w:val="00B51C09"/>
    <w:rsid w:val="00B557F6"/>
    <w:rsid w:val="00B56CB9"/>
    <w:rsid w:val="00B5761B"/>
    <w:rsid w:val="00B60B6B"/>
    <w:rsid w:val="00B61B3C"/>
    <w:rsid w:val="00B640B0"/>
    <w:rsid w:val="00B644B3"/>
    <w:rsid w:val="00B64EA2"/>
    <w:rsid w:val="00B64F43"/>
    <w:rsid w:val="00B65735"/>
    <w:rsid w:val="00B657AA"/>
    <w:rsid w:val="00B6716E"/>
    <w:rsid w:val="00B67FA5"/>
    <w:rsid w:val="00B707E9"/>
    <w:rsid w:val="00B70805"/>
    <w:rsid w:val="00B715C9"/>
    <w:rsid w:val="00B71B78"/>
    <w:rsid w:val="00B74445"/>
    <w:rsid w:val="00B77C37"/>
    <w:rsid w:val="00B77D5C"/>
    <w:rsid w:val="00B80413"/>
    <w:rsid w:val="00B80FD2"/>
    <w:rsid w:val="00B82476"/>
    <w:rsid w:val="00B82F6D"/>
    <w:rsid w:val="00B85908"/>
    <w:rsid w:val="00B86A85"/>
    <w:rsid w:val="00B86B75"/>
    <w:rsid w:val="00B96C83"/>
    <w:rsid w:val="00B96CB8"/>
    <w:rsid w:val="00BA005E"/>
    <w:rsid w:val="00BA0503"/>
    <w:rsid w:val="00BA3524"/>
    <w:rsid w:val="00BA6440"/>
    <w:rsid w:val="00BA67BF"/>
    <w:rsid w:val="00BB0A53"/>
    <w:rsid w:val="00BB1372"/>
    <w:rsid w:val="00BB60E7"/>
    <w:rsid w:val="00BB7FE4"/>
    <w:rsid w:val="00BC31F5"/>
    <w:rsid w:val="00BC48D5"/>
    <w:rsid w:val="00BC63CD"/>
    <w:rsid w:val="00BD0D04"/>
    <w:rsid w:val="00BD1A29"/>
    <w:rsid w:val="00BD5E11"/>
    <w:rsid w:val="00BD745F"/>
    <w:rsid w:val="00BD7480"/>
    <w:rsid w:val="00BE193A"/>
    <w:rsid w:val="00BE1D9E"/>
    <w:rsid w:val="00BE2E14"/>
    <w:rsid w:val="00BE3944"/>
    <w:rsid w:val="00BE5B88"/>
    <w:rsid w:val="00BE7036"/>
    <w:rsid w:val="00BE78C9"/>
    <w:rsid w:val="00BE7D5B"/>
    <w:rsid w:val="00BF2F9C"/>
    <w:rsid w:val="00BF533F"/>
    <w:rsid w:val="00BF75E9"/>
    <w:rsid w:val="00BF783C"/>
    <w:rsid w:val="00C024DC"/>
    <w:rsid w:val="00C03E53"/>
    <w:rsid w:val="00C047DF"/>
    <w:rsid w:val="00C074D2"/>
    <w:rsid w:val="00C11225"/>
    <w:rsid w:val="00C118A6"/>
    <w:rsid w:val="00C11F70"/>
    <w:rsid w:val="00C137A8"/>
    <w:rsid w:val="00C13963"/>
    <w:rsid w:val="00C142B2"/>
    <w:rsid w:val="00C15390"/>
    <w:rsid w:val="00C15DEE"/>
    <w:rsid w:val="00C1643F"/>
    <w:rsid w:val="00C212F9"/>
    <w:rsid w:val="00C236C5"/>
    <w:rsid w:val="00C27406"/>
    <w:rsid w:val="00C2775D"/>
    <w:rsid w:val="00C313FC"/>
    <w:rsid w:val="00C31A92"/>
    <w:rsid w:val="00C34A97"/>
    <w:rsid w:val="00C35BD0"/>
    <w:rsid w:val="00C36279"/>
    <w:rsid w:val="00C4170C"/>
    <w:rsid w:val="00C44BB9"/>
    <w:rsid w:val="00C458A6"/>
    <w:rsid w:val="00C45DAD"/>
    <w:rsid w:val="00C4682C"/>
    <w:rsid w:val="00C5108E"/>
    <w:rsid w:val="00C51E18"/>
    <w:rsid w:val="00C52FCC"/>
    <w:rsid w:val="00C54724"/>
    <w:rsid w:val="00C56C4C"/>
    <w:rsid w:val="00C601BB"/>
    <w:rsid w:val="00C61615"/>
    <w:rsid w:val="00C61896"/>
    <w:rsid w:val="00C65CF5"/>
    <w:rsid w:val="00C67E58"/>
    <w:rsid w:val="00C70976"/>
    <w:rsid w:val="00C70C41"/>
    <w:rsid w:val="00C73589"/>
    <w:rsid w:val="00C755A7"/>
    <w:rsid w:val="00C760DB"/>
    <w:rsid w:val="00C76679"/>
    <w:rsid w:val="00C76D48"/>
    <w:rsid w:val="00C83598"/>
    <w:rsid w:val="00C84FB2"/>
    <w:rsid w:val="00C86553"/>
    <w:rsid w:val="00C9220A"/>
    <w:rsid w:val="00C95F46"/>
    <w:rsid w:val="00C963BC"/>
    <w:rsid w:val="00CA1BA2"/>
    <w:rsid w:val="00CA1C5C"/>
    <w:rsid w:val="00CA3636"/>
    <w:rsid w:val="00CA5303"/>
    <w:rsid w:val="00CA7C43"/>
    <w:rsid w:val="00CA7EBB"/>
    <w:rsid w:val="00CB04D6"/>
    <w:rsid w:val="00CB15CC"/>
    <w:rsid w:val="00CB1F8E"/>
    <w:rsid w:val="00CB4582"/>
    <w:rsid w:val="00CB7016"/>
    <w:rsid w:val="00CC291D"/>
    <w:rsid w:val="00CC4BBF"/>
    <w:rsid w:val="00CC51D3"/>
    <w:rsid w:val="00CC546A"/>
    <w:rsid w:val="00CC6B01"/>
    <w:rsid w:val="00CD0CFC"/>
    <w:rsid w:val="00CD0D25"/>
    <w:rsid w:val="00CD1559"/>
    <w:rsid w:val="00CD2E1C"/>
    <w:rsid w:val="00CE18D4"/>
    <w:rsid w:val="00CE57F0"/>
    <w:rsid w:val="00CE7B47"/>
    <w:rsid w:val="00CF29F5"/>
    <w:rsid w:val="00CF399E"/>
    <w:rsid w:val="00CF3AEF"/>
    <w:rsid w:val="00CF3C78"/>
    <w:rsid w:val="00CF6648"/>
    <w:rsid w:val="00CF6DB5"/>
    <w:rsid w:val="00D0051E"/>
    <w:rsid w:val="00D017A3"/>
    <w:rsid w:val="00D031EF"/>
    <w:rsid w:val="00D0468B"/>
    <w:rsid w:val="00D1324C"/>
    <w:rsid w:val="00D13856"/>
    <w:rsid w:val="00D13D8A"/>
    <w:rsid w:val="00D166EC"/>
    <w:rsid w:val="00D20622"/>
    <w:rsid w:val="00D22187"/>
    <w:rsid w:val="00D2549D"/>
    <w:rsid w:val="00D25FA5"/>
    <w:rsid w:val="00D267FD"/>
    <w:rsid w:val="00D31CD5"/>
    <w:rsid w:val="00D3350A"/>
    <w:rsid w:val="00D348D4"/>
    <w:rsid w:val="00D35419"/>
    <w:rsid w:val="00D41589"/>
    <w:rsid w:val="00D437E4"/>
    <w:rsid w:val="00D44FFC"/>
    <w:rsid w:val="00D45175"/>
    <w:rsid w:val="00D45802"/>
    <w:rsid w:val="00D465C4"/>
    <w:rsid w:val="00D5006F"/>
    <w:rsid w:val="00D5564B"/>
    <w:rsid w:val="00D56166"/>
    <w:rsid w:val="00D64544"/>
    <w:rsid w:val="00D64AD7"/>
    <w:rsid w:val="00D65560"/>
    <w:rsid w:val="00D66BFB"/>
    <w:rsid w:val="00D70FE9"/>
    <w:rsid w:val="00D716FC"/>
    <w:rsid w:val="00D71E3E"/>
    <w:rsid w:val="00D738F5"/>
    <w:rsid w:val="00D748B1"/>
    <w:rsid w:val="00D7641C"/>
    <w:rsid w:val="00D76A9D"/>
    <w:rsid w:val="00D81D1E"/>
    <w:rsid w:val="00D82D6C"/>
    <w:rsid w:val="00D850FA"/>
    <w:rsid w:val="00D853DB"/>
    <w:rsid w:val="00D91016"/>
    <w:rsid w:val="00D93E54"/>
    <w:rsid w:val="00D94D9E"/>
    <w:rsid w:val="00D951EA"/>
    <w:rsid w:val="00D96249"/>
    <w:rsid w:val="00DA1DE6"/>
    <w:rsid w:val="00DA24A7"/>
    <w:rsid w:val="00DA6306"/>
    <w:rsid w:val="00DA715E"/>
    <w:rsid w:val="00DA7F4D"/>
    <w:rsid w:val="00DB1357"/>
    <w:rsid w:val="00DB1E8A"/>
    <w:rsid w:val="00DB2DE4"/>
    <w:rsid w:val="00DB3378"/>
    <w:rsid w:val="00DB643B"/>
    <w:rsid w:val="00DB717D"/>
    <w:rsid w:val="00DB77D0"/>
    <w:rsid w:val="00DC004A"/>
    <w:rsid w:val="00DC22E5"/>
    <w:rsid w:val="00DC2E51"/>
    <w:rsid w:val="00DC2F4F"/>
    <w:rsid w:val="00DC4775"/>
    <w:rsid w:val="00DC51D8"/>
    <w:rsid w:val="00DC694C"/>
    <w:rsid w:val="00DC7347"/>
    <w:rsid w:val="00DC7D86"/>
    <w:rsid w:val="00DC7D8E"/>
    <w:rsid w:val="00DD090B"/>
    <w:rsid w:val="00DD1312"/>
    <w:rsid w:val="00DD34F8"/>
    <w:rsid w:val="00DD52F8"/>
    <w:rsid w:val="00DD5DC6"/>
    <w:rsid w:val="00DD7B3B"/>
    <w:rsid w:val="00DE4A3C"/>
    <w:rsid w:val="00DE4E3C"/>
    <w:rsid w:val="00DE5C50"/>
    <w:rsid w:val="00DE746F"/>
    <w:rsid w:val="00DF1320"/>
    <w:rsid w:val="00DF1A24"/>
    <w:rsid w:val="00DF3C10"/>
    <w:rsid w:val="00DF5FC7"/>
    <w:rsid w:val="00DF633B"/>
    <w:rsid w:val="00DF6F39"/>
    <w:rsid w:val="00E0041D"/>
    <w:rsid w:val="00E01D3A"/>
    <w:rsid w:val="00E03F9C"/>
    <w:rsid w:val="00E04079"/>
    <w:rsid w:val="00E047FE"/>
    <w:rsid w:val="00E06B50"/>
    <w:rsid w:val="00E07B94"/>
    <w:rsid w:val="00E128C0"/>
    <w:rsid w:val="00E137A3"/>
    <w:rsid w:val="00E1392C"/>
    <w:rsid w:val="00E13B8C"/>
    <w:rsid w:val="00E15F9C"/>
    <w:rsid w:val="00E20015"/>
    <w:rsid w:val="00E20541"/>
    <w:rsid w:val="00E213B7"/>
    <w:rsid w:val="00E21457"/>
    <w:rsid w:val="00E230C1"/>
    <w:rsid w:val="00E2326B"/>
    <w:rsid w:val="00E23617"/>
    <w:rsid w:val="00E24EA8"/>
    <w:rsid w:val="00E256F4"/>
    <w:rsid w:val="00E3081A"/>
    <w:rsid w:val="00E315A3"/>
    <w:rsid w:val="00E31CDD"/>
    <w:rsid w:val="00E33341"/>
    <w:rsid w:val="00E337FE"/>
    <w:rsid w:val="00E3399F"/>
    <w:rsid w:val="00E34BCC"/>
    <w:rsid w:val="00E352E1"/>
    <w:rsid w:val="00E36B5A"/>
    <w:rsid w:val="00E40161"/>
    <w:rsid w:val="00E41758"/>
    <w:rsid w:val="00E41EE4"/>
    <w:rsid w:val="00E44A5B"/>
    <w:rsid w:val="00E45E5D"/>
    <w:rsid w:val="00E462A4"/>
    <w:rsid w:val="00E46FF0"/>
    <w:rsid w:val="00E511A5"/>
    <w:rsid w:val="00E52380"/>
    <w:rsid w:val="00E524A2"/>
    <w:rsid w:val="00E52BD6"/>
    <w:rsid w:val="00E535EA"/>
    <w:rsid w:val="00E56D2D"/>
    <w:rsid w:val="00E57E41"/>
    <w:rsid w:val="00E631C3"/>
    <w:rsid w:val="00E63BF5"/>
    <w:rsid w:val="00E64316"/>
    <w:rsid w:val="00E64E76"/>
    <w:rsid w:val="00E654AE"/>
    <w:rsid w:val="00E65A11"/>
    <w:rsid w:val="00E70262"/>
    <w:rsid w:val="00E71702"/>
    <w:rsid w:val="00E71EB5"/>
    <w:rsid w:val="00E72D9E"/>
    <w:rsid w:val="00E7344C"/>
    <w:rsid w:val="00E736EE"/>
    <w:rsid w:val="00E73DFE"/>
    <w:rsid w:val="00E752F6"/>
    <w:rsid w:val="00E761F2"/>
    <w:rsid w:val="00E76769"/>
    <w:rsid w:val="00E76D5B"/>
    <w:rsid w:val="00E77408"/>
    <w:rsid w:val="00E81248"/>
    <w:rsid w:val="00E82CEB"/>
    <w:rsid w:val="00E838F4"/>
    <w:rsid w:val="00E845F7"/>
    <w:rsid w:val="00E90184"/>
    <w:rsid w:val="00E9473D"/>
    <w:rsid w:val="00E956EE"/>
    <w:rsid w:val="00E957BF"/>
    <w:rsid w:val="00E96F9F"/>
    <w:rsid w:val="00EA200E"/>
    <w:rsid w:val="00EA3EC4"/>
    <w:rsid w:val="00EB0F41"/>
    <w:rsid w:val="00EB1BDE"/>
    <w:rsid w:val="00EB1D0C"/>
    <w:rsid w:val="00EB3518"/>
    <w:rsid w:val="00EB3658"/>
    <w:rsid w:val="00EB3B9E"/>
    <w:rsid w:val="00EB4082"/>
    <w:rsid w:val="00EB4BA0"/>
    <w:rsid w:val="00EB5D1B"/>
    <w:rsid w:val="00EC16B8"/>
    <w:rsid w:val="00EC39C3"/>
    <w:rsid w:val="00EC3D54"/>
    <w:rsid w:val="00EC7D81"/>
    <w:rsid w:val="00ED43D0"/>
    <w:rsid w:val="00ED65FA"/>
    <w:rsid w:val="00EE27A2"/>
    <w:rsid w:val="00EE5D61"/>
    <w:rsid w:val="00EF0304"/>
    <w:rsid w:val="00EF0A60"/>
    <w:rsid w:val="00EF3848"/>
    <w:rsid w:val="00EF3DB5"/>
    <w:rsid w:val="00EF4247"/>
    <w:rsid w:val="00EF539F"/>
    <w:rsid w:val="00EF5A26"/>
    <w:rsid w:val="00EF60D8"/>
    <w:rsid w:val="00EF647D"/>
    <w:rsid w:val="00EF6A01"/>
    <w:rsid w:val="00EF7BDC"/>
    <w:rsid w:val="00EF7D4A"/>
    <w:rsid w:val="00F051C0"/>
    <w:rsid w:val="00F06714"/>
    <w:rsid w:val="00F06E77"/>
    <w:rsid w:val="00F07184"/>
    <w:rsid w:val="00F12C5E"/>
    <w:rsid w:val="00F12CA4"/>
    <w:rsid w:val="00F13816"/>
    <w:rsid w:val="00F14730"/>
    <w:rsid w:val="00F14D89"/>
    <w:rsid w:val="00F15178"/>
    <w:rsid w:val="00F164F6"/>
    <w:rsid w:val="00F177B4"/>
    <w:rsid w:val="00F20871"/>
    <w:rsid w:val="00F20AEF"/>
    <w:rsid w:val="00F2252D"/>
    <w:rsid w:val="00F24373"/>
    <w:rsid w:val="00F244AE"/>
    <w:rsid w:val="00F31E5F"/>
    <w:rsid w:val="00F3272D"/>
    <w:rsid w:val="00F32902"/>
    <w:rsid w:val="00F32E26"/>
    <w:rsid w:val="00F358E9"/>
    <w:rsid w:val="00F35A32"/>
    <w:rsid w:val="00F3616B"/>
    <w:rsid w:val="00F36708"/>
    <w:rsid w:val="00F4036C"/>
    <w:rsid w:val="00F415C2"/>
    <w:rsid w:val="00F41C3A"/>
    <w:rsid w:val="00F42C3F"/>
    <w:rsid w:val="00F43833"/>
    <w:rsid w:val="00F43C56"/>
    <w:rsid w:val="00F446C1"/>
    <w:rsid w:val="00F453C4"/>
    <w:rsid w:val="00F45A68"/>
    <w:rsid w:val="00F4638C"/>
    <w:rsid w:val="00F46F3B"/>
    <w:rsid w:val="00F510FE"/>
    <w:rsid w:val="00F5168C"/>
    <w:rsid w:val="00F526EF"/>
    <w:rsid w:val="00F55025"/>
    <w:rsid w:val="00F56229"/>
    <w:rsid w:val="00F57612"/>
    <w:rsid w:val="00F628C9"/>
    <w:rsid w:val="00F62C16"/>
    <w:rsid w:val="00F64C97"/>
    <w:rsid w:val="00F6699D"/>
    <w:rsid w:val="00F6726E"/>
    <w:rsid w:val="00F70E45"/>
    <w:rsid w:val="00F73324"/>
    <w:rsid w:val="00F73DDC"/>
    <w:rsid w:val="00F74360"/>
    <w:rsid w:val="00F74E7F"/>
    <w:rsid w:val="00F774D8"/>
    <w:rsid w:val="00F775C9"/>
    <w:rsid w:val="00F77667"/>
    <w:rsid w:val="00F81AC8"/>
    <w:rsid w:val="00F82C49"/>
    <w:rsid w:val="00F84F8F"/>
    <w:rsid w:val="00F868A5"/>
    <w:rsid w:val="00F9009D"/>
    <w:rsid w:val="00F90D02"/>
    <w:rsid w:val="00F91115"/>
    <w:rsid w:val="00F91FED"/>
    <w:rsid w:val="00F9209D"/>
    <w:rsid w:val="00F938EC"/>
    <w:rsid w:val="00F941F6"/>
    <w:rsid w:val="00F94E08"/>
    <w:rsid w:val="00F96007"/>
    <w:rsid w:val="00F968ED"/>
    <w:rsid w:val="00F97802"/>
    <w:rsid w:val="00FA10F2"/>
    <w:rsid w:val="00FA164D"/>
    <w:rsid w:val="00FA2738"/>
    <w:rsid w:val="00FA4517"/>
    <w:rsid w:val="00FA65B7"/>
    <w:rsid w:val="00FA6E46"/>
    <w:rsid w:val="00FA7DA4"/>
    <w:rsid w:val="00FB2B74"/>
    <w:rsid w:val="00FB2BC7"/>
    <w:rsid w:val="00FB531A"/>
    <w:rsid w:val="00FB6916"/>
    <w:rsid w:val="00FB7BD1"/>
    <w:rsid w:val="00FC0B7F"/>
    <w:rsid w:val="00FC20CE"/>
    <w:rsid w:val="00FC4711"/>
    <w:rsid w:val="00FC4C4C"/>
    <w:rsid w:val="00FD226C"/>
    <w:rsid w:val="00FD283A"/>
    <w:rsid w:val="00FD5EB2"/>
    <w:rsid w:val="00FD704D"/>
    <w:rsid w:val="00FE3532"/>
    <w:rsid w:val="00FE3891"/>
    <w:rsid w:val="00FE4B6F"/>
    <w:rsid w:val="00FE4FF0"/>
    <w:rsid w:val="00FF05AA"/>
    <w:rsid w:val="00FF0AD7"/>
    <w:rsid w:val="00FF1554"/>
    <w:rsid w:val="00FF4483"/>
    <w:rsid w:val="00FF6AE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7AA7B0"/>
  <w15:docId w15:val="{03D7C8B1-F796-7C4C-9D4B-7408B397CA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1" w:uiPriority="99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43C56"/>
    <w:rPr>
      <w:lang w:val="pt-PT"/>
    </w:rPr>
  </w:style>
  <w:style w:type="paragraph" w:styleId="Ttulo1">
    <w:name w:val="heading 1"/>
    <w:basedOn w:val="Normal"/>
    <w:next w:val="Corpodetexto"/>
    <w:link w:val="Ttulo1Carter"/>
    <w:uiPriority w:val="9"/>
    <w:qFormat/>
    <w:rsid w:val="009D20B6"/>
    <w:pPr>
      <w:keepNext/>
      <w:keepLines/>
      <w:numPr>
        <w:numId w:val="19"/>
      </w:numPr>
      <w:spacing w:before="720" w:after="480"/>
      <w:jc w:val="both"/>
      <w:outlineLvl w:val="0"/>
    </w:pPr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Ttulo2">
    <w:name w:val="heading 2"/>
    <w:basedOn w:val="Normal"/>
    <w:next w:val="Corpodetexto"/>
    <w:link w:val="Ttulo2Carter"/>
    <w:uiPriority w:val="9"/>
    <w:unhideWhenUsed/>
    <w:qFormat/>
    <w:rsid w:val="009D20B6"/>
    <w:pPr>
      <w:keepNext/>
      <w:keepLines/>
      <w:numPr>
        <w:ilvl w:val="1"/>
        <w:numId w:val="19"/>
      </w:numPr>
      <w:spacing w:before="480" w:after="360"/>
      <w:jc w:val="both"/>
      <w:outlineLvl w:val="1"/>
    </w:pPr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rsid w:val="009D20B6"/>
    <w:pPr>
      <w:keepNext/>
      <w:keepLines/>
      <w:numPr>
        <w:ilvl w:val="2"/>
        <w:numId w:val="19"/>
      </w:numPr>
      <w:spacing w:before="360" w:after="240"/>
      <w:jc w:val="both"/>
      <w:outlineLvl w:val="2"/>
    </w:pPr>
    <w:rPr>
      <w:rFonts w:ascii="Helvetica" w:eastAsiaTheme="majorEastAsia" w:hAnsi="Helvetica" w:cstheme="majorBidi"/>
      <w:b/>
      <w:bCs/>
      <w:color w:val="000000" w:themeColor="text1"/>
    </w:rPr>
  </w:style>
  <w:style w:type="paragraph" w:styleId="Ttulo4">
    <w:name w:val="heading 4"/>
    <w:basedOn w:val="Corpodetexto"/>
    <w:next w:val="Corpodetexto"/>
    <w:uiPriority w:val="9"/>
    <w:unhideWhenUsed/>
    <w:qFormat/>
    <w:rsid w:val="001558D7"/>
    <w:pPr>
      <w:spacing w:before="360"/>
      <w:outlineLvl w:val="3"/>
    </w:pPr>
    <w:rPr>
      <w:b/>
      <w:bCs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numPr>
        <w:ilvl w:val="4"/>
        <w:numId w:val="19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numPr>
        <w:ilvl w:val="5"/>
        <w:numId w:val="19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numPr>
        <w:ilvl w:val="6"/>
        <w:numId w:val="1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numPr>
        <w:ilvl w:val="7"/>
        <w:numId w:val="1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numPr>
        <w:ilvl w:val="8"/>
        <w:numId w:val="1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E4A3C"/>
    <w:pPr>
      <w:spacing w:before="120" w:after="120"/>
      <w:jc w:val="both"/>
    </w:pPr>
    <w:rPr>
      <w:rFonts w:ascii="Garamond" w:hAnsi="Garamond"/>
      <w:sz w:val="28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link w:val="TextodenotaderodapCarter"/>
    <w:uiPriority w:val="9"/>
    <w:unhideWhenUsed/>
    <w:qFormat/>
    <w:rsid w:val="00C2775D"/>
    <w:pPr>
      <w:spacing w:after="0"/>
      <w:jc w:val="both"/>
    </w:pPr>
    <w:rPr>
      <w:rFonts w:ascii="Garamond" w:hAnsi="Garam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Corpodetexto"/>
    <w:link w:val="LegendaCarter"/>
    <w:rsid w:val="00EE5D61"/>
    <w:pPr>
      <w:spacing w:before="200"/>
      <w:jc w:val="center"/>
    </w:pPr>
    <w:rPr>
      <w:rFonts w:ascii="Garamond" w:hAnsi="Garamond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  <w:rsid w:val="00EE5D61"/>
    <w:rPr>
      <w:rFonts w:ascii="Garamond" w:hAnsi="Garamond"/>
    </w:rPr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  <w:rPr>
      <w:rFonts w:ascii="Garamond" w:hAnsi="Garamond"/>
    </w:rPr>
  </w:style>
  <w:style w:type="character" w:styleId="Refdenotaderodap">
    <w:name w:val="footnote reference"/>
    <w:basedOn w:val="LegendaCarter"/>
    <w:rPr>
      <w:rFonts w:ascii="Garamond" w:hAnsi="Garamond"/>
      <w:vertAlign w:val="superscript"/>
    </w:rPr>
  </w:style>
  <w:style w:type="character" w:styleId="Hiperligao">
    <w:name w:val="Hyperlink"/>
    <w:basedOn w:val="CorpodetextoCarter"/>
    <w:uiPriority w:val="99"/>
    <w:rsid w:val="004F35F3"/>
    <w:rPr>
      <w:rFonts w:ascii="Garamond" w:hAnsi="Garamond"/>
      <w:color w:val="000000" w:themeColor="text1"/>
      <w:sz w:val="28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elacomGrelha">
    <w:name w:val="Table Grid"/>
    <w:basedOn w:val="Tabelanormal"/>
    <w:rsid w:val="0063472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arter"/>
    <w:uiPriority w:val="99"/>
    <w:unhideWhenUsed/>
    <w:rsid w:val="000C1AA0"/>
    <w:pPr>
      <w:tabs>
        <w:tab w:val="center" w:pos="4513"/>
        <w:tab w:val="right" w:pos="9026"/>
      </w:tabs>
      <w:spacing w:after="0"/>
      <w:jc w:val="center"/>
    </w:pPr>
    <w:rPr>
      <w:i/>
    </w:rPr>
  </w:style>
  <w:style w:type="character" w:customStyle="1" w:styleId="CabealhoCarter">
    <w:name w:val="Cabeçalho Caráter"/>
    <w:basedOn w:val="Tipodeletrapredefinidodopargrafo"/>
    <w:link w:val="Cabealho"/>
    <w:uiPriority w:val="99"/>
    <w:rsid w:val="000C1AA0"/>
    <w:rPr>
      <w:i/>
    </w:rPr>
  </w:style>
  <w:style w:type="paragraph" w:styleId="Rodap">
    <w:name w:val="footer"/>
    <w:basedOn w:val="Normal"/>
    <w:link w:val="RodapCarter"/>
    <w:uiPriority w:val="99"/>
    <w:unhideWhenUsed/>
    <w:rsid w:val="005937EB"/>
    <w:pPr>
      <w:tabs>
        <w:tab w:val="center" w:pos="4513"/>
        <w:tab w:val="right" w:pos="9026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5937EB"/>
  </w:style>
  <w:style w:type="paragraph" w:styleId="ndice1">
    <w:name w:val="toc 1"/>
    <w:basedOn w:val="Normal"/>
    <w:next w:val="Normal"/>
    <w:autoRedefine/>
    <w:uiPriority w:val="39"/>
    <w:unhideWhenUsed/>
    <w:rsid w:val="0009444E"/>
    <w:pPr>
      <w:tabs>
        <w:tab w:val="right" w:leader="dot" w:pos="9350"/>
      </w:tabs>
      <w:spacing w:after="100"/>
    </w:pPr>
    <w:rPr>
      <w:rFonts w:ascii="Garamond" w:hAnsi="Garamond" w:cs="Times New Roman (Body CS)"/>
      <w:sz w:val="28"/>
    </w:rPr>
  </w:style>
  <w:style w:type="character" w:customStyle="1" w:styleId="CorpodetextoCarter">
    <w:name w:val="Corpo de texto Caráter"/>
    <w:basedOn w:val="Tipodeletrapredefinidodopargrafo"/>
    <w:link w:val="Corpodetexto"/>
    <w:rsid w:val="00DE4A3C"/>
    <w:rPr>
      <w:rFonts w:ascii="Garamond" w:hAnsi="Garamond"/>
      <w:sz w:val="28"/>
    </w:rPr>
  </w:style>
  <w:style w:type="paragraph" w:styleId="ndice2">
    <w:name w:val="toc 2"/>
    <w:basedOn w:val="Normal"/>
    <w:next w:val="Normal"/>
    <w:autoRedefine/>
    <w:uiPriority w:val="39"/>
    <w:unhideWhenUsed/>
    <w:rsid w:val="0009444E"/>
    <w:pPr>
      <w:spacing w:after="100"/>
      <w:ind w:left="240"/>
    </w:pPr>
    <w:rPr>
      <w:rFonts w:ascii="Garamond" w:hAnsi="Garamond"/>
      <w:sz w:val="28"/>
    </w:rPr>
  </w:style>
  <w:style w:type="paragraph" w:styleId="ndice3">
    <w:name w:val="toc 3"/>
    <w:basedOn w:val="Normal"/>
    <w:next w:val="Normal"/>
    <w:autoRedefine/>
    <w:uiPriority w:val="39"/>
    <w:unhideWhenUsed/>
    <w:rsid w:val="0009444E"/>
    <w:pPr>
      <w:spacing w:after="100"/>
      <w:ind w:left="480"/>
    </w:pPr>
    <w:rPr>
      <w:rFonts w:ascii="Garamond" w:hAnsi="Garamond"/>
      <w:sz w:val="28"/>
    </w:rPr>
  </w:style>
  <w:style w:type="paragraph" w:styleId="ndicedeilustraes">
    <w:name w:val="table of figures"/>
    <w:basedOn w:val="Corpodetexto"/>
    <w:next w:val="Normal"/>
    <w:uiPriority w:val="99"/>
    <w:unhideWhenUsed/>
    <w:rsid w:val="0009444E"/>
    <w:rPr>
      <w:iCs/>
      <w:szCs w:val="20"/>
    </w:rPr>
  </w:style>
  <w:style w:type="character" w:styleId="TextodoMarcadordePosio">
    <w:name w:val="Placeholder Text"/>
    <w:basedOn w:val="Tipodeletrapredefinidodopargrafo"/>
    <w:uiPriority w:val="99"/>
    <w:semiHidden/>
    <w:rsid w:val="0092360E"/>
    <w:rPr>
      <w:color w:val="808080"/>
    </w:rPr>
  </w:style>
  <w:style w:type="character" w:styleId="Refdecomentrio">
    <w:name w:val="annotation reference"/>
    <w:basedOn w:val="Tipodeletrapredefinidodopargrafo"/>
    <w:semiHidden/>
    <w:unhideWhenUsed/>
    <w:rsid w:val="00C760DB"/>
    <w:rPr>
      <w:sz w:val="16"/>
      <w:szCs w:val="16"/>
    </w:rPr>
  </w:style>
  <w:style w:type="paragraph" w:styleId="Textodecomentrio">
    <w:name w:val="annotation text"/>
    <w:basedOn w:val="Normal"/>
    <w:link w:val="TextodecomentrioCarter"/>
    <w:unhideWhenUsed/>
    <w:rsid w:val="00C760DB"/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rsid w:val="00C760DB"/>
    <w:rPr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C760DB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semiHidden/>
    <w:rsid w:val="00C760DB"/>
    <w:rPr>
      <w:b/>
      <w:bCs/>
      <w:sz w:val="20"/>
      <w:szCs w:val="20"/>
    </w:rPr>
  </w:style>
  <w:style w:type="paragraph" w:styleId="Textodebalo">
    <w:name w:val="Balloon Text"/>
    <w:basedOn w:val="Normal"/>
    <w:link w:val="TextodebaloCarter"/>
    <w:semiHidden/>
    <w:unhideWhenUsed/>
    <w:rsid w:val="00C760DB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semiHidden/>
    <w:rsid w:val="00C760DB"/>
    <w:rPr>
      <w:rFonts w:ascii="Segoe UI" w:hAnsi="Segoe UI" w:cs="Segoe UI"/>
      <w:sz w:val="18"/>
      <w:szCs w:val="18"/>
    </w:rPr>
  </w:style>
  <w:style w:type="paragraph" w:styleId="Reviso">
    <w:name w:val="Revision"/>
    <w:hidden/>
    <w:semiHidden/>
    <w:rsid w:val="00C760DB"/>
    <w:pPr>
      <w:spacing w:after="0"/>
    </w:pPr>
  </w:style>
  <w:style w:type="paragraph" w:styleId="ndiceremissivo1">
    <w:name w:val="index 1"/>
    <w:basedOn w:val="Normal"/>
    <w:next w:val="Normal"/>
    <w:autoRedefine/>
    <w:uiPriority w:val="99"/>
    <w:rsid w:val="009D21DF"/>
    <w:pPr>
      <w:spacing w:after="0"/>
      <w:ind w:left="240" w:hanging="240"/>
    </w:pPr>
    <w:rPr>
      <w:sz w:val="18"/>
      <w:szCs w:val="18"/>
    </w:rPr>
  </w:style>
  <w:style w:type="paragraph" w:styleId="ndiceremissivo2">
    <w:name w:val="index 2"/>
    <w:basedOn w:val="Normal"/>
    <w:next w:val="Normal"/>
    <w:autoRedefine/>
    <w:unhideWhenUsed/>
    <w:rsid w:val="009D21DF"/>
    <w:pPr>
      <w:spacing w:after="0"/>
      <w:ind w:left="480" w:hanging="240"/>
    </w:pPr>
    <w:rPr>
      <w:sz w:val="18"/>
      <w:szCs w:val="18"/>
    </w:rPr>
  </w:style>
  <w:style w:type="paragraph" w:styleId="ndiceremissivo3">
    <w:name w:val="index 3"/>
    <w:basedOn w:val="Normal"/>
    <w:next w:val="Normal"/>
    <w:autoRedefine/>
    <w:unhideWhenUsed/>
    <w:rsid w:val="009D21DF"/>
    <w:pPr>
      <w:spacing w:after="0"/>
      <w:ind w:left="720" w:hanging="240"/>
    </w:pPr>
    <w:rPr>
      <w:sz w:val="18"/>
      <w:szCs w:val="18"/>
    </w:rPr>
  </w:style>
  <w:style w:type="paragraph" w:styleId="ndiceremissivo4">
    <w:name w:val="index 4"/>
    <w:basedOn w:val="Normal"/>
    <w:next w:val="Normal"/>
    <w:autoRedefine/>
    <w:unhideWhenUsed/>
    <w:rsid w:val="009D21DF"/>
    <w:pPr>
      <w:spacing w:after="0"/>
      <w:ind w:left="960" w:hanging="240"/>
    </w:pPr>
    <w:rPr>
      <w:sz w:val="18"/>
      <w:szCs w:val="18"/>
    </w:rPr>
  </w:style>
  <w:style w:type="paragraph" w:styleId="ndiceremissivo5">
    <w:name w:val="index 5"/>
    <w:basedOn w:val="Normal"/>
    <w:next w:val="Normal"/>
    <w:autoRedefine/>
    <w:unhideWhenUsed/>
    <w:rsid w:val="009D21DF"/>
    <w:pPr>
      <w:spacing w:after="0"/>
      <w:ind w:left="1200" w:hanging="240"/>
    </w:pPr>
    <w:rPr>
      <w:sz w:val="18"/>
      <w:szCs w:val="18"/>
    </w:rPr>
  </w:style>
  <w:style w:type="paragraph" w:styleId="ndiceremissivo6">
    <w:name w:val="index 6"/>
    <w:basedOn w:val="Normal"/>
    <w:next w:val="Normal"/>
    <w:autoRedefine/>
    <w:unhideWhenUsed/>
    <w:rsid w:val="009D21DF"/>
    <w:pPr>
      <w:spacing w:after="0"/>
      <w:ind w:left="1440" w:hanging="240"/>
    </w:pPr>
    <w:rPr>
      <w:sz w:val="18"/>
      <w:szCs w:val="18"/>
    </w:rPr>
  </w:style>
  <w:style w:type="paragraph" w:styleId="ndiceremissivo7">
    <w:name w:val="index 7"/>
    <w:basedOn w:val="Normal"/>
    <w:next w:val="Normal"/>
    <w:autoRedefine/>
    <w:unhideWhenUsed/>
    <w:rsid w:val="009D21DF"/>
    <w:pPr>
      <w:spacing w:after="0"/>
      <w:ind w:left="1680" w:hanging="240"/>
    </w:pPr>
    <w:rPr>
      <w:sz w:val="18"/>
      <w:szCs w:val="18"/>
    </w:rPr>
  </w:style>
  <w:style w:type="paragraph" w:styleId="ndiceremissivo8">
    <w:name w:val="index 8"/>
    <w:basedOn w:val="Normal"/>
    <w:next w:val="Normal"/>
    <w:autoRedefine/>
    <w:unhideWhenUsed/>
    <w:rsid w:val="009D21DF"/>
    <w:pPr>
      <w:spacing w:after="0"/>
      <w:ind w:left="1920" w:hanging="240"/>
    </w:pPr>
    <w:rPr>
      <w:sz w:val="18"/>
      <w:szCs w:val="18"/>
    </w:rPr>
  </w:style>
  <w:style w:type="paragraph" w:styleId="ndiceremissivo9">
    <w:name w:val="index 9"/>
    <w:basedOn w:val="Normal"/>
    <w:next w:val="Normal"/>
    <w:autoRedefine/>
    <w:unhideWhenUsed/>
    <w:rsid w:val="009D21DF"/>
    <w:pPr>
      <w:spacing w:after="0"/>
      <w:ind w:left="2160" w:hanging="240"/>
    </w:pPr>
    <w:rPr>
      <w:sz w:val="18"/>
      <w:szCs w:val="18"/>
    </w:rPr>
  </w:style>
  <w:style w:type="paragraph" w:styleId="Cabealhodendiceremissivo">
    <w:name w:val="index heading"/>
    <w:basedOn w:val="Normal"/>
    <w:next w:val="ndiceremissivo1"/>
    <w:uiPriority w:val="99"/>
    <w:unhideWhenUsed/>
    <w:rsid w:val="009D21DF"/>
    <w:pPr>
      <w:spacing w:before="240" w:after="120"/>
      <w:jc w:val="center"/>
    </w:pPr>
    <w:rPr>
      <w:b/>
      <w:bCs/>
      <w:sz w:val="26"/>
      <w:szCs w:val="26"/>
    </w:rPr>
  </w:style>
  <w:style w:type="paragraph" w:customStyle="1" w:styleId="Section">
    <w:name w:val="Section"/>
    <w:basedOn w:val="Ttulo1"/>
    <w:next w:val="Corpodetexto"/>
    <w:qFormat/>
    <w:rsid w:val="00C83598"/>
    <w:pPr>
      <w:numPr>
        <w:numId w:val="0"/>
      </w:numPr>
    </w:pPr>
  </w:style>
  <w:style w:type="paragraph" w:styleId="Corpodetexto2">
    <w:name w:val="Body Text 2"/>
    <w:basedOn w:val="Normal"/>
    <w:link w:val="Corpodetexto2Carter"/>
    <w:rsid w:val="004379DD"/>
    <w:pPr>
      <w:spacing w:after="0"/>
    </w:pPr>
    <w:rPr>
      <w:rFonts w:ascii="Garamond" w:hAnsi="Garamond" w:cs="Times New Roman (Body CS)"/>
      <w:sz w:val="28"/>
    </w:rPr>
  </w:style>
  <w:style w:type="character" w:customStyle="1" w:styleId="Corpodetexto2Carter">
    <w:name w:val="Corpo de texto 2 Caráter"/>
    <w:basedOn w:val="Tipodeletrapredefinidodopargrafo"/>
    <w:link w:val="Corpodetexto2"/>
    <w:rsid w:val="004379DD"/>
    <w:rPr>
      <w:rFonts w:ascii="Garamond" w:hAnsi="Garamond" w:cs="Times New Roman (Body CS)"/>
      <w:sz w:val="28"/>
    </w:rPr>
  </w:style>
  <w:style w:type="table" w:customStyle="1" w:styleId="TabelacomGrelha1">
    <w:name w:val="Tabela com Grelha1"/>
    <w:basedOn w:val="Tabelanormal"/>
    <w:next w:val="TabelacomGrelha"/>
    <w:uiPriority w:val="59"/>
    <w:rsid w:val="00DE4A3C"/>
    <w:pPr>
      <w:spacing w:after="0"/>
    </w:pPr>
    <w:rPr>
      <w:sz w:val="22"/>
      <w:szCs w:val="22"/>
      <w:lang w:val="pt-P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rsid w:val="0029203D"/>
    <w:rPr>
      <w:color w:val="605E5C"/>
      <w:shd w:val="clear" w:color="auto" w:fill="E1DFDD"/>
    </w:rPr>
  </w:style>
  <w:style w:type="character" w:styleId="Hiperligaovisitada">
    <w:name w:val="FollowedHyperlink"/>
    <w:basedOn w:val="Tipodeletrapredefinidodopargrafo"/>
    <w:semiHidden/>
    <w:unhideWhenUsed/>
    <w:rsid w:val="0029203D"/>
    <w:rPr>
      <w:color w:val="800080" w:themeColor="followedHyperlink"/>
      <w:u w:val="single"/>
    </w:rPr>
  </w:style>
  <w:style w:type="paragraph" w:customStyle="1" w:styleId="Section2">
    <w:name w:val="Section 2"/>
    <w:basedOn w:val="Ttulo2"/>
    <w:next w:val="Corpodetexto"/>
    <w:qFormat/>
    <w:rsid w:val="00DC51D8"/>
    <w:pPr>
      <w:numPr>
        <w:ilvl w:val="0"/>
        <w:numId w:val="0"/>
      </w:numPr>
    </w:pPr>
  </w:style>
  <w:style w:type="character" w:styleId="Nmerodepgina">
    <w:name w:val="page number"/>
    <w:basedOn w:val="Tipodeletrapredefinidodopargrafo"/>
    <w:semiHidden/>
    <w:unhideWhenUsed/>
    <w:rsid w:val="00517917"/>
  </w:style>
  <w:style w:type="paragraph" w:customStyle="1" w:styleId="04xlpa">
    <w:name w:val="_04xlpa"/>
    <w:basedOn w:val="Normal"/>
    <w:rsid w:val="00054BB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pt-PT"/>
    </w:rPr>
  </w:style>
  <w:style w:type="character" w:customStyle="1" w:styleId="Estilo1">
    <w:name w:val="Estilo1"/>
    <w:basedOn w:val="Tipodeletrapredefinidodopargrafo"/>
    <w:uiPriority w:val="1"/>
    <w:rsid w:val="00054BB9"/>
    <w:rPr>
      <w:rFonts w:ascii="Arial" w:hAnsi="Arial"/>
      <w:color w:val="auto"/>
      <w:sz w:val="28"/>
    </w:rPr>
  </w:style>
  <w:style w:type="character" w:customStyle="1" w:styleId="Estilo2">
    <w:name w:val="Estilo2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Estilo3">
    <w:name w:val="Estilo3"/>
    <w:basedOn w:val="Tipodeletrapredefinidodopargrafo"/>
    <w:uiPriority w:val="1"/>
    <w:rsid w:val="00054BB9"/>
    <w:rPr>
      <w:rFonts w:ascii="Arial" w:hAnsi="Arial"/>
      <w:sz w:val="28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674C2D"/>
    <w:rPr>
      <w:rFonts w:ascii="Helvetica" w:eastAsiaTheme="majorEastAsia" w:hAnsi="Helvetica" w:cs="Times New Roman (Headings CS)"/>
      <w:b/>
      <w:bCs/>
      <w:smallCaps/>
      <w:sz w:val="32"/>
      <w:szCs w:val="32"/>
    </w:rPr>
  </w:style>
  <w:style w:type="paragraph" w:styleId="PargrafodaLista">
    <w:name w:val="List Paragraph"/>
    <w:basedOn w:val="Normal"/>
    <w:rsid w:val="0021022F"/>
    <w:pPr>
      <w:ind w:left="720"/>
      <w:contextualSpacing/>
    </w:pPr>
  </w:style>
  <w:style w:type="character" w:customStyle="1" w:styleId="Ttulo2Carter">
    <w:name w:val="Título 2 Caráter"/>
    <w:basedOn w:val="Tipodeletrapredefinidodopargrafo"/>
    <w:link w:val="Ttulo2"/>
    <w:uiPriority w:val="9"/>
    <w:rsid w:val="00AA36C6"/>
    <w:rPr>
      <w:rFonts w:ascii="Helvetica" w:eastAsiaTheme="majorEastAsia" w:hAnsi="Helvetica" w:cs="Times New Roman (Headings CS)"/>
      <w:b/>
      <w:b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A164D"/>
    <w:rPr>
      <w:rFonts w:ascii="Times New Roman" w:hAnsi="Times New Roman" w:cs="Times New Roman"/>
    </w:rPr>
  </w:style>
  <w:style w:type="character" w:styleId="nfase">
    <w:name w:val="Emphasis"/>
    <w:basedOn w:val="Tipodeletrapredefinidodopargrafo"/>
    <w:uiPriority w:val="20"/>
    <w:qFormat/>
    <w:rsid w:val="00DD1312"/>
    <w:rPr>
      <w:i/>
      <w:iCs/>
    </w:rPr>
  </w:style>
  <w:style w:type="character" w:styleId="Forte">
    <w:name w:val="Strong"/>
    <w:basedOn w:val="Tipodeletrapredefinidodopargrafo"/>
    <w:uiPriority w:val="22"/>
    <w:qFormat/>
    <w:rsid w:val="005F11CB"/>
    <w:rPr>
      <w:b/>
      <w:bCs/>
    </w:rPr>
  </w:style>
  <w:style w:type="character" w:styleId="CdigoHTML">
    <w:name w:val="HTML Code"/>
    <w:basedOn w:val="Tipodeletrapredefinidodopargrafo"/>
    <w:uiPriority w:val="99"/>
    <w:semiHidden/>
    <w:unhideWhenUsed/>
    <w:rsid w:val="005F11CB"/>
    <w:rPr>
      <w:rFonts w:ascii="Courier New" w:eastAsia="Times New Roman" w:hAnsi="Courier New" w:cs="Courier New"/>
      <w:sz w:val="20"/>
      <w:szCs w:val="20"/>
    </w:rPr>
  </w:style>
  <w:style w:type="character" w:customStyle="1" w:styleId="TextodenotaderodapCarter">
    <w:name w:val="Texto de nota de rodapé Caráter"/>
    <w:basedOn w:val="Tipodeletrapredefinidodopargrafo"/>
    <w:link w:val="Textodenotaderodap"/>
    <w:uiPriority w:val="9"/>
    <w:rsid w:val="0028074B"/>
    <w:rPr>
      <w:rFonts w:ascii="Garamond" w:hAnsi="Garamond"/>
      <w:lang w:val="pt-PT"/>
    </w:rPr>
  </w:style>
  <w:style w:type="paragraph" w:styleId="HTMLpr-formatado">
    <w:name w:val="HTML Preformatted"/>
    <w:basedOn w:val="Normal"/>
    <w:link w:val="HTMLpr-formatadoCarter"/>
    <w:semiHidden/>
    <w:unhideWhenUsed/>
    <w:rsid w:val="005C0D09"/>
    <w:pPr>
      <w:spacing w:after="0"/>
    </w:pPr>
    <w:rPr>
      <w:rFonts w:ascii="Consolas" w:hAnsi="Consolas"/>
      <w:sz w:val="20"/>
      <w:szCs w:val="20"/>
    </w:rPr>
  </w:style>
  <w:style w:type="character" w:customStyle="1" w:styleId="HTMLpr-formatadoCarter">
    <w:name w:val="HTML pré-formatado Caráter"/>
    <w:basedOn w:val="Tipodeletrapredefinidodopargrafo"/>
    <w:link w:val="HTMLpr-formatado"/>
    <w:semiHidden/>
    <w:rsid w:val="005C0D09"/>
    <w:rPr>
      <w:rFonts w:ascii="Consolas" w:hAnsi="Consolas"/>
      <w:sz w:val="20"/>
      <w:szCs w:val="20"/>
      <w:lang w:val="pt-PT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F225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2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38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72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8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79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0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7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0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7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13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89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6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4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69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3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3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5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3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6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3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1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2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5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8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7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49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9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4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95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1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38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87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35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51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39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2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541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1266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48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79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2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2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4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6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9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56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9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7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65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6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1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580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21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29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45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0283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18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8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40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3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33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36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1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6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60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57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8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85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1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5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64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8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6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10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53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0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2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3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3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2.xm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9" Type="http://schemas.openxmlformats.org/officeDocument/2006/relationships/fontTable" Target="fontTable.xml"/><Relationship Id="rId21" Type="http://schemas.microsoft.com/office/2016/09/relationships/commentsIds" Target="commentsIds.xml"/><Relationship Id="rId34" Type="http://schemas.openxmlformats.org/officeDocument/2006/relationships/image" Target="media/image18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microsoft.com/office/2011/relationships/commentsExtended" Target="commentsExtended.xml"/><Relationship Id="rId29" Type="http://schemas.openxmlformats.org/officeDocument/2006/relationships/image" Target="media/image13.png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image" Target="media/image21.png"/><Relationship Id="rId40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20.png"/><Relationship Id="rId10" Type="http://schemas.openxmlformats.org/officeDocument/2006/relationships/image" Target="media/image3.png"/><Relationship Id="rId19" Type="http://schemas.openxmlformats.org/officeDocument/2006/relationships/comments" Target="comments.xml"/><Relationship Id="rId31" Type="http://schemas.openxmlformats.org/officeDocument/2006/relationships/image" Target="media/image15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Relationship Id="rId22" Type="http://schemas.microsoft.com/office/2018/08/relationships/commentsExtensible" Target="commentsExtensible.xml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image" Target="media/image19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059907A2FC8B94AA7AA9E9150859E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D1D1A8-9AB6-B549-8DBA-C41CE2CAAC80}"/>
      </w:docPartPr>
      <w:docPartBody>
        <w:p w:rsidR="00DB27C6" w:rsidRDefault="009F7650" w:rsidP="009F7650">
          <w:pPr>
            <w:pStyle w:val="B059907A2FC8B94AA7AA9E9150859EE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5AFBC7AA2D78424FBB17F60FF325BC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3FDCDE-ABC9-6844-ACD6-C7FF68FC6738}"/>
      </w:docPartPr>
      <w:docPartBody>
        <w:p w:rsidR="00DB27C6" w:rsidRDefault="00C9290F" w:rsidP="00C9290F">
          <w:pPr>
            <w:pStyle w:val="5AFBC7AA2D78424FBB17F60FF325BC96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853C00AB00A2E547B23932D7118317A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4971BA-9D9B-B446-AEEA-61250DCC52A9}"/>
      </w:docPartPr>
      <w:docPartBody>
        <w:p w:rsidR="00DB27C6" w:rsidRDefault="009F7650" w:rsidP="009F7650">
          <w:pPr>
            <w:pStyle w:val="853C00AB00A2E547B23932D7118317AB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32B636DF5B340C439FDD2688FD9625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A007F8-8B5E-B048-8241-7F973B8F6D5D}"/>
      </w:docPartPr>
      <w:docPartBody>
        <w:p w:rsidR="00DB27C6" w:rsidRDefault="009F7650" w:rsidP="009F7650">
          <w:pPr>
            <w:pStyle w:val="32B636DF5B340C439FDD2688FD9625A0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7FA7CD00990D0543996A50E037CB4A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95FD4-E126-4E4D-8F84-442637CCD297}"/>
      </w:docPartPr>
      <w:docPartBody>
        <w:p w:rsidR="00DB27C6" w:rsidRDefault="00C9290F" w:rsidP="00C9290F">
          <w:pPr>
            <w:pStyle w:val="7FA7CD00990D0543996A50E037CB4A8C"/>
          </w:pPr>
          <w:r w:rsidRPr="007B1CE2">
            <w:rPr>
              <w:rStyle w:val="TextodoMarcadordePosio"/>
            </w:rPr>
            <w:t>Escolha um item.</w:t>
          </w:r>
        </w:p>
      </w:docPartBody>
    </w:docPart>
    <w:docPart>
      <w:docPartPr>
        <w:name w:val="13B6EFB267FC994694BC2ADB6D69A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CAFB40-E003-EF4F-B92C-1A6FB8310CB4}"/>
      </w:docPartPr>
      <w:docPartBody>
        <w:p w:rsidR="00DB27C6" w:rsidRDefault="00C9290F" w:rsidP="00C9290F">
          <w:pPr>
            <w:pStyle w:val="13B6EFB267FC994694BC2ADB6D69A1D1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BF0ADF9EC571024899105C42C1AF4A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8E75BE-2600-F043-B818-BDE0053F45A6}"/>
      </w:docPartPr>
      <w:docPartBody>
        <w:p w:rsidR="00DB27C6" w:rsidRDefault="009F7650" w:rsidP="009F7650">
          <w:pPr>
            <w:pStyle w:val="BF0ADF9EC571024899105C42C1AF4A7E1"/>
          </w:pPr>
          <w:r w:rsidRPr="00054BB9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2CBADA504D14EF4DAF0659B687DA85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E1A9C6-8ACD-1748-A9CD-03351A107038}"/>
      </w:docPartPr>
      <w:docPartBody>
        <w:p w:rsidR="00DB27C6" w:rsidRDefault="00C9290F" w:rsidP="00C9290F">
          <w:pPr>
            <w:pStyle w:val="2CBADA504D14EF4DAF0659B687DA85EF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E71A9DB77C8BAB4FAD802D4FBB9EE0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587D6-384B-054D-B8C5-BBC21D3FDCFD}"/>
      </w:docPartPr>
      <w:docPartBody>
        <w:p w:rsidR="00DB27C6" w:rsidRDefault="009F7650" w:rsidP="009F7650">
          <w:pPr>
            <w:pStyle w:val="E71A9DB77C8BAB4FAD802D4FBB9EE0321"/>
          </w:pPr>
          <w:r w:rsidRPr="00F91FED">
            <w:rPr>
              <w:rStyle w:val="TextodoMarcadordePosio"/>
              <w:lang w:val="pt-PT"/>
            </w:rPr>
            <w:t>Escolha um item.</w:t>
          </w:r>
        </w:p>
      </w:docPartBody>
    </w:docPart>
    <w:docPart>
      <w:docPartPr>
        <w:name w:val="EA61034F68DA024CACAA8497EA4DA7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1EF8A3-B98C-8644-A0B6-A3E87BE7E9E6}"/>
      </w:docPartPr>
      <w:docPartBody>
        <w:p w:rsidR="00DB27C6" w:rsidRDefault="00C9290F" w:rsidP="00C9290F">
          <w:pPr>
            <w:pStyle w:val="EA61034F68DA024CACAA8497EA4DA7A7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176436487ABC7848B2C2919DEB4C6F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C1AC0B-CD49-0341-B566-A6B5D8D2A01A}"/>
      </w:docPartPr>
      <w:docPartBody>
        <w:p w:rsidR="00DB27C6" w:rsidRDefault="00C9290F" w:rsidP="00C9290F">
          <w:pPr>
            <w:pStyle w:val="176436487ABC7848B2C2919DEB4C6F7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  <w:docPart>
      <w:docPartPr>
        <w:name w:val="4ACE9465EB3B114EAC32F5402F9598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5C2A8-C697-F145-904D-5346EB8B455B}"/>
      </w:docPartPr>
      <w:docPartBody>
        <w:p w:rsidR="00DB27C6" w:rsidRDefault="00C9290F" w:rsidP="00C9290F">
          <w:pPr>
            <w:pStyle w:val="4ACE9465EB3B114EAC32F5402F9598F0"/>
          </w:pPr>
          <w:r w:rsidRPr="007B1CE2">
            <w:rPr>
              <w:rStyle w:val="TextodoMarcadordePosio"/>
            </w:rPr>
            <w:t>Clique ou toque aqui para introduzir texto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inkAnnotations="0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9290F"/>
    <w:rsid w:val="0006331C"/>
    <w:rsid w:val="00074553"/>
    <w:rsid w:val="0009527B"/>
    <w:rsid w:val="00126D84"/>
    <w:rsid w:val="001355D8"/>
    <w:rsid w:val="0016250D"/>
    <w:rsid w:val="00174022"/>
    <w:rsid w:val="001E7EFB"/>
    <w:rsid w:val="00225832"/>
    <w:rsid w:val="0025044B"/>
    <w:rsid w:val="002620E1"/>
    <w:rsid w:val="00291EB4"/>
    <w:rsid w:val="002A5A02"/>
    <w:rsid w:val="002E3D1C"/>
    <w:rsid w:val="00305BEE"/>
    <w:rsid w:val="003A0011"/>
    <w:rsid w:val="003B09C2"/>
    <w:rsid w:val="003D07DD"/>
    <w:rsid w:val="003E21C9"/>
    <w:rsid w:val="003E5B8B"/>
    <w:rsid w:val="004E567A"/>
    <w:rsid w:val="004E7FF9"/>
    <w:rsid w:val="00513476"/>
    <w:rsid w:val="00526778"/>
    <w:rsid w:val="005459C4"/>
    <w:rsid w:val="0054729B"/>
    <w:rsid w:val="005A0706"/>
    <w:rsid w:val="005B23DE"/>
    <w:rsid w:val="005E0496"/>
    <w:rsid w:val="005E7B37"/>
    <w:rsid w:val="005F0FD5"/>
    <w:rsid w:val="005F6391"/>
    <w:rsid w:val="00634EC3"/>
    <w:rsid w:val="00637D3B"/>
    <w:rsid w:val="006B1961"/>
    <w:rsid w:val="006C0DC6"/>
    <w:rsid w:val="006D1974"/>
    <w:rsid w:val="00702BD5"/>
    <w:rsid w:val="007344AB"/>
    <w:rsid w:val="00742FFE"/>
    <w:rsid w:val="007D79F4"/>
    <w:rsid w:val="007E7499"/>
    <w:rsid w:val="00875065"/>
    <w:rsid w:val="00912109"/>
    <w:rsid w:val="009324A5"/>
    <w:rsid w:val="009378AE"/>
    <w:rsid w:val="009527BF"/>
    <w:rsid w:val="00961B5B"/>
    <w:rsid w:val="0096462C"/>
    <w:rsid w:val="0097379D"/>
    <w:rsid w:val="00984567"/>
    <w:rsid w:val="009D117D"/>
    <w:rsid w:val="009E7690"/>
    <w:rsid w:val="009F7650"/>
    <w:rsid w:val="00A361ED"/>
    <w:rsid w:val="00A86323"/>
    <w:rsid w:val="00AF4C2E"/>
    <w:rsid w:val="00AF6B10"/>
    <w:rsid w:val="00B21DD0"/>
    <w:rsid w:val="00B60B6B"/>
    <w:rsid w:val="00B65735"/>
    <w:rsid w:val="00B71466"/>
    <w:rsid w:val="00BA5D31"/>
    <w:rsid w:val="00BB340B"/>
    <w:rsid w:val="00BD2576"/>
    <w:rsid w:val="00BE7D5B"/>
    <w:rsid w:val="00BF2F9C"/>
    <w:rsid w:val="00C30557"/>
    <w:rsid w:val="00C54724"/>
    <w:rsid w:val="00C9290F"/>
    <w:rsid w:val="00CC3CEB"/>
    <w:rsid w:val="00CE57F0"/>
    <w:rsid w:val="00D13D8A"/>
    <w:rsid w:val="00DB27C6"/>
    <w:rsid w:val="00DB76E7"/>
    <w:rsid w:val="00DD2959"/>
    <w:rsid w:val="00DD383A"/>
    <w:rsid w:val="00DE4050"/>
    <w:rsid w:val="00E60ECA"/>
    <w:rsid w:val="00E77E30"/>
    <w:rsid w:val="00EA533A"/>
    <w:rsid w:val="00EF30D4"/>
    <w:rsid w:val="00F05634"/>
    <w:rsid w:val="00F357A8"/>
    <w:rsid w:val="00F415C2"/>
    <w:rsid w:val="00F57612"/>
    <w:rsid w:val="00F74360"/>
    <w:rsid w:val="00F775C9"/>
    <w:rsid w:val="00F94E08"/>
    <w:rsid w:val="00FF1554"/>
    <w:rsid w:val="00FF5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MarcadordePosio">
    <w:name w:val="Placeholder Text"/>
    <w:basedOn w:val="Tipodeletrapredefinidodopargrafo"/>
    <w:uiPriority w:val="99"/>
    <w:semiHidden/>
    <w:rsid w:val="00DD383A"/>
    <w:rPr>
      <w:color w:val="808080"/>
    </w:rPr>
  </w:style>
  <w:style w:type="paragraph" w:customStyle="1" w:styleId="5AFBC7AA2D78424FBB17F60FF325BC96">
    <w:name w:val="5AFBC7AA2D78424FBB17F60FF325BC96"/>
    <w:rsid w:val="00C9290F"/>
  </w:style>
  <w:style w:type="paragraph" w:customStyle="1" w:styleId="7FA7CD00990D0543996A50E037CB4A8C">
    <w:name w:val="7FA7CD00990D0543996A50E037CB4A8C"/>
    <w:rsid w:val="00C9290F"/>
  </w:style>
  <w:style w:type="paragraph" w:customStyle="1" w:styleId="13B6EFB267FC994694BC2ADB6D69A1D1">
    <w:name w:val="13B6EFB267FC994694BC2ADB6D69A1D1"/>
    <w:rsid w:val="00C9290F"/>
  </w:style>
  <w:style w:type="paragraph" w:customStyle="1" w:styleId="2CBADA504D14EF4DAF0659B687DA85EF">
    <w:name w:val="2CBADA504D14EF4DAF0659B687DA85EF"/>
    <w:rsid w:val="00C9290F"/>
  </w:style>
  <w:style w:type="paragraph" w:customStyle="1" w:styleId="EA61034F68DA024CACAA8497EA4DA7A7">
    <w:name w:val="EA61034F68DA024CACAA8497EA4DA7A7"/>
    <w:rsid w:val="00C9290F"/>
  </w:style>
  <w:style w:type="paragraph" w:customStyle="1" w:styleId="176436487ABC7848B2C2919DEB4C6F70">
    <w:name w:val="176436487ABC7848B2C2919DEB4C6F70"/>
    <w:rsid w:val="00C9290F"/>
  </w:style>
  <w:style w:type="paragraph" w:customStyle="1" w:styleId="4ACE9465EB3B114EAC32F5402F9598F0">
    <w:name w:val="4ACE9465EB3B114EAC32F5402F9598F0"/>
    <w:rsid w:val="00C9290F"/>
  </w:style>
  <w:style w:type="paragraph" w:customStyle="1" w:styleId="B059907A2FC8B94AA7AA9E9150859EE01">
    <w:name w:val="B059907A2FC8B94AA7AA9E9150859EE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853C00AB00A2E547B23932D7118317AB1">
    <w:name w:val="853C00AB00A2E547B23932D7118317AB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32B636DF5B340C439FDD2688FD9625A01">
    <w:name w:val="32B636DF5B340C439FDD2688FD9625A0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BF0ADF9EC571024899105C42C1AF4A7E1">
    <w:name w:val="BF0ADF9EC571024899105C42C1AF4A7E1"/>
    <w:rsid w:val="009F7650"/>
    <w:pPr>
      <w:spacing w:after="200"/>
    </w:pPr>
    <w:rPr>
      <w:rFonts w:eastAsiaTheme="minorHAnsi"/>
      <w:lang w:val="en-US" w:eastAsia="en-US"/>
    </w:rPr>
  </w:style>
  <w:style w:type="paragraph" w:customStyle="1" w:styleId="E71A9DB77C8BAB4FAD802D4FBB9EE0321">
    <w:name w:val="E71A9DB77C8BAB4FAD802D4FBB9EE0321"/>
    <w:rsid w:val="009F7650"/>
    <w:pPr>
      <w:spacing w:after="200"/>
    </w:pPr>
    <w:rPr>
      <w:rFonts w:eastAsiaTheme="minorHAnsi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c</b:Tag>
    <b:SourceType>InternetSite</b:SourceType>
    <b:Guid>{E2F041CE-2BEF-4702-AC9C-0EC1B912EE9F}</b:Guid>
    <b:Author>
      <b:Author>
        <b:Corporate>Microsoft</b:Corporate>
      </b:Author>
    </b:Author>
    <b:Title>Visual Studio Code</b:Title>
    <b:URL>https://code.visualstudio.com</b:URL>
    <b:YearAccessed>2025</b:YearAccessed>
    <b:MonthAccessed>maio</b:MonthAccessed>
    <b:DayAccessed>29</b:DayAccessed>
    <b:ProductionCompany>Microsoft</b:ProductionCompany>
    <b:RefOrder>5</b:RefOrder>
  </b:Source>
  <b:Source>
    <b:Tag>Jet</b:Tag>
    <b:SourceType>InternetSite</b:SourceType>
    <b:Guid>{F764C329-AD44-41C1-83BD-69276F30AC3E}</b:Guid>
    <b:Author>
      <b:Author>
        <b:Corporate>JetBrains</b:Corporate>
      </b:Author>
    </b:Author>
    <b:Title>PyCharm</b:Title>
    <b:ProductionCompany>JetBrains</b:ProductionCompany>
    <b:URL>https://www.jetbrains.com/pycharm/?source=google&amp;medium=cpc&amp;campaign=EMEA_en_WEST_PyCharm_Branded&amp;term=pycharm&amp;content=698987581404&amp;gad_source=1&amp;gad_campaignid=14123077402&amp;gclid=CjwKCAjwi-DBBhA5EiwAXOHsGVWZECsl6gVPToYcfhEKlfGmqaiBEyoQGJCnWr1xOuD7hVrcMKXZz</b:URL>
    <b:YearAccessed>2025</b:YearAccessed>
    <b:MonthAccessed>maio</b:MonthAccessed>
    <b:DayAccessed>29</b:DayAccessed>
    <b:RefOrder>7</b:RefOrder>
  </b:Source>
  <b:Source>
    <b:Tag>Fig25</b:Tag>
    <b:SourceType>InternetSite</b:SourceType>
    <b:Guid>{6FBD28DF-0C03-46B9-9B61-A74E3E63FD38}</b:Guid>
    <b:Author>
      <b:Author>
        <b:Corporate>Figma, Inc.</b:Corporate>
      </b:Author>
    </b:Author>
    <b:Title>Figma</b:Title>
    <b:ProductionCompany>Figma, Inc.</b:ProductionCompany>
    <b:YearAccessed>2025</b:YearAccessed>
    <b:MonthAccessed>maio</b:MonthAccessed>
    <b:DayAccessed>29</b:DayAccessed>
    <b:URL>https://www.figma.com</b:URL>
    <b:RefOrder>10</b:RefOrder>
  </b:Source>
  <b:Source>
    <b:Tag>Met25</b:Tag>
    <b:SourceType>InternetSite</b:SourceType>
    <b:Guid>{F1E3E4DB-55CF-49D9-96FD-364C6EF180C3}</b:Guid>
    <b:Author>
      <b:Author>
        <b:Corporate> Meta Platforms, Inc</b:Corporate>
      </b:Author>
    </b:Author>
    <b:Title>React</b:Title>
    <b:YearAccessed>2025</b:YearAccessed>
    <b:MonthAccessed>junho</b:MonthAccessed>
    <b:DayAccessed>27</b:DayAccessed>
    <b:URL>https://react.dev</b:URL>
    <b:RefOrder>2</b:RefOrder>
  </b:Source>
  <b:Source>
    <b:Tag>Boo25</b:Tag>
    <b:SourceType>InternetSite</b:SourceType>
    <b:Guid>{FC7700AE-867C-447C-954F-9B682D255ED8}</b:Guid>
    <b:Author>
      <b:Author>
        <b:Corporate>Bootstrap team</b:Corporate>
      </b:Author>
    </b:Author>
    <b:Title>Bootstrap · The most popular HTML, CSS, and JS library in the world.</b:Title>
    <b:YearAccessed>2025</b:YearAccessed>
    <b:MonthAccessed>junho</b:MonthAccessed>
    <b:DayAccessed>26</b:DayAccessed>
    <b:URL>https://getbootstrap.com</b:URL>
    <b:RefOrder>4</b:RefOrder>
  </b:Source>
  <b:Source>
    <b:Tag>Dja25</b:Tag>
    <b:SourceType>InternetSite</b:SourceType>
    <b:Guid>{FA36DAFE-632E-4CE6-9C66-0457DC54CC9F}</b:Guid>
    <b:Author>
      <b:Author>
        <b:Corporate>Django Software Foundation</b:Corporate>
      </b:Author>
    </b:Author>
    <b:Title>The web framework for perfectionists with deadlines.</b:Title>
    <b:YearAccessed>2025</b:YearAccessed>
    <b:MonthAccessed>junho</b:MonthAccessed>
    <b:DayAccessed>27</b:DayAccessed>
    <b:URL>https://www.djangoproject.com</b:URL>
    <b:RefOrder>1</b:RefOrder>
  </b:Source>
  <b:Source>
    <b:Tag>Lok25</b:Tag>
    <b:SourceType>InternetSite</b:SourceType>
    <b:Guid>{A40B0C2E-B585-407E-AECC-DB8DC2CB7F96}</b:Guid>
    <b:Author>
      <b:Author>
        <b:NameList>
          <b:Person>
            <b:Last>Gupta</b:Last>
            <b:First>Lokesh</b:First>
          </b:Person>
        </b:NameList>
      </b:Author>
    </b:Author>
    <b:Title>REST API Tutorial: What is REST?</b:Title>
    <b:Year>2025</b:Year>
    <b:Month>abril</b:Month>
    <b:Day>1</b:Day>
    <b:YearAccessed>2025</b:YearAccessed>
    <b:MonthAccessed>julho</b:MonthAccessed>
    <b:DayAccessed>20</b:DayAccessed>
    <b:URL>https://restfulapi.net</b:URL>
    <b:RefOrder>11</b:RefOrder>
  </b:Source>
  <b:Source>
    <b:Tag>Lok24</b:Tag>
    <b:SourceType>InternetSite</b:SourceType>
    <b:Guid>{92B42683-BAFA-4132-9E39-E5F0F35B4664}</b:Guid>
    <b:Author>
      <b:Author>
        <b:NameList>
          <b:Person>
            <b:Last>Gupta</b:Last>
            <b:First>Lokesh</b:First>
          </b:Person>
        </b:NameList>
      </b:Author>
    </b:Author>
    <b:Title>HTTP Status Codes</b:Title>
    <b:Year>2024</b:Year>
    <b:Month>agosto</b:Month>
    <b:Day>9</b:Day>
    <b:YearAccessed>2025</b:YearAccessed>
    <b:MonthAccessed>julho</b:MonthAccessed>
    <b:DayAccessed>20</b:DayAccessed>
    <b:URL>https://restfulapi.net/http-status-codes</b:URL>
    <b:RefOrder>13</b:RefOrder>
  </b:Source>
  <b:Source>
    <b:Tag>Bru23</b:Tag>
    <b:SourceType>InternetSite</b:SourceType>
    <b:Guid>{9AC8AF15-8E51-420E-86C6-489F2A169444}</b:Guid>
    <b:Author>
      <b:Author>
        <b:NameList>
          <b:Person>
            <b:Last>Brush</b:Last>
            <b:First>Kate</b:First>
          </b:Person>
        </b:NameList>
      </b:Author>
    </b:Author>
    <b:Title>What is the MoSCoW method?</b:Title>
    <b:Year>2023</b:Year>
    <b:Month>março</b:Month>
    <b:Day>29</b:Day>
    <b:YearAccessed>2025</b:YearAccessed>
    <b:MonthAccessed>agosto</b:MonthAccessed>
    <b:DayAccessed>25</b:DayAccessed>
    <b:URL>https://www.techtarget.com/searchsoftwarequality/definition/MoSCoW-method</b:URL>
    <b:InternetSiteTitle>TechTarget</b:InternetSiteTitle>
    <b:RefOrder>3</b:RefOrder>
  </b:Source>
  <b:Source>
    <b:Tag>Git25</b:Tag>
    <b:SourceType>InternetSite</b:SourceType>
    <b:Guid>{5EF86A9F-7024-4107-AA08-7644C8C8E7B0}</b:Guid>
    <b:Author>
      <b:Author>
        <b:Corporate> GitHub, Inc.</b:Corporate>
      </b:Author>
    </b:Author>
    <b:YearAccessed>2025</b:YearAccessed>
    <b:MonthAccessed>agosto</b:MonthAccessed>
    <b:DayAccessed>25</b:DayAccessed>
    <b:URL>https://github.com/about</b:URL>
    <b:Title>About GitHub</b:Title>
    <b:RefOrder>9</b:RefOrder>
  </b:Source>
  <b:Source>
    <b:Tag>Usp23</b:Tag>
    <b:SourceType>InternetSite</b:SourceType>
    <b:Guid>{80CAEB7D-B428-4EB4-A0A6-447416738AA0}</b:Guid>
    <b:Author>
      <b:Author>
        <b:NameList>
          <b:Person>
            <b:Last>Uspenski</b:Last>
            <b:First>Anastasija</b:First>
          </b:Person>
        </b:NameList>
      </b:Author>
    </b:Author>
    <b:Title>Why VS Code remains a developer favorite, year after year</b:Title>
    <b:Year>2023</b:Year>
    <b:Month>abril</b:Month>
    <b:Day>25</b:Day>
    <b:YearAccessed>2025</b:YearAccessed>
    <b:MonthAccessed>agosto</b:MonthAccessed>
    <b:DayAccessed>25</b:DayAccessed>
    <b:URL>https://shiftmag.dev/vs-code-171/?utm_source=chatgpt.com</b:URL>
    <b:InternetSiteTitle>ShiftMag</b:InternetSiteTitle>
    <b:RefOrder>6</b:RefOrder>
  </b:Source>
  <b:Source>
    <b:Tag>Rya24</b:Tag>
    <b:SourceType>InternetSite</b:SourceType>
    <b:Guid>{3C132A60-EF8B-409A-9228-4AD79C7C63E3}</b:Guid>
    <b:Author>
      <b:Author>
        <b:NameList>
          <b:Person>
            <b:Last>Ryabtsev</b:Last>
            <b:First>Alex</b:First>
          </b:Person>
        </b:NameList>
      </b:Author>
    </b:Author>
    <b:Title>10 Best IDEs and Code Editors for Python/Django Development</b:Title>
    <b:Year>2024</b:Year>
    <b:Month>outubro</b:Month>
    <b:Day>28</b:Day>
    <b:YearAccessed>2025</b:YearAccessed>
    <b:MonthAccessed>agosto</b:MonthAccessed>
    <b:DayAccessed>25</b:DayAccessed>
    <b:URL>https://djangostars.com/blog/python-ide/?utm_source=chatgpt.com</b:URL>
    <b:InternetSiteTitle>djangostars</b:InternetSiteTitle>
    <b:RefOrder>8</b:RefOrder>
  </b:Source>
  <b:Source>
    <b:Tag>Mat25</b:Tag>
    <b:SourceType>InternetSite</b:SourceType>
    <b:Guid>{D114334F-A79C-4A88-A072-1F0820D174BD}</b:Guid>
    <b:Author>
      <b:Author>
        <b:NameList>
          <b:Person>
            <b:Last>Cone</b:Last>
            <b:First>Matt</b:First>
          </b:Person>
        </b:NameList>
      </b:Author>
    </b:Author>
    <b:Title>Markdown Guide</b:Title>
    <b:Year>2025</b:Year>
    <b:YearAccessed>2025</b:YearAccessed>
    <b:MonthAccessed>agosto</b:MonthAccessed>
    <b:DayAccessed>26</b:DayAccessed>
    <b:URL>www.markdownguide.org</b:URL>
    <b:RefOrder>12</b:RefOrder>
  </b:Source>
  <b:Source>
    <b:Tag>Mar21</b:Tag>
    <b:SourceType>InternetSite</b:SourceType>
    <b:Guid>{000335F8-EF8C-4F0A-8802-5247B764ABF5}</b:Guid>
    <b:Title>Markdown Syntax Cheatsheet</b:Title>
    <b:Year>2021</b:Year>
    <b:YearAccessed>2025</b:YearAccessed>
    <b:MonthAccessed>agosto</b:MonthAccessed>
    <b:DayAccessed>26</b:DayAccessed>
    <b:URL>https://www.markdown-cheatsheet.com</b:URL>
    <b:RefOrder>14</b:RefOrder>
  </b:Source>
</b:Sources>
</file>

<file path=customXml/itemProps1.xml><?xml version="1.0" encoding="utf-8"?>
<ds:datastoreItem xmlns:ds="http://schemas.openxmlformats.org/officeDocument/2006/customXml" ds:itemID="{1C863B7D-13EE-4F80-9F82-23BA124104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2</TotalTime>
  <Pages>42</Pages>
  <Words>7499</Words>
  <Characters>40495</Characters>
  <Application>Microsoft Office Word</Application>
  <DocSecurity>0</DocSecurity>
  <Lines>337</Lines>
  <Paragraphs>9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uno Gabriel Tavares Pinto</dc:creator>
  <cp:keywords/>
  <cp:lastModifiedBy>Bruno Gabriel Tavares Pinto</cp:lastModifiedBy>
  <cp:revision>632</cp:revision>
  <cp:lastPrinted>2022-04-14T14:12:00Z</cp:lastPrinted>
  <dcterms:created xsi:type="dcterms:W3CDTF">2023-06-26T14:47:00Z</dcterms:created>
  <dcterms:modified xsi:type="dcterms:W3CDTF">2025-08-27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updated">
    <vt:lpwstr>'2021-04-06T14:36:35+01:00' </vt:lpwstr>
  </property>
</Properties>
</file>